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55.xml" ContentType="application/inkml+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EBE2A" w14:textId="77777777" w:rsidR="009C6B5B" w:rsidRDefault="009C6B5B" w:rsidP="00B847F2"/>
    <w:p w14:paraId="4D8239C8" w14:textId="242FA3AF" w:rsidR="000E29F5" w:rsidRPr="00BB37ED" w:rsidRDefault="009C3E09" w:rsidP="00B847F2">
      <w:pPr>
        <w:pStyle w:val="Title"/>
      </w:pPr>
      <w:r>
        <w:t>Group 21</w:t>
      </w:r>
    </w:p>
    <w:p w14:paraId="29E63232" w14:textId="4A3FDDD8" w:rsidR="00BB37ED" w:rsidRPr="00BB37ED" w:rsidRDefault="00BB37ED" w:rsidP="00B847F2">
      <w:pPr>
        <w:pStyle w:val="Title"/>
      </w:pPr>
      <w:r w:rsidRPr="00BB37ED">
        <w:t>Complimentary studies 441</w:t>
      </w:r>
    </w:p>
    <w:p w14:paraId="5D1F0ADE" w14:textId="4AA16C9E" w:rsidR="00BB37ED" w:rsidRPr="00BB37ED" w:rsidRDefault="6FCBEC18" w:rsidP="00B847F2">
      <w:pPr>
        <w:pStyle w:val="Title"/>
      </w:pPr>
      <w:r>
        <w:t>Assignment</w:t>
      </w:r>
      <w:r w:rsidR="00114214" w:rsidRPr="00BB37ED">
        <w:t xml:space="preserve"> 1</w:t>
      </w:r>
    </w:p>
    <w:p w14:paraId="55DCF067" w14:textId="77777777" w:rsidR="00BB37ED" w:rsidRDefault="00BB37ED" w:rsidP="00B847F2"/>
    <w:p w14:paraId="17EF9669" w14:textId="518DD6E3" w:rsidR="000E29F5" w:rsidRPr="00BB37ED" w:rsidRDefault="00BB37ED" w:rsidP="00B847F2">
      <w:pPr>
        <w:pStyle w:val="Subtitle"/>
        <w:jc w:val="center"/>
      </w:pPr>
      <w:r w:rsidRPr="00BB37ED">
        <w:t>Topic: How do engineers ensure that the gender gap is addressed in industry?</w:t>
      </w:r>
    </w:p>
    <w:p w14:paraId="5D69EB12" w14:textId="77777777" w:rsidR="000E29F5" w:rsidRDefault="000E29F5" w:rsidP="00B847F2"/>
    <w:p w14:paraId="436C02D5" w14:textId="77777777" w:rsidR="000E29F5" w:rsidRDefault="000E29F5" w:rsidP="00B847F2"/>
    <w:p w14:paraId="21B5716F" w14:textId="77777777" w:rsidR="000E29F5" w:rsidRDefault="000E29F5" w:rsidP="00B847F2"/>
    <w:p w14:paraId="79679A50" w14:textId="4BB158DB" w:rsidR="000E29F5" w:rsidRPr="009C3E09" w:rsidRDefault="009C3E09" w:rsidP="00B847F2">
      <w:pPr>
        <w:jc w:val="center"/>
      </w:pPr>
      <w:r w:rsidRPr="009C3E09">
        <w:t>Prepared by:</w:t>
      </w:r>
    </w:p>
    <w:p w14:paraId="6DAA99E1" w14:textId="09E4DDBA" w:rsidR="009C3E09" w:rsidRDefault="009C3E09" w:rsidP="6FCBEC18">
      <w:pPr>
        <w:ind w:left="2160" w:firstLine="720"/>
      </w:pPr>
      <w:r>
        <w:t>Pretorius D</w:t>
      </w:r>
      <w:r>
        <w:tab/>
      </w:r>
      <w:r>
        <w:tab/>
        <w:t>19934084</w:t>
      </w:r>
    </w:p>
    <w:p w14:paraId="40B07F30" w14:textId="4C0228D2" w:rsidR="009C3E09" w:rsidRDefault="009C3E09" w:rsidP="6FCBEC18">
      <w:pPr>
        <w:ind w:left="2160" w:firstLine="720"/>
      </w:pPr>
      <w:r>
        <w:t>Snyman DE</w:t>
      </w:r>
      <w:r>
        <w:tab/>
      </w:r>
      <w:r>
        <w:tab/>
        <w:t>20158068</w:t>
      </w:r>
    </w:p>
    <w:p w14:paraId="51840580" w14:textId="3B167B7A" w:rsidR="009C3E09" w:rsidRDefault="009C3E09" w:rsidP="6FCBEC18">
      <w:pPr>
        <w:ind w:left="2160" w:firstLine="720"/>
      </w:pPr>
      <w:r>
        <w:t>Steyn ZC</w:t>
      </w:r>
      <w:r>
        <w:tab/>
      </w:r>
      <w:r>
        <w:tab/>
        <w:t>19944543</w:t>
      </w:r>
    </w:p>
    <w:p w14:paraId="6304264D" w14:textId="2070066F" w:rsidR="009C3E09" w:rsidRDefault="009C3E09" w:rsidP="6FCBEC18">
      <w:pPr>
        <w:ind w:left="2160" w:firstLine="720"/>
      </w:pPr>
      <w:r>
        <w:t>Thorne AN</w:t>
      </w:r>
      <w:r>
        <w:tab/>
      </w:r>
      <w:r>
        <w:tab/>
        <w:t>19787146</w:t>
      </w:r>
    </w:p>
    <w:p w14:paraId="2C42506D" w14:textId="679A601E" w:rsidR="009C3E09" w:rsidRDefault="009C3E09" w:rsidP="6FCBEC18">
      <w:pPr>
        <w:ind w:left="2160" w:firstLine="720"/>
      </w:pPr>
      <w:r>
        <w:t>Van Aardt CG</w:t>
      </w:r>
      <w:r>
        <w:tab/>
      </w:r>
      <w:r>
        <w:tab/>
        <w:t>20048270</w:t>
      </w:r>
    </w:p>
    <w:p w14:paraId="1DC263E0" w14:textId="4C9D9161" w:rsidR="009C3E09" w:rsidRDefault="009C3E09" w:rsidP="6FCBEC18">
      <w:pPr>
        <w:ind w:left="2160" w:firstLine="720"/>
      </w:pPr>
      <w:r>
        <w:t>Van der Merwe W</w:t>
      </w:r>
      <w:r>
        <w:tab/>
        <w:t>20076223</w:t>
      </w:r>
    </w:p>
    <w:p w14:paraId="0FBAAA5C" w14:textId="543A62D4" w:rsidR="000E29F5" w:rsidRDefault="000E29F5" w:rsidP="00B847F2">
      <w:pPr>
        <w:sectPr w:rsidR="000E29F5" w:rsidSect="000E29F5">
          <w:headerReference w:type="default" r:id="rId8"/>
          <w:footerReference w:type="default" r:id="rId9"/>
          <w:pgSz w:w="11906" w:h="16838"/>
          <w:pgMar w:top="1440" w:right="1440" w:bottom="1440" w:left="1440" w:header="737" w:footer="708" w:gutter="0"/>
          <w:cols w:space="708"/>
          <w:docGrid w:linePitch="360"/>
        </w:sectPr>
      </w:pPr>
    </w:p>
    <w:p w14:paraId="07264618" w14:textId="77777777" w:rsidR="000E29F5" w:rsidRPr="000E29F5" w:rsidRDefault="000E29F5" w:rsidP="00D8095D">
      <w:pPr>
        <w:pStyle w:val="Heading1nonumber"/>
      </w:pPr>
      <w:bookmarkStart w:id="0" w:name="_Toc19645481"/>
      <w:r w:rsidRPr="000E29F5">
        <w:lastRenderedPageBreak/>
        <w:t>Plagiarism declaration</w:t>
      </w:r>
      <w:bookmarkEnd w:id="0"/>
    </w:p>
    <w:p w14:paraId="625BC2CF" w14:textId="77777777" w:rsidR="000E29F5" w:rsidRPr="000E29F5" w:rsidRDefault="000E29F5" w:rsidP="00B847F2">
      <w:r w:rsidRPr="000E29F5">
        <w:t>I have read and understand the Stellenbosch University Policy on Plagiarism and the definitions of plagiarism and self-plagiarism contained in the Policy [Plagiarism: The use of the ideas or material of others without acknowledgement, or the re-use of one's own previously evaluated or published material without acknowledgement or indication thereof (self-plagiarism or text-recycling)].</w:t>
      </w:r>
    </w:p>
    <w:p w14:paraId="754D72F6" w14:textId="77777777" w:rsidR="000E29F5" w:rsidRPr="000E29F5" w:rsidRDefault="000E29F5" w:rsidP="00B847F2">
      <w:r w:rsidRPr="000E29F5">
        <w:t>I also understand that direct translations are plagiarism, unless accompanied by an appropriate acknowledgement of the source. I also know that verbatim copy that has not been explicitly indicated as such, is plagiarism.</w:t>
      </w:r>
    </w:p>
    <w:p w14:paraId="3740398F" w14:textId="77777777" w:rsidR="000E29F5" w:rsidRPr="000E29F5" w:rsidRDefault="000E29F5" w:rsidP="00B847F2">
      <w:r w:rsidRPr="000E29F5">
        <w:t>I know that plagiarism is a punishable offence and may be referred to the University's Central Disciplinary Committee (CDC) who has the authority to expel me for such an offence.</w:t>
      </w:r>
    </w:p>
    <w:p w14:paraId="5EA22EF3" w14:textId="744C43A4" w:rsidR="000E29F5" w:rsidRPr="000E29F5" w:rsidRDefault="4667C43B" w:rsidP="00B847F2">
      <w:r>
        <w:t>Accordingly,</w:t>
      </w:r>
      <w:r w:rsidR="000E29F5">
        <w:t xml:space="preserve"> all quotations and contributions from any source whatsoever (including the internet) have been cited fully (acknowledged); further, all verbatim copies have been expressly indicated as such (e.g. through quotation marks) and the sources are cited fully.</w:t>
      </w:r>
    </w:p>
    <w:p w14:paraId="0EF01B8A" w14:textId="77777777" w:rsidR="000E29F5" w:rsidRPr="000E29F5" w:rsidRDefault="000E29F5" w:rsidP="00B847F2">
      <w:r w:rsidRPr="000E29F5">
        <w:t>I declare that, except where a source has been cited, the work contained in this assignment is my own work and that I have not previously (in its entirety or in part) submitted it for grading in this module/assignment or another module/assignment.</w:t>
      </w:r>
    </w:p>
    <w:p w14:paraId="2C5D28E4" w14:textId="77777777" w:rsidR="000E29F5" w:rsidRPr="000E29F5" w:rsidRDefault="000E29F5" w:rsidP="00B847F2">
      <w:r w:rsidRPr="000E29F5">
        <w:t xml:space="preserve">I declare that have not allowed, and will not allow, anyone to use my work (in paper, graphics, electronic, verbal or any other format) with the intention of passing it off as his/her own work. </w:t>
      </w:r>
    </w:p>
    <w:p w14:paraId="0CF68FAB" w14:textId="77777777" w:rsidR="000E29F5" w:rsidRDefault="000E29F5" w:rsidP="00B847F2">
      <w:r w:rsidRPr="000E29F5">
        <w:t xml:space="preserve">I know that a mark of zero may be awarded to assignments with plagiarism </w:t>
      </w:r>
      <w:proofErr w:type="gramStart"/>
      <w:r w:rsidRPr="000E29F5">
        <w:t>and also</w:t>
      </w:r>
      <w:proofErr w:type="gramEnd"/>
      <w:r w:rsidRPr="000E29F5">
        <w:t xml:space="preserve"> that no opportunity be given to submit an improved assignme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4"/>
        <w:gridCol w:w="3156"/>
        <w:gridCol w:w="3156"/>
      </w:tblGrid>
      <w:tr w:rsidR="009D7816" w14:paraId="7A529C96" w14:textId="77777777" w:rsidTr="002B3172">
        <w:tc>
          <w:tcPr>
            <w:tcW w:w="3005" w:type="dxa"/>
          </w:tcPr>
          <w:p w14:paraId="5B9B47AD" w14:textId="737404D0" w:rsidR="009D7816" w:rsidRPr="002B3172" w:rsidRDefault="002B3172" w:rsidP="00B847F2">
            <w:r w:rsidRPr="002B3172">
              <w:t>Name</w:t>
            </w:r>
          </w:p>
        </w:tc>
        <w:tc>
          <w:tcPr>
            <w:tcW w:w="3005" w:type="dxa"/>
          </w:tcPr>
          <w:p w14:paraId="6F198BD7" w14:textId="47F437EB" w:rsidR="009D7816" w:rsidRPr="002B3172" w:rsidRDefault="00CC2B2A" w:rsidP="00B847F2">
            <w:r>
              <w:rPr>
                <w:noProof/>
                <w:lang w:eastAsia="en-ZA"/>
              </w:rPr>
              <mc:AlternateContent>
                <mc:Choice Requires="wpi">
                  <w:drawing>
                    <wp:anchor distT="0" distB="0" distL="114300" distR="114300" simplePos="0" relativeHeight="251658240" behindDoc="0" locked="0" layoutInCell="1" allowOverlap="1" wp14:anchorId="7F121606" wp14:editId="25517FE3">
                      <wp:simplePos x="0" y="0"/>
                      <wp:positionH relativeFrom="column">
                        <wp:posOffset>316582</wp:posOffset>
                      </wp:positionH>
                      <wp:positionV relativeFrom="paragraph">
                        <wp:posOffset>220608</wp:posOffset>
                      </wp:positionV>
                      <wp:extent cx="7200" cy="7200"/>
                      <wp:effectExtent l="38100" t="38100" r="31115" b="31115"/>
                      <wp:wrapNone/>
                      <wp:docPr id="1632559558" name="Ink 1632559558"/>
                      <wp:cNvGraphicFramePr/>
                      <a:graphic xmlns:a="http://schemas.openxmlformats.org/drawingml/2006/main">
                        <a:graphicData uri="http://schemas.microsoft.com/office/word/2010/wordprocessingInk">
                          <w14:contentPart bwMode="auto" r:id="rId10">
                            <w14:nvContentPartPr>
                              <w14:cNvContentPartPr/>
                            </w14:nvContentPartPr>
                            <w14:xfrm>
                              <a:off x="0" y="0"/>
                              <a:ext cx="7200" cy="72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9E97290">
                    <v:shapetype id="_x0000_t75" coordsize="21600,21600" filled="f" stroked="f" o:spt="75" o:preferrelative="t" path="m@4@5l@4@11@9@11@9@5xe" w14:anchorId="0C2FBE8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32559558" style="position:absolute;margin-left:24.6pt;margin-top:16.95pt;width:1.3pt;height:1.35pt;z-index:25165830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">
                      <v:imagedata o:title="" r:id="rId11"/>
                    </v:shape>
                  </w:pict>
                </mc:Fallback>
              </mc:AlternateContent>
            </w:r>
            <w:r w:rsidR="002B3172" w:rsidRPr="002B3172">
              <w:t>Date</w:t>
            </w:r>
          </w:p>
        </w:tc>
        <w:tc>
          <w:tcPr>
            <w:tcW w:w="3006" w:type="dxa"/>
          </w:tcPr>
          <w:p w14:paraId="4216A8B2" w14:textId="1DAA0010" w:rsidR="009D7816" w:rsidRPr="002B3172" w:rsidRDefault="00CC2B2A" w:rsidP="00B847F2">
            <w:r>
              <w:rPr>
                <w:noProof/>
                <w:lang w:eastAsia="en-ZA"/>
              </w:rPr>
              <mc:AlternateContent>
                <mc:Choice Requires="wpi">
                  <w:drawing>
                    <wp:anchor distT="0" distB="0" distL="114300" distR="114300" simplePos="0" relativeHeight="251658241" behindDoc="0" locked="0" layoutInCell="1" allowOverlap="1" wp14:anchorId="1DD122F5" wp14:editId="2E890075">
                      <wp:simplePos x="0" y="0"/>
                      <wp:positionH relativeFrom="column">
                        <wp:posOffset>465322</wp:posOffset>
                      </wp:positionH>
                      <wp:positionV relativeFrom="paragraph">
                        <wp:posOffset>118728</wp:posOffset>
                      </wp:positionV>
                      <wp:extent cx="351720" cy="156960"/>
                      <wp:effectExtent l="38100" t="38100" r="29845" b="33655"/>
                      <wp:wrapNone/>
                      <wp:docPr id="1632559573" name="Ink 1632559573"/>
                      <wp:cNvGraphicFramePr/>
                      <a:graphic xmlns:a="http://schemas.openxmlformats.org/drawingml/2006/main">
                        <a:graphicData uri="http://schemas.microsoft.com/office/word/2010/wordprocessingInk">
                          <w14:contentPart bwMode="auto" r:id="rId12">
                            <w14:nvContentPartPr>
                              <w14:cNvContentPartPr/>
                            </w14:nvContentPartPr>
                            <w14:xfrm>
                              <a:off x="0" y="0"/>
                              <a:ext cx="351720" cy="1569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196CDB7">
                    <v:shape id="Ink 1632559573" style="position:absolute;margin-left:36.05pt;margin-top:8.65pt;width:29pt;height:13.7pt;z-index:25165831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" w14:anchorId="45BBB8C6">
                      <v:imagedata o:title="" r:id="rId13"/>
                    </v:shape>
                  </w:pict>
                </mc:Fallback>
              </mc:AlternateContent>
            </w:r>
            <w:r>
              <w:rPr>
                <w:noProof/>
                <w:lang w:eastAsia="en-ZA"/>
              </w:rPr>
              <mc:AlternateContent>
                <mc:Choice Requires="wpi">
                  <w:drawing>
                    <wp:anchor distT="0" distB="0" distL="114300" distR="114300" simplePos="0" relativeHeight="251658242" behindDoc="0" locked="0" layoutInCell="1" allowOverlap="1" wp14:anchorId="4B76B710" wp14:editId="0449B463">
                      <wp:simplePos x="0" y="0"/>
                      <wp:positionH relativeFrom="column">
                        <wp:posOffset>393322</wp:posOffset>
                      </wp:positionH>
                      <wp:positionV relativeFrom="paragraph">
                        <wp:posOffset>-115632</wp:posOffset>
                      </wp:positionV>
                      <wp:extent cx="660600" cy="655560"/>
                      <wp:effectExtent l="38100" t="38100" r="12700" b="30480"/>
                      <wp:wrapNone/>
                      <wp:docPr id="1632559572" name="Ink 1632559572"/>
                      <wp:cNvGraphicFramePr/>
                      <a:graphic xmlns:a="http://schemas.openxmlformats.org/drawingml/2006/main">
                        <a:graphicData uri="http://schemas.microsoft.com/office/word/2010/wordprocessingInk">
                          <w14:contentPart bwMode="auto" r:id="rId14">
                            <w14:nvContentPartPr>
                              <w14:cNvContentPartPr/>
                            </w14:nvContentPartPr>
                            <w14:xfrm>
                              <a:off x="0" y="0"/>
                              <a:ext cx="660600" cy="6555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AFA72BD">
                    <v:shape id="Ink 1632559572" style="position:absolute;margin-left:30.6pt;margin-top:-9.55pt;width:52.9pt;height:52.55pt;z-index:25165831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" w14:anchorId="420317AE">
                      <v:imagedata o:title="" r:id="rId15"/>
                    </v:shape>
                  </w:pict>
                </mc:Fallback>
              </mc:AlternateContent>
            </w:r>
            <w:r>
              <w:rPr>
                <w:noProof/>
                <w:lang w:eastAsia="en-ZA"/>
              </w:rPr>
              <mc:AlternateContent>
                <mc:Choice Requires="wpi">
                  <w:drawing>
                    <wp:anchor distT="0" distB="0" distL="114300" distR="114300" simplePos="0" relativeHeight="251658243" behindDoc="0" locked="0" layoutInCell="1" allowOverlap="1" wp14:anchorId="265D219F" wp14:editId="5A86B3F1">
                      <wp:simplePos x="0" y="0"/>
                      <wp:positionH relativeFrom="column">
                        <wp:posOffset>455242</wp:posOffset>
                      </wp:positionH>
                      <wp:positionV relativeFrom="paragraph">
                        <wp:posOffset>247968</wp:posOffset>
                      </wp:positionV>
                      <wp:extent cx="10440" cy="7200"/>
                      <wp:effectExtent l="38100" t="38100" r="40640" b="31115"/>
                      <wp:wrapNone/>
                      <wp:docPr id="1632559568" name="Ink 1632559568"/>
                      <wp:cNvGraphicFramePr/>
                      <a:graphic xmlns:a="http://schemas.openxmlformats.org/drawingml/2006/main">
                        <a:graphicData uri="http://schemas.microsoft.com/office/word/2010/wordprocessingInk">
                          <w14:contentPart bwMode="auto" r:id="rId16">
                            <w14:nvContentPartPr>
                              <w14:cNvContentPartPr/>
                            </w14:nvContentPartPr>
                            <w14:xfrm>
                              <a:off x="0" y="0"/>
                              <a:ext cx="10440" cy="72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B0E4492">
                    <v:shape id="Ink 1632559568" style="position:absolute;margin-left:35.5pt;margin-top:19.2pt;width:1.55pt;height:1.3pt;z-index:25165831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" w14:anchorId="566C8D62">
                      <v:imagedata o:title="" r:id="rId17"/>
                    </v:shape>
                  </w:pict>
                </mc:Fallback>
              </mc:AlternateContent>
            </w:r>
            <w:r w:rsidR="002B3172" w:rsidRPr="002B3172">
              <w:t>Signature</w:t>
            </w:r>
          </w:p>
        </w:tc>
      </w:tr>
      <w:tr w:rsidR="002B3172" w14:paraId="185B8A2B" w14:textId="77777777" w:rsidTr="002B3172">
        <w:tc>
          <w:tcPr>
            <w:tcW w:w="3005" w:type="dxa"/>
          </w:tcPr>
          <w:p w14:paraId="4E4E2439" w14:textId="2061088A" w:rsidR="002B3172" w:rsidRDefault="009C3E09" w:rsidP="00B847F2">
            <w:r>
              <w:t>Pretorius D</w:t>
            </w:r>
          </w:p>
        </w:tc>
        <w:tc>
          <w:tcPr>
            <w:tcW w:w="3005" w:type="dxa"/>
          </w:tcPr>
          <w:p w14:paraId="26D070C1" w14:textId="2479B204" w:rsidR="002B3172" w:rsidRDefault="00CC2B2A" w:rsidP="00B847F2">
            <w:r>
              <w:rPr>
                <w:noProof/>
                <w:lang w:eastAsia="en-ZA"/>
              </w:rPr>
              <mc:AlternateContent>
                <mc:Choice Requires="wpi">
                  <w:drawing>
                    <wp:anchor distT="0" distB="0" distL="114300" distR="114300" simplePos="0" relativeHeight="251658244" behindDoc="0" locked="0" layoutInCell="1" allowOverlap="1" wp14:anchorId="6BAF126D" wp14:editId="0320D352">
                      <wp:simplePos x="0" y="0"/>
                      <wp:positionH relativeFrom="column">
                        <wp:posOffset>1166182</wp:posOffset>
                      </wp:positionH>
                      <wp:positionV relativeFrom="paragraph">
                        <wp:posOffset>-49122</wp:posOffset>
                      </wp:positionV>
                      <wp:extent cx="82080" cy="200160"/>
                      <wp:effectExtent l="38100" t="38100" r="32385" b="41275"/>
                      <wp:wrapNone/>
                      <wp:docPr id="1632559567" name="Ink 1632559567"/>
                      <wp:cNvGraphicFramePr/>
                      <a:graphic xmlns:a="http://schemas.openxmlformats.org/drawingml/2006/main">
                        <a:graphicData uri="http://schemas.microsoft.com/office/word/2010/wordprocessingInk">
                          <w14:contentPart bwMode="auto" r:id="rId18">
                            <w14:nvContentPartPr>
                              <w14:cNvContentPartPr/>
                            </w14:nvContentPartPr>
                            <w14:xfrm>
                              <a:off x="0" y="0"/>
                              <a:ext cx="82080" cy="2001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4192117">
                    <v:shape id="Ink 1632559567" style="position:absolute;margin-left:91.35pt;margin-top:-4.3pt;width:7.35pt;height:16.65pt;z-index:25165830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" w14:anchorId="76B4EFCE">
                      <v:imagedata o:title="" r:id="rId19"/>
                    </v:shape>
                  </w:pict>
                </mc:Fallback>
              </mc:AlternateContent>
            </w:r>
            <w:r>
              <w:rPr>
                <w:noProof/>
                <w:lang w:eastAsia="en-ZA"/>
              </w:rPr>
              <mc:AlternateContent>
                <mc:Choice Requires="wpi">
                  <w:drawing>
                    <wp:anchor distT="0" distB="0" distL="114300" distR="114300" simplePos="0" relativeHeight="251658245" behindDoc="0" locked="0" layoutInCell="1" allowOverlap="1" wp14:anchorId="6DDF826C" wp14:editId="1FD744A3">
                      <wp:simplePos x="0" y="0"/>
                      <wp:positionH relativeFrom="column">
                        <wp:posOffset>988702</wp:posOffset>
                      </wp:positionH>
                      <wp:positionV relativeFrom="paragraph">
                        <wp:posOffset>-25362</wp:posOffset>
                      </wp:positionV>
                      <wp:extent cx="147240" cy="147240"/>
                      <wp:effectExtent l="38100" t="38100" r="31115" b="43815"/>
                      <wp:wrapNone/>
                      <wp:docPr id="1632559566" name="Ink 1632559566"/>
                      <wp:cNvGraphicFramePr/>
                      <a:graphic xmlns:a="http://schemas.openxmlformats.org/drawingml/2006/main">
                        <a:graphicData uri="http://schemas.microsoft.com/office/word/2010/wordprocessingInk">
                          <w14:contentPart bwMode="auto" r:id="rId20">
                            <w14:nvContentPartPr>
                              <w14:cNvContentPartPr/>
                            </w14:nvContentPartPr>
                            <w14:xfrm>
                              <a:off x="0" y="0"/>
                              <a:ext cx="147240" cy="1472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E4340D7">
                    <v:shape id="Ink 1632559566" style="position:absolute;margin-left:77.35pt;margin-top:-2.5pt;width:12.65pt;height:12.65pt;z-index:2516583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" w14:anchorId="50BAE700">
                      <v:imagedata o:title="" r:id="rId21"/>
                    </v:shape>
                  </w:pict>
                </mc:Fallback>
              </mc:AlternateContent>
            </w:r>
            <w:r>
              <w:rPr>
                <w:noProof/>
                <w:lang w:eastAsia="en-ZA"/>
              </w:rPr>
              <mc:AlternateContent>
                <mc:Choice Requires="wpi">
                  <w:drawing>
                    <wp:anchor distT="0" distB="0" distL="114300" distR="114300" simplePos="0" relativeHeight="251658246" behindDoc="0" locked="0" layoutInCell="1" allowOverlap="1" wp14:anchorId="34FD580A" wp14:editId="6C4D9F7F">
                      <wp:simplePos x="0" y="0"/>
                      <wp:positionH relativeFrom="column">
                        <wp:posOffset>862342</wp:posOffset>
                      </wp:positionH>
                      <wp:positionV relativeFrom="paragraph">
                        <wp:posOffset>-42282</wp:posOffset>
                      </wp:positionV>
                      <wp:extent cx="119880" cy="171000"/>
                      <wp:effectExtent l="38100" t="38100" r="33020" b="32385"/>
                      <wp:wrapNone/>
                      <wp:docPr id="1632559565" name="Ink 1632559565"/>
                      <wp:cNvGraphicFramePr/>
                      <a:graphic xmlns:a="http://schemas.openxmlformats.org/drawingml/2006/main">
                        <a:graphicData uri="http://schemas.microsoft.com/office/word/2010/wordprocessingInk">
                          <w14:contentPart bwMode="auto" r:id="rId22">
                            <w14:nvContentPartPr>
                              <w14:cNvContentPartPr/>
                            </w14:nvContentPartPr>
                            <w14:xfrm>
                              <a:off x="0" y="0"/>
                              <a:ext cx="119880" cy="1710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15ED7D9">
                    <v:shape id="Ink 1632559565" style="position:absolute;margin-left:67.4pt;margin-top:-3.85pt;width:10.3pt;height:14.4pt;z-index:25165830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" w14:anchorId="18F251EC">
                      <v:imagedata o:title="" r:id="rId23"/>
                    </v:shape>
                  </w:pict>
                </mc:Fallback>
              </mc:AlternateContent>
            </w:r>
            <w:r>
              <w:rPr>
                <w:noProof/>
                <w:lang w:eastAsia="en-ZA"/>
              </w:rPr>
              <mc:AlternateContent>
                <mc:Choice Requires="wpi">
                  <w:drawing>
                    <wp:anchor distT="0" distB="0" distL="114300" distR="114300" simplePos="0" relativeHeight="251658247" behindDoc="0" locked="0" layoutInCell="1" allowOverlap="1" wp14:anchorId="038E9F1D" wp14:editId="7318F702">
                      <wp:simplePos x="0" y="0"/>
                      <wp:positionH relativeFrom="column">
                        <wp:posOffset>773782</wp:posOffset>
                      </wp:positionH>
                      <wp:positionV relativeFrom="paragraph">
                        <wp:posOffset>-108882</wp:posOffset>
                      </wp:positionV>
                      <wp:extent cx="85680" cy="358920"/>
                      <wp:effectExtent l="38100" t="38100" r="41910" b="34925"/>
                      <wp:wrapNone/>
                      <wp:docPr id="1632559564" name="Ink 1632559564"/>
                      <wp:cNvGraphicFramePr/>
                      <a:graphic xmlns:a="http://schemas.openxmlformats.org/drawingml/2006/main">
                        <a:graphicData uri="http://schemas.microsoft.com/office/word/2010/wordprocessingInk">
                          <w14:contentPart bwMode="auto" r:id="rId24">
                            <w14:nvContentPartPr>
                              <w14:cNvContentPartPr/>
                            </w14:nvContentPartPr>
                            <w14:xfrm>
                              <a:off x="0" y="0"/>
                              <a:ext cx="85680" cy="3589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FCBB3AE">
                    <v:shape id="Ink 1632559564" style="position:absolute;margin-left:60.55pt;margin-top:-9pt;width:7.65pt;height:29.05pt;z-index:25165830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" w14:anchorId="3688F799">
                      <v:imagedata o:title="" r:id="rId25"/>
                    </v:shape>
                  </w:pict>
                </mc:Fallback>
              </mc:AlternateContent>
            </w:r>
            <w:r>
              <w:rPr>
                <w:noProof/>
                <w:lang w:eastAsia="en-ZA"/>
              </w:rPr>
              <mc:AlternateContent>
                <mc:Choice Requires="wpi">
                  <w:drawing>
                    <wp:anchor distT="0" distB="0" distL="114300" distR="114300" simplePos="0" relativeHeight="251658248" behindDoc="0" locked="0" layoutInCell="1" allowOverlap="1" wp14:anchorId="32A85ABE" wp14:editId="4229ED5B">
                      <wp:simplePos x="0" y="0"/>
                      <wp:positionH relativeFrom="column">
                        <wp:posOffset>650662</wp:posOffset>
                      </wp:positionH>
                      <wp:positionV relativeFrom="paragraph">
                        <wp:posOffset>-52362</wp:posOffset>
                      </wp:positionV>
                      <wp:extent cx="102600" cy="217800"/>
                      <wp:effectExtent l="38100" t="38100" r="37465" b="36830"/>
                      <wp:wrapNone/>
                      <wp:docPr id="1632559563" name="Ink 1632559563"/>
                      <wp:cNvGraphicFramePr/>
                      <a:graphic xmlns:a="http://schemas.openxmlformats.org/drawingml/2006/main">
                        <a:graphicData uri="http://schemas.microsoft.com/office/word/2010/wordprocessingInk">
                          <w14:contentPart bwMode="auto" r:id="rId26">
                            <w14:nvContentPartPr>
                              <w14:cNvContentPartPr/>
                            </w14:nvContentPartPr>
                            <w14:xfrm>
                              <a:off x="0" y="0"/>
                              <a:ext cx="102600" cy="2178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9309F23">
                    <v:shape id="Ink 1632559563" style="position:absolute;margin-left:50.8pt;margin-top:-4.55pt;width:9.05pt;height:18pt;z-index:25165830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" w14:anchorId="7593511B">
                      <v:imagedata o:title="" r:id="rId27"/>
                    </v:shape>
                  </w:pict>
                </mc:Fallback>
              </mc:AlternateContent>
            </w:r>
            <w:r>
              <w:rPr>
                <w:noProof/>
                <w:lang w:eastAsia="en-ZA"/>
              </w:rPr>
              <mc:AlternateContent>
                <mc:Choice Requires="wpi">
                  <w:drawing>
                    <wp:anchor distT="0" distB="0" distL="114300" distR="114300" simplePos="0" relativeHeight="251658249" behindDoc="0" locked="0" layoutInCell="1" allowOverlap="1" wp14:anchorId="467BF147" wp14:editId="7372B225">
                      <wp:simplePos x="0" y="0"/>
                      <wp:positionH relativeFrom="column">
                        <wp:posOffset>583342</wp:posOffset>
                      </wp:positionH>
                      <wp:positionV relativeFrom="paragraph">
                        <wp:posOffset>-21762</wp:posOffset>
                      </wp:positionV>
                      <wp:extent cx="60840" cy="116280"/>
                      <wp:effectExtent l="38100" t="38100" r="15875" b="36195"/>
                      <wp:wrapNone/>
                      <wp:docPr id="1632559562" name="Ink 1632559562"/>
                      <wp:cNvGraphicFramePr/>
                      <a:graphic xmlns:a="http://schemas.openxmlformats.org/drawingml/2006/main">
                        <a:graphicData uri="http://schemas.microsoft.com/office/word/2010/wordprocessingInk">
                          <w14:contentPart bwMode="auto" r:id="rId28">
                            <w14:nvContentPartPr>
                              <w14:cNvContentPartPr/>
                            </w14:nvContentPartPr>
                            <w14:xfrm>
                              <a:off x="0" y="0"/>
                              <a:ext cx="60840" cy="1162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A112BF5">
                    <v:shape id="Ink 1632559562" style="position:absolute;margin-left:45.6pt;margin-top:-2.15pt;width:5.65pt;height:10.05pt;z-index:25165830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" w14:anchorId="56D5F4BB">
                      <v:imagedata o:title="" r:id="rId29"/>
                    </v:shape>
                  </w:pict>
                </mc:Fallback>
              </mc:AlternateContent>
            </w:r>
            <w:r>
              <w:rPr>
                <w:noProof/>
                <w:lang w:eastAsia="en-ZA"/>
              </w:rPr>
              <mc:AlternateContent>
                <mc:Choice Requires="wpi">
                  <w:drawing>
                    <wp:anchor distT="0" distB="0" distL="114300" distR="114300" simplePos="0" relativeHeight="251658250" behindDoc="0" locked="0" layoutInCell="1" allowOverlap="1" wp14:anchorId="50C74BDB" wp14:editId="3277B042">
                      <wp:simplePos x="0" y="0"/>
                      <wp:positionH relativeFrom="column">
                        <wp:posOffset>459862</wp:posOffset>
                      </wp:positionH>
                      <wp:positionV relativeFrom="paragraph">
                        <wp:posOffset>-100242</wp:posOffset>
                      </wp:positionV>
                      <wp:extent cx="88920" cy="305280"/>
                      <wp:effectExtent l="38100" t="38100" r="38100" b="38100"/>
                      <wp:wrapNone/>
                      <wp:docPr id="1632559561" name="Ink 1632559561"/>
                      <wp:cNvGraphicFramePr/>
                      <a:graphic xmlns:a="http://schemas.openxmlformats.org/drawingml/2006/main">
                        <a:graphicData uri="http://schemas.microsoft.com/office/word/2010/wordprocessingInk">
                          <w14:contentPart bwMode="auto" r:id="rId30">
                            <w14:nvContentPartPr>
                              <w14:cNvContentPartPr/>
                            </w14:nvContentPartPr>
                            <w14:xfrm>
                              <a:off x="0" y="0"/>
                              <a:ext cx="88920" cy="3052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78EA9DD4">
                    <v:shape id="Ink 1632559561" style="position:absolute;margin-left:35.85pt;margin-top:-8.35pt;width:7.8pt;height:24.85pt;z-index:25165830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" w14:anchorId="1B5290E2">
                      <v:imagedata o:title="" r:id="rId31"/>
                    </v:shape>
                  </w:pict>
                </mc:Fallback>
              </mc:AlternateContent>
            </w:r>
            <w:r>
              <w:rPr>
                <w:noProof/>
                <w:lang w:eastAsia="en-ZA"/>
              </w:rPr>
              <mc:AlternateContent>
                <mc:Choice Requires="wpi">
                  <w:drawing>
                    <wp:anchor distT="0" distB="0" distL="114300" distR="114300" simplePos="0" relativeHeight="251658251" behindDoc="0" locked="0" layoutInCell="1" allowOverlap="1" wp14:anchorId="2B37D02A" wp14:editId="2870C291">
                      <wp:simplePos x="0" y="0"/>
                      <wp:positionH relativeFrom="column">
                        <wp:posOffset>357262</wp:posOffset>
                      </wp:positionH>
                      <wp:positionV relativeFrom="paragraph">
                        <wp:posOffset>-49122</wp:posOffset>
                      </wp:positionV>
                      <wp:extent cx="99000" cy="191520"/>
                      <wp:effectExtent l="38100" t="38100" r="3175" b="37465"/>
                      <wp:wrapNone/>
                      <wp:docPr id="1632559560" name="Ink 1632559560"/>
                      <wp:cNvGraphicFramePr/>
                      <a:graphic xmlns:a="http://schemas.openxmlformats.org/drawingml/2006/main">
                        <a:graphicData uri="http://schemas.microsoft.com/office/word/2010/wordprocessingInk">
                          <w14:contentPart bwMode="auto" r:id="rId32">
                            <w14:nvContentPartPr>
                              <w14:cNvContentPartPr/>
                            </w14:nvContentPartPr>
                            <w14:xfrm>
                              <a:off x="0" y="0"/>
                              <a:ext cx="99000" cy="1915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A10AEBB">
                    <v:shape id="Ink 1632559560" style="position:absolute;margin-left:27.7pt;margin-top:-4.25pt;width:8.8pt;height:16pt;z-index:25165830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" w14:anchorId="5CE3A7D9">
                      <v:imagedata o:title="" r:id="rId33"/>
                    </v:shape>
                  </w:pict>
                </mc:Fallback>
              </mc:AlternateContent>
            </w:r>
            <w:r>
              <w:rPr>
                <w:noProof/>
                <w:lang w:eastAsia="en-ZA"/>
              </w:rPr>
              <mc:AlternateContent>
                <mc:Choice Requires="wpi">
                  <w:drawing>
                    <wp:anchor distT="0" distB="0" distL="114300" distR="114300" simplePos="0" relativeHeight="251658252" behindDoc="0" locked="0" layoutInCell="1" allowOverlap="1" wp14:anchorId="513C6F09" wp14:editId="566147FD">
                      <wp:simplePos x="0" y="0"/>
                      <wp:positionH relativeFrom="column">
                        <wp:posOffset>296062</wp:posOffset>
                      </wp:positionH>
                      <wp:positionV relativeFrom="paragraph">
                        <wp:posOffset>-49122</wp:posOffset>
                      </wp:positionV>
                      <wp:extent cx="20880" cy="150120"/>
                      <wp:effectExtent l="25400" t="38100" r="30480" b="40640"/>
                      <wp:wrapNone/>
                      <wp:docPr id="1632559559" name="Ink 1632559559"/>
                      <wp:cNvGraphicFramePr/>
                      <a:graphic xmlns:a="http://schemas.openxmlformats.org/drawingml/2006/main">
                        <a:graphicData uri="http://schemas.microsoft.com/office/word/2010/wordprocessingInk">
                          <w14:contentPart bwMode="auto" r:id="rId34">
                            <w14:nvContentPartPr>
                              <w14:cNvContentPartPr/>
                            </w14:nvContentPartPr>
                            <w14:xfrm>
                              <a:off x="0" y="0"/>
                              <a:ext cx="20880" cy="1501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BA5F4FE">
                    <v:shape id="Ink 1632559559" style="position:absolute;margin-left:22.85pt;margin-top:-4.3pt;width:2.55pt;height:12.55pt;z-index:25165830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" w14:anchorId="60E6AEFA">
                      <v:imagedata o:title="" r:id="rId35"/>
                    </v:shape>
                  </w:pict>
                </mc:Fallback>
              </mc:AlternateContent>
            </w:r>
            <w:r w:rsidR="00E8453B">
              <w:rPr>
                <w:noProof/>
                <w:lang w:eastAsia="en-ZA"/>
              </w:rPr>
              <mc:AlternateContent>
                <mc:Choice Requires="wpi">
                  <w:drawing>
                    <wp:anchor distT="0" distB="0" distL="114300" distR="114300" simplePos="0" relativeHeight="251658253" behindDoc="0" locked="0" layoutInCell="1" allowOverlap="1" wp14:anchorId="297400F9" wp14:editId="29564A92">
                      <wp:simplePos x="0" y="0"/>
                      <wp:positionH relativeFrom="column">
                        <wp:posOffset>422062</wp:posOffset>
                      </wp:positionH>
                      <wp:positionV relativeFrom="paragraph">
                        <wp:posOffset>220421</wp:posOffset>
                      </wp:positionV>
                      <wp:extent cx="360" cy="7200"/>
                      <wp:effectExtent l="38100" t="38100" r="38100" b="31115"/>
                      <wp:wrapNone/>
                      <wp:docPr id="2" name="Ink 2"/>
                      <wp:cNvGraphicFramePr/>
                      <a:graphic xmlns:a="http://schemas.openxmlformats.org/drawingml/2006/main">
                        <a:graphicData uri="http://schemas.microsoft.com/office/word/2010/wordprocessingInk">
                          <w14:contentPart bwMode="auto" r:id="rId36">
                            <w14:nvContentPartPr>
                              <w14:cNvContentPartPr/>
                            </w14:nvContentPartPr>
                            <w14:xfrm>
                              <a:off x="0" y="0"/>
                              <a:ext cx="360" cy="72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760C2706">
                    <v:shape id="Ink 2" style="position:absolute;margin-left:32.9pt;margin-top:17pt;width:.8pt;height:1.3pt;z-index:25165826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" w14:anchorId="2DD9F39E">
                      <v:imagedata o:title="" r:id="rId37"/>
                    </v:shape>
                  </w:pict>
                </mc:Fallback>
              </mc:AlternateContent>
            </w:r>
            <w:r w:rsidR="002B3172">
              <w:t>……………………………….</w:t>
            </w:r>
          </w:p>
        </w:tc>
        <w:tc>
          <w:tcPr>
            <w:tcW w:w="3006" w:type="dxa"/>
          </w:tcPr>
          <w:p w14:paraId="258271FC" w14:textId="505112E5" w:rsidR="002B3172" w:rsidRDefault="00CC2B2A" w:rsidP="00B847F2">
            <w:r>
              <w:rPr>
                <w:noProof/>
                <w:lang w:eastAsia="en-ZA"/>
              </w:rPr>
              <mc:AlternateContent>
                <mc:Choice Requires="wpi">
                  <w:drawing>
                    <wp:anchor distT="0" distB="0" distL="114300" distR="114300" simplePos="0" relativeHeight="251658254" behindDoc="0" locked="0" layoutInCell="1" allowOverlap="1" wp14:anchorId="514EB40E" wp14:editId="3B41626F">
                      <wp:simplePos x="0" y="0"/>
                      <wp:positionH relativeFrom="column">
                        <wp:posOffset>513202</wp:posOffset>
                      </wp:positionH>
                      <wp:positionV relativeFrom="paragraph">
                        <wp:posOffset>29718</wp:posOffset>
                      </wp:positionV>
                      <wp:extent cx="143640" cy="129600"/>
                      <wp:effectExtent l="38100" t="38100" r="8890" b="35560"/>
                      <wp:wrapNone/>
                      <wp:docPr id="1632559571" name="Ink 1632559571"/>
                      <wp:cNvGraphicFramePr/>
                      <a:graphic xmlns:a="http://schemas.openxmlformats.org/drawingml/2006/main">
                        <a:graphicData uri="http://schemas.microsoft.com/office/word/2010/wordprocessingInk">
                          <w14:contentPart bwMode="auto" r:id="rId38">
                            <w14:nvContentPartPr>
                              <w14:cNvContentPartPr/>
                            </w14:nvContentPartPr>
                            <w14:xfrm>
                              <a:off x="0" y="0"/>
                              <a:ext cx="143640" cy="1296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74F14892">
                    <v:shape id="Ink 1632559571" style="position:absolute;margin-left:40.05pt;margin-top:1.9pt;width:12.05pt;height:11.1pt;z-index:25165831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" w14:anchorId="24EE4AD7">
                      <v:imagedata o:title="" r:id="rId39"/>
                    </v:shape>
                  </w:pict>
                </mc:Fallback>
              </mc:AlternateContent>
            </w:r>
            <w:r>
              <w:rPr>
                <w:noProof/>
                <w:lang w:eastAsia="en-ZA"/>
              </w:rPr>
              <mc:AlternateContent>
                <mc:Choice Requires="wpi">
                  <w:drawing>
                    <wp:anchor distT="0" distB="0" distL="114300" distR="114300" simplePos="0" relativeHeight="251658255" behindDoc="0" locked="0" layoutInCell="1" allowOverlap="1" wp14:anchorId="6A266A93" wp14:editId="70CE8A14">
                      <wp:simplePos x="0" y="0"/>
                      <wp:positionH relativeFrom="column">
                        <wp:posOffset>339322</wp:posOffset>
                      </wp:positionH>
                      <wp:positionV relativeFrom="paragraph">
                        <wp:posOffset>-86202</wp:posOffset>
                      </wp:positionV>
                      <wp:extent cx="197640" cy="312120"/>
                      <wp:effectExtent l="38100" t="38100" r="31115" b="43815"/>
                      <wp:wrapNone/>
                      <wp:docPr id="1632559570" name="Ink 1632559570"/>
                      <wp:cNvGraphicFramePr/>
                      <a:graphic xmlns:a="http://schemas.openxmlformats.org/drawingml/2006/main">
                        <a:graphicData uri="http://schemas.microsoft.com/office/word/2010/wordprocessingInk">
                          <w14:contentPart bwMode="auto" r:id="rId40">
                            <w14:nvContentPartPr>
                              <w14:cNvContentPartPr/>
                            </w14:nvContentPartPr>
                            <w14:xfrm>
                              <a:off x="0" y="0"/>
                              <a:ext cx="197640" cy="3121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0B778B4">
                    <v:shape id="Ink 1632559570" style="position:absolute;margin-left:26.25pt;margin-top:-7.4pt;width:16.45pt;height:25.75pt;z-index:25165831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" w14:anchorId="223C4AFD">
                      <v:imagedata o:title="" r:id="rId41"/>
                    </v:shape>
                  </w:pict>
                </mc:Fallback>
              </mc:AlternateContent>
            </w:r>
            <w:r>
              <w:rPr>
                <w:noProof/>
                <w:lang w:eastAsia="en-ZA"/>
              </w:rPr>
              <mc:AlternateContent>
                <mc:Choice Requires="wpi">
                  <w:drawing>
                    <wp:anchor distT="0" distB="0" distL="114300" distR="114300" simplePos="0" relativeHeight="251658256" behindDoc="0" locked="0" layoutInCell="1" allowOverlap="1" wp14:anchorId="333ECAC6" wp14:editId="19B76591">
                      <wp:simplePos x="0" y="0"/>
                      <wp:positionH relativeFrom="column">
                        <wp:posOffset>414202</wp:posOffset>
                      </wp:positionH>
                      <wp:positionV relativeFrom="paragraph">
                        <wp:posOffset>-35442</wp:posOffset>
                      </wp:positionV>
                      <wp:extent cx="10440" cy="171360"/>
                      <wp:effectExtent l="38100" t="38100" r="27940" b="32385"/>
                      <wp:wrapNone/>
                      <wp:docPr id="1632559569" name="Ink 1632559569"/>
                      <wp:cNvGraphicFramePr/>
                      <a:graphic xmlns:a="http://schemas.openxmlformats.org/drawingml/2006/main">
                        <a:graphicData uri="http://schemas.microsoft.com/office/word/2010/wordprocessingInk">
                          <w14:contentPart bwMode="auto" r:id="rId42">
                            <w14:nvContentPartPr>
                              <w14:cNvContentPartPr/>
                            </w14:nvContentPartPr>
                            <w14:xfrm>
                              <a:off x="0" y="0"/>
                              <a:ext cx="10440" cy="1713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A55A087">
                    <v:shape id="Ink 1632559569" style="position:absolute;margin-left:32.2pt;margin-top:-3.15pt;width:1.75pt;height:14.3pt;z-index:25165831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" w14:anchorId="3CED4CF8">
                      <v:imagedata o:title="" r:id="rId43"/>
                    </v:shape>
                  </w:pict>
                </mc:Fallback>
              </mc:AlternateContent>
            </w:r>
            <w:r w:rsidR="002B3172">
              <w:t>……………………………….</w:t>
            </w:r>
          </w:p>
        </w:tc>
      </w:tr>
      <w:tr w:rsidR="002B3172" w14:paraId="086E7E02" w14:textId="77777777" w:rsidTr="002B3172">
        <w:tc>
          <w:tcPr>
            <w:tcW w:w="3005" w:type="dxa"/>
          </w:tcPr>
          <w:p w14:paraId="0AD06140" w14:textId="4D04AD10" w:rsidR="002B3172" w:rsidRDefault="009C3E09" w:rsidP="00B847F2">
            <w:r>
              <w:t>Snyman DE</w:t>
            </w:r>
          </w:p>
        </w:tc>
        <w:tc>
          <w:tcPr>
            <w:tcW w:w="3005" w:type="dxa"/>
          </w:tcPr>
          <w:p w14:paraId="772F8E9E" w14:textId="03A3774C" w:rsidR="002B3172" w:rsidRDefault="00E8453B" w:rsidP="00B847F2">
            <w:r>
              <w:rPr>
                <w:noProof/>
                <w:lang w:eastAsia="en-ZA"/>
              </w:rPr>
              <mc:AlternateContent>
                <mc:Choice Requires="wpi">
                  <w:drawing>
                    <wp:anchor distT="0" distB="0" distL="114300" distR="114300" simplePos="0" relativeHeight="251658257" behindDoc="0" locked="0" layoutInCell="1" allowOverlap="1" wp14:anchorId="312447F9" wp14:editId="3AF099D8">
                      <wp:simplePos x="0" y="0"/>
                      <wp:positionH relativeFrom="column">
                        <wp:posOffset>1370662</wp:posOffset>
                      </wp:positionH>
                      <wp:positionV relativeFrom="paragraph">
                        <wp:posOffset>13691</wp:posOffset>
                      </wp:positionV>
                      <wp:extent cx="95760" cy="124920"/>
                      <wp:effectExtent l="38100" t="38100" r="31750" b="40640"/>
                      <wp:wrapNone/>
                      <wp:docPr id="15" name="Ink 15"/>
                      <wp:cNvGraphicFramePr/>
                      <a:graphic xmlns:a="http://schemas.openxmlformats.org/drawingml/2006/main">
                        <a:graphicData uri="http://schemas.microsoft.com/office/word/2010/wordprocessingInk">
                          <w14:contentPart bwMode="auto" r:id="rId44">
                            <w14:nvContentPartPr>
                              <w14:cNvContentPartPr/>
                            </w14:nvContentPartPr>
                            <w14:xfrm>
                              <a:off x="0" y="0"/>
                              <a:ext cx="95760" cy="1249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6391B6B">
                    <v:shape id="Ink 15" style="position:absolute;margin-left:107.45pt;margin-top:.45pt;width:8.65pt;height:11.05pt;z-index:25165827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" w14:anchorId="40C2D11C">
                      <v:imagedata o:title="" r:id="rId45"/>
                    </v:shape>
                  </w:pict>
                </mc:Fallback>
              </mc:AlternateContent>
            </w:r>
            <w:r>
              <w:rPr>
                <w:noProof/>
                <w:lang w:eastAsia="en-ZA"/>
              </w:rPr>
              <mc:AlternateContent>
                <mc:Choice Requires="wpi">
                  <w:drawing>
                    <wp:anchor distT="0" distB="0" distL="114300" distR="114300" simplePos="0" relativeHeight="251658258" behindDoc="0" locked="0" layoutInCell="1" allowOverlap="1" wp14:anchorId="65DFC766" wp14:editId="4A8C7DCF">
                      <wp:simplePos x="0" y="0"/>
                      <wp:positionH relativeFrom="column">
                        <wp:posOffset>1340062</wp:posOffset>
                      </wp:positionH>
                      <wp:positionV relativeFrom="paragraph">
                        <wp:posOffset>5411</wp:posOffset>
                      </wp:positionV>
                      <wp:extent cx="10440" cy="138600"/>
                      <wp:effectExtent l="25400" t="38100" r="27940" b="39370"/>
                      <wp:wrapNone/>
                      <wp:docPr id="14" name="Ink 14"/>
                      <wp:cNvGraphicFramePr/>
                      <a:graphic xmlns:a="http://schemas.openxmlformats.org/drawingml/2006/main">
                        <a:graphicData uri="http://schemas.microsoft.com/office/word/2010/wordprocessingInk">
                          <w14:contentPart bwMode="auto" r:id="rId46">
                            <w14:nvContentPartPr>
                              <w14:cNvContentPartPr/>
                            </w14:nvContentPartPr>
                            <w14:xfrm>
                              <a:off x="0" y="0"/>
                              <a:ext cx="10440" cy="1386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551A97A">
                    <v:shape id="Ink 14" style="position:absolute;margin-left:104.95pt;margin-top:0;width:1.7pt;height:11.7pt;z-index:25165827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" w14:anchorId="488300F8">
                      <v:imagedata o:title="" r:id="rId47"/>
                    </v:shape>
                  </w:pict>
                </mc:Fallback>
              </mc:AlternateContent>
            </w:r>
            <w:r>
              <w:rPr>
                <w:noProof/>
                <w:lang w:eastAsia="en-ZA"/>
              </w:rPr>
              <mc:AlternateContent>
                <mc:Choice Requires="wpi">
                  <w:drawing>
                    <wp:anchor distT="0" distB="0" distL="114300" distR="114300" simplePos="0" relativeHeight="251658259" behindDoc="0" locked="0" layoutInCell="1" allowOverlap="1" wp14:anchorId="095AE82C" wp14:editId="5103D46D">
                      <wp:simplePos x="0" y="0"/>
                      <wp:positionH relativeFrom="column">
                        <wp:posOffset>1224142</wp:posOffset>
                      </wp:positionH>
                      <wp:positionV relativeFrom="paragraph">
                        <wp:posOffset>2171</wp:posOffset>
                      </wp:positionV>
                      <wp:extent cx="85320" cy="85320"/>
                      <wp:effectExtent l="38100" t="38100" r="16510" b="41910"/>
                      <wp:wrapNone/>
                      <wp:docPr id="13" name="Ink 13"/>
                      <wp:cNvGraphicFramePr/>
                      <a:graphic xmlns:a="http://schemas.openxmlformats.org/drawingml/2006/main">
                        <a:graphicData uri="http://schemas.microsoft.com/office/word/2010/wordprocessingInk">
                          <w14:contentPart bwMode="auto" r:id="rId48">
                            <w14:nvContentPartPr>
                              <w14:cNvContentPartPr/>
                            </w14:nvContentPartPr>
                            <w14:xfrm>
                              <a:off x="0" y="0"/>
                              <a:ext cx="85320" cy="853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077C0E8">
                    <v:shape id="Ink 13" style="position:absolute;margin-left:95.9pt;margin-top:-.35pt;width:7.7pt;height:7.65pt;z-index:25165827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" w14:anchorId="31240818">
                      <v:imagedata o:title="" r:id="rId49"/>
                    </v:shape>
                  </w:pict>
                </mc:Fallback>
              </mc:AlternateContent>
            </w:r>
            <w:r>
              <w:rPr>
                <w:noProof/>
                <w:lang w:eastAsia="en-ZA"/>
              </w:rPr>
              <mc:AlternateContent>
                <mc:Choice Requires="wpi">
                  <w:drawing>
                    <wp:anchor distT="0" distB="0" distL="114300" distR="114300" simplePos="0" relativeHeight="251658260" behindDoc="0" locked="0" layoutInCell="1" allowOverlap="1" wp14:anchorId="3A1B5124" wp14:editId="5EE43CEC">
                      <wp:simplePos x="0" y="0"/>
                      <wp:positionH relativeFrom="column">
                        <wp:posOffset>1090942</wp:posOffset>
                      </wp:positionH>
                      <wp:positionV relativeFrom="paragraph">
                        <wp:posOffset>-11869</wp:posOffset>
                      </wp:positionV>
                      <wp:extent cx="123120" cy="126720"/>
                      <wp:effectExtent l="38100" t="38100" r="4445" b="38735"/>
                      <wp:wrapNone/>
                      <wp:docPr id="12" name="Ink 12"/>
                      <wp:cNvGraphicFramePr/>
                      <a:graphic xmlns:a="http://schemas.openxmlformats.org/drawingml/2006/main">
                        <a:graphicData uri="http://schemas.microsoft.com/office/word/2010/wordprocessingInk">
                          <w14:contentPart bwMode="auto" r:id="rId50">
                            <w14:nvContentPartPr>
                              <w14:cNvContentPartPr/>
                            </w14:nvContentPartPr>
                            <w14:xfrm>
                              <a:off x="0" y="0"/>
                              <a:ext cx="123120" cy="1267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229A9FD">
                    <v:shape id="Ink 12" style="position:absolute;margin-left:85.5pt;margin-top:-1.4pt;width:10.45pt;height:10.95pt;z-index:25165827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" w14:anchorId="2D0C350C">
                      <v:imagedata o:title="" r:id="rId51"/>
                    </v:shape>
                  </w:pict>
                </mc:Fallback>
              </mc:AlternateContent>
            </w:r>
            <w:r>
              <w:rPr>
                <w:noProof/>
                <w:lang w:eastAsia="en-ZA"/>
              </w:rPr>
              <mc:AlternateContent>
                <mc:Choice Requires="wpi">
                  <w:drawing>
                    <wp:anchor distT="0" distB="0" distL="114300" distR="114300" simplePos="0" relativeHeight="251658261" behindDoc="0" locked="0" layoutInCell="1" allowOverlap="1" wp14:anchorId="3200D64C" wp14:editId="7B4DD9E9">
                      <wp:simplePos x="0" y="0"/>
                      <wp:positionH relativeFrom="column">
                        <wp:posOffset>1026142</wp:posOffset>
                      </wp:positionH>
                      <wp:positionV relativeFrom="paragraph">
                        <wp:posOffset>-96829</wp:posOffset>
                      </wp:positionV>
                      <wp:extent cx="20880" cy="224640"/>
                      <wp:effectExtent l="25400" t="38100" r="17780" b="42545"/>
                      <wp:wrapNone/>
                      <wp:docPr id="11" name="Ink 11"/>
                      <wp:cNvGraphicFramePr/>
                      <a:graphic xmlns:a="http://schemas.openxmlformats.org/drawingml/2006/main">
                        <a:graphicData uri="http://schemas.microsoft.com/office/word/2010/wordprocessingInk">
                          <w14:contentPart bwMode="auto" r:id="rId52">
                            <w14:nvContentPartPr>
                              <w14:cNvContentPartPr/>
                            </w14:nvContentPartPr>
                            <w14:xfrm>
                              <a:off x="0" y="0"/>
                              <a:ext cx="20880" cy="2246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B9174CC">
                    <v:shape id="Ink 11" style="position:absolute;margin-left:80.35pt;margin-top:-8pt;width:2.5pt;height:18.5pt;z-index:25165827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" w14:anchorId="4DA3B75B">
                      <v:imagedata o:title="" r:id="rId53"/>
                    </v:shape>
                  </w:pict>
                </mc:Fallback>
              </mc:AlternateContent>
            </w:r>
            <w:r>
              <w:rPr>
                <w:noProof/>
                <w:lang w:eastAsia="en-ZA"/>
              </w:rPr>
              <mc:AlternateContent>
                <mc:Choice Requires="wpi">
                  <w:drawing>
                    <wp:anchor distT="0" distB="0" distL="114300" distR="114300" simplePos="0" relativeHeight="251658262" behindDoc="0" locked="0" layoutInCell="1" allowOverlap="1" wp14:anchorId="7F985C30" wp14:editId="7B1F37A0">
                      <wp:simplePos x="0" y="0"/>
                      <wp:positionH relativeFrom="column">
                        <wp:posOffset>859102</wp:posOffset>
                      </wp:positionH>
                      <wp:positionV relativeFrom="paragraph">
                        <wp:posOffset>-21949</wp:posOffset>
                      </wp:positionV>
                      <wp:extent cx="72000" cy="147240"/>
                      <wp:effectExtent l="38100" t="38100" r="29845" b="31115"/>
                      <wp:wrapNone/>
                      <wp:docPr id="10" name="Ink 10"/>
                      <wp:cNvGraphicFramePr/>
                      <a:graphic xmlns:a="http://schemas.openxmlformats.org/drawingml/2006/main">
                        <a:graphicData uri="http://schemas.microsoft.com/office/word/2010/wordprocessingInk">
                          <w14:contentPart bwMode="auto" r:id="rId54">
                            <w14:nvContentPartPr>
                              <w14:cNvContentPartPr/>
                            </w14:nvContentPartPr>
                            <w14:xfrm>
                              <a:off x="0" y="0"/>
                              <a:ext cx="72000" cy="1472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708B90E3">
                    <v:shape id="Ink 10" style="position:absolute;margin-left:67.2pt;margin-top:-2.25pt;width:6.45pt;height:12.5pt;z-index:25165826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" w14:anchorId="7C0D36DD">
                      <v:imagedata o:title="" r:id="rId55"/>
                    </v:shape>
                  </w:pict>
                </mc:Fallback>
              </mc:AlternateContent>
            </w:r>
            <w:r>
              <w:rPr>
                <w:noProof/>
                <w:lang w:eastAsia="en-ZA"/>
              </w:rPr>
              <mc:AlternateContent>
                <mc:Choice Requires="wpi">
                  <w:drawing>
                    <wp:anchor distT="0" distB="0" distL="114300" distR="114300" simplePos="0" relativeHeight="251658263" behindDoc="0" locked="0" layoutInCell="1" allowOverlap="1" wp14:anchorId="17FF3598" wp14:editId="6D8455AB">
                      <wp:simplePos x="0" y="0"/>
                      <wp:positionH relativeFrom="column">
                        <wp:posOffset>725902</wp:posOffset>
                      </wp:positionH>
                      <wp:positionV relativeFrom="paragraph">
                        <wp:posOffset>-8269</wp:posOffset>
                      </wp:positionV>
                      <wp:extent cx="85680" cy="116280"/>
                      <wp:effectExtent l="38100" t="38100" r="16510" b="36195"/>
                      <wp:wrapNone/>
                      <wp:docPr id="9" name="Ink 9"/>
                      <wp:cNvGraphicFramePr/>
                      <a:graphic xmlns:a="http://schemas.openxmlformats.org/drawingml/2006/main">
                        <a:graphicData uri="http://schemas.microsoft.com/office/word/2010/wordprocessingInk">
                          <w14:contentPart bwMode="auto" r:id="rId56">
                            <w14:nvContentPartPr>
                              <w14:cNvContentPartPr/>
                            </w14:nvContentPartPr>
                            <w14:xfrm>
                              <a:off x="0" y="0"/>
                              <a:ext cx="85680" cy="1162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523492B">
                    <v:shape id="Ink 9" style="position:absolute;margin-left:56.65pt;margin-top:-1.05pt;width:7.7pt;height:10pt;z-index:25165826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" w14:anchorId="09B6AC74">
                      <v:imagedata o:title="" r:id="rId57"/>
                    </v:shape>
                  </w:pict>
                </mc:Fallback>
              </mc:AlternateContent>
            </w:r>
            <w:r>
              <w:rPr>
                <w:noProof/>
                <w:lang w:eastAsia="en-ZA"/>
              </w:rPr>
              <mc:AlternateContent>
                <mc:Choice Requires="wpi">
                  <w:drawing>
                    <wp:anchor distT="0" distB="0" distL="114300" distR="114300" simplePos="0" relativeHeight="251658264" behindDoc="0" locked="0" layoutInCell="1" allowOverlap="1" wp14:anchorId="7813EF90" wp14:editId="5CCBC817">
                      <wp:simplePos x="0" y="0"/>
                      <wp:positionH relativeFrom="column">
                        <wp:posOffset>626902</wp:posOffset>
                      </wp:positionH>
                      <wp:positionV relativeFrom="paragraph">
                        <wp:posOffset>-93589</wp:posOffset>
                      </wp:positionV>
                      <wp:extent cx="44640" cy="225720"/>
                      <wp:effectExtent l="25400" t="38100" r="31750" b="41275"/>
                      <wp:wrapNone/>
                      <wp:docPr id="8" name="Ink 8"/>
                      <wp:cNvGraphicFramePr/>
                      <a:graphic xmlns:a="http://schemas.openxmlformats.org/drawingml/2006/main">
                        <a:graphicData uri="http://schemas.microsoft.com/office/word/2010/wordprocessingInk">
                          <w14:contentPart bwMode="auto" r:id="rId58">
                            <w14:nvContentPartPr>
                              <w14:cNvContentPartPr/>
                            </w14:nvContentPartPr>
                            <w14:xfrm>
                              <a:off x="0" y="0"/>
                              <a:ext cx="44640" cy="2257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F07D8E8">
                    <v:shape id="Ink 8" style="position:absolute;margin-left:49pt;margin-top:-7.8pt;width:4.3pt;height:18.55pt;z-index:25165826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" w14:anchorId="5DA8893C">
                      <v:imagedata o:title="" r:id="rId59"/>
                    </v:shape>
                  </w:pict>
                </mc:Fallback>
              </mc:AlternateContent>
            </w:r>
            <w:r>
              <w:rPr>
                <w:noProof/>
                <w:lang w:eastAsia="en-ZA"/>
              </w:rPr>
              <mc:AlternateContent>
                <mc:Choice Requires="wpi">
                  <w:drawing>
                    <wp:anchor distT="0" distB="0" distL="114300" distR="114300" simplePos="0" relativeHeight="251658265" behindDoc="0" locked="0" layoutInCell="1" allowOverlap="1" wp14:anchorId="4C1881BD" wp14:editId="4E3AE2FD">
                      <wp:simplePos x="0" y="0"/>
                      <wp:positionH relativeFrom="column">
                        <wp:posOffset>418822</wp:posOffset>
                      </wp:positionH>
                      <wp:positionV relativeFrom="paragraph">
                        <wp:posOffset>-42469</wp:posOffset>
                      </wp:positionV>
                      <wp:extent cx="74880" cy="160560"/>
                      <wp:effectExtent l="38100" t="38100" r="1905" b="43180"/>
                      <wp:wrapNone/>
                      <wp:docPr id="4" name="Ink 4"/>
                      <wp:cNvGraphicFramePr/>
                      <a:graphic xmlns:a="http://schemas.openxmlformats.org/drawingml/2006/main">
                        <a:graphicData uri="http://schemas.microsoft.com/office/word/2010/wordprocessingInk">
                          <w14:contentPart bwMode="auto" r:id="rId60">
                            <w14:nvContentPartPr>
                              <w14:cNvContentPartPr/>
                            </w14:nvContentPartPr>
                            <w14:xfrm>
                              <a:off x="0" y="0"/>
                              <a:ext cx="74880" cy="1605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4EBE583">
                    <v:shape id="Ink 4" style="position:absolute;margin-left:32.5pt;margin-top:-3.85pt;width:6.9pt;height:13.65pt;z-index:25165826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" w14:anchorId="23821AEB">
                      <v:imagedata o:title="" r:id="rId61"/>
                    </v:shape>
                  </w:pict>
                </mc:Fallback>
              </mc:AlternateContent>
            </w:r>
            <w:r>
              <w:rPr>
                <w:noProof/>
                <w:lang w:eastAsia="en-ZA"/>
              </w:rPr>
              <mc:AlternateContent>
                <mc:Choice Requires="wpi">
                  <w:drawing>
                    <wp:anchor distT="0" distB="0" distL="114300" distR="114300" simplePos="0" relativeHeight="251658266" behindDoc="0" locked="0" layoutInCell="1" allowOverlap="1" wp14:anchorId="654012C5" wp14:editId="32DCAA49">
                      <wp:simplePos x="0" y="0"/>
                      <wp:positionH relativeFrom="column">
                        <wp:posOffset>302902</wp:posOffset>
                      </wp:positionH>
                      <wp:positionV relativeFrom="paragraph">
                        <wp:posOffset>-32389</wp:posOffset>
                      </wp:positionV>
                      <wp:extent cx="10440" cy="194760"/>
                      <wp:effectExtent l="38100" t="38100" r="40640" b="34290"/>
                      <wp:wrapNone/>
                      <wp:docPr id="1" name="Ink 1"/>
                      <wp:cNvGraphicFramePr/>
                      <a:graphic xmlns:a="http://schemas.openxmlformats.org/drawingml/2006/main">
                        <a:graphicData uri="http://schemas.microsoft.com/office/word/2010/wordprocessingInk">
                          <w14:contentPart bwMode="auto" r:id="rId62">
                            <w14:nvContentPartPr>
                              <w14:cNvContentPartPr/>
                            </w14:nvContentPartPr>
                            <w14:xfrm>
                              <a:off x="0" y="0"/>
                              <a:ext cx="10440" cy="1947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75A9CD3">
                    <v:shape id="Ink 1" style="position:absolute;margin-left:23.3pt;margin-top:-3.05pt;width:1.75pt;height:16.4pt;z-index:251658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" w14:anchorId="0A541762">
                      <v:imagedata o:title="" r:id="rId63"/>
                    </v:shape>
                  </w:pict>
                </mc:Fallback>
              </mc:AlternateContent>
            </w:r>
            <w:r w:rsidR="002B3172">
              <w:t>……………………………….</w:t>
            </w:r>
          </w:p>
        </w:tc>
        <w:tc>
          <w:tcPr>
            <w:tcW w:w="3006" w:type="dxa"/>
          </w:tcPr>
          <w:p w14:paraId="767F3057" w14:textId="408D978B" w:rsidR="002B3172" w:rsidRDefault="00E8453B" w:rsidP="00B847F2">
            <w:r>
              <w:rPr>
                <w:noProof/>
                <w:lang w:eastAsia="en-ZA"/>
              </w:rPr>
              <mc:AlternateContent>
                <mc:Choice Requires="wpi">
                  <w:drawing>
                    <wp:anchor distT="0" distB="0" distL="114300" distR="114300" simplePos="0" relativeHeight="251658267" behindDoc="0" locked="0" layoutInCell="1" allowOverlap="1" wp14:anchorId="12FB8298" wp14:editId="652550B2">
                      <wp:simplePos x="0" y="0"/>
                      <wp:positionH relativeFrom="column">
                        <wp:posOffset>332122</wp:posOffset>
                      </wp:positionH>
                      <wp:positionV relativeFrom="paragraph">
                        <wp:posOffset>-86749</wp:posOffset>
                      </wp:positionV>
                      <wp:extent cx="785160" cy="259560"/>
                      <wp:effectExtent l="38100" t="38100" r="0" b="33020"/>
                      <wp:wrapNone/>
                      <wp:docPr id="16" name="Ink 16"/>
                      <wp:cNvGraphicFramePr/>
                      <a:graphic xmlns:a="http://schemas.openxmlformats.org/drawingml/2006/main">
                        <a:graphicData uri="http://schemas.microsoft.com/office/word/2010/wordprocessingInk">
                          <w14:contentPart bwMode="auto" r:id="rId64">
                            <w14:nvContentPartPr>
                              <w14:cNvContentPartPr/>
                            </w14:nvContentPartPr>
                            <w14:xfrm>
                              <a:off x="0" y="0"/>
                              <a:ext cx="785160" cy="2595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22D31D8">
                    <v:shape id="Ink 16" style="position:absolute;margin-left:25.7pt;margin-top:-7.3pt;width:62.7pt;height:21.45pt;z-index:25165827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" w14:anchorId="60BA09E4">
                      <v:imagedata o:title="" r:id="rId65"/>
                    </v:shape>
                  </w:pict>
                </mc:Fallback>
              </mc:AlternateContent>
            </w:r>
            <w:r w:rsidR="002B3172">
              <w:t>……………………………….</w:t>
            </w:r>
          </w:p>
        </w:tc>
      </w:tr>
      <w:tr w:rsidR="002B3172" w14:paraId="7563768F" w14:textId="77777777" w:rsidTr="002B3172">
        <w:tc>
          <w:tcPr>
            <w:tcW w:w="3005" w:type="dxa"/>
          </w:tcPr>
          <w:p w14:paraId="11E4C4B5" w14:textId="0174B542" w:rsidR="002B3172" w:rsidRDefault="009C3E09" w:rsidP="00B847F2">
            <w:r>
              <w:t>Steyn ZC</w:t>
            </w:r>
          </w:p>
        </w:tc>
        <w:tc>
          <w:tcPr>
            <w:tcW w:w="3005" w:type="dxa"/>
          </w:tcPr>
          <w:p w14:paraId="105B0D27" w14:textId="5B4D09F0" w:rsidR="002B3172" w:rsidRDefault="00961255" w:rsidP="00B847F2">
            <w:r>
              <w:rPr>
                <w:noProof/>
                <w:lang w:eastAsia="en-ZA"/>
              </w:rPr>
              <mc:AlternateContent>
                <mc:Choice Requires="wpi">
                  <w:drawing>
                    <wp:anchor distT="0" distB="0" distL="114300" distR="114300" simplePos="0" relativeHeight="251658268" behindDoc="0" locked="0" layoutInCell="1" allowOverlap="1" wp14:anchorId="358319C6" wp14:editId="46003754">
                      <wp:simplePos x="0" y="0"/>
                      <wp:positionH relativeFrom="column">
                        <wp:posOffset>1510702</wp:posOffset>
                      </wp:positionH>
                      <wp:positionV relativeFrom="paragraph">
                        <wp:posOffset>-55745</wp:posOffset>
                      </wp:positionV>
                      <wp:extent cx="106200" cy="187560"/>
                      <wp:effectExtent l="38100" t="38100" r="8255" b="41275"/>
                      <wp:wrapNone/>
                      <wp:docPr id="47" name="Ink 47"/>
                      <wp:cNvGraphicFramePr/>
                      <a:graphic xmlns:a="http://schemas.openxmlformats.org/drawingml/2006/main">
                        <a:graphicData uri="http://schemas.microsoft.com/office/word/2010/wordprocessingInk">
                          <w14:contentPart bwMode="auto" r:id="rId66">
                            <w14:nvContentPartPr>
                              <w14:cNvContentPartPr/>
                            </w14:nvContentPartPr>
                            <w14:xfrm>
                              <a:off x="0" y="0"/>
                              <a:ext cx="106200" cy="1875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46BECBB">
                    <v:shape id="Ink 47" style="position:absolute;margin-left:118.6pt;margin-top:-5pt;width:9.5pt;height:15.85pt;z-index:25165829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" w14:anchorId="1FF6B312">
                      <v:imagedata o:title="" r:id="rId67"/>
                    </v:shape>
                  </w:pict>
                </mc:Fallback>
              </mc:AlternateContent>
            </w:r>
            <w:r>
              <w:rPr>
                <w:noProof/>
                <w:lang w:eastAsia="en-ZA"/>
              </w:rPr>
              <mc:AlternateContent>
                <mc:Choice Requires="wpi">
                  <w:drawing>
                    <wp:anchor distT="0" distB="0" distL="114300" distR="114300" simplePos="0" relativeHeight="251658269" behindDoc="0" locked="0" layoutInCell="1" allowOverlap="1" wp14:anchorId="16088151" wp14:editId="3C3296C8">
                      <wp:simplePos x="0" y="0"/>
                      <wp:positionH relativeFrom="column">
                        <wp:posOffset>1449142</wp:posOffset>
                      </wp:positionH>
                      <wp:positionV relativeFrom="paragraph">
                        <wp:posOffset>-22265</wp:posOffset>
                      </wp:positionV>
                      <wp:extent cx="24120" cy="119880"/>
                      <wp:effectExtent l="38100" t="38100" r="40005" b="33020"/>
                      <wp:wrapNone/>
                      <wp:docPr id="46" name="Ink 46"/>
                      <wp:cNvGraphicFramePr/>
                      <a:graphic xmlns:a="http://schemas.openxmlformats.org/drawingml/2006/main">
                        <a:graphicData uri="http://schemas.microsoft.com/office/word/2010/wordprocessingInk">
                          <w14:contentPart bwMode="auto" r:id="rId68">
                            <w14:nvContentPartPr>
                              <w14:cNvContentPartPr/>
                            </w14:nvContentPartPr>
                            <w14:xfrm>
                              <a:off x="0" y="0"/>
                              <a:ext cx="24120" cy="1198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360D506">
                    <v:shape id="Ink 46" style="position:absolute;margin-left:113.5pt;margin-top:-2.4pt;width:2.95pt;height:10.5pt;z-index:25165829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" w14:anchorId="46325AFD">
                      <v:imagedata o:title="" r:id="rId69"/>
                    </v:shape>
                  </w:pict>
                </mc:Fallback>
              </mc:AlternateContent>
            </w:r>
            <w:r>
              <w:rPr>
                <w:noProof/>
                <w:lang w:eastAsia="en-ZA"/>
              </w:rPr>
              <mc:AlternateContent>
                <mc:Choice Requires="wpi">
                  <w:drawing>
                    <wp:anchor distT="0" distB="0" distL="114300" distR="114300" simplePos="0" relativeHeight="251658270" behindDoc="0" locked="0" layoutInCell="1" allowOverlap="1" wp14:anchorId="08E1AD58" wp14:editId="07DE60E5">
                      <wp:simplePos x="0" y="0"/>
                      <wp:positionH relativeFrom="column">
                        <wp:posOffset>1282462</wp:posOffset>
                      </wp:positionH>
                      <wp:positionV relativeFrom="paragraph">
                        <wp:posOffset>-18665</wp:posOffset>
                      </wp:positionV>
                      <wp:extent cx="115920" cy="115920"/>
                      <wp:effectExtent l="38100" t="38100" r="0" b="36830"/>
                      <wp:wrapNone/>
                      <wp:docPr id="40" name="Ink 40"/>
                      <wp:cNvGraphicFramePr/>
                      <a:graphic xmlns:a="http://schemas.openxmlformats.org/drawingml/2006/main">
                        <a:graphicData uri="http://schemas.microsoft.com/office/word/2010/wordprocessingInk">
                          <w14:contentPart bwMode="auto" r:id="rId70">
                            <w14:nvContentPartPr>
                              <w14:cNvContentPartPr/>
                            </w14:nvContentPartPr>
                            <w14:xfrm>
                              <a:off x="0" y="0"/>
                              <a:ext cx="115920" cy="1159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D3EFB4C">
                    <v:shape id="Ink 40" style="position:absolute;margin-left:100.35pt;margin-top:-2pt;width:10.5pt;height:10.4pt;z-index:25165829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" w14:anchorId="46C9E2CC">
                      <v:imagedata o:title="" r:id="rId71"/>
                    </v:shape>
                  </w:pict>
                </mc:Fallback>
              </mc:AlternateContent>
            </w:r>
            <w:r>
              <w:rPr>
                <w:noProof/>
                <w:lang w:eastAsia="en-ZA"/>
              </w:rPr>
              <mc:AlternateContent>
                <mc:Choice Requires="wpi">
                  <w:drawing>
                    <wp:anchor distT="0" distB="0" distL="114300" distR="114300" simplePos="0" relativeHeight="251658271" behindDoc="0" locked="0" layoutInCell="1" allowOverlap="1" wp14:anchorId="38FBE9EB" wp14:editId="1F8D728C">
                      <wp:simplePos x="0" y="0"/>
                      <wp:positionH relativeFrom="column">
                        <wp:posOffset>1142062</wp:posOffset>
                      </wp:positionH>
                      <wp:positionV relativeFrom="paragraph">
                        <wp:posOffset>-22265</wp:posOffset>
                      </wp:positionV>
                      <wp:extent cx="109440" cy="147240"/>
                      <wp:effectExtent l="38100" t="38100" r="17780" b="43815"/>
                      <wp:wrapNone/>
                      <wp:docPr id="39" name="Ink 39"/>
                      <wp:cNvGraphicFramePr/>
                      <a:graphic xmlns:a="http://schemas.openxmlformats.org/drawingml/2006/main">
                        <a:graphicData uri="http://schemas.microsoft.com/office/word/2010/wordprocessingInk">
                          <w14:contentPart bwMode="auto" r:id="rId72">
                            <w14:nvContentPartPr>
                              <w14:cNvContentPartPr/>
                            </w14:nvContentPartPr>
                            <w14:xfrm>
                              <a:off x="0" y="0"/>
                              <a:ext cx="109440" cy="1472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4D7BF91">
                    <v:shape id="Ink 39" style="position:absolute;margin-left:89.5pt;margin-top:-2.3pt;width:9.4pt;height:12.8pt;z-index:25165829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" w14:anchorId="42A12699">
                      <v:imagedata o:title="" r:id="rId73"/>
                    </v:shape>
                  </w:pict>
                </mc:Fallback>
              </mc:AlternateContent>
            </w:r>
            <w:r>
              <w:rPr>
                <w:noProof/>
                <w:lang w:eastAsia="en-ZA"/>
              </w:rPr>
              <mc:AlternateContent>
                <mc:Choice Requires="wpi">
                  <w:drawing>
                    <wp:anchor distT="0" distB="0" distL="114300" distR="114300" simplePos="0" relativeHeight="251658272" behindDoc="0" locked="0" layoutInCell="1" allowOverlap="1" wp14:anchorId="5D519778" wp14:editId="09339DC1">
                      <wp:simplePos x="0" y="0"/>
                      <wp:positionH relativeFrom="column">
                        <wp:posOffset>1036222</wp:posOffset>
                      </wp:positionH>
                      <wp:positionV relativeFrom="paragraph">
                        <wp:posOffset>-90305</wp:posOffset>
                      </wp:positionV>
                      <wp:extent cx="106200" cy="270000"/>
                      <wp:effectExtent l="38100" t="38100" r="20955" b="34925"/>
                      <wp:wrapNone/>
                      <wp:docPr id="38" name="Ink 38"/>
                      <wp:cNvGraphicFramePr/>
                      <a:graphic xmlns:a="http://schemas.openxmlformats.org/drawingml/2006/main">
                        <a:graphicData uri="http://schemas.microsoft.com/office/word/2010/wordprocessingInk">
                          <w14:contentPart bwMode="auto" r:id="rId74">
                            <w14:nvContentPartPr>
                              <w14:cNvContentPartPr/>
                            </w14:nvContentPartPr>
                            <w14:xfrm>
                              <a:off x="0" y="0"/>
                              <a:ext cx="106200" cy="2700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7A9B23EE">
                    <v:shape id="Ink 38" style="position:absolute;margin-left:80.95pt;margin-top:-7.6pt;width:9.4pt;height:22.3pt;z-index:25165829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" w14:anchorId="4559BFEC">
                      <v:imagedata o:title="" r:id="rId75"/>
                    </v:shape>
                  </w:pict>
                </mc:Fallback>
              </mc:AlternateContent>
            </w:r>
            <w:r>
              <w:rPr>
                <w:noProof/>
                <w:lang w:eastAsia="en-ZA"/>
              </w:rPr>
              <mc:AlternateContent>
                <mc:Choice Requires="wpi">
                  <w:drawing>
                    <wp:anchor distT="0" distB="0" distL="114300" distR="114300" simplePos="0" relativeHeight="251658273" behindDoc="0" locked="0" layoutInCell="1" allowOverlap="1" wp14:anchorId="76172FC7" wp14:editId="45E948FD">
                      <wp:simplePos x="0" y="0"/>
                      <wp:positionH relativeFrom="column">
                        <wp:posOffset>933982</wp:posOffset>
                      </wp:positionH>
                      <wp:positionV relativeFrom="paragraph">
                        <wp:posOffset>-39185</wp:posOffset>
                      </wp:positionV>
                      <wp:extent cx="75600" cy="164160"/>
                      <wp:effectExtent l="38100" t="38100" r="38735" b="39370"/>
                      <wp:wrapNone/>
                      <wp:docPr id="37" name="Ink 37"/>
                      <wp:cNvGraphicFramePr/>
                      <a:graphic xmlns:a="http://schemas.openxmlformats.org/drawingml/2006/main">
                        <a:graphicData uri="http://schemas.microsoft.com/office/word/2010/wordprocessingInk">
                          <w14:contentPart bwMode="auto" r:id="rId76">
                            <w14:nvContentPartPr>
                              <w14:cNvContentPartPr/>
                            </w14:nvContentPartPr>
                            <w14:xfrm>
                              <a:off x="0" y="0"/>
                              <a:ext cx="75600" cy="1641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0CD6561">
                    <v:shape id="Ink 37" style="position:absolute;margin-left:72.95pt;margin-top:-3.65pt;width:7.3pt;height:14.1pt;z-index:25165829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" w14:anchorId="4875B24E">
                      <v:imagedata o:title="" r:id="rId77"/>
                    </v:shape>
                  </w:pict>
                </mc:Fallback>
              </mc:AlternateContent>
            </w:r>
            <w:r>
              <w:rPr>
                <w:noProof/>
                <w:lang w:eastAsia="en-ZA"/>
              </w:rPr>
              <mc:AlternateContent>
                <mc:Choice Requires="wpi">
                  <w:drawing>
                    <wp:anchor distT="0" distB="0" distL="114300" distR="114300" simplePos="0" relativeHeight="251658274" behindDoc="0" locked="0" layoutInCell="1" allowOverlap="1" wp14:anchorId="14F32706" wp14:editId="15D40600">
                      <wp:simplePos x="0" y="0"/>
                      <wp:positionH relativeFrom="column">
                        <wp:posOffset>729502</wp:posOffset>
                      </wp:positionH>
                      <wp:positionV relativeFrom="paragraph">
                        <wp:posOffset>-18665</wp:posOffset>
                      </wp:positionV>
                      <wp:extent cx="146520" cy="133200"/>
                      <wp:effectExtent l="38100" t="38100" r="0" b="32385"/>
                      <wp:wrapNone/>
                      <wp:docPr id="36" name="Ink 36"/>
                      <wp:cNvGraphicFramePr/>
                      <a:graphic xmlns:a="http://schemas.openxmlformats.org/drawingml/2006/main">
                        <a:graphicData uri="http://schemas.microsoft.com/office/word/2010/wordprocessingInk">
                          <w14:contentPart bwMode="auto" r:id="rId78">
                            <w14:nvContentPartPr>
                              <w14:cNvContentPartPr/>
                            </w14:nvContentPartPr>
                            <w14:xfrm>
                              <a:off x="0" y="0"/>
                              <a:ext cx="146520" cy="1332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91C3FF8">
                    <v:shape id="Ink 36" style="position:absolute;margin-left:56.85pt;margin-top:-1.95pt;width:12.8pt;height:11.6pt;z-index:25165829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" w14:anchorId="0DD2BF03">
                      <v:imagedata o:title="" r:id="rId79"/>
                    </v:shape>
                  </w:pict>
                </mc:Fallback>
              </mc:AlternateContent>
            </w:r>
            <w:r>
              <w:rPr>
                <w:noProof/>
                <w:lang w:eastAsia="en-ZA"/>
              </w:rPr>
              <mc:AlternateContent>
                <mc:Choice Requires="wpi">
                  <w:drawing>
                    <wp:anchor distT="0" distB="0" distL="114300" distR="114300" simplePos="0" relativeHeight="251658275" behindDoc="0" locked="0" layoutInCell="1" allowOverlap="1" wp14:anchorId="43D9AC63" wp14:editId="54AB1BAC">
                      <wp:simplePos x="0" y="0"/>
                      <wp:positionH relativeFrom="column">
                        <wp:posOffset>568942</wp:posOffset>
                      </wp:positionH>
                      <wp:positionV relativeFrom="paragraph">
                        <wp:posOffset>-110825</wp:posOffset>
                      </wp:positionV>
                      <wp:extent cx="143640" cy="362160"/>
                      <wp:effectExtent l="38100" t="38100" r="34290" b="31750"/>
                      <wp:wrapNone/>
                      <wp:docPr id="35" name="Ink 35"/>
                      <wp:cNvGraphicFramePr/>
                      <a:graphic xmlns:a="http://schemas.openxmlformats.org/drawingml/2006/main">
                        <a:graphicData uri="http://schemas.microsoft.com/office/word/2010/wordprocessingInk">
                          <w14:contentPart bwMode="auto" r:id="rId80">
                            <w14:nvContentPartPr>
                              <w14:cNvContentPartPr/>
                            </w14:nvContentPartPr>
                            <w14:xfrm>
                              <a:off x="0" y="0"/>
                              <a:ext cx="143640" cy="3621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54DA027">
                    <v:shape id="Ink 35" style="position:absolute;margin-left:44.35pt;margin-top:-9.35pt;width:12.4pt;height:29.6pt;z-index:25165829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" w14:anchorId="1FD2D2FB">
                      <v:imagedata o:title="" r:id="rId81"/>
                    </v:shape>
                  </w:pict>
                </mc:Fallback>
              </mc:AlternateContent>
            </w:r>
            <w:r>
              <w:rPr>
                <w:noProof/>
                <w:lang w:eastAsia="en-ZA"/>
              </w:rPr>
              <mc:AlternateContent>
                <mc:Choice Requires="wpi">
                  <w:drawing>
                    <wp:anchor distT="0" distB="0" distL="114300" distR="114300" simplePos="0" relativeHeight="251658276" behindDoc="0" locked="0" layoutInCell="1" allowOverlap="1" wp14:anchorId="4257B1D7" wp14:editId="7FF47A87">
                      <wp:simplePos x="0" y="0"/>
                      <wp:positionH relativeFrom="column">
                        <wp:posOffset>418822</wp:posOffset>
                      </wp:positionH>
                      <wp:positionV relativeFrom="paragraph">
                        <wp:posOffset>-62945</wp:posOffset>
                      </wp:positionV>
                      <wp:extent cx="133560" cy="196560"/>
                      <wp:effectExtent l="25400" t="38100" r="0" b="32385"/>
                      <wp:wrapNone/>
                      <wp:docPr id="34" name="Ink 34"/>
                      <wp:cNvGraphicFramePr/>
                      <a:graphic xmlns:a="http://schemas.openxmlformats.org/drawingml/2006/main">
                        <a:graphicData uri="http://schemas.microsoft.com/office/word/2010/wordprocessingInk">
                          <w14:contentPart bwMode="auto" r:id="rId82">
                            <w14:nvContentPartPr>
                              <w14:cNvContentPartPr/>
                            </w14:nvContentPartPr>
                            <w14:xfrm>
                              <a:off x="0" y="0"/>
                              <a:ext cx="133560" cy="1965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6A92980">
                    <v:shape id="Ink 34" style="position:absolute;margin-left:32.45pt;margin-top:-5.45pt;width:11.55pt;height:16.45pt;z-index:25165828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" w14:anchorId="54FE811B">
                      <v:imagedata o:title="" r:id="rId83"/>
                    </v:shape>
                  </w:pict>
                </mc:Fallback>
              </mc:AlternateContent>
            </w:r>
            <w:r>
              <w:rPr>
                <w:noProof/>
                <w:lang w:eastAsia="en-ZA"/>
              </w:rPr>
              <mc:AlternateContent>
                <mc:Choice Requires="wpi">
                  <w:drawing>
                    <wp:anchor distT="0" distB="0" distL="114300" distR="114300" simplePos="0" relativeHeight="251658277" behindDoc="0" locked="0" layoutInCell="1" allowOverlap="1" wp14:anchorId="2A9EBBE0" wp14:editId="4BF8CA15">
                      <wp:simplePos x="0" y="0"/>
                      <wp:positionH relativeFrom="column">
                        <wp:posOffset>309742</wp:posOffset>
                      </wp:positionH>
                      <wp:positionV relativeFrom="paragraph">
                        <wp:posOffset>-46025</wp:posOffset>
                      </wp:positionV>
                      <wp:extent cx="17280" cy="191520"/>
                      <wp:effectExtent l="38100" t="38100" r="20955" b="37465"/>
                      <wp:wrapNone/>
                      <wp:docPr id="33" name="Ink 33"/>
                      <wp:cNvGraphicFramePr/>
                      <a:graphic xmlns:a="http://schemas.openxmlformats.org/drawingml/2006/main">
                        <a:graphicData uri="http://schemas.microsoft.com/office/word/2010/wordprocessingInk">
                          <w14:contentPart bwMode="auto" r:id="rId84">
                            <w14:nvContentPartPr>
                              <w14:cNvContentPartPr/>
                            </w14:nvContentPartPr>
                            <w14:xfrm>
                              <a:off x="0" y="0"/>
                              <a:ext cx="17280" cy="1915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9379FBF">
                    <v:shape id="Ink 33" style="position:absolute;margin-left:23.95pt;margin-top:-4.05pt;width:2.25pt;height:15.9pt;z-index:25165828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" w14:anchorId="32149508">
                      <v:imagedata o:title="" r:id="rId85"/>
                    </v:shape>
                  </w:pict>
                </mc:Fallback>
              </mc:AlternateContent>
            </w:r>
            <w:r w:rsidR="00076A88">
              <w:rPr>
                <w:noProof/>
                <w:lang w:eastAsia="en-ZA"/>
              </w:rPr>
              <mc:AlternateContent>
                <mc:Choice Requires="wpi">
                  <w:drawing>
                    <wp:anchor distT="0" distB="0" distL="114300" distR="114300" simplePos="0" relativeHeight="251658278" behindDoc="0" locked="0" layoutInCell="1" allowOverlap="1" wp14:anchorId="7C96DD10" wp14:editId="5E32D438">
                      <wp:simplePos x="0" y="0"/>
                      <wp:positionH relativeFrom="column">
                        <wp:posOffset>404960</wp:posOffset>
                      </wp:positionH>
                      <wp:positionV relativeFrom="paragraph">
                        <wp:posOffset>206940</wp:posOffset>
                      </wp:positionV>
                      <wp:extent cx="70200" cy="120960"/>
                      <wp:effectExtent l="38100" t="38100" r="31750" b="31750"/>
                      <wp:wrapNone/>
                      <wp:docPr id="42" name="Ink 42"/>
                      <wp:cNvGraphicFramePr/>
                      <a:graphic xmlns:a="http://schemas.openxmlformats.org/drawingml/2006/main">
                        <a:graphicData uri="http://schemas.microsoft.com/office/word/2010/wordprocessingInk">
                          <w14:contentPart bwMode="auto" r:id="rId86">
                            <w14:nvContentPartPr>
                              <w14:cNvContentPartPr/>
                            </w14:nvContentPartPr>
                            <w14:xfrm>
                              <a:off x="0" y="0"/>
                              <a:ext cx="70200" cy="1209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BCC86CE">
                    <v:shape id="Ink 42" style="position:absolute;margin-left:31.55pt;margin-top:15.95pt;width:6.3pt;height:10.2pt;z-index:25165824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" w14:anchorId="1AD2C82B">
                      <v:imagedata o:title="" r:id="rId87"/>
                    </v:shape>
                  </w:pict>
                </mc:Fallback>
              </mc:AlternateContent>
            </w:r>
            <w:r w:rsidR="00076A88">
              <w:rPr>
                <w:noProof/>
                <w:lang w:eastAsia="en-ZA"/>
              </w:rPr>
              <mc:AlternateContent>
                <mc:Choice Requires="wpi">
                  <w:drawing>
                    <wp:anchor distT="0" distB="0" distL="114300" distR="114300" simplePos="0" relativeHeight="251658279" behindDoc="0" locked="0" layoutInCell="1" allowOverlap="1" wp14:anchorId="7FC0FC7C" wp14:editId="24B93021">
                      <wp:simplePos x="0" y="0"/>
                      <wp:positionH relativeFrom="column">
                        <wp:posOffset>325400</wp:posOffset>
                      </wp:positionH>
                      <wp:positionV relativeFrom="paragraph">
                        <wp:posOffset>206940</wp:posOffset>
                      </wp:positionV>
                      <wp:extent cx="16200" cy="98640"/>
                      <wp:effectExtent l="25400" t="38100" r="34925" b="41275"/>
                      <wp:wrapNone/>
                      <wp:docPr id="41" name="Ink 41"/>
                      <wp:cNvGraphicFramePr/>
                      <a:graphic xmlns:a="http://schemas.openxmlformats.org/drawingml/2006/main">
                        <a:graphicData uri="http://schemas.microsoft.com/office/word/2010/wordprocessingInk">
                          <w14:contentPart bwMode="auto" r:id="rId88">
                            <w14:nvContentPartPr>
                              <w14:cNvContentPartPr/>
                            </w14:nvContentPartPr>
                            <w14:xfrm>
                              <a:off x="0" y="0"/>
                              <a:ext cx="16200" cy="986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87CBE45">
                    <v:shape id="Ink 41" style="position:absolute;margin-left:25.25pt;margin-top:15.95pt;width:2pt;height:8.4pt;z-index:25165824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" w14:anchorId="05CE5EC1">
                      <v:imagedata o:title="" r:id="rId89"/>
                    </v:shape>
                  </w:pict>
                </mc:Fallback>
              </mc:AlternateContent>
            </w:r>
            <w:r w:rsidR="002B3172">
              <w:t>……………………………….</w:t>
            </w:r>
          </w:p>
        </w:tc>
        <w:tc>
          <w:tcPr>
            <w:tcW w:w="3006" w:type="dxa"/>
          </w:tcPr>
          <w:p w14:paraId="101449E4" w14:textId="536DE66B" w:rsidR="002B3172" w:rsidRDefault="00961255" w:rsidP="00B847F2">
            <w:r>
              <w:rPr>
                <w:noProof/>
                <w:lang w:eastAsia="en-ZA"/>
              </w:rPr>
              <mc:AlternateContent>
                <mc:Choice Requires="wpi">
                  <w:drawing>
                    <wp:anchor distT="0" distB="0" distL="114300" distR="114300" simplePos="0" relativeHeight="251658280" behindDoc="0" locked="0" layoutInCell="1" allowOverlap="1" wp14:anchorId="3A2D68FE" wp14:editId="3ED5A605">
                      <wp:simplePos x="0" y="0"/>
                      <wp:positionH relativeFrom="column">
                        <wp:posOffset>468562</wp:posOffset>
                      </wp:positionH>
                      <wp:positionV relativeFrom="paragraph">
                        <wp:posOffset>-121265</wp:posOffset>
                      </wp:positionV>
                      <wp:extent cx="837000" cy="270000"/>
                      <wp:effectExtent l="12700" t="38100" r="13970" b="47625"/>
                      <wp:wrapNone/>
                      <wp:docPr id="57" name="Ink 57"/>
                      <wp:cNvGraphicFramePr/>
                      <a:graphic xmlns:a="http://schemas.openxmlformats.org/drawingml/2006/main">
                        <a:graphicData uri="http://schemas.microsoft.com/office/word/2010/wordprocessingInk">
                          <w14:contentPart bwMode="auto" r:id="rId90">
                            <w14:nvContentPartPr>
                              <w14:cNvContentPartPr/>
                            </w14:nvContentPartPr>
                            <w14:xfrm>
                              <a:off x="0" y="0"/>
                              <a:ext cx="837000" cy="2700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2C48FF8">
                    <v:shape id="Ink 57" style="position:absolute;margin-left:36.45pt;margin-top:-10.1pt;width:66.9pt;height:22.6pt;z-index:25165829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" w14:anchorId="7598100A">
                      <v:imagedata o:title="" r:id="rId91"/>
                    </v:shape>
                  </w:pict>
                </mc:Fallback>
              </mc:AlternateContent>
            </w:r>
            <w:r>
              <w:rPr>
                <w:noProof/>
                <w:lang w:eastAsia="en-ZA"/>
              </w:rPr>
              <mc:AlternateContent>
                <mc:Choice Requires="wpi">
                  <w:drawing>
                    <wp:anchor distT="0" distB="0" distL="114300" distR="114300" simplePos="0" relativeHeight="251658281" behindDoc="0" locked="0" layoutInCell="1" allowOverlap="1" wp14:anchorId="5235ADF0" wp14:editId="555E32B7">
                      <wp:simplePos x="0" y="0"/>
                      <wp:positionH relativeFrom="column">
                        <wp:posOffset>325282</wp:posOffset>
                      </wp:positionH>
                      <wp:positionV relativeFrom="paragraph">
                        <wp:posOffset>-69785</wp:posOffset>
                      </wp:positionV>
                      <wp:extent cx="583920" cy="187920"/>
                      <wp:effectExtent l="38100" t="38100" r="0" b="41275"/>
                      <wp:wrapNone/>
                      <wp:docPr id="51" name="Ink 51"/>
                      <wp:cNvGraphicFramePr/>
                      <a:graphic xmlns:a="http://schemas.openxmlformats.org/drawingml/2006/main">
                        <a:graphicData uri="http://schemas.microsoft.com/office/word/2010/wordprocessingInk">
                          <w14:contentPart bwMode="auto" r:id="rId92">
                            <w14:nvContentPartPr>
                              <w14:cNvContentPartPr/>
                            </w14:nvContentPartPr>
                            <w14:xfrm>
                              <a:off x="0" y="0"/>
                              <a:ext cx="583920" cy="1879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D917F99">
                    <v:shape id="Ink 51" style="position:absolute;margin-left:24.9pt;margin-top:-6pt;width:47.35pt;height:16pt;z-index:25165829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" w14:anchorId="70387F8F">
                      <v:imagedata o:title="" r:id="rId93"/>
                    </v:shape>
                  </w:pict>
                </mc:Fallback>
              </mc:AlternateContent>
            </w:r>
            <w:r w:rsidR="00076A88">
              <w:rPr>
                <w:noProof/>
                <w:lang w:eastAsia="en-ZA"/>
              </w:rPr>
              <mc:AlternateContent>
                <mc:Choice Requires="wpi">
                  <w:drawing>
                    <wp:anchor distT="0" distB="0" distL="114300" distR="114300" simplePos="0" relativeHeight="251658282" behindDoc="0" locked="0" layoutInCell="1" allowOverlap="1" wp14:anchorId="43D5CBB6" wp14:editId="44232D77">
                      <wp:simplePos x="0" y="0"/>
                      <wp:positionH relativeFrom="column">
                        <wp:posOffset>629590</wp:posOffset>
                      </wp:positionH>
                      <wp:positionV relativeFrom="paragraph">
                        <wp:posOffset>178140</wp:posOffset>
                      </wp:positionV>
                      <wp:extent cx="422640" cy="76680"/>
                      <wp:effectExtent l="38100" t="38100" r="34925" b="38100"/>
                      <wp:wrapNone/>
                      <wp:docPr id="55" name="Ink 55"/>
                      <wp:cNvGraphicFramePr/>
                      <a:graphic xmlns:a="http://schemas.openxmlformats.org/drawingml/2006/main">
                        <a:graphicData uri="http://schemas.microsoft.com/office/word/2010/wordprocessingInk">
                          <w14:contentPart bwMode="auto" r:id="rId94">
                            <w14:nvContentPartPr>
                              <w14:cNvContentPartPr/>
                            </w14:nvContentPartPr>
                            <w14:xfrm>
                              <a:off x="0" y="0"/>
                              <a:ext cx="422640" cy="766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5B2ADEE">
                    <v:shape id="Ink 55" style="position:absolute;margin-left:49.2pt;margin-top:13.7pt;width:34.05pt;height:6.8pt;z-index:25165825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" w14:anchorId="7C78F0DA">
                      <v:imagedata o:title="" r:id="rId95"/>
                    </v:shape>
                  </w:pict>
                </mc:Fallback>
              </mc:AlternateContent>
            </w:r>
            <w:r w:rsidR="002B3172">
              <w:t>……………………………….</w:t>
            </w:r>
          </w:p>
        </w:tc>
      </w:tr>
      <w:tr w:rsidR="002B3172" w14:paraId="69EB6319" w14:textId="77777777" w:rsidTr="002B3172">
        <w:tc>
          <w:tcPr>
            <w:tcW w:w="3005" w:type="dxa"/>
          </w:tcPr>
          <w:p w14:paraId="03C837C6" w14:textId="67668DC6" w:rsidR="002B3172" w:rsidRDefault="009C3E09" w:rsidP="00B847F2">
            <w:r>
              <w:t>Thorne AN</w:t>
            </w:r>
          </w:p>
        </w:tc>
        <w:tc>
          <w:tcPr>
            <w:tcW w:w="3005" w:type="dxa"/>
          </w:tcPr>
          <w:p w14:paraId="33106918" w14:textId="09C93663" w:rsidR="002B3172" w:rsidRDefault="00076A88" w:rsidP="00B847F2">
            <w:r>
              <w:rPr>
                <w:noProof/>
                <w:lang w:eastAsia="en-ZA"/>
              </w:rPr>
              <mc:AlternateContent>
                <mc:Choice Requires="wpi">
                  <w:drawing>
                    <wp:anchor distT="0" distB="0" distL="114300" distR="114300" simplePos="0" relativeHeight="251658283" behindDoc="0" locked="0" layoutInCell="1" allowOverlap="1" wp14:anchorId="07383BD3" wp14:editId="668FCD51">
                      <wp:simplePos x="0" y="0"/>
                      <wp:positionH relativeFrom="column">
                        <wp:posOffset>906730</wp:posOffset>
                      </wp:positionH>
                      <wp:positionV relativeFrom="paragraph">
                        <wp:posOffset>-46700</wp:posOffset>
                      </wp:positionV>
                      <wp:extent cx="130680" cy="168480"/>
                      <wp:effectExtent l="38100" t="38100" r="34925" b="34925"/>
                      <wp:wrapNone/>
                      <wp:docPr id="56" name="Ink 56"/>
                      <wp:cNvGraphicFramePr/>
                      <a:graphic xmlns:a="http://schemas.openxmlformats.org/drawingml/2006/main">
                        <a:graphicData uri="http://schemas.microsoft.com/office/word/2010/wordprocessingInk">
                          <w14:contentPart bwMode="auto" r:id="rId96">
                            <w14:nvContentPartPr>
                              <w14:cNvContentPartPr/>
                            </w14:nvContentPartPr>
                            <w14:xfrm>
                              <a:off x="0" y="0"/>
                              <a:ext cx="130680" cy="1684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57991B3">
                    <v:shape id="Ink 56" style="position:absolute;margin-left:71.05pt;margin-top:-4pt;width:11pt;height:13.95pt;z-index:25165825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" w14:anchorId="2C2ADA43">
                      <v:imagedata o:title="" r:id="rId97"/>
                    </v:shape>
                  </w:pict>
                </mc:Fallback>
              </mc:AlternateContent>
            </w:r>
            <w:r>
              <w:rPr>
                <w:noProof/>
                <w:lang w:eastAsia="en-ZA"/>
              </w:rPr>
              <mc:AlternateContent>
                <mc:Choice Requires="wpi">
                  <w:drawing>
                    <wp:anchor distT="0" distB="0" distL="114300" distR="114300" simplePos="0" relativeHeight="251658284" behindDoc="0" locked="0" layoutInCell="1" allowOverlap="1" wp14:anchorId="6DBB1644" wp14:editId="1FE17EFE">
                      <wp:simplePos x="0" y="0"/>
                      <wp:positionH relativeFrom="column">
                        <wp:posOffset>1417640</wp:posOffset>
                      </wp:positionH>
                      <wp:positionV relativeFrom="paragraph">
                        <wp:posOffset>-14910</wp:posOffset>
                      </wp:positionV>
                      <wp:extent cx="76680" cy="114840"/>
                      <wp:effectExtent l="38100" t="38100" r="38100" b="38100"/>
                      <wp:wrapNone/>
                      <wp:docPr id="50" name="Ink 50"/>
                      <wp:cNvGraphicFramePr/>
                      <a:graphic xmlns:a="http://schemas.openxmlformats.org/drawingml/2006/main">
                        <a:graphicData uri="http://schemas.microsoft.com/office/word/2010/wordprocessingInk">
                          <w14:contentPart bwMode="auto" r:id="rId98">
                            <w14:nvContentPartPr>
                              <w14:cNvContentPartPr/>
                            </w14:nvContentPartPr>
                            <w14:xfrm>
                              <a:off x="0" y="0"/>
                              <a:ext cx="76680" cy="1148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A7E421D">
                    <v:shape id="Ink 50" style="position:absolute;margin-left:111.3pt;margin-top:-1.5pt;width:6.8pt;height:9.75pt;z-index:25165824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" w14:anchorId="321B22CC">
                      <v:imagedata o:title="" r:id="rId99"/>
                    </v:shape>
                  </w:pict>
                </mc:Fallback>
              </mc:AlternateContent>
            </w:r>
            <w:r>
              <w:rPr>
                <w:noProof/>
                <w:lang w:eastAsia="en-ZA"/>
              </w:rPr>
              <mc:AlternateContent>
                <mc:Choice Requires="wpi">
                  <w:drawing>
                    <wp:anchor distT="0" distB="0" distL="114300" distR="114300" simplePos="0" relativeHeight="251658285" behindDoc="0" locked="0" layoutInCell="1" allowOverlap="1" wp14:anchorId="0BFB4136" wp14:editId="1A2B62E9">
                      <wp:simplePos x="0" y="0"/>
                      <wp:positionH relativeFrom="column">
                        <wp:posOffset>1347800</wp:posOffset>
                      </wp:positionH>
                      <wp:positionV relativeFrom="paragraph">
                        <wp:posOffset>-24270</wp:posOffset>
                      </wp:positionV>
                      <wp:extent cx="19440" cy="101880"/>
                      <wp:effectExtent l="38100" t="38100" r="31750" b="38100"/>
                      <wp:wrapNone/>
                      <wp:docPr id="49" name="Ink 49"/>
                      <wp:cNvGraphicFramePr/>
                      <a:graphic xmlns:a="http://schemas.openxmlformats.org/drawingml/2006/main">
                        <a:graphicData uri="http://schemas.microsoft.com/office/word/2010/wordprocessingInk">
                          <w14:contentPart bwMode="auto" r:id="rId100">
                            <w14:nvContentPartPr>
                              <w14:cNvContentPartPr/>
                            </w14:nvContentPartPr>
                            <w14:xfrm>
                              <a:off x="0" y="0"/>
                              <a:ext cx="19440" cy="1018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55C15A8">
                    <v:shape id="Ink 49" style="position:absolute;margin-left:105.8pt;margin-top:-2.25pt;width:2.3pt;height:8.7pt;z-index:25165824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" w14:anchorId="353645B6">
                      <v:imagedata o:title="" r:id="rId101"/>
                    </v:shape>
                  </w:pict>
                </mc:Fallback>
              </mc:AlternateContent>
            </w:r>
            <w:r>
              <w:rPr>
                <w:noProof/>
                <w:lang w:eastAsia="en-ZA"/>
              </w:rPr>
              <mc:AlternateContent>
                <mc:Choice Requires="wpi">
                  <w:drawing>
                    <wp:anchor distT="0" distB="0" distL="114300" distR="114300" simplePos="0" relativeHeight="251658286" behindDoc="0" locked="0" layoutInCell="1" allowOverlap="1" wp14:anchorId="01DFCB16" wp14:editId="0F5FFBAD">
                      <wp:simplePos x="0" y="0"/>
                      <wp:positionH relativeFrom="column">
                        <wp:posOffset>1100120</wp:posOffset>
                      </wp:positionH>
                      <wp:positionV relativeFrom="paragraph">
                        <wp:posOffset>-8430</wp:posOffset>
                      </wp:positionV>
                      <wp:extent cx="190440" cy="95760"/>
                      <wp:effectExtent l="38100" t="38100" r="13335" b="31750"/>
                      <wp:wrapNone/>
                      <wp:docPr id="48" name="Ink 48"/>
                      <wp:cNvGraphicFramePr/>
                      <a:graphic xmlns:a="http://schemas.openxmlformats.org/drawingml/2006/main">
                        <a:graphicData uri="http://schemas.microsoft.com/office/word/2010/wordprocessingInk">
                          <w14:contentPart bwMode="auto" r:id="rId102">
                            <w14:nvContentPartPr>
                              <w14:cNvContentPartPr/>
                            </w14:nvContentPartPr>
                            <w14:xfrm>
                              <a:off x="0" y="0"/>
                              <a:ext cx="190440" cy="957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7D82BA27">
                    <v:shape id="Ink 48" style="position:absolute;margin-left:86.25pt;margin-top:-1pt;width:15.75pt;height:8.3pt;z-index:25165824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" w14:anchorId="627B2FDD">
                      <v:imagedata o:title="" r:id="rId103"/>
                    </v:shape>
                  </w:pict>
                </mc:Fallback>
              </mc:AlternateContent>
            </w:r>
            <w:r>
              <w:rPr>
                <w:noProof/>
                <w:lang w:eastAsia="en-ZA"/>
              </w:rPr>
              <mc:AlternateContent>
                <mc:Choice Requires="wpi">
                  <w:drawing>
                    <wp:anchor distT="0" distB="0" distL="114300" distR="114300" simplePos="0" relativeHeight="251658287" behindDoc="0" locked="0" layoutInCell="1" allowOverlap="1" wp14:anchorId="0BF400F7" wp14:editId="0B1FE69B">
                      <wp:simplePos x="0" y="0"/>
                      <wp:positionH relativeFrom="column">
                        <wp:posOffset>804920</wp:posOffset>
                      </wp:positionH>
                      <wp:positionV relativeFrom="paragraph">
                        <wp:posOffset>-27510</wp:posOffset>
                      </wp:positionV>
                      <wp:extent cx="92520" cy="127440"/>
                      <wp:effectExtent l="38100" t="38100" r="34925" b="38100"/>
                      <wp:wrapNone/>
                      <wp:docPr id="45" name="Ink 45"/>
                      <wp:cNvGraphicFramePr/>
                      <a:graphic xmlns:a="http://schemas.openxmlformats.org/drawingml/2006/main">
                        <a:graphicData uri="http://schemas.microsoft.com/office/word/2010/wordprocessingInk">
                          <w14:contentPart bwMode="auto" r:id="rId104">
                            <w14:nvContentPartPr>
                              <w14:cNvContentPartPr/>
                            </w14:nvContentPartPr>
                            <w14:xfrm>
                              <a:off x="0" y="0"/>
                              <a:ext cx="92520" cy="1274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69AEAB5">
                    <v:shape id="Ink 45" style="position:absolute;margin-left:63.05pt;margin-top:-2.5pt;width:8pt;height:10.75pt;z-index:25165824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" w14:anchorId="29BDA690">
                      <v:imagedata o:title="" r:id="rId105"/>
                    </v:shape>
                  </w:pict>
                </mc:Fallback>
              </mc:AlternateContent>
            </w:r>
            <w:r>
              <w:rPr>
                <w:noProof/>
                <w:lang w:eastAsia="en-ZA"/>
              </w:rPr>
              <mc:AlternateContent>
                <mc:Choice Requires="wpi">
                  <w:drawing>
                    <wp:anchor distT="0" distB="0" distL="114300" distR="114300" simplePos="0" relativeHeight="251658288" behindDoc="0" locked="0" layoutInCell="1" allowOverlap="1" wp14:anchorId="59788F3F" wp14:editId="145FD6A6">
                      <wp:simplePos x="0" y="0"/>
                      <wp:positionH relativeFrom="column">
                        <wp:posOffset>665240</wp:posOffset>
                      </wp:positionH>
                      <wp:positionV relativeFrom="paragraph">
                        <wp:posOffset>-11310</wp:posOffset>
                      </wp:positionV>
                      <wp:extent cx="108000" cy="95400"/>
                      <wp:effectExtent l="38100" t="38100" r="31750" b="31750"/>
                      <wp:wrapNone/>
                      <wp:docPr id="44" name="Ink 44"/>
                      <wp:cNvGraphicFramePr/>
                      <a:graphic xmlns:a="http://schemas.openxmlformats.org/drawingml/2006/main">
                        <a:graphicData uri="http://schemas.microsoft.com/office/word/2010/wordprocessingInk">
                          <w14:contentPart bwMode="auto" r:id="rId106">
                            <w14:nvContentPartPr>
                              <w14:cNvContentPartPr/>
                            </w14:nvContentPartPr>
                            <w14:xfrm>
                              <a:off x="0" y="0"/>
                              <a:ext cx="108000" cy="954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BBAAF72">
                    <v:shape id="Ink 44" style="position:absolute;margin-left:52.05pt;margin-top:-1.25pt;width:9.2pt;height:8.2pt;z-index:25165824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" w14:anchorId="1E8819C6">
                      <v:imagedata o:title="" r:id="rId107"/>
                    </v:shape>
                  </w:pict>
                </mc:Fallback>
              </mc:AlternateContent>
            </w:r>
            <w:r>
              <w:rPr>
                <w:noProof/>
                <w:lang w:eastAsia="en-ZA"/>
              </w:rPr>
              <mc:AlternateContent>
                <mc:Choice Requires="wpi">
                  <w:drawing>
                    <wp:anchor distT="0" distB="0" distL="114300" distR="114300" simplePos="0" relativeHeight="251658289" behindDoc="0" locked="0" layoutInCell="1" allowOverlap="1" wp14:anchorId="39BA2553" wp14:editId="5806EE10">
                      <wp:simplePos x="0" y="0"/>
                      <wp:positionH relativeFrom="column">
                        <wp:posOffset>504680</wp:posOffset>
                      </wp:positionH>
                      <wp:positionV relativeFrom="paragraph">
                        <wp:posOffset>-40110</wp:posOffset>
                      </wp:positionV>
                      <wp:extent cx="135360" cy="155880"/>
                      <wp:effectExtent l="38100" t="38100" r="29845" b="34925"/>
                      <wp:wrapNone/>
                      <wp:docPr id="43" name="Ink 43"/>
                      <wp:cNvGraphicFramePr/>
                      <a:graphic xmlns:a="http://schemas.openxmlformats.org/drawingml/2006/main">
                        <a:graphicData uri="http://schemas.microsoft.com/office/word/2010/wordprocessingInk">
                          <w14:contentPart bwMode="auto" r:id="rId108">
                            <w14:nvContentPartPr>
                              <w14:cNvContentPartPr/>
                            </w14:nvContentPartPr>
                            <w14:xfrm>
                              <a:off x="0" y="0"/>
                              <a:ext cx="135360" cy="1558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2C89A0E2">
                    <v:shape id="Ink 43" style="position:absolute;margin-left:39.45pt;margin-top:-3.5pt;width:11.3pt;height:12.95pt;z-index:25165824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" w14:anchorId="4A5A8FD4">
                      <v:imagedata o:title="" r:id="rId109"/>
                    </v:shape>
                  </w:pict>
                </mc:Fallback>
              </mc:AlternateContent>
            </w:r>
            <w:r w:rsidR="002B3172">
              <w:t>……………………………….</w:t>
            </w:r>
          </w:p>
        </w:tc>
        <w:tc>
          <w:tcPr>
            <w:tcW w:w="3006" w:type="dxa"/>
          </w:tcPr>
          <w:p w14:paraId="179C801C" w14:textId="00E89EDA" w:rsidR="002B3172" w:rsidRDefault="00533D0E" w:rsidP="00B847F2">
            <w:r>
              <w:rPr>
                <w:noProof/>
                <w:lang w:eastAsia="en-ZA"/>
              </w:rPr>
              <mc:AlternateContent>
                <mc:Choice Requires="wpi">
                  <w:drawing>
                    <wp:anchor distT="0" distB="0" distL="114300" distR="114300" simplePos="0" relativeHeight="251658290" behindDoc="0" locked="0" layoutInCell="1" allowOverlap="1" wp14:anchorId="7722B455" wp14:editId="1DBC5FD8">
                      <wp:simplePos x="0" y="0"/>
                      <wp:positionH relativeFrom="column">
                        <wp:posOffset>448402</wp:posOffset>
                      </wp:positionH>
                      <wp:positionV relativeFrom="paragraph">
                        <wp:posOffset>165372</wp:posOffset>
                      </wp:positionV>
                      <wp:extent cx="781560" cy="194760"/>
                      <wp:effectExtent l="38100" t="38100" r="31750" b="34290"/>
                      <wp:wrapNone/>
                      <wp:docPr id="1632559556" name="Ink 1632559556"/>
                      <wp:cNvGraphicFramePr/>
                      <a:graphic xmlns:a="http://schemas.openxmlformats.org/drawingml/2006/main">
                        <a:graphicData uri="http://schemas.microsoft.com/office/word/2010/wordprocessingInk">
                          <w14:contentPart bwMode="auto" r:id="rId110">
                            <w14:nvContentPartPr>
                              <w14:cNvContentPartPr/>
                            </w14:nvContentPartPr>
                            <w14:xfrm>
                              <a:off x="0" y="0"/>
                              <a:ext cx="781560" cy="1947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A0DC8FE">
                    <v:shape id="Ink 1632559556" style="position:absolute;margin-left:34.95pt;margin-top:12.5pt;width:62.45pt;height:16.25pt;z-index:25165826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" w14:anchorId="1ED8C79C">
                      <v:imagedata o:title="" r:id="rId111"/>
                    </v:shape>
                  </w:pict>
                </mc:Fallback>
              </mc:AlternateContent>
            </w:r>
            <w:r w:rsidR="00076A88">
              <w:rPr>
                <w:noProof/>
                <w:lang w:eastAsia="en-ZA"/>
              </w:rPr>
              <mc:AlternateContent>
                <mc:Choice Requires="wpi">
                  <w:drawing>
                    <wp:anchor distT="0" distB="0" distL="114300" distR="114300" simplePos="0" relativeHeight="251658291" behindDoc="0" locked="0" layoutInCell="1" allowOverlap="1" wp14:anchorId="4BD00D2D" wp14:editId="67227E20">
                      <wp:simplePos x="0" y="0"/>
                      <wp:positionH relativeFrom="column">
                        <wp:posOffset>386590</wp:posOffset>
                      </wp:positionH>
                      <wp:positionV relativeFrom="paragraph">
                        <wp:posOffset>-129030</wp:posOffset>
                      </wp:positionV>
                      <wp:extent cx="503640" cy="273240"/>
                      <wp:effectExtent l="38100" t="38100" r="17145" b="31750"/>
                      <wp:wrapNone/>
                      <wp:docPr id="54" name="Ink 54"/>
                      <wp:cNvGraphicFramePr/>
                      <a:graphic xmlns:a="http://schemas.openxmlformats.org/drawingml/2006/main">
                        <a:graphicData uri="http://schemas.microsoft.com/office/word/2010/wordprocessingInk">
                          <w14:contentPart bwMode="auto" r:id="rId112">
                            <w14:nvContentPartPr>
                              <w14:cNvContentPartPr/>
                            </w14:nvContentPartPr>
                            <w14:xfrm>
                              <a:off x="0" y="0"/>
                              <a:ext cx="503640" cy="2732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5C747E0">
                    <v:shape id="Ink 54" style="position:absolute;margin-left:30.1pt;margin-top:-10.5pt;width:40.35pt;height:22.3pt;z-index:25165825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" w14:anchorId="359E9E60">
                      <v:imagedata o:title="" r:id="rId113"/>
                    </v:shape>
                  </w:pict>
                </mc:Fallback>
              </mc:AlternateContent>
            </w:r>
            <w:r w:rsidR="00076A88">
              <w:rPr>
                <w:noProof/>
                <w:lang w:eastAsia="en-ZA"/>
              </w:rPr>
              <mc:AlternateContent>
                <mc:Choice Requires="wpi">
                  <w:drawing>
                    <wp:anchor distT="0" distB="0" distL="114300" distR="114300" simplePos="0" relativeHeight="251658292" behindDoc="0" locked="0" layoutInCell="1" allowOverlap="1" wp14:anchorId="4CEC135C" wp14:editId="3D31A1AD">
                      <wp:simplePos x="0" y="0"/>
                      <wp:positionH relativeFrom="column">
                        <wp:posOffset>766750</wp:posOffset>
                      </wp:positionH>
                      <wp:positionV relativeFrom="paragraph">
                        <wp:posOffset>-100590</wp:posOffset>
                      </wp:positionV>
                      <wp:extent cx="212040" cy="213120"/>
                      <wp:effectExtent l="38100" t="38100" r="17145" b="41275"/>
                      <wp:wrapNone/>
                      <wp:docPr id="53" name="Ink 53"/>
                      <wp:cNvGraphicFramePr/>
                      <a:graphic xmlns:a="http://schemas.openxmlformats.org/drawingml/2006/main">
                        <a:graphicData uri="http://schemas.microsoft.com/office/word/2010/wordprocessingInk">
                          <w14:contentPart bwMode="auto" r:id="rId114">
                            <w14:nvContentPartPr>
                              <w14:cNvContentPartPr/>
                            </w14:nvContentPartPr>
                            <w14:xfrm>
                              <a:off x="0" y="0"/>
                              <a:ext cx="212040" cy="2131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7F7C09B">
                    <v:shape id="Ink 53" style="position:absolute;margin-left:59.9pt;margin-top:-8.3pt;width:17.55pt;height:17.7pt;z-index:25165824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" w14:anchorId="3ADDAC2D">
                      <v:imagedata o:title="" r:id="rId115"/>
                    </v:shape>
                  </w:pict>
                </mc:Fallback>
              </mc:AlternateContent>
            </w:r>
            <w:r w:rsidR="00076A88">
              <w:rPr>
                <w:noProof/>
                <w:lang w:eastAsia="en-ZA"/>
              </w:rPr>
              <mc:AlternateContent>
                <mc:Choice Requires="wpi">
                  <w:drawing>
                    <wp:anchor distT="0" distB="0" distL="114300" distR="114300" simplePos="0" relativeHeight="251658293" behindDoc="0" locked="0" layoutInCell="1" allowOverlap="1" wp14:anchorId="1C3BB848" wp14:editId="1DEE695B">
                      <wp:simplePos x="0" y="0"/>
                      <wp:positionH relativeFrom="column">
                        <wp:posOffset>420070</wp:posOffset>
                      </wp:positionH>
                      <wp:positionV relativeFrom="paragraph">
                        <wp:posOffset>-94110</wp:posOffset>
                      </wp:positionV>
                      <wp:extent cx="448200" cy="206640"/>
                      <wp:effectExtent l="38100" t="38100" r="9525" b="34925"/>
                      <wp:wrapNone/>
                      <wp:docPr id="52" name="Ink 52"/>
                      <wp:cNvGraphicFramePr/>
                      <a:graphic xmlns:a="http://schemas.openxmlformats.org/drawingml/2006/main">
                        <a:graphicData uri="http://schemas.microsoft.com/office/word/2010/wordprocessingInk">
                          <w14:contentPart bwMode="auto" r:id="rId116">
                            <w14:nvContentPartPr>
                              <w14:cNvContentPartPr/>
                            </w14:nvContentPartPr>
                            <w14:xfrm>
                              <a:off x="0" y="0"/>
                              <a:ext cx="448200" cy="2066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6A463F3">
                    <v:shape id="Ink 52" style="position:absolute;margin-left:32.75pt;margin-top:-7.75pt;width:36pt;height:17pt;z-index:25165824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" w14:anchorId="5F6FFABC">
                      <v:imagedata o:title="" r:id="rId117"/>
                    </v:shape>
                  </w:pict>
                </mc:Fallback>
              </mc:AlternateContent>
            </w:r>
            <w:r w:rsidR="002B3172">
              <w:t>……………………………….</w:t>
            </w:r>
          </w:p>
        </w:tc>
      </w:tr>
      <w:tr w:rsidR="002B3172" w14:paraId="05CB7AAE" w14:textId="77777777" w:rsidTr="002B3172">
        <w:tc>
          <w:tcPr>
            <w:tcW w:w="3005" w:type="dxa"/>
          </w:tcPr>
          <w:p w14:paraId="0645A761" w14:textId="1D4EE5E4" w:rsidR="002B3172" w:rsidRDefault="009C3E09" w:rsidP="00B847F2">
            <w:r>
              <w:t>Van Aardt CG</w:t>
            </w:r>
          </w:p>
        </w:tc>
        <w:tc>
          <w:tcPr>
            <w:tcW w:w="3005" w:type="dxa"/>
          </w:tcPr>
          <w:p w14:paraId="3932D9EE" w14:textId="1C8102D2" w:rsidR="002B3172" w:rsidRDefault="00533D0E" w:rsidP="00B847F2">
            <w:r>
              <w:rPr>
                <w:noProof/>
                <w:lang w:eastAsia="en-ZA"/>
              </w:rPr>
              <mc:AlternateContent>
                <mc:Choice Requires="wpi">
                  <w:drawing>
                    <wp:anchor distT="0" distB="0" distL="114300" distR="114300" simplePos="0" relativeHeight="251658294" behindDoc="0" locked="0" layoutInCell="1" allowOverlap="1" wp14:anchorId="1C55F86D" wp14:editId="3ED83A98">
                      <wp:simplePos x="0" y="0"/>
                      <wp:positionH relativeFrom="column">
                        <wp:posOffset>1312702</wp:posOffset>
                      </wp:positionH>
                      <wp:positionV relativeFrom="paragraph">
                        <wp:posOffset>-5358</wp:posOffset>
                      </wp:positionV>
                      <wp:extent cx="95760" cy="109440"/>
                      <wp:effectExtent l="38100" t="38100" r="31750" b="30480"/>
                      <wp:wrapNone/>
                      <wp:docPr id="1632559555" name="Ink 1632559555"/>
                      <wp:cNvGraphicFramePr/>
                      <a:graphic xmlns:a="http://schemas.openxmlformats.org/drawingml/2006/main">
                        <a:graphicData uri="http://schemas.microsoft.com/office/word/2010/wordprocessingInk">
                          <w14:contentPart bwMode="auto" r:id="rId118">
                            <w14:nvContentPartPr>
                              <w14:cNvContentPartPr/>
                            </w14:nvContentPartPr>
                            <w14:xfrm>
                              <a:off x="0" y="0"/>
                              <a:ext cx="95760" cy="1094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2076291">
                    <v:shape id="Ink 1632559555" style="position:absolute;margin-left:102.9pt;margin-top:-.8pt;width:8.4pt;height:9.4pt;z-index:25165826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" w14:anchorId="68FD7F56">
                      <v:imagedata o:title="" r:id="rId119"/>
                    </v:shape>
                  </w:pict>
                </mc:Fallback>
              </mc:AlternateContent>
            </w:r>
            <w:r>
              <w:rPr>
                <w:noProof/>
                <w:lang w:eastAsia="en-ZA"/>
              </w:rPr>
              <mc:AlternateContent>
                <mc:Choice Requires="wpi">
                  <w:drawing>
                    <wp:anchor distT="0" distB="0" distL="114300" distR="114300" simplePos="0" relativeHeight="251658295" behindDoc="0" locked="0" layoutInCell="1" allowOverlap="1" wp14:anchorId="153A22A4" wp14:editId="32D32981">
                      <wp:simplePos x="0" y="0"/>
                      <wp:positionH relativeFrom="column">
                        <wp:posOffset>1237822</wp:posOffset>
                      </wp:positionH>
                      <wp:positionV relativeFrom="paragraph">
                        <wp:posOffset>-5358</wp:posOffset>
                      </wp:positionV>
                      <wp:extent cx="360" cy="85680"/>
                      <wp:effectExtent l="38100" t="38100" r="38100" b="29210"/>
                      <wp:wrapNone/>
                      <wp:docPr id="1632559554" name="Ink 1632559554"/>
                      <wp:cNvGraphicFramePr/>
                      <a:graphic xmlns:a="http://schemas.openxmlformats.org/drawingml/2006/main">
                        <a:graphicData uri="http://schemas.microsoft.com/office/word/2010/wordprocessingInk">
                          <w14:contentPart bwMode="auto" r:id="rId120">
                            <w14:nvContentPartPr>
                              <w14:cNvContentPartPr/>
                            </w14:nvContentPartPr>
                            <w14:xfrm>
                              <a:off x="0" y="0"/>
                              <a:ext cx="360" cy="856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E57FDC3">
                    <v:shape id="Ink 1632559554" style="position:absolute;margin-left:97pt;margin-top:-.75pt;width:.95pt;height:7.5pt;z-index:25165826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" w14:anchorId="15AF2398">
                      <v:imagedata o:title="" r:id="rId121"/>
                    </v:shape>
                  </w:pict>
                </mc:Fallback>
              </mc:AlternateContent>
            </w:r>
            <w:r>
              <w:rPr>
                <w:noProof/>
                <w:lang w:eastAsia="en-ZA"/>
              </w:rPr>
              <mc:AlternateContent>
                <mc:Choice Requires="wpi">
                  <w:drawing>
                    <wp:anchor distT="0" distB="0" distL="114300" distR="114300" simplePos="0" relativeHeight="251658296" behindDoc="0" locked="0" layoutInCell="1" allowOverlap="1" wp14:anchorId="4F010EE5" wp14:editId="2C6846C4">
                      <wp:simplePos x="0" y="0"/>
                      <wp:positionH relativeFrom="column">
                        <wp:posOffset>1125142</wp:posOffset>
                      </wp:positionH>
                      <wp:positionV relativeFrom="paragraph">
                        <wp:posOffset>1482</wp:posOffset>
                      </wp:positionV>
                      <wp:extent cx="58320" cy="78840"/>
                      <wp:effectExtent l="25400" t="38100" r="18415" b="35560"/>
                      <wp:wrapNone/>
                      <wp:docPr id="1632559553" name="Ink 1632559553"/>
                      <wp:cNvGraphicFramePr/>
                      <a:graphic xmlns:a="http://schemas.openxmlformats.org/drawingml/2006/main">
                        <a:graphicData uri="http://schemas.microsoft.com/office/word/2010/wordprocessingInk">
                          <w14:contentPart bwMode="auto" r:id="rId122">
                            <w14:nvContentPartPr>
                              <w14:cNvContentPartPr/>
                            </w14:nvContentPartPr>
                            <w14:xfrm>
                              <a:off x="0" y="0"/>
                              <a:ext cx="58320" cy="788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10B3CD3">
                    <v:shape id="Ink 1632559553" style="position:absolute;margin-left:88.3pt;margin-top:-.2pt;width:5.35pt;height:6.9pt;z-index:25165826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" w14:anchorId="12FECDEC">
                      <v:imagedata o:title="" r:id="rId123"/>
                    </v:shape>
                  </w:pict>
                </mc:Fallback>
              </mc:AlternateContent>
            </w:r>
            <w:r>
              <w:rPr>
                <w:noProof/>
                <w:lang w:eastAsia="en-ZA"/>
              </w:rPr>
              <mc:AlternateContent>
                <mc:Choice Requires="wpi">
                  <w:drawing>
                    <wp:anchor distT="0" distB="0" distL="114300" distR="114300" simplePos="0" relativeHeight="251658297" behindDoc="0" locked="0" layoutInCell="1" allowOverlap="1" wp14:anchorId="5741F930" wp14:editId="5BAD1173">
                      <wp:simplePos x="0" y="0"/>
                      <wp:positionH relativeFrom="column">
                        <wp:posOffset>954502</wp:posOffset>
                      </wp:positionH>
                      <wp:positionV relativeFrom="paragraph">
                        <wp:posOffset>1482</wp:posOffset>
                      </wp:positionV>
                      <wp:extent cx="123120" cy="78840"/>
                      <wp:effectExtent l="38100" t="38100" r="4445" b="35560"/>
                      <wp:wrapNone/>
                      <wp:docPr id="1632559552" name="Ink 1632559552"/>
                      <wp:cNvGraphicFramePr/>
                      <a:graphic xmlns:a="http://schemas.openxmlformats.org/drawingml/2006/main">
                        <a:graphicData uri="http://schemas.microsoft.com/office/word/2010/wordprocessingInk">
                          <w14:contentPart bwMode="auto" r:id="rId124">
                            <w14:nvContentPartPr>
                              <w14:cNvContentPartPr/>
                            </w14:nvContentPartPr>
                            <w14:xfrm>
                              <a:off x="0" y="0"/>
                              <a:ext cx="123120" cy="788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5D72992">
                    <v:shape id="Ink 1632559552" style="position:absolute;margin-left:74.75pt;margin-top:-.3pt;width:10.5pt;height:7pt;z-index:25165825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" w14:anchorId="050C3F19">
                      <v:imagedata o:title="" r:id="rId125"/>
                    </v:shape>
                  </w:pict>
                </mc:Fallback>
              </mc:AlternateContent>
            </w:r>
            <w:r>
              <w:rPr>
                <w:noProof/>
                <w:lang w:eastAsia="en-ZA"/>
              </w:rPr>
              <mc:AlternateContent>
                <mc:Choice Requires="wpi">
                  <w:drawing>
                    <wp:anchor distT="0" distB="0" distL="114300" distR="114300" simplePos="0" relativeHeight="251658298" behindDoc="0" locked="0" layoutInCell="1" allowOverlap="1" wp14:anchorId="6925A58A" wp14:editId="2504AA4F">
                      <wp:simplePos x="0" y="0"/>
                      <wp:positionH relativeFrom="column">
                        <wp:posOffset>855502</wp:posOffset>
                      </wp:positionH>
                      <wp:positionV relativeFrom="paragraph">
                        <wp:posOffset>-32718</wp:posOffset>
                      </wp:positionV>
                      <wp:extent cx="61920" cy="153720"/>
                      <wp:effectExtent l="38100" t="38100" r="40005" b="36830"/>
                      <wp:wrapNone/>
                      <wp:docPr id="63" name="Ink 63"/>
                      <wp:cNvGraphicFramePr/>
                      <a:graphic xmlns:a="http://schemas.openxmlformats.org/drawingml/2006/main">
                        <a:graphicData uri="http://schemas.microsoft.com/office/word/2010/wordprocessingInk">
                          <w14:contentPart bwMode="auto" r:id="rId126">
                            <w14:nvContentPartPr>
                              <w14:cNvContentPartPr/>
                            </w14:nvContentPartPr>
                            <w14:xfrm>
                              <a:off x="0" y="0"/>
                              <a:ext cx="61920" cy="1537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C066BAA">
                    <v:shape id="Ink 63" style="position:absolute;margin-left:67pt;margin-top:-2.95pt;width:5.65pt;height:12.85pt;z-index:25165825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" w14:anchorId="0A08D707">
                      <v:imagedata o:title="" r:id="rId127"/>
                    </v:shape>
                  </w:pict>
                </mc:Fallback>
              </mc:AlternateContent>
            </w:r>
            <w:r>
              <w:rPr>
                <w:noProof/>
                <w:lang w:eastAsia="en-ZA"/>
              </w:rPr>
              <mc:AlternateContent>
                <mc:Choice Requires="wpi">
                  <w:drawing>
                    <wp:anchor distT="0" distB="0" distL="114300" distR="114300" simplePos="0" relativeHeight="251658299" behindDoc="0" locked="0" layoutInCell="1" allowOverlap="1" wp14:anchorId="7111CBE6" wp14:editId="4A67C918">
                      <wp:simplePos x="0" y="0"/>
                      <wp:positionH relativeFrom="column">
                        <wp:posOffset>753262</wp:posOffset>
                      </wp:positionH>
                      <wp:positionV relativeFrom="paragraph">
                        <wp:posOffset>-8958</wp:posOffset>
                      </wp:positionV>
                      <wp:extent cx="65160" cy="123120"/>
                      <wp:effectExtent l="38100" t="38100" r="24130" b="42545"/>
                      <wp:wrapNone/>
                      <wp:docPr id="62" name="Ink 62"/>
                      <wp:cNvGraphicFramePr/>
                      <a:graphic xmlns:a="http://schemas.openxmlformats.org/drawingml/2006/main">
                        <a:graphicData uri="http://schemas.microsoft.com/office/word/2010/wordprocessingInk">
                          <w14:contentPart bwMode="auto" r:id="rId128">
                            <w14:nvContentPartPr>
                              <w14:cNvContentPartPr/>
                            </w14:nvContentPartPr>
                            <w14:xfrm>
                              <a:off x="0" y="0"/>
                              <a:ext cx="65160" cy="1231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F2D3B94">
                    <v:shape id="Ink 62" style="position:absolute;margin-left:58.9pt;margin-top:-1.1pt;width:6pt;height:10.55pt;z-index:25165825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" w14:anchorId="2D9295B4">
                      <v:imagedata o:title="" r:id="rId129"/>
                    </v:shape>
                  </w:pict>
                </mc:Fallback>
              </mc:AlternateContent>
            </w:r>
            <w:r>
              <w:rPr>
                <w:noProof/>
                <w:lang w:eastAsia="en-ZA"/>
              </w:rPr>
              <mc:AlternateContent>
                <mc:Choice Requires="wpi">
                  <w:drawing>
                    <wp:anchor distT="0" distB="0" distL="114300" distR="114300" simplePos="0" relativeHeight="251658300" behindDoc="0" locked="0" layoutInCell="1" allowOverlap="1" wp14:anchorId="50703312" wp14:editId="446EA99E">
                      <wp:simplePos x="0" y="0"/>
                      <wp:positionH relativeFrom="column">
                        <wp:posOffset>633742</wp:posOffset>
                      </wp:positionH>
                      <wp:positionV relativeFrom="paragraph">
                        <wp:posOffset>1482</wp:posOffset>
                      </wp:positionV>
                      <wp:extent cx="61920" cy="75600"/>
                      <wp:effectExtent l="38100" t="38100" r="14605" b="38735"/>
                      <wp:wrapNone/>
                      <wp:docPr id="61" name="Ink 61"/>
                      <wp:cNvGraphicFramePr/>
                      <a:graphic xmlns:a="http://schemas.openxmlformats.org/drawingml/2006/main">
                        <a:graphicData uri="http://schemas.microsoft.com/office/word/2010/wordprocessingInk">
                          <w14:contentPart bwMode="auto" r:id="rId130">
                            <w14:nvContentPartPr>
                              <w14:cNvContentPartPr/>
                            </w14:nvContentPartPr>
                            <w14:xfrm>
                              <a:off x="0" y="0"/>
                              <a:ext cx="61920" cy="756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6E8A404">
                    <v:shape id="Ink 61" style="position:absolute;margin-left:49.55pt;margin-top:-.25pt;width:5.65pt;height:6.7pt;z-index:25165825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" w14:anchorId="22E66BA1">
                      <v:imagedata o:title="" r:id="rId131"/>
                    </v:shape>
                  </w:pict>
                </mc:Fallback>
              </mc:AlternateContent>
            </w:r>
            <w:r>
              <w:rPr>
                <w:noProof/>
                <w:lang w:eastAsia="en-ZA"/>
              </w:rPr>
              <mc:AlternateContent>
                <mc:Choice Requires="wpi">
                  <w:drawing>
                    <wp:anchor distT="0" distB="0" distL="114300" distR="114300" simplePos="0" relativeHeight="251658301" behindDoc="0" locked="0" layoutInCell="1" allowOverlap="1" wp14:anchorId="0A90FFD9" wp14:editId="0B23627D">
                      <wp:simplePos x="0" y="0"/>
                      <wp:positionH relativeFrom="column">
                        <wp:posOffset>497302</wp:posOffset>
                      </wp:positionH>
                      <wp:positionV relativeFrom="paragraph">
                        <wp:posOffset>-39558</wp:posOffset>
                      </wp:positionV>
                      <wp:extent cx="88920" cy="165960"/>
                      <wp:effectExtent l="38100" t="38100" r="38100" b="37465"/>
                      <wp:wrapNone/>
                      <wp:docPr id="60" name="Ink 60"/>
                      <wp:cNvGraphicFramePr/>
                      <a:graphic xmlns:a="http://schemas.openxmlformats.org/drawingml/2006/main">
                        <a:graphicData uri="http://schemas.microsoft.com/office/word/2010/wordprocessingInk">
                          <w14:contentPart bwMode="auto" r:id="rId132">
                            <w14:nvContentPartPr>
                              <w14:cNvContentPartPr/>
                            </w14:nvContentPartPr>
                            <w14:xfrm>
                              <a:off x="0" y="0"/>
                              <a:ext cx="88920" cy="1659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F31A600">
                    <v:shape id="Ink 60" style="position:absolute;margin-left:38.8pt;margin-top:-3.45pt;width:7.75pt;height:13.8pt;z-index:25165825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" w14:anchorId="6231DF7F">
                      <v:imagedata o:title="" r:id="rId133"/>
                    </v:shape>
                  </w:pict>
                </mc:Fallback>
              </mc:AlternateContent>
            </w:r>
            <w:r>
              <w:rPr>
                <w:noProof/>
                <w:lang w:eastAsia="en-ZA"/>
              </w:rPr>
              <mc:AlternateContent>
                <mc:Choice Requires="wpi">
                  <w:drawing>
                    <wp:anchor distT="0" distB="0" distL="114300" distR="114300" simplePos="0" relativeHeight="251658302" behindDoc="0" locked="0" layoutInCell="1" allowOverlap="1" wp14:anchorId="05D45016" wp14:editId="4E09BA58">
                      <wp:simplePos x="0" y="0"/>
                      <wp:positionH relativeFrom="column">
                        <wp:posOffset>428902</wp:posOffset>
                      </wp:positionH>
                      <wp:positionV relativeFrom="paragraph">
                        <wp:posOffset>-32718</wp:posOffset>
                      </wp:positionV>
                      <wp:extent cx="51480" cy="116280"/>
                      <wp:effectExtent l="38100" t="38100" r="12065" b="36195"/>
                      <wp:wrapNone/>
                      <wp:docPr id="59" name="Ink 59"/>
                      <wp:cNvGraphicFramePr/>
                      <a:graphic xmlns:a="http://schemas.openxmlformats.org/drawingml/2006/main">
                        <a:graphicData uri="http://schemas.microsoft.com/office/word/2010/wordprocessingInk">
                          <w14:contentPart bwMode="auto" r:id="rId134">
                            <w14:nvContentPartPr>
                              <w14:cNvContentPartPr/>
                            </w14:nvContentPartPr>
                            <w14:xfrm>
                              <a:off x="0" y="0"/>
                              <a:ext cx="51480" cy="1162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B5FC6F3">
                    <v:shape id="Ink 59" style="position:absolute;margin-left:33.4pt;margin-top:-2.95pt;width:4.8pt;height:9.85pt;z-index:25165825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" w14:anchorId="284731B2">
                      <v:imagedata o:title="" r:id="rId135"/>
                    </v:shape>
                  </w:pict>
                </mc:Fallback>
              </mc:AlternateContent>
            </w:r>
            <w:r>
              <w:rPr>
                <w:noProof/>
                <w:lang w:eastAsia="en-ZA"/>
              </w:rPr>
              <mc:AlternateContent>
                <mc:Choice Requires="wpi">
                  <w:drawing>
                    <wp:anchor distT="0" distB="0" distL="114300" distR="114300" simplePos="0" relativeHeight="251658303" behindDoc="0" locked="0" layoutInCell="1" allowOverlap="1" wp14:anchorId="1D8E077F" wp14:editId="0B9B7916">
                      <wp:simplePos x="0" y="0"/>
                      <wp:positionH relativeFrom="column">
                        <wp:posOffset>333502</wp:posOffset>
                      </wp:positionH>
                      <wp:positionV relativeFrom="paragraph">
                        <wp:posOffset>-15798</wp:posOffset>
                      </wp:positionV>
                      <wp:extent cx="3600" cy="72000"/>
                      <wp:effectExtent l="38100" t="38100" r="34925" b="29845"/>
                      <wp:wrapNone/>
                      <wp:docPr id="58" name="Ink 58"/>
                      <wp:cNvGraphicFramePr/>
                      <a:graphic xmlns:a="http://schemas.openxmlformats.org/drawingml/2006/main">
                        <a:graphicData uri="http://schemas.microsoft.com/office/word/2010/wordprocessingInk">
                          <w14:contentPart bwMode="auto" r:id="rId136">
                            <w14:nvContentPartPr>
                              <w14:cNvContentPartPr/>
                            </w14:nvContentPartPr>
                            <w14:xfrm>
                              <a:off x="0" y="0"/>
                              <a:ext cx="3600" cy="720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5CFCA1D">
                    <v:shape id="Ink 58" style="position:absolute;margin-left:25.85pt;margin-top:-1.6pt;width:1.2pt;height:6.4pt;z-index:25165825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" w14:anchorId="4FC114D8">
                      <v:imagedata o:title="" r:id="rId137"/>
                    </v:shape>
                  </w:pict>
                </mc:Fallback>
              </mc:AlternateContent>
            </w:r>
            <w:r w:rsidR="002B3172">
              <w:t>……………………………….</w:t>
            </w:r>
          </w:p>
        </w:tc>
        <w:tc>
          <w:tcPr>
            <w:tcW w:w="3006" w:type="dxa"/>
          </w:tcPr>
          <w:p w14:paraId="6EDF40F2" w14:textId="0FDAF9AA" w:rsidR="002B3172" w:rsidRDefault="002B3172" w:rsidP="00B847F2">
            <w:r>
              <w:t>……………………………….</w:t>
            </w:r>
          </w:p>
        </w:tc>
      </w:tr>
      <w:tr w:rsidR="002B3172" w14:paraId="60858CE6" w14:textId="77777777" w:rsidTr="002B3172">
        <w:tc>
          <w:tcPr>
            <w:tcW w:w="3005" w:type="dxa"/>
          </w:tcPr>
          <w:p w14:paraId="6A2E14F0" w14:textId="021116BB" w:rsidR="002B3172" w:rsidRDefault="009C3E09" w:rsidP="00B847F2">
            <w:r>
              <w:t>Van der Merwe W</w:t>
            </w:r>
          </w:p>
        </w:tc>
        <w:tc>
          <w:tcPr>
            <w:tcW w:w="3005" w:type="dxa"/>
          </w:tcPr>
          <w:p w14:paraId="04E63014" w14:textId="2D589F15" w:rsidR="002B3172" w:rsidRDefault="001B6A6C" w:rsidP="00B847F2">
            <w:r>
              <w:rPr>
                <w:noProof/>
                <w:lang w:eastAsia="en-ZA"/>
              </w:rPr>
              <mc:AlternateContent>
                <mc:Choice Requires="wpi">
                  <w:drawing>
                    <wp:anchor distT="0" distB="0" distL="114300" distR="114300" simplePos="0" relativeHeight="251658304" behindDoc="0" locked="0" layoutInCell="1" allowOverlap="1" wp14:anchorId="3BDBADB7" wp14:editId="08F35175">
                      <wp:simplePos x="0" y="0"/>
                      <wp:positionH relativeFrom="column">
                        <wp:posOffset>1285342</wp:posOffset>
                      </wp:positionH>
                      <wp:positionV relativeFrom="paragraph">
                        <wp:posOffset>11407</wp:posOffset>
                      </wp:positionV>
                      <wp:extent cx="55080" cy="82080"/>
                      <wp:effectExtent l="38100" t="38100" r="34290" b="32385"/>
                      <wp:wrapNone/>
                      <wp:docPr id="30" name="Ink 30"/>
                      <wp:cNvGraphicFramePr/>
                      <a:graphic xmlns:a="http://schemas.openxmlformats.org/drawingml/2006/main">
                        <a:graphicData uri="http://schemas.microsoft.com/office/word/2010/wordprocessingInk">
                          <w14:contentPart bwMode="auto" r:id="rId138">
                            <w14:nvContentPartPr>
                              <w14:cNvContentPartPr/>
                            </w14:nvContentPartPr>
                            <w14:xfrm>
                              <a:off x="0" y="0"/>
                              <a:ext cx="55080" cy="820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0CD230A9">
                    <v:shape id="Ink 30" style="position:absolute;margin-left:100.7pt;margin-top:.45pt;width:5.25pt;height:7.25pt;z-index:251658285;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" w14:anchorId="3B89F068">
                      <v:imagedata o:title="" r:id="rId139"/>
                    </v:shape>
                  </w:pict>
                </mc:Fallback>
              </mc:AlternateContent>
            </w:r>
            <w:r>
              <w:rPr>
                <w:noProof/>
                <w:lang w:eastAsia="en-ZA"/>
              </w:rPr>
              <mc:AlternateContent>
                <mc:Choice Requires="wpi">
                  <w:drawing>
                    <wp:anchor distT="0" distB="0" distL="114300" distR="114300" simplePos="0" relativeHeight="251658305" behindDoc="0" locked="0" layoutInCell="1" allowOverlap="1" wp14:anchorId="6D44DA03" wp14:editId="0B260CB5">
                      <wp:simplePos x="0" y="0"/>
                      <wp:positionH relativeFrom="column">
                        <wp:posOffset>1220542</wp:posOffset>
                      </wp:positionH>
                      <wp:positionV relativeFrom="paragraph">
                        <wp:posOffset>21847</wp:posOffset>
                      </wp:positionV>
                      <wp:extent cx="17280" cy="95760"/>
                      <wp:effectExtent l="25400" t="38100" r="33655" b="31750"/>
                      <wp:wrapNone/>
                      <wp:docPr id="29" name="Ink 29"/>
                      <wp:cNvGraphicFramePr/>
                      <a:graphic xmlns:a="http://schemas.openxmlformats.org/drawingml/2006/main">
                        <a:graphicData uri="http://schemas.microsoft.com/office/word/2010/wordprocessingInk">
                          <w14:contentPart bwMode="auto" r:id="rId140">
                            <w14:nvContentPartPr>
                              <w14:cNvContentPartPr/>
                            </w14:nvContentPartPr>
                            <w14:xfrm>
                              <a:off x="0" y="0"/>
                              <a:ext cx="17280" cy="957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412DE43">
                    <v:shape id="Ink 29" style="position:absolute;margin-left:95.65pt;margin-top:1.35pt;width:2.15pt;height:8.25pt;z-index:25165828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" w14:anchorId="03F1C51D">
                      <v:imagedata o:title="" r:id="rId141"/>
                    </v:shape>
                  </w:pict>
                </mc:Fallback>
              </mc:AlternateContent>
            </w:r>
            <w:r>
              <w:rPr>
                <w:noProof/>
                <w:lang w:eastAsia="en-ZA"/>
              </w:rPr>
              <mc:AlternateContent>
                <mc:Choice Requires="wpi">
                  <w:drawing>
                    <wp:anchor distT="0" distB="0" distL="114300" distR="114300" simplePos="0" relativeHeight="251658306" behindDoc="0" locked="0" layoutInCell="1" allowOverlap="1" wp14:anchorId="1FDF7856" wp14:editId="20CB5B93">
                      <wp:simplePos x="0" y="0"/>
                      <wp:positionH relativeFrom="column">
                        <wp:posOffset>1131982</wp:posOffset>
                      </wp:positionH>
                      <wp:positionV relativeFrom="paragraph">
                        <wp:posOffset>35167</wp:posOffset>
                      </wp:positionV>
                      <wp:extent cx="61920" cy="58320"/>
                      <wp:effectExtent l="38100" t="38100" r="27305" b="31115"/>
                      <wp:wrapNone/>
                      <wp:docPr id="28" name="Ink 28"/>
                      <wp:cNvGraphicFramePr/>
                      <a:graphic xmlns:a="http://schemas.openxmlformats.org/drawingml/2006/main">
                        <a:graphicData uri="http://schemas.microsoft.com/office/word/2010/wordprocessingInk">
                          <w14:contentPart bwMode="auto" r:id="rId142">
                            <w14:nvContentPartPr>
                              <w14:cNvContentPartPr/>
                            </w14:nvContentPartPr>
                            <w14:xfrm>
                              <a:off x="0" y="0"/>
                              <a:ext cx="61920" cy="583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F758ACC">
                    <v:shape id="Ink 28" style="position:absolute;margin-left:88.7pt;margin-top:2.3pt;width:5.8pt;height:5.45pt;z-index:25165828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" w14:anchorId="574828C1">
                      <v:imagedata o:title="" r:id="rId143"/>
                    </v:shape>
                  </w:pict>
                </mc:Fallback>
              </mc:AlternateContent>
            </w:r>
            <w:r>
              <w:rPr>
                <w:noProof/>
                <w:lang w:eastAsia="en-ZA"/>
              </w:rPr>
              <mc:AlternateContent>
                <mc:Choice Requires="wpi">
                  <w:drawing>
                    <wp:anchor distT="0" distB="0" distL="114300" distR="114300" simplePos="0" relativeHeight="251658307" behindDoc="0" locked="0" layoutInCell="1" allowOverlap="1" wp14:anchorId="0E84C377" wp14:editId="24E98BDF">
                      <wp:simplePos x="0" y="0"/>
                      <wp:positionH relativeFrom="column">
                        <wp:posOffset>1005622</wp:posOffset>
                      </wp:positionH>
                      <wp:positionV relativeFrom="paragraph">
                        <wp:posOffset>4567</wp:posOffset>
                      </wp:positionV>
                      <wp:extent cx="126720" cy="116280"/>
                      <wp:effectExtent l="38100" t="38100" r="0" b="36195"/>
                      <wp:wrapNone/>
                      <wp:docPr id="27" name="Ink 27"/>
                      <wp:cNvGraphicFramePr/>
                      <a:graphic xmlns:a="http://schemas.openxmlformats.org/drawingml/2006/main">
                        <a:graphicData uri="http://schemas.microsoft.com/office/word/2010/wordprocessingInk">
                          <w14:contentPart bwMode="auto" r:id="rId144">
                            <w14:nvContentPartPr>
                              <w14:cNvContentPartPr/>
                            </w14:nvContentPartPr>
                            <w14:xfrm>
                              <a:off x="0" y="0"/>
                              <a:ext cx="126720" cy="1162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AD88F9D">
                    <v:shape id="Ink 27" style="position:absolute;margin-left:78.85pt;margin-top:-.05pt;width:10.75pt;height:10.05pt;z-index:251658282;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" w14:anchorId="1F2ACE82">
                      <v:imagedata o:title="" r:id="rId145"/>
                    </v:shape>
                  </w:pict>
                </mc:Fallback>
              </mc:AlternateContent>
            </w:r>
            <w:r>
              <w:rPr>
                <w:noProof/>
                <w:lang w:eastAsia="en-ZA"/>
              </w:rPr>
              <mc:AlternateContent>
                <mc:Choice Requires="wpi">
                  <w:drawing>
                    <wp:anchor distT="0" distB="0" distL="114300" distR="114300" simplePos="0" relativeHeight="251658308" behindDoc="0" locked="0" layoutInCell="1" allowOverlap="1" wp14:anchorId="5A8937D3" wp14:editId="487E8BE2">
                      <wp:simplePos x="0" y="0"/>
                      <wp:positionH relativeFrom="column">
                        <wp:posOffset>896542</wp:posOffset>
                      </wp:positionH>
                      <wp:positionV relativeFrom="paragraph">
                        <wp:posOffset>-63473</wp:posOffset>
                      </wp:positionV>
                      <wp:extent cx="44640" cy="232200"/>
                      <wp:effectExtent l="38100" t="38100" r="31750" b="34925"/>
                      <wp:wrapNone/>
                      <wp:docPr id="26" name="Ink 26"/>
                      <wp:cNvGraphicFramePr/>
                      <a:graphic xmlns:a="http://schemas.openxmlformats.org/drawingml/2006/main">
                        <a:graphicData uri="http://schemas.microsoft.com/office/word/2010/wordprocessingInk">
                          <w14:contentPart bwMode="auto" r:id="rId146">
                            <w14:nvContentPartPr>
                              <w14:cNvContentPartPr/>
                            </w14:nvContentPartPr>
                            <w14:xfrm>
                              <a:off x="0" y="0"/>
                              <a:ext cx="44640" cy="2322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CEFE70E">
                    <v:shape id="Ink 26" style="position:absolute;margin-left:70.2pt;margin-top:-5.35pt;width:4.3pt;height:19.1pt;z-index:251658281;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" w14:anchorId="25A7E705">
                      <v:imagedata o:title="" r:id="rId147"/>
                    </v:shape>
                  </w:pict>
                </mc:Fallback>
              </mc:AlternateContent>
            </w:r>
            <w:r>
              <w:rPr>
                <w:noProof/>
                <w:lang w:eastAsia="en-ZA"/>
              </w:rPr>
              <mc:AlternateContent>
                <mc:Choice Requires="wpi">
                  <w:drawing>
                    <wp:anchor distT="0" distB="0" distL="114300" distR="114300" simplePos="0" relativeHeight="251658309" behindDoc="0" locked="0" layoutInCell="1" allowOverlap="1" wp14:anchorId="7F3F69E8" wp14:editId="31814A55">
                      <wp:simplePos x="0" y="0"/>
                      <wp:positionH relativeFrom="column">
                        <wp:posOffset>777022</wp:posOffset>
                      </wp:positionH>
                      <wp:positionV relativeFrom="paragraph">
                        <wp:posOffset>15007</wp:posOffset>
                      </wp:positionV>
                      <wp:extent cx="55080" cy="136800"/>
                      <wp:effectExtent l="38100" t="38100" r="34290" b="41275"/>
                      <wp:wrapNone/>
                      <wp:docPr id="25" name="Ink 25"/>
                      <wp:cNvGraphicFramePr/>
                      <a:graphic xmlns:a="http://schemas.openxmlformats.org/drawingml/2006/main">
                        <a:graphicData uri="http://schemas.microsoft.com/office/word/2010/wordprocessingInk">
                          <w14:contentPart bwMode="auto" r:id="rId148">
                            <w14:nvContentPartPr>
                              <w14:cNvContentPartPr/>
                            </w14:nvContentPartPr>
                            <w14:xfrm>
                              <a:off x="0" y="0"/>
                              <a:ext cx="55080" cy="1368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3FA3A86B">
                    <v:shape id="Ink 25" style="position:absolute;margin-left:60.75pt;margin-top:.75pt;width:5.25pt;height:11.55pt;z-index:251658280;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" w14:anchorId="6B0268DA">
                      <v:imagedata o:title="" r:id="rId149"/>
                    </v:shape>
                  </w:pict>
                </mc:Fallback>
              </mc:AlternateContent>
            </w:r>
            <w:r>
              <w:rPr>
                <w:noProof/>
                <w:lang w:eastAsia="en-ZA"/>
              </w:rPr>
              <mc:AlternateContent>
                <mc:Choice Requires="wpi">
                  <w:drawing>
                    <wp:anchor distT="0" distB="0" distL="114300" distR="114300" simplePos="0" relativeHeight="251658310" behindDoc="0" locked="0" layoutInCell="1" allowOverlap="1" wp14:anchorId="2A72CCD6" wp14:editId="24AD9CEC">
                      <wp:simplePos x="0" y="0"/>
                      <wp:positionH relativeFrom="column">
                        <wp:posOffset>661102</wp:posOffset>
                      </wp:positionH>
                      <wp:positionV relativeFrom="paragraph">
                        <wp:posOffset>11407</wp:posOffset>
                      </wp:positionV>
                      <wp:extent cx="61920" cy="106200"/>
                      <wp:effectExtent l="38100" t="38100" r="27305" b="33655"/>
                      <wp:wrapNone/>
                      <wp:docPr id="24" name="Ink 24"/>
                      <wp:cNvGraphicFramePr/>
                      <a:graphic xmlns:a="http://schemas.openxmlformats.org/drawingml/2006/main">
                        <a:graphicData uri="http://schemas.microsoft.com/office/word/2010/wordprocessingInk">
                          <w14:contentPart bwMode="auto" r:id="rId150">
                            <w14:nvContentPartPr>
                              <w14:cNvContentPartPr/>
                            </w14:nvContentPartPr>
                            <w14:xfrm>
                              <a:off x="0" y="0"/>
                              <a:ext cx="61920" cy="10620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4A0E4F33">
                    <v:shape id="Ink 24" style="position:absolute;margin-left:51.6pt;margin-top:.5pt;width:5.8pt;height:9.15pt;z-index:251658279;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" w14:anchorId="73D7BC7A">
                      <v:imagedata o:title="" r:id="rId151"/>
                    </v:shape>
                  </w:pict>
                </mc:Fallback>
              </mc:AlternateContent>
            </w:r>
            <w:r>
              <w:rPr>
                <w:noProof/>
                <w:lang w:eastAsia="en-ZA"/>
              </w:rPr>
              <mc:AlternateContent>
                <mc:Choice Requires="wpi">
                  <w:drawing>
                    <wp:anchor distT="0" distB="0" distL="114300" distR="114300" simplePos="0" relativeHeight="251658311" behindDoc="0" locked="0" layoutInCell="1" allowOverlap="1" wp14:anchorId="70185421" wp14:editId="4DDB469C">
                      <wp:simplePos x="0" y="0"/>
                      <wp:positionH relativeFrom="column">
                        <wp:posOffset>593062</wp:posOffset>
                      </wp:positionH>
                      <wp:positionV relativeFrom="paragraph">
                        <wp:posOffset>-55193</wp:posOffset>
                      </wp:positionV>
                      <wp:extent cx="34200" cy="217080"/>
                      <wp:effectExtent l="25400" t="38100" r="42545" b="37465"/>
                      <wp:wrapNone/>
                      <wp:docPr id="23" name="Ink 23"/>
                      <wp:cNvGraphicFramePr/>
                      <a:graphic xmlns:a="http://schemas.openxmlformats.org/drawingml/2006/main">
                        <a:graphicData uri="http://schemas.microsoft.com/office/word/2010/wordprocessingInk">
                          <w14:contentPart bwMode="auto" r:id="rId152">
                            <w14:nvContentPartPr>
                              <w14:cNvContentPartPr/>
                            </w14:nvContentPartPr>
                            <w14:xfrm>
                              <a:off x="0" y="0"/>
                              <a:ext cx="34200" cy="21708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511E00C8">
                    <v:shape id="Ink 23" style="position:absolute;margin-left:46.4pt;margin-top:-4.8pt;width:3.5pt;height:17.9pt;z-index:25165827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" w14:anchorId="022E5789">
                      <v:imagedata o:title="" r:id="rId153"/>
                    </v:shape>
                  </w:pict>
                </mc:Fallback>
              </mc:AlternateContent>
            </w:r>
            <w:r w:rsidR="009D19FB">
              <w:rPr>
                <w:noProof/>
                <w:lang w:eastAsia="en-ZA"/>
              </w:rPr>
              <mc:AlternateContent>
                <mc:Choice Requires="wpi">
                  <w:drawing>
                    <wp:anchor distT="0" distB="0" distL="114300" distR="114300" simplePos="0" relativeHeight="251658312" behindDoc="0" locked="0" layoutInCell="1" allowOverlap="1" wp14:anchorId="7D66EA21" wp14:editId="12506EB5">
                      <wp:simplePos x="0" y="0"/>
                      <wp:positionH relativeFrom="column">
                        <wp:posOffset>446182</wp:posOffset>
                      </wp:positionH>
                      <wp:positionV relativeFrom="paragraph">
                        <wp:posOffset>-12589</wp:posOffset>
                      </wp:positionV>
                      <wp:extent cx="68760" cy="92520"/>
                      <wp:effectExtent l="38100" t="38100" r="33020" b="34925"/>
                      <wp:wrapNone/>
                      <wp:docPr id="18" name="Ink 18"/>
                      <wp:cNvGraphicFramePr/>
                      <a:graphic xmlns:a="http://schemas.openxmlformats.org/drawingml/2006/main">
                        <a:graphicData uri="http://schemas.microsoft.com/office/word/2010/wordprocessingInk">
                          <w14:contentPart bwMode="auto" r:id="rId154">
                            <w14:nvContentPartPr>
                              <w14:cNvContentPartPr/>
                            </w14:nvContentPartPr>
                            <w14:xfrm>
                              <a:off x="0" y="0"/>
                              <a:ext cx="68760" cy="9252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A6C949C">
                    <v:shape id="Ink 18" style="position:absolute;margin-left:34.8pt;margin-top:-1.4pt;width:6.2pt;height:8.15pt;z-index:25165827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" w14:anchorId="12D18346">
                      <v:imagedata o:title="" r:id="rId155"/>
                    </v:shape>
                  </w:pict>
                </mc:Fallback>
              </mc:AlternateContent>
            </w:r>
            <w:r w:rsidR="009D19FB">
              <w:rPr>
                <w:noProof/>
                <w:lang w:eastAsia="en-ZA"/>
              </w:rPr>
              <mc:AlternateContent>
                <mc:Choice Requires="wpi">
                  <w:drawing>
                    <wp:anchor distT="0" distB="0" distL="114300" distR="114300" simplePos="0" relativeHeight="251658313" behindDoc="0" locked="0" layoutInCell="1" allowOverlap="1" wp14:anchorId="76A40D01" wp14:editId="2096C337">
                      <wp:simplePos x="0" y="0"/>
                      <wp:positionH relativeFrom="column">
                        <wp:posOffset>408382</wp:posOffset>
                      </wp:positionH>
                      <wp:positionV relativeFrom="paragraph">
                        <wp:posOffset>-39589</wp:posOffset>
                      </wp:positionV>
                      <wp:extent cx="27720" cy="133560"/>
                      <wp:effectExtent l="38100" t="38100" r="36195" b="31750"/>
                      <wp:wrapNone/>
                      <wp:docPr id="17" name="Ink 17"/>
                      <wp:cNvGraphicFramePr/>
                      <a:graphic xmlns:a="http://schemas.openxmlformats.org/drawingml/2006/main">
                        <a:graphicData uri="http://schemas.microsoft.com/office/word/2010/wordprocessingInk">
                          <w14:contentPart bwMode="auto" r:id="rId156">
                            <w14:nvContentPartPr>
                              <w14:cNvContentPartPr/>
                            </w14:nvContentPartPr>
                            <w14:xfrm>
                              <a:off x="0" y="0"/>
                              <a:ext cx="27720" cy="1335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CD4EB35">
                    <v:shape id="Ink 17" style="position:absolute;margin-left:31.8pt;margin-top:-3.5pt;width:2.9pt;height:11.25pt;z-index:25165827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" w14:anchorId="4B44DCE2">
                      <v:imagedata o:title="" r:id="rId157"/>
                    </v:shape>
                  </w:pict>
                </mc:Fallback>
              </mc:AlternateContent>
            </w:r>
            <w:r w:rsidR="002B3172">
              <w:t>……………………………….</w:t>
            </w:r>
          </w:p>
        </w:tc>
        <w:tc>
          <w:tcPr>
            <w:tcW w:w="3006" w:type="dxa"/>
          </w:tcPr>
          <w:p w14:paraId="0DCF3088" w14:textId="2D7BEB04" w:rsidR="002B3172" w:rsidRDefault="001B6A6C" w:rsidP="00B847F2">
            <w:r>
              <w:rPr>
                <w:noProof/>
                <w:lang w:eastAsia="en-ZA"/>
              </w:rPr>
              <mc:AlternateContent>
                <mc:Choice Requires="wpi">
                  <w:drawing>
                    <wp:anchor distT="0" distB="0" distL="114300" distR="114300" simplePos="0" relativeHeight="251658314" behindDoc="0" locked="0" layoutInCell="1" allowOverlap="1" wp14:anchorId="05F3CD0D" wp14:editId="3CE726F8">
                      <wp:simplePos x="0" y="0"/>
                      <wp:positionH relativeFrom="column">
                        <wp:posOffset>963562</wp:posOffset>
                      </wp:positionH>
                      <wp:positionV relativeFrom="paragraph">
                        <wp:posOffset>48847</wp:posOffset>
                      </wp:positionV>
                      <wp:extent cx="34560" cy="14040"/>
                      <wp:effectExtent l="38100" t="38100" r="29210" b="36830"/>
                      <wp:wrapNone/>
                      <wp:docPr id="32" name="Ink 32"/>
                      <wp:cNvGraphicFramePr/>
                      <a:graphic xmlns:a="http://schemas.openxmlformats.org/drawingml/2006/main">
                        <a:graphicData uri="http://schemas.microsoft.com/office/word/2010/wordprocessingInk">
                          <w14:contentPart bwMode="auto" r:id="rId158">
                            <w14:nvContentPartPr>
                              <w14:cNvContentPartPr/>
                            </w14:nvContentPartPr>
                            <w14:xfrm>
                              <a:off x="0" y="0"/>
                              <a:ext cx="34560" cy="1404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6DB330EF">
                    <v:shape id="Ink 32" style="position:absolute;margin-left:75.5pt;margin-top:3.45pt;width:3.5pt;height:1.95pt;z-index:251658287;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" w14:anchorId="5D0572BE">
                      <v:imagedata o:title="" r:id="rId159"/>
                    </v:shape>
                  </w:pict>
                </mc:Fallback>
              </mc:AlternateContent>
            </w:r>
            <w:r>
              <w:rPr>
                <w:noProof/>
                <w:lang w:eastAsia="en-ZA"/>
              </w:rPr>
              <mc:AlternateContent>
                <mc:Choice Requires="wpi">
                  <w:drawing>
                    <wp:anchor distT="0" distB="0" distL="114300" distR="114300" simplePos="0" relativeHeight="251658315" behindDoc="0" locked="0" layoutInCell="1" allowOverlap="1" wp14:anchorId="50040D8D" wp14:editId="453719D0">
                      <wp:simplePos x="0" y="0"/>
                      <wp:positionH relativeFrom="column">
                        <wp:posOffset>390082</wp:posOffset>
                      </wp:positionH>
                      <wp:positionV relativeFrom="paragraph">
                        <wp:posOffset>-67073</wp:posOffset>
                      </wp:positionV>
                      <wp:extent cx="566640" cy="164160"/>
                      <wp:effectExtent l="38100" t="38100" r="0" b="39370"/>
                      <wp:wrapNone/>
                      <wp:docPr id="31" name="Ink 31"/>
                      <wp:cNvGraphicFramePr/>
                      <a:graphic xmlns:a="http://schemas.openxmlformats.org/drawingml/2006/main">
                        <a:graphicData uri="http://schemas.microsoft.com/office/word/2010/wordprocessingInk">
                          <w14:contentPart bwMode="auto" r:id="rId160">
                            <w14:nvContentPartPr>
                              <w14:cNvContentPartPr/>
                            </w14:nvContentPartPr>
                            <w14:xfrm>
                              <a:off x="0" y="0"/>
                              <a:ext cx="566640" cy="164160"/>
                            </w14:xfrm>
                          </w14:contentPart>
                        </a:graphicData>
                      </a:graphic>
                    </wp:anchor>
                  </w:drawing>
                </mc:Choice>
                <mc:Fallback xmlns:arto="http://schemas.microsoft.com/office/word/2006/arto" xmlns:a="http://schemas.openxmlformats.org/drawingml/2006/main" xmlns:w16="http://schemas.microsoft.com/office/word/2018/wordml" xmlns:w16cex="http://schemas.microsoft.com/office/word/2018/wordml/cex">
                  <w:pict w14:anchorId="14982A63">
                    <v:shape id="Ink 31" style="position:absolute;margin-left:30.25pt;margin-top:-5.7pt;width:45.4pt;height:13.75pt;z-index:251658286;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" w14:anchorId="08CA2791">
                      <v:imagedata o:title="" r:id="rId161"/>
                    </v:shape>
                  </w:pict>
                </mc:Fallback>
              </mc:AlternateContent>
            </w:r>
            <w:r w:rsidR="002B3172">
              <w:t>……………………………….</w:t>
            </w:r>
          </w:p>
        </w:tc>
      </w:tr>
    </w:tbl>
    <w:p w14:paraId="69F2489E" w14:textId="0C517269" w:rsidR="000E29F5" w:rsidRDefault="000E29F5" w:rsidP="00B847F2">
      <w:r>
        <w:br w:type="page"/>
      </w:r>
    </w:p>
    <w:bookmarkStart w:id="1" w:name="_Toc19645482" w:displacedByCustomXml="next"/>
    <w:sdt>
      <w:sdtPr>
        <w:rPr>
          <w:rFonts w:ascii="Times New Roman" w:eastAsiaTheme="minorHAnsi" w:hAnsi="Times New Roman" w:cs="Times New Roman"/>
          <w:b w:val="0"/>
          <w:sz w:val="24"/>
          <w:szCs w:val="22"/>
        </w:rPr>
        <w:id w:val="759482540"/>
        <w:docPartObj>
          <w:docPartGallery w:val="Table of Contents"/>
          <w:docPartUnique/>
        </w:docPartObj>
      </w:sdtPr>
      <w:sdtEndPr>
        <w:rPr>
          <w:bCs/>
          <w:noProof/>
        </w:rPr>
      </w:sdtEndPr>
      <w:sdtContent>
        <w:p w14:paraId="6D41790E" w14:textId="40F95FC4" w:rsidR="0047597A" w:rsidRDefault="0047597A" w:rsidP="00F147ED">
          <w:pPr>
            <w:pStyle w:val="Heading1"/>
            <w:numPr>
              <w:ilvl w:val="0"/>
              <w:numId w:val="0"/>
            </w:numPr>
            <w:ind w:left="432"/>
          </w:pPr>
          <w:r>
            <w:t>Contents</w:t>
          </w:r>
          <w:bookmarkEnd w:id="1"/>
        </w:p>
        <w:p w14:paraId="097511EA" w14:textId="1AF7997C" w:rsidR="00D31FE0" w:rsidRDefault="0047597A">
          <w:pPr>
            <w:pStyle w:val="TOC1"/>
            <w:tabs>
              <w:tab w:val="right" w:leader="dot" w:pos="9016"/>
            </w:tabs>
            <w:rPr>
              <w:rFonts w:asciiTheme="minorHAnsi" w:eastAsiaTheme="minorEastAsia" w:hAnsiTheme="minorHAnsi" w:cstheme="minorBidi"/>
              <w:noProof/>
              <w:sz w:val="22"/>
              <w:lang w:eastAsia="en-ZA"/>
            </w:rPr>
          </w:pPr>
          <w:r>
            <w:fldChar w:fldCharType="begin"/>
          </w:r>
          <w:r>
            <w:instrText xml:space="preserve"> TOC \o "1-3" \h \z \u </w:instrText>
          </w:r>
          <w:r>
            <w:fldChar w:fldCharType="separate"/>
          </w:r>
          <w:hyperlink w:anchor="_Toc19645481" w:history="1">
            <w:r w:rsidR="00D31FE0" w:rsidRPr="005A0742">
              <w:rPr>
                <w:rStyle w:val="Hyperlink"/>
                <w:noProof/>
              </w:rPr>
              <w:t>Plagiarism declaration</w:t>
            </w:r>
            <w:r w:rsidR="00D31FE0">
              <w:rPr>
                <w:noProof/>
                <w:webHidden/>
              </w:rPr>
              <w:tab/>
            </w:r>
            <w:r w:rsidR="00D31FE0">
              <w:rPr>
                <w:noProof/>
                <w:webHidden/>
              </w:rPr>
              <w:fldChar w:fldCharType="begin"/>
            </w:r>
            <w:r w:rsidR="00D31FE0">
              <w:rPr>
                <w:noProof/>
                <w:webHidden/>
              </w:rPr>
              <w:instrText xml:space="preserve"> PAGEREF _Toc19645481 \h </w:instrText>
            </w:r>
            <w:r w:rsidR="00D31FE0">
              <w:rPr>
                <w:noProof/>
                <w:webHidden/>
              </w:rPr>
            </w:r>
            <w:r w:rsidR="00D31FE0">
              <w:rPr>
                <w:noProof/>
                <w:webHidden/>
              </w:rPr>
              <w:fldChar w:fldCharType="separate"/>
            </w:r>
            <w:r w:rsidR="00D31FE0">
              <w:rPr>
                <w:noProof/>
                <w:webHidden/>
              </w:rPr>
              <w:t>i</w:t>
            </w:r>
            <w:r w:rsidR="00D31FE0">
              <w:rPr>
                <w:noProof/>
                <w:webHidden/>
              </w:rPr>
              <w:fldChar w:fldCharType="end"/>
            </w:r>
          </w:hyperlink>
        </w:p>
        <w:p w14:paraId="6B3CF23B" w14:textId="2B48758D" w:rsidR="00D31FE0" w:rsidRDefault="00D31FE0">
          <w:pPr>
            <w:pStyle w:val="TOC1"/>
            <w:tabs>
              <w:tab w:val="right" w:leader="dot" w:pos="9016"/>
            </w:tabs>
            <w:rPr>
              <w:rFonts w:asciiTheme="minorHAnsi" w:eastAsiaTheme="minorEastAsia" w:hAnsiTheme="minorHAnsi" w:cstheme="minorBidi"/>
              <w:noProof/>
              <w:sz w:val="22"/>
              <w:lang w:eastAsia="en-ZA"/>
            </w:rPr>
          </w:pPr>
          <w:hyperlink w:anchor="_Toc19645482" w:history="1">
            <w:r w:rsidRPr="005A0742">
              <w:rPr>
                <w:rStyle w:val="Hyperlink"/>
                <w:noProof/>
              </w:rPr>
              <w:t>Contents</w:t>
            </w:r>
            <w:r>
              <w:rPr>
                <w:noProof/>
                <w:webHidden/>
              </w:rPr>
              <w:tab/>
            </w:r>
            <w:r>
              <w:rPr>
                <w:noProof/>
                <w:webHidden/>
              </w:rPr>
              <w:fldChar w:fldCharType="begin"/>
            </w:r>
            <w:r>
              <w:rPr>
                <w:noProof/>
                <w:webHidden/>
              </w:rPr>
              <w:instrText xml:space="preserve"> PAGEREF _Toc19645482 \h </w:instrText>
            </w:r>
            <w:r>
              <w:rPr>
                <w:noProof/>
                <w:webHidden/>
              </w:rPr>
            </w:r>
            <w:r>
              <w:rPr>
                <w:noProof/>
                <w:webHidden/>
              </w:rPr>
              <w:fldChar w:fldCharType="separate"/>
            </w:r>
            <w:r>
              <w:rPr>
                <w:noProof/>
                <w:webHidden/>
              </w:rPr>
              <w:t>ii</w:t>
            </w:r>
            <w:r>
              <w:rPr>
                <w:noProof/>
                <w:webHidden/>
              </w:rPr>
              <w:fldChar w:fldCharType="end"/>
            </w:r>
          </w:hyperlink>
        </w:p>
        <w:p w14:paraId="1C25B26E" w14:textId="77FB5BC7" w:rsidR="00D31FE0" w:rsidRDefault="00D31FE0">
          <w:pPr>
            <w:pStyle w:val="TOC1"/>
            <w:tabs>
              <w:tab w:val="left" w:pos="440"/>
              <w:tab w:val="right" w:leader="dot" w:pos="9016"/>
            </w:tabs>
            <w:rPr>
              <w:rFonts w:asciiTheme="minorHAnsi" w:eastAsiaTheme="minorEastAsia" w:hAnsiTheme="minorHAnsi" w:cstheme="minorBidi"/>
              <w:noProof/>
              <w:sz w:val="22"/>
              <w:lang w:eastAsia="en-ZA"/>
            </w:rPr>
          </w:pPr>
          <w:hyperlink w:anchor="_Toc19645483" w:history="1">
            <w:r w:rsidRPr="005A0742">
              <w:rPr>
                <w:rStyle w:val="Hyperlink"/>
                <w:noProof/>
              </w:rPr>
              <w:t>1</w:t>
            </w:r>
            <w:r>
              <w:rPr>
                <w:rFonts w:asciiTheme="minorHAnsi" w:eastAsiaTheme="minorEastAsia" w:hAnsiTheme="minorHAnsi" w:cstheme="minorBidi"/>
                <w:noProof/>
                <w:sz w:val="22"/>
                <w:lang w:eastAsia="en-ZA"/>
              </w:rPr>
              <w:tab/>
            </w:r>
            <w:r w:rsidRPr="005A0742">
              <w:rPr>
                <w:rStyle w:val="Hyperlink"/>
                <w:noProof/>
              </w:rPr>
              <w:t>Introduction</w:t>
            </w:r>
            <w:r>
              <w:rPr>
                <w:noProof/>
                <w:webHidden/>
              </w:rPr>
              <w:tab/>
            </w:r>
            <w:r>
              <w:rPr>
                <w:noProof/>
                <w:webHidden/>
              </w:rPr>
              <w:fldChar w:fldCharType="begin"/>
            </w:r>
            <w:r>
              <w:rPr>
                <w:noProof/>
                <w:webHidden/>
              </w:rPr>
              <w:instrText xml:space="preserve"> PAGEREF _Toc19645483 \h </w:instrText>
            </w:r>
            <w:r>
              <w:rPr>
                <w:noProof/>
                <w:webHidden/>
              </w:rPr>
            </w:r>
            <w:r>
              <w:rPr>
                <w:noProof/>
                <w:webHidden/>
              </w:rPr>
              <w:fldChar w:fldCharType="separate"/>
            </w:r>
            <w:r>
              <w:rPr>
                <w:noProof/>
                <w:webHidden/>
              </w:rPr>
              <w:t>1</w:t>
            </w:r>
            <w:r>
              <w:rPr>
                <w:noProof/>
                <w:webHidden/>
              </w:rPr>
              <w:fldChar w:fldCharType="end"/>
            </w:r>
          </w:hyperlink>
        </w:p>
        <w:p w14:paraId="6D3AD623" w14:textId="2AE9BC7F" w:rsidR="00D31FE0" w:rsidRDefault="00D31FE0">
          <w:pPr>
            <w:pStyle w:val="TOC1"/>
            <w:tabs>
              <w:tab w:val="left" w:pos="440"/>
              <w:tab w:val="right" w:leader="dot" w:pos="9016"/>
            </w:tabs>
            <w:rPr>
              <w:rFonts w:asciiTheme="minorHAnsi" w:eastAsiaTheme="minorEastAsia" w:hAnsiTheme="minorHAnsi" w:cstheme="minorBidi"/>
              <w:noProof/>
              <w:sz w:val="22"/>
              <w:lang w:eastAsia="en-ZA"/>
            </w:rPr>
          </w:pPr>
          <w:hyperlink w:anchor="_Toc19645484" w:history="1">
            <w:r w:rsidRPr="005A0742">
              <w:rPr>
                <w:rStyle w:val="Hyperlink"/>
                <w:noProof/>
              </w:rPr>
              <w:t>2</w:t>
            </w:r>
            <w:r>
              <w:rPr>
                <w:rFonts w:asciiTheme="minorHAnsi" w:eastAsiaTheme="minorEastAsia" w:hAnsiTheme="minorHAnsi" w:cstheme="minorBidi"/>
                <w:noProof/>
                <w:sz w:val="22"/>
                <w:lang w:eastAsia="en-ZA"/>
              </w:rPr>
              <w:tab/>
            </w:r>
            <w:r w:rsidRPr="005A0742">
              <w:rPr>
                <w:rStyle w:val="Hyperlink"/>
                <w:noProof/>
              </w:rPr>
              <w:t>Lived experiences</w:t>
            </w:r>
            <w:r>
              <w:rPr>
                <w:noProof/>
                <w:webHidden/>
              </w:rPr>
              <w:tab/>
            </w:r>
            <w:r>
              <w:rPr>
                <w:noProof/>
                <w:webHidden/>
              </w:rPr>
              <w:fldChar w:fldCharType="begin"/>
            </w:r>
            <w:r>
              <w:rPr>
                <w:noProof/>
                <w:webHidden/>
              </w:rPr>
              <w:instrText xml:space="preserve"> PAGEREF _Toc19645484 \h </w:instrText>
            </w:r>
            <w:r>
              <w:rPr>
                <w:noProof/>
                <w:webHidden/>
              </w:rPr>
            </w:r>
            <w:r>
              <w:rPr>
                <w:noProof/>
                <w:webHidden/>
              </w:rPr>
              <w:fldChar w:fldCharType="separate"/>
            </w:r>
            <w:r>
              <w:rPr>
                <w:noProof/>
                <w:webHidden/>
              </w:rPr>
              <w:t>1</w:t>
            </w:r>
            <w:r>
              <w:rPr>
                <w:noProof/>
                <w:webHidden/>
              </w:rPr>
              <w:fldChar w:fldCharType="end"/>
            </w:r>
          </w:hyperlink>
        </w:p>
        <w:p w14:paraId="0535F50E" w14:textId="740684BE" w:rsidR="00D31FE0" w:rsidRDefault="00D31FE0">
          <w:pPr>
            <w:pStyle w:val="TOC1"/>
            <w:tabs>
              <w:tab w:val="left" w:pos="440"/>
              <w:tab w:val="right" w:leader="dot" w:pos="9016"/>
            </w:tabs>
            <w:rPr>
              <w:rFonts w:asciiTheme="minorHAnsi" w:eastAsiaTheme="minorEastAsia" w:hAnsiTheme="minorHAnsi" w:cstheme="minorBidi"/>
              <w:noProof/>
              <w:sz w:val="22"/>
              <w:lang w:eastAsia="en-ZA"/>
            </w:rPr>
          </w:pPr>
          <w:hyperlink w:anchor="_Toc19645485" w:history="1">
            <w:r w:rsidRPr="005A0742">
              <w:rPr>
                <w:rStyle w:val="Hyperlink"/>
                <w:noProof/>
              </w:rPr>
              <w:t>3</w:t>
            </w:r>
            <w:r>
              <w:rPr>
                <w:rFonts w:asciiTheme="minorHAnsi" w:eastAsiaTheme="minorEastAsia" w:hAnsiTheme="minorHAnsi" w:cstheme="minorBidi"/>
                <w:noProof/>
                <w:sz w:val="22"/>
                <w:lang w:eastAsia="en-ZA"/>
              </w:rPr>
              <w:tab/>
            </w:r>
            <w:r w:rsidRPr="005A0742">
              <w:rPr>
                <w:rStyle w:val="Hyperlink"/>
                <w:noProof/>
              </w:rPr>
              <w:t>Organisation or programme conversation</w:t>
            </w:r>
            <w:r>
              <w:rPr>
                <w:noProof/>
                <w:webHidden/>
              </w:rPr>
              <w:tab/>
            </w:r>
            <w:r>
              <w:rPr>
                <w:noProof/>
                <w:webHidden/>
              </w:rPr>
              <w:fldChar w:fldCharType="begin"/>
            </w:r>
            <w:r>
              <w:rPr>
                <w:noProof/>
                <w:webHidden/>
              </w:rPr>
              <w:instrText xml:space="preserve"> PAGEREF _Toc19645485 \h </w:instrText>
            </w:r>
            <w:r>
              <w:rPr>
                <w:noProof/>
                <w:webHidden/>
              </w:rPr>
            </w:r>
            <w:r>
              <w:rPr>
                <w:noProof/>
                <w:webHidden/>
              </w:rPr>
              <w:fldChar w:fldCharType="separate"/>
            </w:r>
            <w:r>
              <w:rPr>
                <w:noProof/>
                <w:webHidden/>
              </w:rPr>
              <w:t>3</w:t>
            </w:r>
            <w:r>
              <w:rPr>
                <w:noProof/>
                <w:webHidden/>
              </w:rPr>
              <w:fldChar w:fldCharType="end"/>
            </w:r>
          </w:hyperlink>
        </w:p>
        <w:p w14:paraId="0206C2C7" w14:textId="092DE1C0" w:rsidR="00D31FE0" w:rsidRDefault="00D31FE0">
          <w:pPr>
            <w:pStyle w:val="TOC1"/>
            <w:tabs>
              <w:tab w:val="left" w:pos="440"/>
              <w:tab w:val="right" w:leader="dot" w:pos="9016"/>
            </w:tabs>
            <w:rPr>
              <w:rFonts w:asciiTheme="minorHAnsi" w:eastAsiaTheme="minorEastAsia" w:hAnsiTheme="minorHAnsi" w:cstheme="minorBidi"/>
              <w:noProof/>
              <w:sz w:val="22"/>
              <w:lang w:eastAsia="en-ZA"/>
            </w:rPr>
          </w:pPr>
          <w:hyperlink w:anchor="_Toc19645486" w:history="1">
            <w:r w:rsidRPr="005A0742">
              <w:rPr>
                <w:rStyle w:val="Hyperlink"/>
                <w:noProof/>
              </w:rPr>
              <w:t>4</w:t>
            </w:r>
            <w:r>
              <w:rPr>
                <w:rFonts w:asciiTheme="minorHAnsi" w:eastAsiaTheme="minorEastAsia" w:hAnsiTheme="minorHAnsi" w:cstheme="minorBidi"/>
                <w:noProof/>
                <w:sz w:val="22"/>
                <w:lang w:eastAsia="en-ZA"/>
              </w:rPr>
              <w:tab/>
            </w:r>
            <w:r w:rsidRPr="005A0742">
              <w:rPr>
                <w:rStyle w:val="Hyperlink"/>
                <w:noProof/>
              </w:rPr>
              <w:t>Key ideas in literature</w:t>
            </w:r>
            <w:r>
              <w:rPr>
                <w:noProof/>
                <w:webHidden/>
              </w:rPr>
              <w:tab/>
            </w:r>
            <w:r>
              <w:rPr>
                <w:noProof/>
                <w:webHidden/>
              </w:rPr>
              <w:fldChar w:fldCharType="begin"/>
            </w:r>
            <w:r>
              <w:rPr>
                <w:noProof/>
                <w:webHidden/>
              </w:rPr>
              <w:instrText xml:space="preserve"> PAGEREF _Toc19645486 \h </w:instrText>
            </w:r>
            <w:r>
              <w:rPr>
                <w:noProof/>
                <w:webHidden/>
              </w:rPr>
            </w:r>
            <w:r>
              <w:rPr>
                <w:noProof/>
                <w:webHidden/>
              </w:rPr>
              <w:fldChar w:fldCharType="separate"/>
            </w:r>
            <w:r>
              <w:rPr>
                <w:noProof/>
                <w:webHidden/>
              </w:rPr>
              <w:t>3</w:t>
            </w:r>
            <w:r>
              <w:rPr>
                <w:noProof/>
                <w:webHidden/>
              </w:rPr>
              <w:fldChar w:fldCharType="end"/>
            </w:r>
          </w:hyperlink>
        </w:p>
        <w:p w14:paraId="586AF19B" w14:textId="16545BB8" w:rsidR="00D31FE0" w:rsidRDefault="00D31FE0">
          <w:pPr>
            <w:pStyle w:val="TOC2"/>
            <w:tabs>
              <w:tab w:val="left" w:pos="880"/>
              <w:tab w:val="right" w:leader="dot" w:pos="9016"/>
            </w:tabs>
            <w:rPr>
              <w:rFonts w:asciiTheme="minorHAnsi" w:eastAsiaTheme="minorEastAsia" w:hAnsiTheme="minorHAnsi" w:cstheme="minorBidi"/>
              <w:noProof/>
              <w:sz w:val="22"/>
              <w:lang w:eastAsia="en-ZA"/>
            </w:rPr>
          </w:pPr>
          <w:hyperlink w:anchor="_Toc19645487" w:history="1">
            <w:r w:rsidRPr="005A0742">
              <w:rPr>
                <w:rStyle w:val="Hyperlink"/>
                <w:noProof/>
              </w:rPr>
              <w:t>4.1</w:t>
            </w:r>
            <w:r>
              <w:rPr>
                <w:rFonts w:asciiTheme="minorHAnsi" w:eastAsiaTheme="minorEastAsia" w:hAnsiTheme="minorHAnsi" w:cstheme="minorBidi"/>
                <w:noProof/>
                <w:sz w:val="22"/>
                <w:lang w:eastAsia="en-ZA"/>
              </w:rPr>
              <w:tab/>
            </w:r>
            <w:r w:rsidRPr="005A0742">
              <w:rPr>
                <w:rStyle w:val="Hyperlink"/>
                <w:noProof/>
              </w:rPr>
              <w:t>Article 1: Women in STEM: A Gender Gap to Innovation</w:t>
            </w:r>
            <w:r>
              <w:rPr>
                <w:noProof/>
                <w:webHidden/>
              </w:rPr>
              <w:tab/>
            </w:r>
            <w:r>
              <w:rPr>
                <w:noProof/>
                <w:webHidden/>
              </w:rPr>
              <w:fldChar w:fldCharType="begin"/>
            </w:r>
            <w:r>
              <w:rPr>
                <w:noProof/>
                <w:webHidden/>
              </w:rPr>
              <w:instrText xml:space="preserve"> PAGEREF _Toc19645487 \h </w:instrText>
            </w:r>
            <w:r>
              <w:rPr>
                <w:noProof/>
                <w:webHidden/>
              </w:rPr>
            </w:r>
            <w:r>
              <w:rPr>
                <w:noProof/>
                <w:webHidden/>
              </w:rPr>
              <w:fldChar w:fldCharType="separate"/>
            </w:r>
            <w:r>
              <w:rPr>
                <w:noProof/>
                <w:webHidden/>
              </w:rPr>
              <w:t>3</w:t>
            </w:r>
            <w:r>
              <w:rPr>
                <w:noProof/>
                <w:webHidden/>
              </w:rPr>
              <w:fldChar w:fldCharType="end"/>
            </w:r>
          </w:hyperlink>
        </w:p>
        <w:p w14:paraId="19C3B2B0" w14:textId="18B0E1B0" w:rsidR="00D31FE0" w:rsidRDefault="00D31FE0">
          <w:pPr>
            <w:pStyle w:val="TOC2"/>
            <w:tabs>
              <w:tab w:val="left" w:pos="880"/>
              <w:tab w:val="right" w:leader="dot" w:pos="9016"/>
            </w:tabs>
            <w:rPr>
              <w:rFonts w:asciiTheme="minorHAnsi" w:eastAsiaTheme="minorEastAsia" w:hAnsiTheme="minorHAnsi" w:cstheme="minorBidi"/>
              <w:noProof/>
              <w:sz w:val="22"/>
              <w:lang w:eastAsia="en-ZA"/>
            </w:rPr>
          </w:pPr>
          <w:hyperlink w:anchor="_Toc19645488" w:history="1">
            <w:r w:rsidRPr="005A0742">
              <w:rPr>
                <w:rStyle w:val="Hyperlink"/>
                <w:noProof/>
              </w:rPr>
              <w:t>4.2</w:t>
            </w:r>
            <w:r>
              <w:rPr>
                <w:rFonts w:asciiTheme="minorHAnsi" w:eastAsiaTheme="minorEastAsia" w:hAnsiTheme="minorHAnsi" w:cstheme="minorBidi"/>
                <w:noProof/>
                <w:sz w:val="22"/>
                <w:lang w:eastAsia="en-ZA"/>
              </w:rPr>
              <w:tab/>
            </w:r>
            <w:r w:rsidRPr="005A0742">
              <w:rPr>
                <w:rStyle w:val="Hyperlink"/>
                <w:noProof/>
              </w:rPr>
              <w:t>Article 2: Gender Gap in STEM: Current Knowledge, Implications for Practice, Policy, and Future Directions.</w:t>
            </w:r>
            <w:r>
              <w:rPr>
                <w:noProof/>
                <w:webHidden/>
              </w:rPr>
              <w:tab/>
            </w:r>
            <w:r>
              <w:rPr>
                <w:noProof/>
                <w:webHidden/>
              </w:rPr>
              <w:fldChar w:fldCharType="begin"/>
            </w:r>
            <w:r>
              <w:rPr>
                <w:noProof/>
                <w:webHidden/>
              </w:rPr>
              <w:instrText xml:space="preserve"> PAGEREF _Toc19645488 \h </w:instrText>
            </w:r>
            <w:r>
              <w:rPr>
                <w:noProof/>
                <w:webHidden/>
              </w:rPr>
            </w:r>
            <w:r>
              <w:rPr>
                <w:noProof/>
                <w:webHidden/>
              </w:rPr>
              <w:fldChar w:fldCharType="separate"/>
            </w:r>
            <w:r>
              <w:rPr>
                <w:noProof/>
                <w:webHidden/>
              </w:rPr>
              <w:t>4</w:t>
            </w:r>
            <w:r>
              <w:rPr>
                <w:noProof/>
                <w:webHidden/>
              </w:rPr>
              <w:fldChar w:fldCharType="end"/>
            </w:r>
          </w:hyperlink>
        </w:p>
        <w:p w14:paraId="03AAB939" w14:textId="3D77D6AF" w:rsidR="00D31FE0" w:rsidRDefault="00D31FE0">
          <w:pPr>
            <w:pStyle w:val="TOC1"/>
            <w:tabs>
              <w:tab w:val="left" w:pos="440"/>
              <w:tab w:val="right" w:leader="dot" w:pos="9016"/>
            </w:tabs>
            <w:rPr>
              <w:rFonts w:asciiTheme="minorHAnsi" w:eastAsiaTheme="minorEastAsia" w:hAnsiTheme="minorHAnsi" w:cstheme="minorBidi"/>
              <w:noProof/>
              <w:sz w:val="22"/>
              <w:lang w:eastAsia="en-ZA"/>
            </w:rPr>
          </w:pPr>
          <w:hyperlink w:anchor="_Toc19645489" w:history="1">
            <w:r w:rsidRPr="005A0742">
              <w:rPr>
                <w:rStyle w:val="Hyperlink"/>
                <w:noProof/>
              </w:rPr>
              <w:t>5</w:t>
            </w:r>
            <w:r>
              <w:rPr>
                <w:rFonts w:asciiTheme="minorHAnsi" w:eastAsiaTheme="minorEastAsia" w:hAnsiTheme="minorHAnsi" w:cstheme="minorBidi"/>
                <w:noProof/>
                <w:sz w:val="22"/>
                <w:lang w:eastAsia="en-ZA"/>
              </w:rPr>
              <w:tab/>
            </w:r>
            <w:r w:rsidRPr="005A0742">
              <w:rPr>
                <w:rStyle w:val="Hyperlink"/>
                <w:noProof/>
              </w:rPr>
              <w:t>Conclusion</w:t>
            </w:r>
            <w:r>
              <w:rPr>
                <w:noProof/>
                <w:webHidden/>
              </w:rPr>
              <w:tab/>
            </w:r>
            <w:r>
              <w:rPr>
                <w:noProof/>
                <w:webHidden/>
              </w:rPr>
              <w:fldChar w:fldCharType="begin"/>
            </w:r>
            <w:r>
              <w:rPr>
                <w:noProof/>
                <w:webHidden/>
              </w:rPr>
              <w:instrText xml:space="preserve"> PAGEREF _Toc19645489 \h </w:instrText>
            </w:r>
            <w:r>
              <w:rPr>
                <w:noProof/>
                <w:webHidden/>
              </w:rPr>
            </w:r>
            <w:r>
              <w:rPr>
                <w:noProof/>
                <w:webHidden/>
              </w:rPr>
              <w:fldChar w:fldCharType="separate"/>
            </w:r>
            <w:r>
              <w:rPr>
                <w:noProof/>
                <w:webHidden/>
              </w:rPr>
              <w:t>5</w:t>
            </w:r>
            <w:r>
              <w:rPr>
                <w:noProof/>
                <w:webHidden/>
              </w:rPr>
              <w:fldChar w:fldCharType="end"/>
            </w:r>
          </w:hyperlink>
        </w:p>
        <w:p w14:paraId="4790646C" w14:textId="05F41024" w:rsidR="00D31FE0" w:rsidRDefault="00D31FE0">
          <w:pPr>
            <w:pStyle w:val="TOC1"/>
            <w:tabs>
              <w:tab w:val="left" w:pos="440"/>
              <w:tab w:val="right" w:leader="dot" w:pos="9016"/>
            </w:tabs>
            <w:rPr>
              <w:rFonts w:asciiTheme="minorHAnsi" w:eastAsiaTheme="minorEastAsia" w:hAnsiTheme="minorHAnsi" w:cstheme="minorBidi"/>
              <w:noProof/>
              <w:sz w:val="22"/>
              <w:lang w:eastAsia="en-ZA"/>
            </w:rPr>
          </w:pPr>
          <w:hyperlink w:anchor="_Toc19645490" w:history="1">
            <w:r w:rsidRPr="005A0742">
              <w:rPr>
                <w:rStyle w:val="Hyperlink"/>
                <w:noProof/>
              </w:rPr>
              <w:t>6</w:t>
            </w:r>
            <w:r>
              <w:rPr>
                <w:rFonts w:asciiTheme="minorHAnsi" w:eastAsiaTheme="minorEastAsia" w:hAnsiTheme="minorHAnsi" w:cstheme="minorBidi"/>
                <w:noProof/>
                <w:sz w:val="22"/>
                <w:lang w:eastAsia="en-ZA"/>
              </w:rPr>
              <w:tab/>
            </w:r>
            <w:r w:rsidRPr="005A0742">
              <w:rPr>
                <w:rStyle w:val="Hyperlink"/>
                <w:noProof/>
              </w:rPr>
              <w:t>References</w:t>
            </w:r>
            <w:r>
              <w:rPr>
                <w:noProof/>
                <w:webHidden/>
              </w:rPr>
              <w:tab/>
            </w:r>
            <w:r>
              <w:rPr>
                <w:noProof/>
                <w:webHidden/>
              </w:rPr>
              <w:fldChar w:fldCharType="begin"/>
            </w:r>
            <w:r>
              <w:rPr>
                <w:noProof/>
                <w:webHidden/>
              </w:rPr>
              <w:instrText xml:space="preserve"> PAGEREF _Toc19645490 \h </w:instrText>
            </w:r>
            <w:r>
              <w:rPr>
                <w:noProof/>
                <w:webHidden/>
              </w:rPr>
            </w:r>
            <w:r>
              <w:rPr>
                <w:noProof/>
                <w:webHidden/>
              </w:rPr>
              <w:fldChar w:fldCharType="separate"/>
            </w:r>
            <w:r>
              <w:rPr>
                <w:noProof/>
                <w:webHidden/>
              </w:rPr>
              <w:t>6</w:t>
            </w:r>
            <w:r>
              <w:rPr>
                <w:noProof/>
                <w:webHidden/>
              </w:rPr>
              <w:fldChar w:fldCharType="end"/>
            </w:r>
          </w:hyperlink>
        </w:p>
        <w:p w14:paraId="09695D3A" w14:textId="11CEA3CB" w:rsidR="00D31FE0" w:rsidRDefault="00D31FE0">
          <w:pPr>
            <w:pStyle w:val="TOC1"/>
            <w:tabs>
              <w:tab w:val="right" w:leader="dot" w:pos="9016"/>
            </w:tabs>
            <w:rPr>
              <w:rFonts w:asciiTheme="minorHAnsi" w:eastAsiaTheme="minorEastAsia" w:hAnsiTheme="minorHAnsi" w:cstheme="minorBidi"/>
              <w:noProof/>
              <w:sz w:val="22"/>
              <w:lang w:eastAsia="en-ZA"/>
            </w:rPr>
          </w:pPr>
          <w:hyperlink w:anchor="_Toc19645491" w:history="1">
            <w:r w:rsidRPr="005A0742">
              <w:rPr>
                <w:rStyle w:val="Hyperlink"/>
                <w:noProof/>
              </w:rPr>
              <w:t>Appendix A</w:t>
            </w:r>
            <w:r>
              <w:rPr>
                <w:noProof/>
                <w:webHidden/>
              </w:rPr>
              <w:tab/>
            </w:r>
            <w:r>
              <w:rPr>
                <w:noProof/>
                <w:webHidden/>
              </w:rPr>
              <w:fldChar w:fldCharType="begin"/>
            </w:r>
            <w:r>
              <w:rPr>
                <w:noProof/>
                <w:webHidden/>
              </w:rPr>
              <w:instrText xml:space="preserve"> PAGEREF _Toc19645491 \h </w:instrText>
            </w:r>
            <w:r>
              <w:rPr>
                <w:noProof/>
                <w:webHidden/>
              </w:rPr>
            </w:r>
            <w:r>
              <w:rPr>
                <w:noProof/>
                <w:webHidden/>
              </w:rPr>
              <w:fldChar w:fldCharType="separate"/>
            </w:r>
            <w:r>
              <w:rPr>
                <w:noProof/>
                <w:webHidden/>
              </w:rPr>
              <w:t>7</w:t>
            </w:r>
            <w:r>
              <w:rPr>
                <w:noProof/>
                <w:webHidden/>
              </w:rPr>
              <w:fldChar w:fldCharType="end"/>
            </w:r>
          </w:hyperlink>
        </w:p>
        <w:p w14:paraId="03CE11AA" w14:textId="18763251" w:rsidR="0047597A" w:rsidRDefault="0047597A">
          <w:r>
            <w:rPr>
              <w:b/>
              <w:bCs/>
              <w:noProof/>
            </w:rPr>
            <w:fldChar w:fldCharType="end"/>
          </w:r>
        </w:p>
      </w:sdtContent>
    </w:sdt>
    <w:p w14:paraId="08649E50" w14:textId="77777777" w:rsidR="000E29F5" w:rsidRDefault="000E29F5" w:rsidP="00B847F2">
      <w:pPr>
        <w:sectPr w:rsidR="000E29F5" w:rsidSect="00D22BA4">
          <w:headerReference w:type="default" r:id="rId162"/>
          <w:footerReference w:type="default" r:id="rId163"/>
          <w:pgSz w:w="11906" w:h="16838"/>
          <w:pgMar w:top="1440" w:right="1440" w:bottom="1440" w:left="1440" w:header="737" w:footer="708" w:gutter="0"/>
          <w:pgNumType w:fmt="lowerRoman" w:start="1"/>
          <w:cols w:space="708"/>
          <w:docGrid w:linePitch="360"/>
        </w:sectPr>
      </w:pPr>
    </w:p>
    <w:p w14:paraId="056FDEE9" w14:textId="15125632" w:rsidR="000E29F5" w:rsidRDefault="41560093" w:rsidP="00D8095D">
      <w:pPr>
        <w:pStyle w:val="Heading1"/>
      </w:pPr>
      <w:bookmarkStart w:id="2" w:name="_Toc19645483"/>
      <w:r>
        <w:lastRenderedPageBreak/>
        <w:t>Introduction</w:t>
      </w:r>
      <w:bookmarkEnd w:id="2"/>
    </w:p>
    <w:p w14:paraId="1A9DBB07" w14:textId="58AB73CA" w:rsidR="7DDC4DB0" w:rsidRDefault="009C7B69" w:rsidP="6E08D2D4">
      <w:pPr>
        <w:rPr>
          <w:i/>
          <w:iCs/>
        </w:rPr>
      </w:pPr>
      <w:r>
        <w:t>T</w:t>
      </w:r>
      <w:commentRangeStart w:id="3"/>
      <w:r w:rsidR="6E08D2D4" w:rsidRPr="6E08D2D4">
        <w:t xml:space="preserve">o reach a consensus of what the gender gap is, and </w:t>
      </w:r>
      <w:r>
        <w:t>to come to grips of its relevance in industry, different information sources were r</w:t>
      </w:r>
      <w:r w:rsidR="00490488">
        <w:t>eviewed</w:t>
      </w:r>
      <w:r w:rsidR="6FCBEC18">
        <w:t>. These sources include</w:t>
      </w:r>
      <w:r w:rsidR="6E08D2D4" w:rsidRPr="6E08D2D4">
        <w:t xml:space="preserve"> literature</w:t>
      </w:r>
      <w:r w:rsidR="00EF7599">
        <w:t>, a discussion with an organisation,</w:t>
      </w:r>
      <w:r w:rsidR="6E08D2D4" w:rsidRPr="6E08D2D4">
        <w:t xml:space="preserve"> </w:t>
      </w:r>
      <w:r w:rsidR="6FCBEC18">
        <w:t>and</w:t>
      </w:r>
      <w:r w:rsidR="6E08D2D4" w:rsidRPr="6E08D2D4">
        <w:t xml:space="preserve"> people</w:t>
      </w:r>
      <w:r>
        <w:t xml:space="preserve"> with experience in industry</w:t>
      </w:r>
      <w:r w:rsidR="6E08D2D4" w:rsidRPr="6E08D2D4">
        <w:t>.</w:t>
      </w:r>
      <w:commentRangeStart w:id="4"/>
      <w:commentRangeEnd w:id="3"/>
      <w:r w:rsidR="008847A8">
        <w:rPr>
          <w:rStyle w:val="CommentReference"/>
        </w:rPr>
        <w:commentReference w:id="3"/>
      </w:r>
      <w:bookmarkStart w:id="5" w:name="_GoBack"/>
      <w:bookmarkEnd w:id="5"/>
      <w:commentRangeEnd w:id="4"/>
      <w:r w:rsidR="6E08D2D4">
        <w:rPr>
          <w:rStyle w:val="CommentReference"/>
        </w:rPr>
        <w:commentReference w:id="4"/>
      </w:r>
    </w:p>
    <w:p w14:paraId="5750E660" w14:textId="5DA543CA" w:rsidR="00490488" w:rsidRDefault="0289A941" w:rsidP="6E08D2D4">
      <w:r>
        <w:t>Our initial interpretations (shown in Appendix A) were that the gender gap can be quantified by the difference in wage between men and women taking up the same positions within a company. In addition to this, is the unequal representation of each gender in management positions. After grappling with content, we realised that the gender gap refers to a lot more than representation issues and wage differences. Workplace bias, prejudice, and unregulated company cultures act as additional barriers for women entering many industries.</w:t>
      </w:r>
    </w:p>
    <w:p w14:paraId="1E0C14A0" w14:textId="5F51C722" w:rsidR="220E39F3" w:rsidRPr="00C8426F" w:rsidRDefault="7DDC4DB0" w:rsidP="220E39F3">
      <w:pPr>
        <w:rPr>
          <w:i/>
          <w:iCs/>
        </w:rPr>
      </w:pPr>
      <w:r w:rsidRPr="7DDC4DB0">
        <w:t xml:space="preserve">To better understand what the gender gap entails, we consult two individuals with different experiences in their respective organisations. The interviewees were chosen such that they each provide </w:t>
      </w:r>
      <w:r w:rsidR="002B2EBE">
        <w:t xml:space="preserve">differing </w:t>
      </w:r>
      <w:r w:rsidRPr="7DDC4DB0">
        <w:t>perspective</w:t>
      </w:r>
      <w:r w:rsidR="002B2EBE">
        <w:t>s</w:t>
      </w:r>
      <w:r w:rsidRPr="7DDC4DB0">
        <w:t xml:space="preserve"> on the matter. </w:t>
      </w:r>
      <w:r w:rsidR="002B2EBE">
        <w:t>After the interviews, a discussion with Mercedes-Benz is summarized, and is followed by a literature review. This experience allowed us</w:t>
      </w:r>
      <w:r w:rsidRPr="7DDC4DB0">
        <w:t xml:space="preserve"> to address the issue of a gender gap in a less biased approach and evaluate our findings objectively.</w:t>
      </w:r>
    </w:p>
    <w:p w14:paraId="4FC13D47" w14:textId="60C98E8A" w:rsidR="000E29F5" w:rsidRDefault="41560093" w:rsidP="00D8095D">
      <w:pPr>
        <w:pStyle w:val="Heading1"/>
      </w:pPr>
      <w:bookmarkStart w:id="6" w:name="_Toc19645484"/>
      <w:r>
        <w:t>Lived experiences</w:t>
      </w:r>
      <w:bookmarkEnd w:id="6"/>
    </w:p>
    <w:p w14:paraId="4A0CF9CD" w14:textId="380B0647" w:rsidR="007F4C21" w:rsidRDefault="00B919B8" w:rsidP="00B919B8">
      <w:r>
        <w:t xml:space="preserve">Our </w:t>
      </w:r>
      <w:r w:rsidR="002B7E1F">
        <w:t xml:space="preserve">first interview was </w:t>
      </w:r>
      <w:r w:rsidR="00174E4B">
        <w:t>held with Dr Selina Palm</w:t>
      </w:r>
      <w:r w:rsidR="0081570E">
        <w:t xml:space="preserve">. </w:t>
      </w:r>
      <w:r w:rsidR="00C10D93">
        <w:t xml:space="preserve">Dr Palm’s </w:t>
      </w:r>
      <w:r w:rsidR="00637F9B">
        <w:t xml:space="preserve">diverse </w:t>
      </w:r>
      <w:r w:rsidR="00056462">
        <w:t xml:space="preserve">experience </w:t>
      </w:r>
      <w:r w:rsidR="00637F9B">
        <w:t>in industry</w:t>
      </w:r>
      <w:r w:rsidR="00C10D93">
        <w:t>, and</w:t>
      </w:r>
      <w:r w:rsidR="000C5269">
        <w:t xml:space="preserve"> research in </w:t>
      </w:r>
      <w:r w:rsidR="00452E97">
        <w:t>gender dynamics,</w:t>
      </w:r>
      <w:r w:rsidR="00637F9B">
        <w:t xml:space="preserve"> </w:t>
      </w:r>
      <w:commentRangeStart w:id="7"/>
      <w:commentRangeStart w:id="8"/>
      <w:commentRangeStart w:id="9"/>
      <w:r w:rsidR="34D2DEAD">
        <w:t>makes</w:t>
      </w:r>
      <w:commentRangeEnd w:id="7"/>
      <w:r>
        <w:rPr>
          <w:rStyle w:val="CommentReference"/>
        </w:rPr>
        <w:commentReference w:id="7"/>
      </w:r>
      <w:commentRangeEnd w:id="8"/>
      <w:r w:rsidR="00EF7599">
        <w:rPr>
          <w:rStyle w:val="CommentReference"/>
        </w:rPr>
        <w:commentReference w:id="8"/>
      </w:r>
      <w:commentRangeEnd w:id="9"/>
      <w:r w:rsidR="00EF7599">
        <w:rPr>
          <w:rStyle w:val="CommentReference"/>
        </w:rPr>
        <w:commentReference w:id="9"/>
      </w:r>
      <w:r w:rsidR="00452E97">
        <w:t xml:space="preserve"> </w:t>
      </w:r>
      <w:r w:rsidR="00403484">
        <w:t xml:space="preserve">her the perfect candidate to aid our interaction with the </w:t>
      </w:r>
      <w:r w:rsidR="007E4093">
        <w:t>gender gap.</w:t>
      </w:r>
      <w:r w:rsidR="00C10D93">
        <w:t xml:space="preserve"> </w:t>
      </w:r>
    </w:p>
    <w:p w14:paraId="6D72BEA9" w14:textId="0576ECA8" w:rsidR="007C1623" w:rsidRDefault="000B4E2C" w:rsidP="00B919B8">
      <w:r>
        <w:t xml:space="preserve">As an opening point, Dr Palm advised our group to </w:t>
      </w:r>
      <w:r w:rsidR="00F518AF">
        <w:t xml:space="preserve">consider a </w:t>
      </w:r>
      <w:r w:rsidR="00B06E46">
        <w:t xml:space="preserve">qualitative perspective, as opposed to </w:t>
      </w:r>
      <w:r w:rsidR="008E6B4B">
        <w:t xml:space="preserve">a quantitative </w:t>
      </w:r>
      <w:r w:rsidR="00751854">
        <w:t>perspective,</w:t>
      </w:r>
      <w:r w:rsidR="008E6B4B">
        <w:t xml:space="preserve"> </w:t>
      </w:r>
      <w:r w:rsidR="0012417F">
        <w:t xml:space="preserve">when </w:t>
      </w:r>
      <w:r w:rsidR="008272EA">
        <w:t xml:space="preserve">interacting with the gender gap in industry. </w:t>
      </w:r>
      <w:r w:rsidR="0040770E">
        <w:t xml:space="preserve">A quantitative approach would analyse the data, whereas a qualitative approach documents and analyses lived experiences. </w:t>
      </w:r>
      <w:r w:rsidR="00CF2C06">
        <w:t xml:space="preserve">Currently, there is a wealth of conflicting data relating to the gender gap. This data ranges from differences in pay, to gender dynamics in industry, </w:t>
      </w:r>
      <w:r w:rsidR="00B3291E">
        <w:t xml:space="preserve">and </w:t>
      </w:r>
      <w:r w:rsidR="00CF2C06">
        <w:t>to representation statistics.</w:t>
      </w:r>
      <w:r w:rsidR="00E33B16">
        <w:t xml:space="preserve"> </w:t>
      </w:r>
    </w:p>
    <w:p w14:paraId="19AC4174" w14:textId="69126A73" w:rsidR="00BB4D67" w:rsidRDefault="00BB4D67" w:rsidP="00B919B8">
      <w:r>
        <w:t xml:space="preserve">Dr Palm’s main points related to her qualitative research, and observations of </w:t>
      </w:r>
      <w:r w:rsidR="00F31367">
        <w:t>workplace bias.</w:t>
      </w:r>
      <w:r w:rsidR="007474A1">
        <w:t xml:space="preserve"> This workpla</w:t>
      </w:r>
      <w:r w:rsidR="00CD53F8">
        <w:t>ce bias</w:t>
      </w:r>
      <w:r w:rsidR="007C1623">
        <w:t xml:space="preserve"> manifest itself in ‘gendered professions’</w:t>
      </w:r>
      <w:r w:rsidR="00A6451A">
        <w:t xml:space="preserve">, </w:t>
      </w:r>
      <w:r w:rsidR="00C72E8B">
        <w:t>where</w:t>
      </w:r>
      <w:r w:rsidR="007C1623">
        <w:t xml:space="preserve"> </w:t>
      </w:r>
      <w:r w:rsidR="00C72E8B">
        <w:t>c</w:t>
      </w:r>
      <w:r w:rsidR="00332382">
        <w:t xml:space="preserve">ertain jobs are more suited </w:t>
      </w:r>
      <w:r w:rsidR="00A6451A">
        <w:t xml:space="preserve">to certain </w:t>
      </w:r>
      <w:r w:rsidR="00C72E8B">
        <w:t>gender norms.</w:t>
      </w:r>
      <w:r w:rsidR="00E8684E">
        <w:t xml:space="preserve"> Even </w:t>
      </w:r>
      <w:r w:rsidR="00A57A56">
        <w:t xml:space="preserve">after the removal of explicit barriers preventing </w:t>
      </w:r>
      <w:r w:rsidR="00A20C14">
        <w:t xml:space="preserve">women entering the working industry, </w:t>
      </w:r>
      <w:r w:rsidR="00DA19C7">
        <w:t xml:space="preserve">lack of </w:t>
      </w:r>
      <w:r w:rsidR="00EC66B9">
        <w:t xml:space="preserve">participation </w:t>
      </w:r>
      <w:r w:rsidR="00DA19C7">
        <w:t xml:space="preserve">is still evident. </w:t>
      </w:r>
      <w:r w:rsidR="00DB2E0A">
        <w:t xml:space="preserve">Currently, there is a strong unregulated, and informal culture </w:t>
      </w:r>
      <w:r w:rsidR="005C39B0">
        <w:t>that makes it harder for women to compete in</w:t>
      </w:r>
      <w:r w:rsidR="00D57472">
        <w:t xml:space="preserve"> many </w:t>
      </w:r>
      <w:r w:rsidR="00D57472">
        <w:lastRenderedPageBreak/>
        <w:t>industries.</w:t>
      </w:r>
      <w:r w:rsidR="00385766">
        <w:t xml:space="preserve"> This culture also rewards</w:t>
      </w:r>
      <w:r w:rsidR="0049581A">
        <w:t xml:space="preserve"> masculine tendencies in the corporate workplace.</w:t>
      </w:r>
      <w:r w:rsidR="00D57472">
        <w:t xml:space="preserve"> </w:t>
      </w:r>
      <w:r w:rsidR="00722384">
        <w:t>Thus, increasing</w:t>
      </w:r>
      <w:r w:rsidR="00D57472">
        <w:t xml:space="preserve"> the scope of the problem</w:t>
      </w:r>
      <w:r w:rsidR="00692BE8">
        <w:t xml:space="preserve">: it is no longer about getting women into </w:t>
      </w:r>
      <w:r w:rsidR="00291805">
        <w:t>industries;</w:t>
      </w:r>
      <w:r w:rsidR="00692BE8">
        <w:t xml:space="preserve"> it is also about changing industry culture to </w:t>
      </w:r>
      <w:r w:rsidR="00D00F09">
        <w:t xml:space="preserve">be more accommodating to women’s participation. </w:t>
      </w:r>
    </w:p>
    <w:p w14:paraId="6A798F6F" w14:textId="43AF5A8A" w:rsidR="6FCBEC18" w:rsidRDefault="6FCBEC18">
      <w:r>
        <w:t>The second interview we held was with Daniel Conradie, an industrial engineer at Mercedes Benz in East-London. In his field, he explains that the gender gap in industry was largely related to the small number of females available in the automotive industry</w:t>
      </w:r>
      <w:r w:rsidR="00D955C7">
        <w:t>.</w:t>
      </w:r>
      <w:r>
        <w:t xml:space="preserve"> </w:t>
      </w:r>
      <w:r w:rsidR="00D955C7">
        <w:t>S</w:t>
      </w:r>
      <w:r>
        <w:t>tigmas surrounding woman</w:t>
      </w:r>
      <w:r w:rsidR="00D955C7">
        <w:t xml:space="preserve"> also add to this gap. Daniel views men as more </w:t>
      </w:r>
      <w:r>
        <w:t xml:space="preserve">rational beings and women </w:t>
      </w:r>
      <w:r w:rsidR="00D955C7">
        <w:t xml:space="preserve">as more </w:t>
      </w:r>
      <w:r>
        <w:t xml:space="preserve">emotional beings. </w:t>
      </w:r>
    </w:p>
    <w:p w14:paraId="2910BEB3" w14:textId="1BAC5A5E" w:rsidR="6FCBEC18" w:rsidRDefault="6FCBEC18">
      <w:r>
        <w:t xml:space="preserve">Regarding workplace bias, current legislation provides preference to women when hiring. </w:t>
      </w:r>
      <w:r w:rsidR="6CB82428">
        <w:t>This gives women a competitive advantage entering industry</w:t>
      </w:r>
      <w:r w:rsidR="00C448C1">
        <w:t>.</w:t>
      </w:r>
      <w:r>
        <w:t xml:space="preserve"> Because of this, there is not equal potential for participation and progression in the workplace. Daniel believes that to reduce the gender gap, if there is one, is to provide equal opportunities based on qualities and strengths and not legislative quotas.</w:t>
      </w:r>
    </w:p>
    <w:p w14:paraId="712BAA63" w14:textId="25EFFF67" w:rsidR="006F00B4" w:rsidRDefault="6FCBEC18" w:rsidP="00B919B8">
      <w:r>
        <w:t>From these interviews we conclude that, unfortunately</w:t>
      </w:r>
      <w:r w:rsidR="00775690">
        <w:t>, industry</w:t>
      </w:r>
      <w:r w:rsidR="003B5B39">
        <w:t xml:space="preserve"> was initially built for</w:t>
      </w:r>
      <w:r w:rsidR="007A6B59">
        <w:t xml:space="preserve"> masculine participation</w:t>
      </w:r>
      <w:r w:rsidR="00481A3D">
        <w:t xml:space="preserve"> and excluded women.</w:t>
      </w:r>
      <w:r w:rsidR="00A9529A">
        <w:t xml:space="preserve"> Many efforts have been concentrated to encourage</w:t>
      </w:r>
      <w:r w:rsidR="00833E70">
        <w:t xml:space="preserve"> the p</w:t>
      </w:r>
      <w:r w:rsidR="007C677F">
        <w:t xml:space="preserve">articipation of women in industry. However, many informal </w:t>
      </w:r>
      <w:r w:rsidR="007617D0">
        <w:t xml:space="preserve">obstacles </w:t>
      </w:r>
      <w:r w:rsidR="00593E55">
        <w:t>and cultures</w:t>
      </w:r>
      <w:r w:rsidR="00733A5C">
        <w:t>, enforced through history,</w:t>
      </w:r>
      <w:r w:rsidR="00593E55">
        <w:t xml:space="preserve"> </w:t>
      </w:r>
      <w:r w:rsidR="007617D0">
        <w:t>still act as barriers</w:t>
      </w:r>
      <w:r w:rsidR="00F36F20">
        <w:t xml:space="preserve"> that prevent equal opportunities for genders to participate in industry.</w:t>
      </w:r>
      <w:r w:rsidR="006F00B4">
        <w:t xml:space="preserve"> </w:t>
      </w:r>
    </w:p>
    <w:p w14:paraId="1103F1DD" w14:textId="62BC4416" w:rsidR="00D31FE0" w:rsidRDefault="00A34E64" w:rsidP="220E39F3">
      <w:r>
        <w:t xml:space="preserve">As engineers, we have a responsibility to </w:t>
      </w:r>
      <w:r w:rsidR="00EC313F">
        <w:t xml:space="preserve">shape society with </w:t>
      </w:r>
      <w:r w:rsidR="00BA39FE">
        <w:t xml:space="preserve">the input of technology. These barriers </w:t>
      </w:r>
      <w:r w:rsidR="00BD70D1">
        <w:t xml:space="preserve">preventing participation </w:t>
      </w:r>
      <w:r w:rsidR="0024635D">
        <w:t>limits</w:t>
      </w:r>
      <w:r w:rsidR="00731119">
        <w:t xml:space="preserve"> the input of perspective we need</w:t>
      </w:r>
      <w:r w:rsidR="6FCBEC18">
        <w:t>,</w:t>
      </w:r>
      <w:r w:rsidR="00731119">
        <w:t xml:space="preserve"> to shape society</w:t>
      </w:r>
      <w:r w:rsidR="00BA1ABE">
        <w:t xml:space="preserve">. </w:t>
      </w:r>
      <w:r w:rsidR="0031610C">
        <w:t>Thus,</w:t>
      </w:r>
      <w:r w:rsidR="00BA1ABE">
        <w:t xml:space="preserve"> resulting in us shaping society with extreme tunnel vision. To address this issue, Dr Palm spoke </w:t>
      </w:r>
      <w:r w:rsidR="00FB44F9">
        <w:t xml:space="preserve">of </w:t>
      </w:r>
      <w:r w:rsidR="00BA1ABE">
        <w:t xml:space="preserve">adaption as opposed to anarchy. </w:t>
      </w:r>
      <w:r w:rsidR="00A45E35">
        <w:t xml:space="preserve">A lot of these issues can be addressed through some form of anarchy. </w:t>
      </w:r>
      <w:r w:rsidR="005B63D1">
        <w:t xml:space="preserve">Throwing over the system will remove the blatant issues. However, it will also introduce many other issues. </w:t>
      </w:r>
      <w:r w:rsidR="006C69C8">
        <w:t xml:space="preserve">Adaption offers a different solution. </w:t>
      </w:r>
      <w:r w:rsidR="00BA1ABE">
        <w:t>In</w:t>
      </w:r>
      <w:r w:rsidR="00E14FFE">
        <w:t xml:space="preserve"> a changing society, we </w:t>
      </w:r>
      <w:r w:rsidR="003C436A">
        <w:t>must</w:t>
      </w:r>
      <w:r w:rsidR="00E14FFE">
        <w:t xml:space="preserve"> decide how we want to change, and optimize the workplace to </w:t>
      </w:r>
      <w:r w:rsidR="00A45E35">
        <w:t>provide this change.</w:t>
      </w:r>
      <w:r w:rsidR="00BA1ABE">
        <w:t xml:space="preserve"> </w:t>
      </w:r>
    </w:p>
    <w:p w14:paraId="6B8CDFC0" w14:textId="77777777" w:rsidR="00D31FE0" w:rsidRDefault="00D31FE0">
      <w:pPr>
        <w:spacing w:line="259" w:lineRule="auto"/>
        <w:jc w:val="left"/>
      </w:pPr>
      <w:r>
        <w:br w:type="page"/>
      </w:r>
    </w:p>
    <w:p w14:paraId="535AAB5D" w14:textId="2643F582" w:rsidR="00BB37ED" w:rsidRDefault="41560093" w:rsidP="00D8095D">
      <w:pPr>
        <w:pStyle w:val="Heading1"/>
      </w:pPr>
      <w:bookmarkStart w:id="10" w:name="_Toc19645485"/>
      <w:r>
        <w:lastRenderedPageBreak/>
        <w:t>Organisation or programme conversation</w:t>
      </w:r>
      <w:bookmarkEnd w:id="10"/>
    </w:p>
    <w:p w14:paraId="778C25DA" w14:textId="6E630ED3" w:rsidR="47F4BF3D" w:rsidRDefault="6E08D2D4" w:rsidP="06BBFCD9">
      <w:r>
        <w:t xml:space="preserve">Mercedes-Benz's understanding of the gender gap is that traditionally their field was reserved for men, </w:t>
      </w:r>
      <w:r w:rsidR="1F807C5B">
        <w:t>with</w:t>
      </w:r>
      <w:r>
        <w:t xml:space="preserve"> women</w:t>
      </w:r>
      <w:r w:rsidR="1F807C5B">
        <w:t xml:space="preserve"> less frequently hired.</w:t>
      </w:r>
      <w:r>
        <w:t xml:space="preserve"> Currently</w:t>
      </w:r>
      <w:r w:rsidR="1F807C5B">
        <w:t xml:space="preserve"> at </w:t>
      </w:r>
      <w:proofErr w:type="spellStart"/>
      <w:r w:rsidR="1F807C5B">
        <w:t>Mercedez</w:t>
      </w:r>
      <w:proofErr w:type="spellEnd"/>
      <w:r w:rsidR="1F807C5B">
        <w:t>-Benz</w:t>
      </w:r>
      <w:r>
        <w:t>, there is no wage difference between people of the same qualification and experience</w:t>
      </w:r>
      <w:r w:rsidR="1F807C5B">
        <w:t xml:space="preserve">, of </w:t>
      </w:r>
      <w:r>
        <w:t>different genders.</w:t>
      </w:r>
    </w:p>
    <w:p w14:paraId="69D23D71" w14:textId="412E83BB" w:rsidR="47F4BF3D" w:rsidRDefault="6E08D2D4" w:rsidP="06BBFCD9">
      <w:r>
        <w:t xml:space="preserve">Mercedes-Benz has attempted to combat the gender gap in various campaigns over the years. First of which, in South Africa, was after 1994. </w:t>
      </w:r>
      <w:r w:rsidR="00CA3659">
        <w:t xml:space="preserve">Since them, </w:t>
      </w:r>
      <w:r>
        <w:t xml:space="preserve">Mercedes </w:t>
      </w:r>
      <w:r w:rsidR="00CA3659">
        <w:t xml:space="preserve">has been encouraging </w:t>
      </w:r>
      <w:r>
        <w:t xml:space="preserve">women </w:t>
      </w:r>
      <w:r w:rsidR="00CA3659">
        <w:t>in</w:t>
      </w:r>
      <w:r>
        <w:t>to the workforce of the production of vehicles in East London. Including women into this industry helps further the goal to diversify and close the gender gap in automobile employment.</w:t>
      </w:r>
    </w:p>
    <w:p w14:paraId="09531EFC" w14:textId="31160D6A" w:rsidR="1325C671" w:rsidRDefault="6E08D2D4" w:rsidP="06BBFCD9">
      <w:r>
        <w:t xml:space="preserve">Another campaign worth mentioning, started in 2019. Mercedes-Benz intends to combat the stigma or notion that the automotive industry is directed at men. The campaign combined Mercedes-Benz with Mattel, a toy manufacturing company. It aims to advertise and market the automobile industry </w:t>
      </w:r>
      <w:r w:rsidR="00EA5A09">
        <w:t>to</w:t>
      </w:r>
      <w:r>
        <w:t xml:space="preserve"> young girls and women</w:t>
      </w:r>
      <w:r w:rsidR="6FCBEC18">
        <w:t>,</w:t>
      </w:r>
      <w:r>
        <w:t xml:space="preserve"> challenging stereotypes and leaving a lasting impact</w:t>
      </w:r>
      <w:r w:rsidR="6FCBEC18">
        <w:t>. Finally</w:t>
      </w:r>
      <w:r>
        <w:t>, teaching them valuable lessons about female role models and opportunities</w:t>
      </w:r>
      <w:r w:rsidR="482963C3">
        <w:t xml:space="preserve"> available in the automotive industry</w:t>
      </w:r>
      <w:r>
        <w:t>.</w:t>
      </w:r>
    </w:p>
    <w:p w14:paraId="665FF0A6" w14:textId="036E047F" w:rsidR="00F8408C" w:rsidRDefault="6E08D2D4" w:rsidP="3869EF32">
      <w:r>
        <w:t>Mercedes-Benz follows the South African affirmative legislation.</w:t>
      </w:r>
      <w:r w:rsidR="38FA08C7">
        <w:t xml:space="preserve"> </w:t>
      </w:r>
      <w:r w:rsidR="009F3D48">
        <w:t>The Employment Equity Act promotes</w:t>
      </w:r>
      <w:r w:rsidR="4B59E06C">
        <w:t xml:space="preserve"> equity in the workplace, ensures that all employees receive equal opportunities</w:t>
      </w:r>
      <w:r w:rsidR="0011019F">
        <w:t>,</w:t>
      </w:r>
      <w:r w:rsidR="4B59E06C">
        <w:t xml:space="preserve"> and that employees are treated fairly by their employers</w:t>
      </w:r>
      <w:r w:rsidR="4E17C335">
        <w:t xml:space="preserve"> (Western Cape Government, 2019</w:t>
      </w:r>
      <w:r w:rsidR="6FCBEC18">
        <w:t>).</w:t>
      </w:r>
      <w:r w:rsidR="4B59E06C">
        <w:t xml:space="preserve"> </w:t>
      </w:r>
      <w:r w:rsidR="00F8408C">
        <w:t xml:space="preserve">Application of this act encourages employment opportunities of previously disadvantaged groups. </w:t>
      </w:r>
      <w:r w:rsidR="00F13866">
        <w:t xml:space="preserve">It also encourages employment of women within industry. </w:t>
      </w:r>
    </w:p>
    <w:p w14:paraId="671551B1" w14:textId="684ADECB" w:rsidR="220E39F3" w:rsidRDefault="6E08D2D4" w:rsidP="220E39F3">
      <w:r>
        <w:t>These are all important measures that need to be taken</w:t>
      </w:r>
      <w:r w:rsidR="00A604AA">
        <w:t>. H</w:t>
      </w:r>
      <w:r>
        <w:t>owever</w:t>
      </w:r>
      <w:r w:rsidR="00A604AA">
        <w:t>,</w:t>
      </w:r>
      <w:r>
        <w:t xml:space="preserve"> it only addresses the problem of poor female representation in the automobile industry and does not challenge the bigger problem of the existing workplace bias.</w:t>
      </w:r>
    </w:p>
    <w:p w14:paraId="586D0399" w14:textId="5BBAF2EE" w:rsidR="00BB37ED" w:rsidRPr="006037FC" w:rsidRDefault="41560093" w:rsidP="00D8095D">
      <w:pPr>
        <w:pStyle w:val="Heading1"/>
      </w:pPr>
      <w:bookmarkStart w:id="11" w:name="_Toc19645486"/>
      <w:r w:rsidRPr="006037FC">
        <w:t>Key ideas in literature</w:t>
      </w:r>
      <w:bookmarkEnd w:id="11"/>
    </w:p>
    <w:p w14:paraId="2E068322" w14:textId="75859D14" w:rsidR="00A9004F" w:rsidRPr="006037FC" w:rsidRDefault="41560093" w:rsidP="00B847F2">
      <w:pPr>
        <w:pStyle w:val="Heading2"/>
      </w:pPr>
      <w:bookmarkStart w:id="12" w:name="_Toc19645487"/>
      <w:r w:rsidRPr="006037FC">
        <w:t>Article 1: Women in STEM: A Gender Gap to Innovation</w:t>
      </w:r>
      <w:bookmarkEnd w:id="12"/>
      <w:r w:rsidRPr="006037FC">
        <w:t xml:space="preserve"> </w:t>
      </w:r>
    </w:p>
    <w:p w14:paraId="64B4AA8C" w14:textId="6C20E0AB" w:rsidR="00CB7B44" w:rsidRPr="006037FC" w:rsidRDefault="00480BBA" w:rsidP="00B847F2">
      <w:r w:rsidRPr="006037FC">
        <w:t xml:space="preserve">Within </w:t>
      </w:r>
      <w:r w:rsidR="00E701CA" w:rsidRPr="006037FC">
        <w:t xml:space="preserve">this </w:t>
      </w:r>
      <w:r w:rsidR="004E4E09" w:rsidRPr="006037FC">
        <w:t>paper</w:t>
      </w:r>
      <w:r w:rsidR="00E17DBF">
        <w:t>,</w:t>
      </w:r>
      <w:r w:rsidR="00E701CA" w:rsidRPr="006037FC">
        <w:t xml:space="preserve"> the authors </w:t>
      </w:r>
      <w:r w:rsidR="004E4E09" w:rsidRPr="006037FC">
        <w:t>took</w:t>
      </w:r>
      <w:r w:rsidR="00E701CA" w:rsidRPr="006037FC">
        <w:t xml:space="preserve"> a </w:t>
      </w:r>
      <w:r w:rsidR="004E4E09" w:rsidRPr="006037FC">
        <w:t>quantitative approach</w:t>
      </w:r>
      <w:r w:rsidR="00E701CA" w:rsidRPr="006037FC">
        <w:t xml:space="preserve"> to present the </w:t>
      </w:r>
      <w:r w:rsidR="00C637EF" w:rsidRPr="006037FC">
        <w:t xml:space="preserve">gender </w:t>
      </w:r>
      <w:r w:rsidR="0002607A" w:rsidRPr="006037FC">
        <w:t>disparities</w:t>
      </w:r>
      <w:r w:rsidR="004E4E09" w:rsidRPr="006037FC">
        <w:t>, which includes</w:t>
      </w:r>
      <w:r w:rsidR="00046B14" w:rsidRPr="006037FC">
        <w:t xml:space="preserve"> earnings and managerial positions </w:t>
      </w:r>
      <w:r w:rsidR="004E4E09" w:rsidRPr="006037FC">
        <w:t>that exist in science and engineering.</w:t>
      </w:r>
      <w:r w:rsidR="00E7177A" w:rsidRPr="006037FC">
        <w:t xml:space="preserve"> </w:t>
      </w:r>
    </w:p>
    <w:p w14:paraId="09BA57E7" w14:textId="4EBC36CE" w:rsidR="0030278C" w:rsidRDefault="00223FAE" w:rsidP="00B847F2">
      <w:r w:rsidRPr="006037FC">
        <w:t xml:space="preserve">Although females make up </w:t>
      </w:r>
      <w:r w:rsidR="007A20C9" w:rsidRPr="006037FC">
        <w:t>48</w:t>
      </w:r>
      <w:r w:rsidR="00D95A3A" w:rsidRPr="006037FC">
        <w:t xml:space="preserve"> percent</w:t>
      </w:r>
      <w:r w:rsidR="007A20C9" w:rsidRPr="006037FC">
        <w:t xml:space="preserve"> of the workforce</w:t>
      </w:r>
      <w:r w:rsidRPr="006037FC">
        <w:t xml:space="preserve">, females make up </w:t>
      </w:r>
      <w:r w:rsidR="007A20C9" w:rsidRPr="006037FC">
        <w:t xml:space="preserve">only </w:t>
      </w:r>
      <w:r w:rsidR="00D95A3A" w:rsidRPr="006037FC">
        <w:t xml:space="preserve">24 percent of </w:t>
      </w:r>
      <w:r w:rsidR="008815C8" w:rsidRPr="006037FC">
        <w:t>the STEM workforce</w:t>
      </w:r>
      <w:r w:rsidRPr="006037FC">
        <w:t>.</w:t>
      </w:r>
      <w:r w:rsidR="008815C8" w:rsidRPr="006037FC">
        <w:t xml:space="preserve"> </w:t>
      </w:r>
      <w:r w:rsidR="00A214F1" w:rsidRPr="006037FC">
        <w:t xml:space="preserve">This </w:t>
      </w:r>
      <w:r w:rsidRPr="006037FC">
        <w:t>implies</w:t>
      </w:r>
      <w:r w:rsidR="00A214F1" w:rsidRPr="006037FC">
        <w:t xml:space="preserve"> that half as many </w:t>
      </w:r>
      <w:r w:rsidRPr="006037FC">
        <w:t>females work</w:t>
      </w:r>
      <w:r w:rsidR="00226173" w:rsidRPr="006037FC">
        <w:t xml:space="preserve"> in STEM </w:t>
      </w:r>
      <w:r w:rsidRPr="006037FC">
        <w:t>employment</w:t>
      </w:r>
      <w:r w:rsidR="00226173" w:rsidRPr="006037FC">
        <w:t xml:space="preserve"> </w:t>
      </w:r>
      <w:r w:rsidR="00267D94" w:rsidRPr="006037FC">
        <w:t xml:space="preserve">as one </w:t>
      </w:r>
      <w:r w:rsidRPr="006037FC">
        <w:t>would</w:t>
      </w:r>
      <w:r w:rsidR="00267D94" w:rsidRPr="006037FC">
        <w:t xml:space="preserve"> expect if </w:t>
      </w:r>
      <w:r w:rsidRPr="006037FC">
        <w:t xml:space="preserve">the general workforce was reflected by </w:t>
      </w:r>
      <w:r w:rsidR="00267D94" w:rsidRPr="006037FC">
        <w:t>gender representation</w:t>
      </w:r>
      <w:r w:rsidR="00267D94">
        <w:t xml:space="preserve"> in STEM </w:t>
      </w:r>
      <w:r w:rsidR="00267D94">
        <w:lastRenderedPageBreak/>
        <w:t>professions</w:t>
      </w:r>
      <w:r w:rsidRPr="00223FAE">
        <w:t>.</w:t>
      </w:r>
      <w:r w:rsidR="003C2BB9">
        <w:t xml:space="preserve"> Furthermore, this underrepresentation of women in </w:t>
      </w:r>
      <w:r w:rsidR="00612DBC">
        <w:t>STEM h</w:t>
      </w:r>
      <w:r w:rsidR="2E7B2A82">
        <w:t>as</w:t>
      </w:r>
      <w:r w:rsidR="00612DBC">
        <w:t xml:space="preserve"> remained </w:t>
      </w:r>
      <w:r w:rsidR="00F87DE5">
        <w:t>constant</w:t>
      </w:r>
      <w:r w:rsidR="00612DBC">
        <w:t xml:space="preserve"> in the past decade (at 24 percent) even though </w:t>
      </w:r>
      <w:r w:rsidR="00675239">
        <w:t xml:space="preserve">in 2009 </w:t>
      </w:r>
      <w:r w:rsidR="00AE0512">
        <w:t xml:space="preserve">about 49 percent of the </w:t>
      </w:r>
      <w:r w:rsidR="009505CE">
        <w:t>tertiary</w:t>
      </w:r>
      <w:r w:rsidR="00DB33B7">
        <w:t>-</w:t>
      </w:r>
      <w:r w:rsidR="00AE0512">
        <w:t xml:space="preserve">educated </w:t>
      </w:r>
      <w:r w:rsidR="002717C7">
        <w:t xml:space="preserve">workforce </w:t>
      </w:r>
      <w:r w:rsidR="003A6141">
        <w:t xml:space="preserve">(STEM and non-STEM) </w:t>
      </w:r>
      <w:r w:rsidR="002717C7">
        <w:t xml:space="preserve">was women. </w:t>
      </w:r>
      <w:r w:rsidR="2E80A310" w:rsidRPr="00223FAE">
        <w:t>T</w:t>
      </w:r>
      <w:r w:rsidRPr="00223FAE">
        <w:t>he study</w:t>
      </w:r>
      <w:r w:rsidR="007840DA">
        <w:t xml:space="preserve"> also poin</w:t>
      </w:r>
      <w:r w:rsidR="66DA1CFA">
        <w:t>ts</w:t>
      </w:r>
      <w:r w:rsidR="007840DA">
        <w:t xml:space="preserve"> out that </w:t>
      </w:r>
      <w:r w:rsidRPr="00223FAE">
        <w:t xml:space="preserve">only 18 percent </w:t>
      </w:r>
      <w:r w:rsidR="007840DA">
        <w:t xml:space="preserve">of all </w:t>
      </w:r>
      <w:r w:rsidRPr="00223FAE">
        <w:t>females</w:t>
      </w:r>
      <w:r w:rsidR="007840DA">
        <w:t xml:space="preserve"> </w:t>
      </w:r>
      <w:r w:rsidR="005B499A">
        <w:t>pursuing</w:t>
      </w:r>
      <w:r w:rsidR="007840DA">
        <w:t xml:space="preserve"> </w:t>
      </w:r>
      <w:r w:rsidR="00A62583">
        <w:t xml:space="preserve">tertiary education in STEM </w:t>
      </w:r>
      <w:r w:rsidRPr="00223FAE">
        <w:t>chose</w:t>
      </w:r>
      <w:r w:rsidR="00A62583">
        <w:t xml:space="preserve"> to do so in engineering, compared to 48 percent for </w:t>
      </w:r>
      <w:r w:rsidR="005B499A">
        <w:t>their</w:t>
      </w:r>
      <w:r w:rsidR="00A62583">
        <w:t xml:space="preserve"> male counterparts. </w:t>
      </w:r>
      <w:r w:rsidR="00696599">
        <w:t xml:space="preserve">Moreover, </w:t>
      </w:r>
      <w:r w:rsidR="00C94171">
        <w:t xml:space="preserve">of all the women that obtained college education in STEM, only </w:t>
      </w:r>
      <w:r w:rsidR="00F90DF9">
        <w:t>26 percent choose to further their career in STEM, as compared to 40 percent of men</w:t>
      </w:r>
      <w:r w:rsidR="00A61512">
        <w:t xml:space="preserve"> </w:t>
      </w:r>
      <w:sdt>
        <w:sdtPr>
          <w:id w:val="-1929650298"/>
          <w:citation/>
        </w:sdtPr>
        <w:sdtEndPr/>
        <w:sdtContent>
          <w:r w:rsidR="00A61512">
            <w:fldChar w:fldCharType="begin"/>
          </w:r>
          <w:r w:rsidR="00A61512">
            <w:instrText xml:space="preserve"> CITATION Bre20 \l 7177 </w:instrText>
          </w:r>
          <w:r w:rsidR="00A61512">
            <w:fldChar w:fldCharType="separate"/>
          </w:r>
          <w:r w:rsidR="00D31FE0">
            <w:rPr>
              <w:noProof/>
            </w:rPr>
            <w:t>(Breede, et al., 2011)</w:t>
          </w:r>
          <w:r w:rsidR="00A61512">
            <w:fldChar w:fldCharType="end"/>
          </w:r>
        </w:sdtContent>
      </w:sdt>
    </w:p>
    <w:p w14:paraId="1930D107" w14:textId="08FF1366" w:rsidR="00923AC9" w:rsidRDefault="00932576" w:rsidP="00B847F2">
      <w:r w:rsidRPr="00932576">
        <w:t>Looking</w:t>
      </w:r>
      <w:r w:rsidR="00960CCD">
        <w:t xml:space="preserve"> at the </w:t>
      </w:r>
      <w:r w:rsidRPr="00932576">
        <w:t>wages earned</w:t>
      </w:r>
      <w:r w:rsidR="00960CCD">
        <w:t xml:space="preserve"> in STEM</w:t>
      </w:r>
      <w:r w:rsidR="00125288">
        <w:t xml:space="preserve">, </w:t>
      </w:r>
      <w:r w:rsidRPr="00932576">
        <w:t xml:space="preserve">it is obvious that there are </w:t>
      </w:r>
      <w:r w:rsidR="00125288">
        <w:t xml:space="preserve">clear disparities </w:t>
      </w:r>
      <w:r w:rsidR="008D3442">
        <w:t xml:space="preserve">between the </w:t>
      </w:r>
      <w:r w:rsidRPr="00932576">
        <w:t>wages earned by males</w:t>
      </w:r>
      <w:r w:rsidR="00781041">
        <w:t xml:space="preserve"> </w:t>
      </w:r>
      <w:r w:rsidR="008D3442">
        <w:t xml:space="preserve">compared to </w:t>
      </w:r>
      <w:r w:rsidRPr="00932576">
        <w:t>those earned by females.</w:t>
      </w:r>
      <w:r w:rsidR="008D3442">
        <w:t xml:space="preserve"> </w:t>
      </w:r>
      <w:r w:rsidR="00BB035B">
        <w:t xml:space="preserve">On average, </w:t>
      </w:r>
      <w:r w:rsidRPr="00932576">
        <w:t xml:space="preserve">males and females </w:t>
      </w:r>
      <w:r w:rsidR="00BB035B">
        <w:t>in the U.S</w:t>
      </w:r>
      <w:r w:rsidRPr="00932576">
        <w:t>.</w:t>
      </w:r>
      <w:r w:rsidR="005D5108">
        <w:t xml:space="preserve"> earn $36.34 and $31.11 per </w:t>
      </w:r>
      <w:r w:rsidR="00300253">
        <w:t>hour</w:t>
      </w:r>
      <w:r w:rsidR="00522563">
        <w:t xml:space="preserve"> </w:t>
      </w:r>
      <w:r w:rsidRPr="00932576">
        <w:t xml:space="preserve">in STEM employment </w:t>
      </w:r>
      <w:r w:rsidR="00522563">
        <w:t>respectively</w:t>
      </w:r>
      <w:r w:rsidR="4258C938">
        <w:t>. A</w:t>
      </w:r>
      <w:r w:rsidR="00EE5741">
        <w:t>lthough</w:t>
      </w:r>
      <w:r w:rsidRPr="00932576">
        <w:t xml:space="preserve"> females</w:t>
      </w:r>
      <w:r w:rsidR="00EE5741">
        <w:t xml:space="preserve"> in STEM </w:t>
      </w:r>
      <w:r w:rsidRPr="00932576">
        <w:t>usually</w:t>
      </w:r>
      <w:r w:rsidR="00EE5741">
        <w:t xml:space="preserve"> earn </w:t>
      </w:r>
      <w:r w:rsidR="00296B8F">
        <w:t xml:space="preserve">33 percent more than those in non-STEM </w:t>
      </w:r>
      <w:r w:rsidRPr="00932576">
        <w:t xml:space="preserve">employment </w:t>
      </w:r>
      <w:sdt>
        <w:sdtPr>
          <w:id w:val="-1651819032"/>
          <w:citation/>
        </w:sdtPr>
        <w:sdtEndPr/>
        <w:sdtContent>
          <w:r w:rsidR="00B46C7B">
            <w:fldChar w:fldCharType="begin"/>
          </w:r>
          <w:r w:rsidR="00893C21">
            <w:instrText xml:space="preserve">CITATION Bre20 \l 7177 </w:instrText>
          </w:r>
          <w:r w:rsidR="00B46C7B">
            <w:fldChar w:fldCharType="separate"/>
          </w:r>
          <w:r w:rsidR="00D31FE0">
            <w:rPr>
              <w:noProof/>
            </w:rPr>
            <w:t>(Breede, et al., 2011)</w:t>
          </w:r>
          <w:r w:rsidR="00B46C7B">
            <w:fldChar w:fldCharType="end"/>
          </w:r>
        </w:sdtContent>
      </w:sdt>
      <w:r w:rsidR="00522563">
        <w:t xml:space="preserve">. </w:t>
      </w:r>
      <w:r w:rsidR="00215F63">
        <w:t xml:space="preserve">Finally, </w:t>
      </w:r>
      <w:r w:rsidRPr="00932576">
        <w:t xml:space="preserve">males dominate </w:t>
      </w:r>
      <w:r w:rsidR="00215F63">
        <w:t xml:space="preserve">the managerial </w:t>
      </w:r>
      <w:r w:rsidRPr="00932576">
        <w:t>role</w:t>
      </w:r>
      <w:r w:rsidR="334C2DAA" w:rsidRPr="00932576">
        <w:t>s</w:t>
      </w:r>
      <w:r w:rsidR="00215F63">
        <w:t xml:space="preserve"> within STEM</w:t>
      </w:r>
      <w:r w:rsidRPr="00932576">
        <w:t>.</w:t>
      </w:r>
      <w:r w:rsidR="00215F63">
        <w:t xml:space="preserve"> </w:t>
      </w:r>
      <w:proofErr w:type="spellStart"/>
      <w:r w:rsidR="00E02742">
        <w:t>Breede</w:t>
      </w:r>
      <w:proofErr w:type="spellEnd"/>
      <w:r w:rsidR="00E02742">
        <w:t xml:space="preserve"> et al. </w:t>
      </w:r>
      <w:r w:rsidRPr="00932576">
        <w:t>(2011) stated that males fill 75% of managerial roles.</w:t>
      </w:r>
    </w:p>
    <w:p w14:paraId="3E104668" w14:textId="589C31EA" w:rsidR="220E39F3" w:rsidRDefault="00C027A0" w:rsidP="220E39F3">
      <w:r>
        <w:t xml:space="preserve">While it </w:t>
      </w:r>
      <w:r w:rsidR="00505E6B">
        <w:t xml:space="preserve">was not the intent of the authors to provide reasons for this under-representation and </w:t>
      </w:r>
      <w:r w:rsidR="008C67F3">
        <w:t xml:space="preserve">income gap for women in </w:t>
      </w:r>
      <w:r w:rsidR="008B78D1">
        <w:t xml:space="preserve">STEM, </w:t>
      </w:r>
      <w:r w:rsidR="003548DC">
        <w:t xml:space="preserve">factors that may contribute toward this was noted. </w:t>
      </w:r>
      <w:r w:rsidR="67984187">
        <w:t>Unfortunately, there are relatively few female role models</w:t>
      </w:r>
      <w:r w:rsidR="008601A0">
        <w:t xml:space="preserve"> that</w:t>
      </w:r>
      <w:r w:rsidR="67984187">
        <w:t xml:space="preserve"> exist in STEM. </w:t>
      </w:r>
      <w:r w:rsidR="001D02A8">
        <w:t>M</w:t>
      </w:r>
      <w:r w:rsidR="001D02A8" w:rsidRPr="068DC23A">
        <w:rPr>
          <w:rFonts w:eastAsia="Times New Roman"/>
        </w:rPr>
        <w:t>en</w:t>
      </w:r>
      <w:r w:rsidR="001D02A8" w:rsidRPr="3C2481EF">
        <w:rPr>
          <w:rFonts w:eastAsia="Times New Roman"/>
        </w:rPr>
        <w:t xml:space="preserve"> and women typically make </w:t>
      </w:r>
      <w:r w:rsidR="001D02A8" w:rsidRPr="068DC23A">
        <w:rPr>
          <w:rFonts w:eastAsia="Times New Roman"/>
        </w:rPr>
        <w:t>different choices in</w:t>
      </w:r>
      <w:r w:rsidR="001D02A8" w:rsidRPr="3C2481EF">
        <w:rPr>
          <w:rFonts w:eastAsia="Times New Roman"/>
        </w:rPr>
        <w:t xml:space="preserve"> response to incentives in STEM education and STEM employment</w:t>
      </w:r>
      <w:r w:rsidR="001D02A8">
        <w:t xml:space="preserve"> </w:t>
      </w:r>
      <w:r w:rsidR="001C15CC">
        <w:t xml:space="preserve">– e.g., </w:t>
      </w:r>
      <w:r w:rsidR="521C6381">
        <w:t>STEM jobs may be less accommodating to</w:t>
      </w:r>
      <w:r w:rsidR="7C000386">
        <w:t xml:space="preserve"> someone that </w:t>
      </w:r>
      <w:r w:rsidR="46F5D7AF">
        <w:t xml:space="preserve">finds themselves in and out of the workforce to raise a family. </w:t>
      </w:r>
    </w:p>
    <w:p w14:paraId="6BF0A022" w14:textId="32AAB147" w:rsidR="00E73D1E" w:rsidRPr="00FF673F" w:rsidRDefault="41560093" w:rsidP="00FF673F">
      <w:pPr>
        <w:pStyle w:val="Heading2"/>
      </w:pPr>
      <w:bookmarkStart w:id="13" w:name="_Toc19645488"/>
      <w:r>
        <w:t>Article 2: Gender Gap in STEM: Current Knowledge, Implications for Practice, Policy, and Future Directions.</w:t>
      </w:r>
      <w:bookmarkEnd w:id="13"/>
      <w:r>
        <w:t xml:space="preserve"> </w:t>
      </w:r>
    </w:p>
    <w:p w14:paraId="093C3496" w14:textId="77777777" w:rsidR="00E73D1E" w:rsidRPr="0045751C" w:rsidRDefault="00E73D1E" w:rsidP="00E73D1E">
      <w:r w:rsidRPr="0045751C">
        <w:t>An overview of an article out of the Educational Psychology Review Journal Volume 29 (March 2017), pp 119-140.</w:t>
      </w:r>
    </w:p>
    <w:p w14:paraId="2F419DE7" w14:textId="6A53209D" w:rsidR="00E73D1E" w:rsidRPr="0045751C" w:rsidRDefault="00E73D1E" w:rsidP="00E73D1E">
      <w:r w:rsidRPr="0045751C">
        <w:t xml:space="preserve">This article covers women </w:t>
      </w:r>
      <w:r>
        <w:t>underrepresent</w:t>
      </w:r>
      <w:r w:rsidR="055F8FB6">
        <w:t>ation of women</w:t>
      </w:r>
      <w:r w:rsidRPr="0045751C">
        <w:t xml:space="preserve"> in Science, Technology, Engineering, and Mathematics (STEM) fields </w:t>
      </w:r>
      <w:r>
        <w:t xml:space="preserve">using empirically supported data with the social cognitive </w:t>
      </w:r>
      <w:commentRangeStart w:id="14"/>
      <w:commentRangeStart w:id="15"/>
      <w:r>
        <w:t xml:space="preserve">theory </w:t>
      </w:r>
      <w:commentRangeEnd w:id="14"/>
      <w:r>
        <w:rPr>
          <w:rStyle w:val="CommentReference"/>
        </w:rPr>
        <w:commentReference w:id="14"/>
      </w:r>
      <w:commentRangeEnd w:id="15"/>
      <w:r>
        <w:rPr>
          <w:rStyle w:val="CommentReference"/>
        </w:rPr>
        <w:commentReference w:id="15"/>
      </w:r>
      <w:r>
        <w:t>as a theoretical guide</w:t>
      </w:r>
      <w:r w:rsidRPr="0045751C">
        <w:t xml:space="preserve">. </w:t>
      </w:r>
      <w:r w:rsidR="00903148">
        <w:t xml:space="preserve">The </w:t>
      </w:r>
      <w:r w:rsidR="009561FD">
        <w:t>so</w:t>
      </w:r>
      <w:r w:rsidR="006A22BE">
        <w:t xml:space="preserve">cial-cognitive theory </w:t>
      </w:r>
      <w:r w:rsidR="00C66E8F">
        <w:t xml:space="preserve">is a perspective </w:t>
      </w:r>
      <w:r w:rsidR="005444A7">
        <w:t xml:space="preserve">which focuses </w:t>
      </w:r>
      <w:r w:rsidR="009561FD">
        <w:t>on</w:t>
      </w:r>
      <w:r w:rsidR="005444A7">
        <w:t xml:space="preserve"> </w:t>
      </w:r>
      <w:r w:rsidR="002E2341">
        <w:t>observing</w:t>
      </w:r>
      <w:r w:rsidR="006904B4">
        <w:t xml:space="preserve"> </w:t>
      </w:r>
      <w:r w:rsidR="000B020E">
        <w:t>other people and learning from</w:t>
      </w:r>
      <w:r w:rsidR="006542C2">
        <w:t xml:space="preserve"> the</w:t>
      </w:r>
      <w:r w:rsidR="00A80333">
        <w:t>ir actions</w:t>
      </w:r>
      <w:r w:rsidR="00EF7599">
        <w:t>.</w:t>
      </w:r>
      <w:r w:rsidRPr="0045751C">
        <w:t xml:space="preserve"> This information is based on research from fields including psychology, sociology, economics, and education over 30 years prior to 2017. </w:t>
      </w:r>
    </w:p>
    <w:p w14:paraId="323E6D2A" w14:textId="1846775E" w:rsidR="007618DE" w:rsidRPr="007618DE" w:rsidRDefault="005C02C7" w:rsidP="007618DE">
      <w:r>
        <w:t>There is still a large gen</w:t>
      </w:r>
      <w:r w:rsidR="00CA61AF">
        <w:t>der gap</w:t>
      </w:r>
      <w:r w:rsidR="00584584">
        <w:t xml:space="preserve"> in Mathematics-intensive STEM fields although this gap in other fields have narrowed significantly.</w:t>
      </w:r>
      <w:r w:rsidR="0003235B">
        <w:t xml:space="preserve"> Research</w:t>
      </w:r>
      <w:r w:rsidR="00E73D1E">
        <w:t xml:space="preserve"> shows that girls are more likely to have high </w:t>
      </w:r>
      <w:r w:rsidR="00E73D1E">
        <w:lastRenderedPageBreak/>
        <w:t xml:space="preserve">verbal and math abilities, where boys are more likely to only possess high math ability (Wang et al. 2013). It is more likely for a person with a dominating </w:t>
      </w:r>
      <w:r w:rsidR="00165014">
        <w:t>mathematical</w:t>
      </w:r>
      <w:r w:rsidR="00AB7325">
        <w:t xml:space="preserve"> </w:t>
      </w:r>
      <w:r w:rsidR="00E73D1E">
        <w:t xml:space="preserve">aptitude to use this difference in cognitive ability as a guide to steer him/her in the direction of a more mathematical-intensive career. If on the other hand a person possesses high math and verbal </w:t>
      </w:r>
      <w:r w:rsidR="00C717AB">
        <w:t>abilities,</w:t>
      </w:r>
      <w:r w:rsidR="00E73D1E">
        <w:t xml:space="preserve"> he/she is more likely to pursue another career path because they have a much wider variety of options. This leads to more males pursuing careers in the STEM fields than women.</w:t>
      </w:r>
      <w:r w:rsidR="00262283">
        <w:t xml:space="preserve"> </w:t>
      </w:r>
    </w:p>
    <w:p w14:paraId="0D522FC6" w14:textId="5460D417" w:rsidR="0000644E" w:rsidRDefault="0000644E" w:rsidP="00E73D1E">
      <w:r>
        <w:t xml:space="preserve">The lead causes for the gender gap in the STEM careers according to </w:t>
      </w:r>
      <w:r w:rsidR="0015229C">
        <w:t xml:space="preserve">the author is a combination </w:t>
      </w:r>
      <w:r w:rsidR="00E84242">
        <w:t xml:space="preserve">of differences </w:t>
      </w:r>
      <w:r w:rsidR="00B0721C">
        <w:t xml:space="preserve">in interests and cognitive ability </w:t>
      </w:r>
      <w:commentRangeStart w:id="16"/>
      <w:r w:rsidR="00B0721C">
        <w:t xml:space="preserve">between </w:t>
      </w:r>
      <w:commentRangeEnd w:id="16"/>
      <w:r w:rsidR="00B0721C">
        <w:rPr>
          <w:rStyle w:val="CommentReference"/>
        </w:rPr>
        <w:commentReference w:id="16"/>
      </w:r>
      <w:r w:rsidR="00B0721C">
        <w:t>men and women</w:t>
      </w:r>
      <w:r w:rsidR="00741A9E">
        <w:t>. Therefore</w:t>
      </w:r>
      <w:r w:rsidR="79484C62">
        <w:t>,</w:t>
      </w:r>
      <w:r w:rsidR="00741A9E">
        <w:t xml:space="preserve"> the focus should be on the enhancement of their interests and abilities.</w:t>
      </w:r>
    </w:p>
    <w:p w14:paraId="77AA759C" w14:textId="085939B9" w:rsidR="220E39F3" w:rsidRDefault="2F89D905" w:rsidP="220E39F3">
      <w:r>
        <w:t xml:space="preserve">Cultivating interests in subjects like Maths and Physics for girls at school should be a big priority. Because females are also more likely to pursue a career in something to make positive contributions to their society, these STEM fields should be advertised as careers that are compatible with these views. </w:t>
      </w:r>
    </w:p>
    <w:p w14:paraId="615EB2B2" w14:textId="52558573" w:rsidR="00BB37ED" w:rsidRDefault="41560093" w:rsidP="00D8095D">
      <w:pPr>
        <w:pStyle w:val="Heading1"/>
      </w:pPr>
      <w:bookmarkStart w:id="17" w:name="_Toc19645489"/>
      <w:r>
        <w:t>Conclusion</w:t>
      </w:r>
      <w:bookmarkEnd w:id="17"/>
    </w:p>
    <w:p w14:paraId="54521B98" w14:textId="69FD58AB" w:rsidR="00387EDD" w:rsidRDefault="655E053F" w:rsidP="00B847F2">
      <w:r>
        <w:t>After interacting with the issue, it is evident that there is a gender gap in industry. This “gap</w:t>
      </w:r>
      <w:r w:rsidR="003C35DA">
        <w:t>”</w:t>
      </w:r>
      <w:r>
        <w:t xml:space="preserve"> </w:t>
      </w:r>
      <w:r w:rsidR="1F091179">
        <w:t xml:space="preserve">addresses </w:t>
      </w:r>
      <w:r w:rsidR="00E91567">
        <w:t xml:space="preserve">more than </w:t>
      </w:r>
      <w:r w:rsidR="1F091179">
        <w:t xml:space="preserve">wage differences between genders representation </w:t>
      </w:r>
      <w:r w:rsidR="14A76FA3">
        <w:t>of genders within industry</w:t>
      </w:r>
      <w:r w:rsidR="7B123FB7">
        <w:t>.</w:t>
      </w:r>
      <w:r w:rsidR="002164C7">
        <w:t xml:space="preserve"> </w:t>
      </w:r>
    </w:p>
    <w:p w14:paraId="2349BF48" w14:textId="4A1E99D7" w:rsidR="00A606DA" w:rsidRDefault="51A9FC99" w:rsidP="51A9FC99">
      <w:pPr>
        <w:rPr>
          <w:rStyle w:val="FootnoteReference"/>
        </w:rPr>
      </w:pPr>
      <w:r>
        <w:t>Although quantitative research about this issue is important, qualitative research also needs to be done to gather information about the experiences of people in the working environment. Through quantitative and qualitive research it is concluded that this gender gap exists and prevents the participation of people in industry. Workplace bias, stigmas, and prejudice result in “gendered professions”. These challenges need to be addressed and a workplace must be created to accommodate both genders.</w:t>
      </w:r>
    </w:p>
    <w:sdt>
      <w:sdtPr>
        <w:id w:val="377292032"/>
        <w:docPartObj>
          <w:docPartGallery w:val="Bibliographies"/>
          <w:docPartUnique/>
        </w:docPartObj>
      </w:sdtPr>
      <w:sdtEndPr/>
      <w:sdtContent>
        <w:p w14:paraId="59690458" w14:textId="05584128" w:rsidR="34D2DEAD" w:rsidRDefault="34D2DEAD">
          <w:r>
            <w:br w:type="page"/>
          </w:r>
        </w:p>
        <w:p w14:paraId="02D54307" w14:textId="70407CE6" w:rsidR="34D2DEAD" w:rsidRDefault="34D2DEAD" w:rsidP="34D2DEAD"/>
        <w:p w14:paraId="7160ED86" w14:textId="49D854EC" w:rsidR="002227A7" w:rsidRDefault="002227A7">
          <w:pPr>
            <w:pStyle w:val="Heading1"/>
          </w:pPr>
          <w:bookmarkStart w:id="18" w:name="_Toc19645490"/>
          <w:r>
            <w:t>References</w:t>
          </w:r>
          <w:bookmarkEnd w:id="18"/>
        </w:p>
        <w:sdt>
          <w:sdtPr>
            <w:id w:val="-573587230"/>
            <w:bibliography/>
          </w:sdtPr>
          <w:sdtEndPr/>
          <w:sdtContent>
            <w:p w14:paraId="4F48A64F" w14:textId="77777777" w:rsidR="00D31FE0" w:rsidRDefault="002227A7" w:rsidP="00D31FE0">
              <w:pPr>
                <w:pStyle w:val="Bibliography"/>
                <w:ind w:left="720" w:hanging="720"/>
                <w:rPr>
                  <w:noProof/>
                  <w:szCs w:val="24"/>
                </w:rPr>
              </w:pPr>
              <w:r>
                <w:fldChar w:fldCharType="begin"/>
              </w:r>
              <w:r>
                <w:instrText xml:space="preserve"> BIBLIOGRAPHY </w:instrText>
              </w:r>
              <w:r>
                <w:fldChar w:fldCharType="separate"/>
              </w:r>
              <w:r w:rsidR="00D31FE0">
                <w:rPr>
                  <w:noProof/>
                </w:rPr>
                <w:t xml:space="preserve">Breede, D., Julian, T., Langdon, D., McKittrick, G., Khan, B., &amp; Doms, M. (2011). </w:t>
              </w:r>
              <w:r w:rsidR="00D31FE0">
                <w:rPr>
                  <w:i/>
                  <w:iCs/>
                  <w:noProof/>
                </w:rPr>
                <w:t>Women in STEM: A Gender Gap to Innovation.</w:t>
              </w:r>
              <w:r w:rsidR="00D31FE0">
                <w:rPr>
                  <w:noProof/>
                </w:rPr>
                <w:t xml:space="preserve"> Washington: U.S. Department of Commerce.</w:t>
              </w:r>
            </w:p>
            <w:p w14:paraId="3449E6FD" w14:textId="3120FF10" w:rsidR="00987D0C" w:rsidRPr="0045751C" w:rsidRDefault="002227A7" w:rsidP="00D31FE0">
              <w:r>
                <w:rPr>
                  <w:b/>
                  <w:bCs/>
                  <w:noProof/>
                </w:rPr>
                <w:fldChar w:fldCharType="end"/>
              </w:r>
              <w:r w:rsidR="00987D0C" w:rsidRPr="00987D0C">
                <w:t xml:space="preserve"> </w:t>
              </w:r>
              <w:r w:rsidR="00987D0C" w:rsidRPr="00A62E4B">
                <w:t xml:space="preserve">Wang, MT. &amp; </w:t>
              </w:r>
              <w:proofErr w:type="spellStart"/>
              <w:r w:rsidR="00987D0C" w:rsidRPr="00A62E4B">
                <w:t>Degol</w:t>
              </w:r>
              <w:proofErr w:type="spellEnd"/>
              <w:r w:rsidR="00987D0C" w:rsidRPr="00A62E4B">
                <w:t xml:space="preserve">, J.L. </w:t>
              </w:r>
              <w:proofErr w:type="spellStart"/>
              <w:r w:rsidR="00987D0C" w:rsidRPr="00A62E4B">
                <w:t>Educ</w:t>
              </w:r>
              <w:proofErr w:type="spellEnd"/>
              <w:r w:rsidR="00987D0C" w:rsidRPr="00A62E4B">
                <w:t xml:space="preserve"> </w:t>
              </w:r>
              <w:proofErr w:type="spellStart"/>
              <w:r w:rsidR="00987D0C" w:rsidRPr="00A62E4B">
                <w:t>Psychol</w:t>
              </w:r>
              <w:proofErr w:type="spellEnd"/>
              <w:r w:rsidR="00987D0C" w:rsidRPr="00A62E4B">
                <w:t xml:space="preserve"> Rev (2017) 29: 119. </w:t>
              </w:r>
              <w:hyperlink r:id="rId167" w:tgtFrame="_blank" w:history="1">
                <w:r w:rsidR="00987D0C" w:rsidRPr="00A62E4B">
                  <w:rPr>
                    <w:rStyle w:val="Hyperlink"/>
                  </w:rPr>
                  <w:t>https://doi-org.ez.sun.ac.za/10.1007/s10648-015-9355-x</w:t>
                </w:r>
              </w:hyperlink>
            </w:p>
          </w:sdtContent>
        </w:sdt>
      </w:sdtContent>
    </w:sdt>
    <w:p w14:paraId="6ECDC66A" w14:textId="6E974A03" w:rsidR="00C8426F" w:rsidRDefault="00C8426F">
      <w:pPr>
        <w:spacing w:line="259" w:lineRule="auto"/>
        <w:jc w:val="left"/>
      </w:pPr>
      <w:r>
        <w:br w:type="page"/>
      </w:r>
    </w:p>
    <w:p w14:paraId="46C05A29" w14:textId="1D807BFC" w:rsidR="34D2DEAD" w:rsidRDefault="727E7A84" w:rsidP="34D2DEAD">
      <w:pPr>
        <w:pStyle w:val="Heading1"/>
        <w:numPr>
          <w:ilvl w:val="0"/>
          <w:numId w:val="0"/>
        </w:numPr>
        <w:ind w:left="432" w:hanging="432"/>
      </w:pPr>
      <w:bookmarkStart w:id="19" w:name="_Toc19645491"/>
      <w:r>
        <w:lastRenderedPageBreak/>
        <w:t>Appendix A</w:t>
      </w:r>
      <w:bookmarkEnd w:id="19"/>
    </w:p>
    <w:p w14:paraId="71942224" w14:textId="189F4D2C" w:rsidR="07B1423A" w:rsidRDefault="07B1423A" w:rsidP="00B847F2">
      <w:r w:rsidRPr="07B1423A">
        <w:t>Alexander Thorne, View:</w:t>
      </w:r>
    </w:p>
    <w:p w14:paraId="13401665" w14:textId="1039BAE0" w:rsidR="34D2DEAD" w:rsidRDefault="00243D89" w:rsidP="34D2DEAD">
      <w:r w:rsidRPr="00243D89">
        <w:t xml:space="preserve">I believe that there are certain stigmas surrounding some industries that may discourage women to pursue a career in that </w:t>
      </w:r>
      <w:proofErr w:type="gramStart"/>
      <w:r w:rsidRPr="00243D89">
        <w:t>particular industry</w:t>
      </w:r>
      <w:proofErr w:type="gramEnd"/>
      <w:r w:rsidRPr="00243D89">
        <w:t xml:space="preserve"> of interest. This may be caused by that industry not being accommodating to women, or by having a bias of choosing men over women. The goal is to provide equal opportunity for both men and women by removing these stigmas and promoting unbiased decisions when hiring.</w:t>
      </w:r>
    </w:p>
    <w:p w14:paraId="125616BC" w14:textId="5456D6B4" w:rsidR="07B1423A" w:rsidRDefault="7DDC4DB0" w:rsidP="00B847F2">
      <w:r>
        <w:t>Werner Van der Merwe, View:</w:t>
      </w:r>
    </w:p>
    <w:p w14:paraId="1CE1E5D5" w14:textId="0F4FAED8" w:rsidR="34D2DEAD" w:rsidRDefault="7DDC4DB0" w:rsidP="34D2DEAD">
      <w:r>
        <w:t>The gender gap can be regarded as the representation of each gender in the workplace, specifically the lack of female representation in, for example, STEM fields. The extent of the gender gap is more prominent the higher up in a business one looks. Women are outnumbered by men on boards and in most managerial positions within a company, as a result they earn less money on average.</w:t>
      </w:r>
    </w:p>
    <w:p w14:paraId="04A44F44" w14:textId="77777777" w:rsidR="006C06E2" w:rsidRDefault="006C06E2" w:rsidP="006C06E2">
      <w:proofErr w:type="spellStart"/>
      <w:r>
        <w:t>Cilliers</w:t>
      </w:r>
      <w:proofErr w:type="spellEnd"/>
      <w:r>
        <w:t xml:space="preserve"> Steyn, View: </w:t>
      </w:r>
    </w:p>
    <w:p w14:paraId="796A2665" w14:textId="163748F9" w:rsidR="34D2DEAD" w:rsidRDefault="006C06E2" w:rsidP="34D2DEAD">
      <w:r>
        <w:t xml:space="preserve">Looking at the gender representation in the engineering industry from a statistical perspective the disparities is </w:t>
      </w:r>
      <w:proofErr w:type="spellStart"/>
      <w:r>
        <w:t>undoughly</w:t>
      </w:r>
      <w:proofErr w:type="spellEnd"/>
      <w:r>
        <w:t xml:space="preserve"> clear. </w:t>
      </w:r>
      <w:r w:rsidR="6FCBEC18">
        <w:t>Women are underrepresented</w:t>
      </w:r>
      <w:r>
        <w:t xml:space="preserve"> and do not </w:t>
      </w:r>
      <w:r w:rsidR="6FCBEC18">
        <w:t>participate</w:t>
      </w:r>
      <w:r>
        <w:t xml:space="preserve"> as much as men in the industry. For me, the </w:t>
      </w:r>
      <w:r w:rsidR="6FCBEC18">
        <w:t>unequal</w:t>
      </w:r>
      <w:r>
        <w:t xml:space="preserve"> split between women and men is not the problem, the problem is that </w:t>
      </w:r>
      <w:r w:rsidR="6FCBEC18">
        <w:t>workplace</w:t>
      </w:r>
      <w:r>
        <w:t xml:space="preserve"> bias </w:t>
      </w:r>
      <w:r w:rsidR="6FCBEC18">
        <w:t>prevents</w:t>
      </w:r>
      <w:r>
        <w:t xml:space="preserve"> women to fully collaborate and to do so with equal opportunities as compared to men.</w:t>
      </w:r>
    </w:p>
    <w:p w14:paraId="527AEB14" w14:textId="69D6DABC" w:rsidR="7DDC4DB0" w:rsidRDefault="3068CD4F" w:rsidP="7DDC4DB0">
      <w:proofErr w:type="spellStart"/>
      <w:r>
        <w:t>Dewalt</w:t>
      </w:r>
      <w:proofErr w:type="spellEnd"/>
      <w:r>
        <w:t xml:space="preserve"> Snyman,</w:t>
      </w:r>
      <w:r w:rsidR="17B644D3">
        <w:t xml:space="preserve"> </w:t>
      </w:r>
      <w:r>
        <w:t>View:</w:t>
      </w:r>
    </w:p>
    <w:p w14:paraId="7865F3FC" w14:textId="7F04321F" w:rsidR="3280CCB0" w:rsidRDefault="41555981" w:rsidP="3280CCB0">
      <w:r>
        <w:t xml:space="preserve">In the workplace women still make </w:t>
      </w:r>
      <w:r w:rsidR="2EB135FA">
        <w:t xml:space="preserve">employment choices that they do not necessary </w:t>
      </w:r>
      <w:r w:rsidR="78CCC422">
        <w:t xml:space="preserve">want to due to comfortability. </w:t>
      </w:r>
      <w:r w:rsidR="006368D9">
        <w:t xml:space="preserve">The reason why </w:t>
      </w:r>
      <w:r w:rsidR="64C7374A">
        <w:t xml:space="preserve">they </w:t>
      </w:r>
      <w:r w:rsidR="71076A69">
        <w:t>don't</w:t>
      </w:r>
      <w:r w:rsidR="006368D9">
        <w:t xml:space="preserve"> choose </w:t>
      </w:r>
      <w:r w:rsidR="21073AD6">
        <w:t xml:space="preserve">a </w:t>
      </w:r>
      <w:r w:rsidR="006368D9">
        <w:t>career they</w:t>
      </w:r>
      <w:r w:rsidR="070B4304">
        <w:t xml:space="preserve"> </w:t>
      </w:r>
      <w:r w:rsidR="006368D9">
        <w:t>want to</w:t>
      </w:r>
      <w:r w:rsidR="2A2CAF0A">
        <w:t>,</w:t>
      </w:r>
      <w:r w:rsidR="006368D9">
        <w:t xml:space="preserve"> is th</w:t>
      </w:r>
      <w:r w:rsidR="5B030AE9">
        <w:t xml:space="preserve">at they </w:t>
      </w:r>
      <w:r w:rsidR="3D30D82B">
        <w:t xml:space="preserve">feel that being in certain employment areas </w:t>
      </w:r>
      <w:r w:rsidR="5CA5B829">
        <w:t xml:space="preserve">they </w:t>
      </w:r>
      <w:r w:rsidR="3D30D82B">
        <w:t xml:space="preserve">experience less grief in the workplace and </w:t>
      </w:r>
      <w:r w:rsidR="2BD8ACC6">
        <w:t xml:space="preserve">can </w:t>
      </w:r>
      <w:r w:rsidR="3D30D82B">
        <w:t xml:space="preserve">pursue their career more comfortability. </w:t>
      </w:r>
      <w:r w:rsidR="5AB83AAE">
        <w:t>Thus,</w:t>
      </w:r>
      <w:r w:rsidR="3D30D82B">
        <w:t xml:space="preserve"> I believe </w:t>
      </w:r>
      <w:r w:rsidR="3FE5C7A4">
        <w:t xml:space="preserve">that there is a gender gap due to the stigma women </w:t>
      </w:r>
      <w:r w:rsidR="6CF11E6D">
        <w:t>have</w:t>
      </w:r>
      <w:r w:rsidR="3FE5C7A4">
        <w:t xml:space="preserve"> </w:t>
      </w:r>
      <w:r w:rsidR="13AC44DE">
        <w:t>within</w:t>
      </w:r>
      <w:r w:rsidR="3FE5C7A4">
        <w:t xml:space="preserve"> certain career areas that they </w:t>
      </w:r>
      <w:r w:rsidR="24B1B976">
        <w:t>are less inclined to be there.  This created a causality in women’s mindset th</w:t>
      </w:r>
      <w:r w:rsidR="0A48168E">
        <w:t>at they should not pursue certain jobs when being compared to men.</w:t>
      </w:r>
    </w:p>
    <w:p w14:paraId="3622B29D" w14:textId="79AD1AAB" w:rsidR="00C24A87" w:rsidRDefault="00D12A58" w:rsidP="00B847F2">
      <w:r>
        <w:t>Dean Pretorius</w:t>
      </w:r>
      <w:r w:rsidR="006C06E2">
        <w:t>,</w:t>
      </w:r>
      <w:r>
        <w:t xml:space="preserve"> View:</w:t>
      </w:r>
      <w:r w:rsidR="00670EFC">
        <w:t xml:space="preserve"> </w:t>
      </w:r>
    </w:p>
    <w:p w14:paraId="7A1E5F57" w14:textId="58CA5E03" w:rsidR="00C10E1D" w:rsidRDefault="00670EFC" w:rsidP="00B847F2">
      <w:r>
        <w:t>Historically, the workforce has always been dominated by men</w:t>
      </w:r>
      <w:r w:rsidR="008E1A32">
        <w:t xml:space="preserve">. </w:t>
      </w:r>
      <w:r w:rsidR="003C6485">
        <w:t>In recent years</w:t>
      </w:r>
      <w:r w:rsidR="008E1866">
        <w:t xml:space="preserve">, attempts have been made to address </w:t>
      </w:r>
      <w:r w:rsidR="00C11942">
        <w:t>these</w:t>
      </w:r>
      <w:r w:rsidR="006E0D26">
        <w:t xml:space="preserve"> issues preventing women </w:t>
      </w:r>
      <w:r w:rsidR="00636686">
        <w:t xml:space="preserve">contributing to </w:t>
      </w:r>
      <w:r w:rsidR="006E0D26">
        <w:t>the work force</w:t>
      </w:r>
      <w:r w:rsidR="003C6485">
        <w:t xml:space="preserve"> have</w:t>
      </w:r>
      <w:r w:rsidR="006E0D26">
        <w:t xml:space="preserve">. </w:t>
      </w:r>
      <w:r w:rsidR="006E0D26">
        <w:lastRenderedPageBreak/>
        <w:t xml:space="preserve">However, </w:t>
      </w:r>
      <w:r w:rsidR="002E7D15">
        <w:t>there is still much to be done</w:t>
      </w:r>
      <w:r w:rsidR="00B63634">
        <w:t>,</w:t>
      </w:r>
      <w:r w:rsidR="00636686">
        <w:t xml:space="preserve"> </w:t>
      </w:r>
      <w:r w:rsidR="0020401B">
        <w:t xml:space="preserve">as is evident in the disparities in </w:t>
      </w:r>
      <w:r w:rsidR="00831532">
        <w:t xml:space="preserve">opportunity, </w:t>
      </w:r>
      <w:r w:rsidR="004D44A1">
        <w:t xml:space="preserve">satisfaction </w:t>
      </w:r>
      <w:r w:rsidR="0020401B">
        <w:t xml:space="preserve">and pay </w:t>
      </w:r>
      <w:r w:rsidR="00F536FE">
        <w:t>between men and women</w:t>
      </w:r>
      <w:r w:rsidR="000B547A">
        <w:t xml:space="preserve"> in the work force</w:t>
      </w:r>
      <w:r w:rsidR="00F536FE">
        <w:t>.</w:t>
      </w:r>
      <w:r w:rsidR="0032051F">
        <w:t xml:space="preserve"> </w:t>
      </w:r>
    </w:p>
    <w:p w14:paraId="668580F0" w14:textId="5A7F1667" w:rsidR="0032051F" w:rsidRDefault="0032051F" w:rsidP="00B847F2">
      <w:r>
        <w:t>CG van Aardt, View:</w:t>
      </w:r>
    </w:p>
    <w:p w14:paraId="588B5052" w14:textId="38D275BD" w:rsidR="0032051F" w:rsidRDefault="0032051F" w:rsidP="00B847F2">
      <w:r>
        <w:t xml:space="preserve">I think that there is a gender gap in the industry, but this does not necessarily mean that it is a “problem” that needs solving. Men instinctively likes certain subjects more than women and vice versa and therefore there will be a natural difference between the number of men and women in each profession. This gender gap is only because the interests of men and women differ and is not because men or women are forced into a direction. </w:t>
      </w:r>
    </w:p>
    <w:sectPr w:rsidR="0032051F" w:rsidSect="00D22BA4">
      <w:pgSz w:w="11906" w:h="16838"/>
      <w:pgMar w:top="1440" w:right="1440" w:bottom="1440" w:left="1440" w:header="737"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Van Aardt, CG, Mnr [20048270@sun.ac.za]" w:date="2019-09-15T18:11:00Z" w:initials="VACM[">
    <w:p w14:paraId="32ED60B6" w14:textId="20449F42" w:rsidR="008847A8" w:rsidRDefault="008847A8">
      <w:pPr>
        <w:pStyle w:val="CommentText"/>
      </w:pPr>
      <w:r>
        <w:rPr>
          <w:rStyle w:val="CommentReference"/>
        </w:rPr>
        <w:annotationRef/>
      </w:r>
      <w:r>
        <w:t>Do</w:t>
      </w:r>
      <w:r w:rsidR="00133BF5">
        <w:t>es this make sense to everyone?</w:t>
      </w:r>
      <w:r w:rsidR="005154C1">
        <w:t xml:space="preserve"> I would maybe try to </w:t>
      </w:r>
      <w:r w:rsidR="00AB3848">
        <w:t>change the structure a bit.</w:t>
      </w:r>
    </w:p>
  </w:comment>
  <w:comment w:id="4" w:author="Pretorius, Dean [19934084@sun.ac.za]" w:date="2019-09-15T19:08:00Z" w:initials="P[">
    <w:p w14:paraId="3F9DAFFE" w14:textId="24AAA9B6" w:rsidR="4FED1FD2" w:rsidRDefault="4FED1FD2">
      <w:pPr>
        <w:pStyle w:val="CommentText"/>
      </w:pPr>
      <w:r>
        <w:t>I agree. It should be split into smaller sentences.</w:t>
      </w:r>
      <w:r>
        <w:rPr>
          <w:rStyle w:val="CommentReference"/>
        </w:rPr>
        <w:annotationRef/>
      </w:r>
    </w:p>
    <w:p w14:paraId="419C86CC" w14:textId="22AF688F" w:rsidR="4FED1FD2" w:rsidRDefault="4FED1FD2">
      <w:pPr>
        <w:pStyle w:val="CommentText"/>
      </w:pPr>
    </w:p>
  </w:comment>
  <w:comment w:id="7" w:author="Thorne, AN, Mnr [19787146@sun.ac.za]" w:date="2019-09-16T08:31:00Z" w:initials="T[">
    <w:p w14:paraId="79D4708E" w14:textId="21977C95" w:rsidR="3869EF32" w:rsidRDefault="3869EF32">
      <w:pPr>
        <w:pStyle w:val="CommentText"/>
      </w:pPr>
      <w:r>
        <w:t>Should be makes?</w:t>
      </w:r>
      <w:r>
        <w:rPr>
          <w:rStyle w:val="CommentReference"/>
        </w:rPr>
        <w:annotationRef/>
      </w:r>
    </w:p>
  </w:comment>
  <w:comment w:id="8" w:author="Pretorius, Dean [19934084@sun.ac.za] [2]" w:date="2019-09-16T17:56:00Z" w:initials="PD[">
    <w:p w14:paraId="6B247037" w14:textId="591CE4F4" w:rsidR="00EF7599" w:rsidRDefault="00EF7599">
      <w:pPr>
        <w:pStyle w:val="CommentText"/>
      </w:pPr>
      <w:r>
        <w:rPr>
          <w:rStyle w:val="CommentReference"/>
        </w:rPr>
        <w:annotationRef/>
      </w:r>
      <w:r>
        <w:t>I agree. You can close this comment if you are happy</w:t>
      </w:r>
    </w:p>
    <w:p w14:paraId="448855C8" w14:textId="77777777" w:rsidR="00EF7599" w:rsidRDefault="00EF7599">
      <w:pPr>
        <w:pStyle w:val="CommentText"/>
      </w:pPr>
    </w:p>
  </w:comment>
  <w:comment w:id="9" w:author="Pretorius, Dean [19934084@sun.ac.za] [2]" w:date="2019-09-16T17:56:00Z" w:initials="PD[">
    <w:p w14:paraId="5E4249DD" w14:textId="30189EFE" w:rsidR="00EF7599" w:rsidRDefault="00EF7599">
      <w:pPr>
        <w:pStyle w:val="CommentText"/>
      </w:pPr>
      <w:r>
        <w:rPr>
          <w:rStyle w:val="CommentReference"/>
        </w:rPr>
        <w:annotationRef/>
      </w:r>
    </w:p>
  </w:comment>
  <w:comment w:id="14" w:author="Pretorius, Dean [19934084@sun.ac.za]" w:date="2019-09-15T20:38:00Z" w:initials="P[">
    <w:p w14:paraId="6352E7C5" w14:textId="40704D62" w:rsidR="6DBFB4D2" w:rsidRDefault="6DBFB4D2">
      <w:pPr>
        <w:pStyle w:val="CommentText"/>
      </w:pPr>
      <w:r>
        <w:t>Please elaborate on what social cognitive theory, and why it is important for understanding the literature</w:t>
      </w:r>
      <w:r>
        <w:rPr>
          <w:rStyle w:val="CommentReference"/>
        </w:rPr>
        <w:annotationRef/>
      </w:r>
    </w:p>
    <w:p w14:paraId="13E1B433" w14:textId="78F2BF56" w:rsidR="6DBFB4D2" w:rsidRDefault="6DBFB4D2">
      <w:pPr>
        <w:pStyle w:val="CommentText"/>
      </w:pPr>
    </w:p>
  </w:comment>
  <w:comment w:id="15" w:author="Pretorius, Dean [19934084@sun.ac.za]" w:date="2019-09-15T21:38:00Z" w:initials="P[">
    <w:p w14:paraId="6621B468" w14:textId="5D40A2D0" w:rsidR="31D2ECC7" w:rsidRDefault="31D2ECC7">
      <w:pPr>
        <w:pStyle w:val="CommentText"/>
      </w:pPr>
      <w:r>
        <w:t>I am still not sure why social cognitive theory is necessary in this context</w:t>
      </w:r>
      <w:r>
        <w:rPr>
          <w:rStyle w:val="CommentReference"/>
        </w:rPr>
        <w:annotationRef/>
      </w:r>
    </w:p>
  </w:comment>
  <w:comment w:id="16" w:author="Pretorius, Dean [19934084@sun.ac.za]" w:date="2019-09-15T20:43:00Z" w:initials="P[">
    <w:p w14:paraId="4CA456F5" w14:textId="77777777" w:rsidR="00B0721C" w:rsidRDefault="00B0721C" w:rsidP="00B0721C">
      <w:pPr>
        <w:pStyle w:val="CommentText"/>
      </w:pPr>
      <w:r>
        <w:t>Can this sentence please be split into two sentences?</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ED60B6" w15:done="0"/>
  <w15:commentEx w15:paraId="419C86CC" w15:paraIdParent="32ED60B6" w15:done="0"/>
  <w15:commentEx w15:paraId="79D4708E" w15:done="0"/>
  <w15:commentEx w15:paraId="448855C8" w15:paraIdParent="79D4708E" w15:done="0"/>
  <w15:commentEx w15:paraId="5E4249DD" w15:paraIdParent="79D4708E" w15:done="0"/>
  <w15:commentEx w15:paraId="13E1B433" w15:done="1"/>
  <w15:commentEx w15:paraId="6621B468" w15:paraIdParent="13E1B433" w15:done="1"/>
  <w15:commentEx w15:paraId="4CA456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ED60B6" w16cid:durableId="2128FD60"/>
  <w16cid:commentId w16cid:paraId="419C86CC" w16cid:durableId="1814BFEA"/>
  <w16cid:commentId w16cid:paraId="79D4708E" w16cid:durableId="1275CCA3"/>
  <w16cid:commentId w16cid:paraId="448855C8" w16cid:durableId="212A50B1"/>
  <w16cid:commentId w16cid:paraId="5E4249DD" w16cid:durableId="212A50B2"/>
  <w16cid:commentId w16cid:paraId="13E1B433" w16cid:durableId="69EE14F9"/>
  <w16cid:commentId w16cid:paraId="6621B468" w16cid:durableId="53728ACB"/>
  <w16cid:commentId w16cid:paraId="4CA456F5" w16cid:durableId="212923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E4EF" w14:textId="77777777" w:rsidR="006C5A24" w:rsidRDefault="006C5A24" w:rsidP="00B847F2">
      <w:r>
        <w:separator/>
      </w:r>
    </w:p>
  </w:endnote>
  <w:endnote w:type="continuationSeparator" w:id="0">
    <w:p w14:paraId="3A3A33A1" w14:textId="77777777" w:rsidR="006C5A24" w:rsidRDefault="006C5A24" w:rsidP="00B847F2">
      <w:r>
        <w:continuationSeparator/>
      </w:r>
    </w:p>
  </w:endnote>
  <w:endnote w:type="continuationNotice" w:id="1">
    <w:p w14:paraId="2FEC317A" w14:textId="77777777" w:rsidR="006C5A24" w:rsidRDefault="006C5A24" w:rsidP="00B847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40F4C" w14:textId="77777777" w:rsidR="000E29F5" w:rsidRDefault="000E29F5" w:rsidP="00B847F2">
    <w:r>
      <w:rPr>
        <w:noProof/>
        <w:lang w:eastAsia="en-ZA"/>
      </w:rPr>
      <w:drawing>
        <wp:anchor distT="0" distB="0" distL="114300" distR="114300" simplePos="0" relativeHeight="251658241" behindDoc="0" locked="0" layoutInCell="1" allowOverlap="1" wp14:anchorId="4D333B17" wp14:editId="416EC888">
          <wp:simplePos x="0" y="0"/>
          <wp:positionH relativeFrom="column">
            <wp:posOffset>4745355</wp:posOffset>
          </wp:positionH>
          <wp:positionV relativeFrom="paragraph">
            <wp:posOffset>131445</wp:posOffset>
          </wp:positionV>
          <wp:extent cx="706120" cy="838200"/>
          <wp:effectExtent l="0" t="0" r="0" b="0"/>
          <wp:wrapNone/>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6120" cy="8382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ZA"/>
      </w:rPr>
      <w:drawing>
        <wp:anchor distT="0" distB="0" distL="114300" distR="114300" simplePos="0" relativeHeight="251658240" behindDoc="1" locked="0" layoutInCell="1" allowOverlap="1" wp14:anchorId="520FE7D1" wp14:editId="473D11AB">
          <wp:simplePos x="0" y="0"/>
          <wp:positionH relativeFrom="column">
            <wp:posOffset>-450850</wp:posOffset>
          </wp:positionH>
          <wp:positionV relativeFrom="paragraph">
            <wp:posOffset>20320</wp:posOffset>
          </wp:positionV>
          <wp:extent cx="943610" cy="1031875"/>
          <wp:effectExtent l="0" t="0" r="8890" b="0"/>
          <wp:wrapNone/>
          <wp:docPr id="7" name="Picture 7" descr="Descripti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43610" cy="1031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9BBB8A" w14:textId="77777777" w:rsidR="000E29F5" w:rsidRPr="00534551" w:rsidRDefault="000E29F5" w:rsidP="00B847F2">
    <w:pPr>
      <w:pStyle w:val="Subtitle"/>
      <w:jc w:val="center"/>
    </w:pPr>
    <w:r>
      <w:t>Faculty of Engineering</w:t>
    </w:r>
  </w:p>
  <w:p w14:paraId="0E766A50" w14:textId="77777777" w:rsidR="000E29F5" w:rsidRDefault="000E29F5" w:rsidP="00B847F2">
    <w:pPr>
      <w:pStyle w:val="Subtitle"/>
      <w:jc w:val="center"/>
    </w:pPr>
    <w:proofErr w:type="spellStart"/>
    <w:r>
      <w:t>Fakulteit</w:t>
    </w:r>
    <w:proofErr w:type="spellEnd"/>
    <w:r>
      <w:t xml:space="preserve"> </w:t>
    </w:r>
    <w:proofErr w:type="spellStart"/>
    <w:r>
      <w:t>Ingenieurswese</w:t>
    </w:r>
    <w:proofErr w:type="spellEnd"/>
  </w:p>
  <w:p w14:paraId="6FD935FB" w14:textId="77777777" w:rsidR="000E29F5" w:rsidRPr="005A28BC" w:rsidRDefault="000E29F5" w:rsidP="00B847F2">
    <w:pPr>
      <w:pStyle w:val="Footer"/>
    </w:pPr>
  </w:p>
  <w:tbl>
    <w:tblPr>
      <w:tblW w:w="12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0"/>
      <w:gridCol w:w="1496"/>
      <w:gridCol w:w="3566"/>
      <w:gridCol w:w="897"/>
      <w:gridCol w:w="3581"/>
      <w:gridCol w:w="1620"/>
      <w:gridCol w:w="720"/>
    </w:tblGrid>
    <w:tr w:rsidR="000E29F5" w14:paraId="6BD7AEC5" w14:textId="77777777" w:rsidTr="06BBFCD9">
      <w:trPr>
        <w:gridBefore w:val="1"/>
        <w:gridAfter w:val="1"/>
        <w:wBefore w:w="540" w:type="dxa"/>
        <w:wAfter w:w="720" w:type="dxa"/>
        <w:cantSplit/>
        <w:trHeight w:val="57"/>
        <w:jc w:val="center"/>
      </w:trPr>
      <w:tc>
        <w:tcPr>
          <w:tcW w:w="1496" w:type="dxa"/>
          <w:tcBorders>
            <w:top w:val="nil"/>
            <w:left w:val="nil"/>
            <w:bottom w:val="nil"/>
            <w:right w:val="nil"/>
          </w:tcBorders>
        </w:tcPr>
        <w:p w14:paraId="7AF8E3DA" w14:textId="77777777" w:rsidR="000E29F5" w:rsidRDefault="000E29F5" w:rsidP="00B847F2">
          <w:pPr>
            <w:pStyle w:val="Footer"/>
          </w:pPr>
        </w:p>
      </w:tc>
      <w:tc>
        <w:tcPr>
          <w:tcW w:w="3566" w:type="dxa"/>
          <w:tcBorders>
            <w:top w:val="nil"/>
            <w:left w:val="nil"/>
            <w:bottom w:val="nil"/>
            <w:right w:val="nil"/>
          </w:tcBorders>
          <w:vAlign w:val="center"/>
        </w:tcPr>
        <w:p w14:paraId="394A2432" w14:textId="77777777" w:rsidR="000E29F5" w:rsidRDefault="000E29F5" w:rsidP="00B847F2">
          <w:pPr>
            <w:pStyle w:val="Footer"/>
          </w:pPr>
        </w:p>
      </w:tc>
      <w:tc>
        <w:tcPr>
          <w:tcW w:w="897" w:type="dxa"/>
          <w:vMerge w:val="restart"/>
          <w:tcBorders>
            <w:top w:val="nil"/>
            <w:left w:val="nil"/>
            <w:bottom w:val="nil"/>
            <w:right w:val="nil"/>
          </w:tcBorders>
          <w:vAlign w:val="center"/>
        </w:tcPr>
        <w:p w14:paraId="6C5B71B2" w14:textId="77777777" w:rsidR="000E29F5" w:rsidRDefault="06BBFCD9" w:rsidP="00B847F2">
          <w:pPr>
            <w:pStyle w:val="Footer"/>
          </w:pPr>
          <w:r>
            <w:rPr>
              <w:noProof/>
              <w:lang w:eastAsia="en-ZA"/>
            </w:rPr>
            <w:drawing>
              <wp:inline distT="0" distB="0" distL="0" distR="0" wp14:anchorId="0CDBB7AC" wp14:editId="7B6813AD">
                <wp:extent cx="409575" cy="286385"/>
                <wp:effectExtent l="0" t="0" r="0" b="0"/>
                <wp:docPr id="464355148" name="Picture 9" descr="Description: le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
                          <a:extLst>
                            <a:ext uri="{28A0092B-C50C-407E-A947-70E740481C1C}">
                              <a14:useLocalDpi xmlns:a14="http://schemas.microsoft.com/office/drawing/2010/main" val="0"/>
                            </a:ext>
                          </a:extLst>
                        </a:blip>
                        <a:stretch>
                          <a:fillRect/>
                        </a:stretch>
                      </pic:blipFill>
                      <pic:spPr>
                        <a:xfrm>
                          <a:off x="0" y="0"/>
                          <a:ext cx="409575" cy="286385"/>
                        </a:xfrm>
                        <a:prstGeom prst="rect">
                          <a:avLst/>
                        </a:prstGeom>
                      </pic:spPr>
                    </pic:pic>
                  </a:graphicData>
                </a:graphic>
              </wp:inline>
            </w:drawing>
          </w:r>
        </w:p>
      </w:tc>
      <w:tc>
        <w:tcPr>
          <w:tcW w:w="3581" w:type="dxa"/>
          <w:tcBorders>
            <w:top w:val="nil"/>
            <w:left w:val="nil"/>
            <w:bottom w:val="nil"/>
            <w:right w:val="nil"/>
          </w:tcBorders>
          <w:vAlign w:val="center"/>
        </w:tcPr>
        <w:p w14:paraId="0B25AA36" w14:textId="77777777" w:rsidR="000E29F5" w:rsidRDefault="000E29F5" w:rsidP="00B847F2">
          <w:pPr>
            <w:pStyle w:val="Footer"/>
          </w:pPr>
        </w:p>
      </w:tc>
      <w:tc>
        <w:tcPr>
          <w:tcW w:w="1620" w:type="dxa"/>
          <w:tcBorders>
            <w:top w:val="nil"/>
            <w:left w:val="nil"/>
            <w:bottom w:val="nil"/>
            <w:right w:val="nil"/>
          </w:tcBorders>
        </w:tcPr>
        <w:p w14:paraId="3EFF8680" w14:textId="77777777" w:rsidR="000E29F5" w:rsidRDefault="000E29F5" w:rsidP="00B847F2">
          <w:pPr>
            <w:pStyle w:val="Footer"/>
          </w:pPr>
        </w:p>
      </w:tc>
    </w:tr>
    <w:tr w:rsidR="000E29F5" w14:paraId="7EAE8E82" w14:textId="77777777" w:rsidTr="06BBFCD9">
      <w:trPr>
        <w:cantSplit/>
        <w:trHeight w:val="124"/>
        <w:jc w:val="center"/>
      </w:trPr>
      <w:tc>
        <w:tcPr>
          <w:tcW w:w="2036" w:type="dxa"/>
          <w:gridSpan w:val="2"/>
          <w:tcBorders>
            <w:top w:val="single" w:sz="6" w:space="0" w:color="8C969C"/>
            <w:left w:val="nil"/>
            <w:bottom w:val="nil"/>
            <w:right w:val="nil"/>
          </w:tcBorders>
        </w:tcPr>
        <w:p w14:paraId="4C58A657" w14:textId="77777777" w:rsidR="000E29F5" w:rsidRDefault="000E29F5" w:rsidP="00B847F2">
          <w:pPr>
            <w:pStyle w:val="Footer"/>
          </w:pPr>
        </w:p>
      </w:tc>
      <w:tc>
        <w:tcPr>
          <w:tcW w:w="3566" w:type="dxa"/>
          <w:tcBorders>
            <w:top w:val="single" w:sz="6" w:space="0" w:color="8C969C"/>
            <w:left w:val="nil"/>
            <w:bottom w:val="nil"/>
            <w:right w:val="nil"/>
          </w:tcBorders>
          <w:vAlign w:val="center"/>
        </w:tcPr>
        <w:p w14:paraId="7FF22B4C" w14:textId="77777777" w:rsidR="000E29F5" w:rsidRDefault="000E29F5" w:rsidP="00B847F2">
          <w:pPr>
            <w:pStyle w:val="Footer"/>
          </w:pPr>
        </w:p>
      </w:tc>
      <w:tc>
        <w:tcPr>
          <w:tcW w:w="897" w:type="dxa"/>
          <w:vMerge/>
          <w:vAlign w:val="center"/>
        </w:tcPr>
        <w:p w14:paraId="0873FEB2" w14:textId="77777777" w:rsidR="000E29F5" w:rsidRDefault="000E29F5" w:rsidP="00B847F2">
          <w:pPr>
            <w:pStyle w:val="Footer"/>
          </w:pPr>
        </w:p>
      </w:tc>
      <w:tc>
        <w:tcPr>
          <w:tcW w:w="3581" w:type="dxa"/>
          <w:tcBorders>
            <w:top w:val="single" w:sz="6" w:space="0" w:color="8C969C"/>
            <w:left w:val="nil"/>
            <w:bottom w:val="nil"/>
            <w:right w:val="nil"/>
          </w:tcBorders>
          <w:vAlign w:val="center"/>
        </w:tcPr>
        <w:p w14:paraId="64FE9E58" w14:textId="77777777" w:rsidR="000E29F5" w:rsidRDefault="000E29F5" w:rsidP="00B847F2">
          <w:pPr>
            <w:pStyle w:val="Footer"/>
          </w:pPr>
        </w:p>
      </w:tc>
      <w:tc>
        <w:tcPr>
          <w:tcW w:w="2340" w:type="dxa"/>
          <w:gridSpan w:val="2"/>
          <w:tcBorders>
            <w:top w:val="single" w:sz="6" w:space="0" w:color="8C969C"/>
            <w:left w:val="nil"/>
            <w:bottom w:val="nil"/>
            <w:right w:val="nil"/>
          </w:tcBorders>
        </w:tcPr>
        <w:p w14:paraId="170D9234" w14:textId="77777777" w:rsidR="000E29F5" w:rsidRDefault="000E29F5" w:rsidP="00B847F2">
          <w:pPr>
            <w:pStyle w:val="Footer"/>
          </w:pPr>
        </w:p>
      </w:tc>
    </w:tr>
  </w:tbl>
  <w:p w14:paraId="099E0538" w14:textId="77777777" w:rsidR="000E29F5" w:rsidRPr="00490916" w:rsidRDefault="000E29F5" w:rsidP="00B847F2">
    <w:pPr>
      <w:pStyle w:val="Footer"/>
    </w:pPr>
  </w:p>
  <w:p w14:paraId="0E3AEFB7" w14:textId="77777777" w:rsidR="000E29F5" w:rsidRPr="00D22BA4" w:rsidRDefault="000E29F5" w:rsidP="00B847F2">
    <w:pPr>
      <w:pStyle w:val="Subtitle"/>
      <w:jc w:val="center"/>
    </w:pPr>
    <w:proofErr w:type="spellStart"/>
    <w:r w:rsidRPr="00D22BA4">
      <w:t>Privaat</w:t>
    </w:r>
    <w:proofErr w:type="spellEnd"/>
    <w:r w:rsidRPr="00D22BA4">
      <w:t xml:space="preserve"> </w:t>
    </w:r>
    <w:proofErr w:type="spellStart"/>
    <w:r w:rsidRPr="00D22BA4">
      <w:t>Sak</w:t>
    </w:r>
    <w:proofErr w:type="spellEnd"/>
    <w:r w:rsidRPr="00D22BA4">
      <w:t xml:space="preserve"> / Private Bag X1, </w:t>
    </w:r>
    <w:proofErr w:type="spellStart"/>
    <w:r w:rsidRPr="00D22BA4">
      <w:t>Matieland</w:t>
    </w:r>
    <w:proofErr w:type="spellEnd"/>
    <w:r w:rsidRPr="00D22BA4">
      <w:t xml:space="preserve">, 7602, </w:t>
    </w:r>
    <w:proofErr w:type="spellStart"/>
    <w:r w:rsidRPr="00D22BA4">
      <w:t>Suid</w:t>
    </w:r>
    <w:proofErr w:type="spellEnd"/>
    <w:r w:rsidRPr="00D22BA4">
      <w:t xml:space="preserve">-Afrika / South Africa   ·    </w:t>
    </w:r>
    <w:proofErr w:type="spellStart"/>
    <w:r w:rsidRPr="00D22BA4">
      <w:t>Banghoek</w:t>
    </w:r>
    <w:proofErr w:type="spellEnd"/>
    <w:r w:rsidRPr="00D22BA4">
      <w:t xml:space="preserve"> </w:t>
    </w:r>
    <w:proofErr w:type="spellStart"/>
    <w:r w:rsidRPr="00D22BA4">
      <w:t>Weg</w:t>
    </w:r>
    <w:proofErr w:type="spellEnd"/>
    <w:r w:rsidRPr="00D22BA4">
      <w:t xml:space="preserve"> / Road, Stellenbosch, 7600, </w:t>
    </w:r>
    <w:proofErr w:type="spellStart"/>
    <w:r w:rsidRPr="00D22BA4">
      <w:t>Suid</w:t>
    </w:r>
    <w:proofErr w:type="spellEnd"/>
    <w:r w:rsidRPr="00D22BA4">
      <w:t>-Afrika / South Africa</w:t>
    </w:r>
  </w:p>
  <w:p w14:paraId="060B0611" w14:textId="77777777" w:rsidR="000E29F5" w:rsidRPr="00D22BA4" w:rsidRDefault="000E29F5" w:rsidP="00B847F2">
    <w:pPr>
      <w:pStyle w:val="Subtitle"/>
      <w:jc w:val="center"/>
    </w:pPr>
    <w:r w:rsidRPr="00D22BA4">
      <w:t xml:space="preserve">Tel: +27 21 808 4203 </w:t>
    </w:r>
    <w:proofErr w:type="gramStart"/>
    <w:r w:rsidRPr="00D22BA4">
      <w:t>·  Epos</w:t>
    </w:r>
    <w:proofErr w:type="gramEnd"/>
    <w:r w:rsidRPr="00D22BA4">
      <w:t xml:space="preserve"> / Email: portiaadonis@sun.ac.za</w:t>
    </w:r>
  </w:p>
  <w:p w14:paraId="6FF471B2" w14:textId="77777777" w:rsidR="000E29F5" w:rsidRDefault="000E29F5" w:rsidP="00B847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263216"/>
      <w:docPartObj>
        <w:docPartGallery w:val="Page Numbers (Bottom of Page)"/>
        <w:docPartUnique/>
      </w:docPartObj>
    </w:sdtPr>
    <w:sdtEndPr>
      <w:rPr>
        <w:noProof/>
      </w:rPr>
    </w:sdtEndPr>
    <w:sdtContent>
      <w:p w14:paraId="1F9B553A" w14:textId="3D3F4915" w:rsidR="000E29F5" w:rsidRDefault="000E29F5" w:rsidP="00B847F2">
        <w:pPr>
          <w:pStyle w:val="Footer"/>
        </w:pPr>
        <w:r>
          <w:fldChar w:fldCharType="begin"/>
        </w:r>
        <w:r>
          <w:instrText xml:space="preserve"> PAGE   \* MERGEFORMAT </w:instrText>
        </w:r>
        <w:r>
          <w:fldChar w:fldCharType="separate"/>
        </w:r>
        <w:r w:rsidR="00741CD3">
          <w:rPr>
            <w:noProof/>
          </w:rPr>
          <w:t>4</w:t>
        </w:r>
        <w:r>
          <w:rPr>
            <w:noProof/>
          </w:rPr>
          <w:fldChar w:fldCharType="end"/>
        </w:r>
      </w:p>
    </w:sdtContent>
  </w:sdt>
  <w:p w14:paraId="25214519" w14:textId="77777777" w:rsidR="000E29F5" w:rsidRDefault="000E29F5" w:rsidP="00B847F2">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C32F8" w14:textId="77777777" w:rsidR="006C5A24" w:rsidRDefault="006C5A24" w:rsidP="00B847F2">
      <w:r>
        <w:separator/>
      </w:r>
    </w:p>
  </w:footnote>
  <w:footnote w:type="continuationSeparator" w:id="0">
    <w:p w14:paraId="5C0ED420" w14:textId="77777777" w:rsidR="006C5A24" w:rsidRDefault="006C5A24" w:rsidP="00B847F2">
      <w:r>
        <w:continuationSeparator/>
      </w:r>
    </w:p>
  </w:footnote>
  <w:footnote w:type="continuationNotice" w:id="1">
    <w:p w14:paraId="7467B4D3" w14:textId="77777777" w:rsidR="006C5A24" w:rsidRDefault="006C5A24" w:rsidP="00B847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0CA3FE" w14:textId="77777777" w:rsidR="000E29F5" w:rsidRDefault="000E29F5" w:rsidP="00B847F2">
    <w:pPr>
      <w:pStyle w:val="Header"/>
      <w:jc w:val="center"/>
    </w:pPr>
    <w:r>
      <w:rPr>
        <w:noProof/>
        <w:lang w:eastAsia="en-ZA"/>
      </w:rPr>
      <w:drawing>
        <wp:inline distT="0" distB="0" distL="0" distR="0" wp14:anchorId="23658FDA" wp14:editId="0A4C6CA6">
          <wp:extent cx="3256280" cy="958850"/>
          <wp:effectExtent l="19050" t="0" r="0" b="0"/>
          <wp:docPr id="5"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1"/>
                  <pic:cNvPicPr>
                    <a:picLocks noChangeAspect="1" noChangeArrowheads="1"/>
                  </pic:cNvPicPr>
                </pic:nvPicPr>
                <pic:blipFill>
                  <a:blip r:embed="rId1"/>
                  <a:srcRect r="-5574"/>
                  <a:stretch>
                    <a:fillRect/>
                  </a:stretch>
                </pic:blipFill>
                <pic:spPr bwMode="auto">
                  <a:xfrm>
                    <a:off x="0" y="0"/>
                    <a:ext cx="3256280" cy="958850"/>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E1A2" w14:textId="77777777" w:rsidR="000E29F5" w:rsidRDefault="000E29F5" w:rsidP="00B84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B659E"/>
    <w:multiLevelType w:val="hybridMultilevel"/>
    <w:tmpl w:val="6E4A94EA"/>
    <w:lvl w:ilvl="0" w:tplc="767C0D9A">
      <w:start w:val="1"/>
      <w:numFmt w:val="bullet"/>
      <w:lvlText w:val=""/>
      <w:lvlJc w:val="left"/>
      <w:pPr>
        <w:ind w:left="720" w:hanging="360"/>
      </w:pPr>
      <w:rPr>
        <w:rFonts w:ascii="Symbol" w:hAnsi="Symbol" w:hint="default"/>
      </w:rPr>
    </w:lvl>
    <w:lvl w:ilvl="1" w:tplc="51905416">
      <w:start w:val="1"/>
      <w:numFmt w:val="bullet"/>
      <w:lvlText w:val="o"/>
      <w:lvlJc w:val="left"/>
      <w:pPr>
        <w:ind w:left="1440" w:hanging="360"/>
      </w:pPr>
      <w:rPr>
        <w:rFonts w:ascii="Courier New" w:hAnsi="Courier New" w:hint="default"/>
      </w:rPr>
    </w:lvl>
    <w:lvl w:ilvl="2" w:tplc="634AA2FE">
      <w:start w:val="1"/>
      <w:numFmt w:val="bullet"/>
      <w:lvlText w:val=""/>
      <w:lvlJc w:val="left"/>
      <w:pPr>
        <w:ind w:left="2160" w:hanging="360"/>
      </w:pPr>
      <w:rPr>
        <w:rFonts w:ascii="Wingdings" w:hAnsi="Wingdings" w:hint="default"/>
      </w:rPr>
    </w:lvl>
    <w:lvl w:ilvl="3" w:tplc="863417F2">
      <w:start w:val="1"/>
      <w:numFmt w:val="bullet"/>
      <w:lvlText w:val=""/>
      <w:lvlJc w:val="left"/>
      <w:pPr>
        <w:ind w:left="2880" w:hanging="360"/>
      </w:pPr>
      <w:rPr>
        <w:rFonts w:ascii="Symbol" w:hAnsi="Symbol" w:hint="default"/>
      </w:rPr>
    </w:lvl>
    <w:lvl w:ilvl="4" w:tplc="054441E2">
      <w:start w:val="1"/>
      <w:numFmt w:val="bullet"/>
      <w:lvlText w:val="o"/>
      <w:lvlJc w:val="left"/>
      <w:pPr>
        <w:ind w:left="3600" w:hanging="360"/>
      </w:pPr>
      <w:rPr>
        <w:rFonts w:ascii="Courier New" w:hAnsi="Courier New" w:hint="default"/>
      </w:rPr>
    </w:lvl>
    <w:lvl w:ilvl="5" w:tplc="CF0A717E">
      <w:start w:val="1"/>
      <w:numFmt w:val="bullet"/>
      <w:lvlText w:val=""/>
      <w:lvlJc w:val="left"/>
      <w:pPr>
        <w:ind w:left="4320" w:hanging="360"/>
      </w:pPr>
      <w:rPr>
        <w:rFonts w:ascii="Wingdings" w:hAnsi="Wingdings" w:hint="default"/>
      </w:rPr>
    </w:lvl>
    <w:lvl w:ilvl="6" w:tplc="4F142AC2">
      <w:start w:val="1"/>
      <w:numFmt w:val="bullet"/>
      <w:lvlText w:val=""/>
      <w:lvlJc w:val="left"/>
      <w:pPr>
        <w:ind w:left="5040" w:hanging="360"/>
      </w:pPr>
      <w:rPr>
        <w:rFonts w:ascii="Symbol" w:hAnsi="Symbol" w:hint="default"/>
      </w:rPr>
    </w:lvl>
    <w:lvl w:ilvl="7" w:tplc="BDCA93EA">
      <w:start w:val="1"/>
      <w:numFmt w:val="bullet"/>
      <w:lvlText w:val="o"/>
      <w:lvlJc w:val="left"/>
      <w:pPr>
        <w:ind w:left="5760" w:hanging="360"/>
      </w:pPr>
      <w:rPr>
        <w:rFonts w:ascii="Courier New" w:hAnsi="Courier New" w:hint="default"/>
      </w:rPr>
    </w:lvl>
    <w:lvl w:ilvl="8" w:tplc="14487970">
      <w:start w:val="1"/>
      <w:numFmt w:val="bullet"/>
      <w:lvlText w:val=""/>
      <w:lvlJc w:val="left"/>
      <w:pPr>
        <w:ind w:left="6480" w:hanging="360"/>
      </w:pPr>
      <w:rPr>
        <w:rFonts w:ascii="Wingdings" w:hAnsi="Wingdings" w:hint="default"/>
      </w:rPr>
    </w:lvl>
  </w:abstractNum>
  <w:abstractNum w:abstractNumId="1" w15:restartNumberingAfterBreak="0">
    <w:nsid w:val="243B11B8"/>
    <w:multiLevelType w:val="hybridMultilevel"/>
    <w:tmpl w:val="F4EEE2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6E531E7"/>
    <w:multiLevelType w:val="multilevel"/>
    <w:tmpl w:val="E2C05C2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57175D19"/>
    <w:multiLevelType w:val="multilevel"/>
    <w:tmpl w:val="200E2FA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021" w:hanging="681"/>
      </w:p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79F03F74"/>
    <w:multiLevelType w:val="hybridMultilevel"/>
    <w:tmpl w:val="03202722"/>
    <w:lvl w:ilvl="0" w:tplc="CEA8B2C8">
      <w:start w:val="1"/>
      <w:numFmt w:val="bullet"/>
      <w:lvlText w:val=""/>
      <w:lvlJc w:val="left"/>
      <w:pPr>
        <w:ind w:left="720" w:hanging="360"/>
      </w:pPr>
      <w:rPr>
        <w:rFonts w:ascii="Symbol" w:hAnsi="Symbol" w:hint="default"/>
      </w:rPr>
    </w:lvl>
    <w:lvl w:ilvl="1" w:tplc="22E4C728">
      <w:start w:val="1"/>
      <w:numFmt w:val="bullet"/>
      <w:lvlText w:val="o"/>
      <w:lvlJc w:val="left"/>
      <w:pPr>
        <w:ind w:left="1440" w:hanging="360"/>
      </w:pPr>
      <w:rPr>
        <w:rFonts w:ascii="Courier New" w:hAnsi="Courier New" w:hint="default"/>
      </w:rPr>
    </w:lvl>
    <w:lvl w:ilvl="2" w:tplc="F22E5974">
      <w:start w:val="1"/>
      <w:numFmt w:val="bullet"/>
      <w:lvlText w:val=""/>
      <w:lvlJc w:val="left"/>
      <w:pPr>
        <w:ind w:left="2160" w:hanging="360"/>
      </w:pPr>
      <w:rPr>
        <w:rFonts w:ascii="Wingdings" w:hAnsi="Wingdings" w:hint="default"/>
      </w:rPr>
    </w:lvl>
    <w:lvl w:ilvl="3" w:tplc="3D10E264">
      <w:start w:val="1"/>
      <w:numFmt w:val="bullet"/>
      <w:lvlText w:val=""/>
      <w:lvlJc w:val="left"/>
      <w:pPr>
        <w:ind w:left="2880" w:hanging="360"/>
      </w:pPr>
      <w:rPr>
        <w:rFonts w:ascii="Symbol" w:hAnsi="Symbol" w:hint="default"/>
      </w:rPr>
    </w:lvl>
    <w:lvl w:ilvl="4" w:tplc="95BCC916">
      <w:start w:val="1"/>
      <w:numFmt w:val="bullet"/>
      <w:lvlText w:val="o"/>
      <w:lvlJc w:val="left"/>
      <w:pPr>
        <w:ind w:left="3600" w:hanging="360"/>
      </w:pPr>
      <w:rPr>
        <w:rFonts w:ascii="Courier New" w:hAnsi="Courier New" w:hint="default"/>
      </w:rPr>
    </w:lvl>
    <w:lvl w:ilvl="5" w:tplc="E964391E">
      <w:start w:val="1"/>
      <w:numFmt w:val="bullet"/>
      <w:lvlText w:val=""/>
      <w:lvlJc w:val="left"/>
      <w:pPr>
        <w:ind w:left="4320" w:hanging="360"/>
      </w:pPr>
      <w:rPr>
        <w:rFonts w:ascii="Wingdings" w:hAnsi="Wingdings" w:hint="default"/>
      </w:rPr>
    </w:lvl>
    <w:lvl w:ilvl="6" w:tplc="82568A98">
      <w:start w:val="1"/>
      <w:numFmt w:val="bullet"/>
      <w:lvlText w:val=""/>
      <w:lvlJc w:val="left"/>
      <w:pPr>
        <w:ind w:left="5040" w:hanging="360"/>
      </w:pPr>
      <w:rPr>
        <w:rFonts w:ascii="Symbol" w:hAnsi="Symbol" w:hint="default"/>
      </w:rPr>
    </w:lvl>
    <w:lvl w:ilvl="7" w:tplc="63F293EE">
      <w:start w:val="1"/>
      <w:numFmt w:val="bullet"/>
      <w:lvlText w:val="o"/>
      <w:lvlJc w:val="left"/>
      <w:pPr>
        <w:ind w:left="5760" w:hanging="360"/>
      </w:pPr>
      <w:rPr>
        <w:rFonts w:ascii="Courier New" w:hAnsi="Courier New" w:hint="default"/>
      </w:rPr>
    </w:lvl>
    <w:lvl w:ilvl="8" w:tplc="B59CA77E">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0"/>
  </w:num>
  <w:num w:numId="5">
    <w:abstractNumId w:val="1"/>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an Aardt, CG, Mnr [20048270@sun.ac.za]">
    <w15:presenceInfo w15:providerId="None" w15:userId="Van Aardt, CG, Mnr [20048270@sun.ac.za]"/>
  </w15:person>
  <w15:person w15:author="Pretorius, Dean [19934084@sun.ac.za]">
    <w15:presenceInfo w15:providerId="AD" w15:userId="S::19934084@sun.ac.za::7406d0b1-6192-4bf4-9e75-7c39e45adbc0"/>
  </w15:person>
  <w15:person w15:author="Thorne, AN, Mnr [19787146@sun.ac.za]">
    <w15:presenceInfo w15:providerId="AD" w15:userId="S::19787146@sun.ac.za::5260a68c-636a-4de0-ae5a-61b29cb0d9c9"/>
  </w15:person>
  <w15:person w15:author="Pretorius, Dean [19934084@sun.ac.za] [2]">
    <w15:presenceInfo w15:providerId="None" w15:userId="Pretorius, Dean [19934084@sun.ac.z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DQzMLY0MjUwNjVR0lEKTi0uzszPAykwrgUAJiPXtywAAAA="/>
  </w:docVars>
  <w:rsids>
    <w:rsidRoot w:val="000E29F5"/>
    <w:rsid w:val="00000363"/>
    <w:rsid w:val="000015B3"/>
    <w:rsid w:val="000025CC"/>
    <w:rsid w:val="000031CD"/>
    <w:rsid w:val="00005193"/>
    <w:rsid w:val="0000644E"/>
    <w:rsid w:val="0000739C"/>
    <w:rsid w:val="00011B86"/>
    <w:rsid w:val="00012329"/>
    <w:rsid w:val="00012D42"/>
    <w:rsid w:val="00014587"/>
    <w:rsid w:val="00023DA9"/>
    <w:rsid w:val="0002440A"/>
    <w:rsid w:val="00024AAA"/>
    <w:rsid w:val="0002607A"/>
    <w:rsid w:val="00031C29"/>
    <w:rsid w:val="0003235B"/>
    <w:rsid w:val="000348FB"/>
    <w:rsid w:val="00037F15"/>
    <w:rsid w:val="000415DB"/>
    <w:rsid w:val="000467B2"/>
    <w:rsid w:val="00046B14"/>
    <w:rsid w:val="000503D0"/>
    <w:rsid w:val="00056462"/>
    <w:rsid w:val="00056F92"/>
    <w:rsid w:val="000626DF"/>
    <w:rsid w:val="00065ED2"/>
    <w:rsid w:val="00066354"/>
    <w:rsid w:val="000706DB"/>
    <w:rsid w:val="0007143B"/>
    <w:rsid w:val="00075BFB"/>
    <w:rsid w:val="00076A88"/>
    <w:rsid w:val="00077491"/>
    <w:rsid w:val="000821F5"/>
    <w:rsid w:val="00083C21"/>
    <w:rsid w:val="00085DC9"/>
    <w:rsid w:val="00086B3F"/>
    <w:rsid w:val="00091889"/>
    <w:rsid w:val="000A2550"/>
    <w:rsid w:val="000A301F"/>
    <w:rsid w:val="000A54BA"/>
    <w:rsid w:val="000A55CA"/>
    <w:rsid w:val="000A7B18"/>
    <w:rsid w:val="000B020E"/>
    <w:rsid w:val="000B4E2C"/>
    <w:rsid w:val="000B547A"/>
    <w:rsid w:val="000B5AAE"/>
    <w:rsid w:val="000C0A8F"/>
    <w:rsid w:val="000C3D0D"/>
    <w:rsid w:val="000C5269"/>
    <w:rsid w:val="000C7F87"/>
    <w:rsid w:val="000D35DB"/>
    <w:rsid w:val="000D683B"/>
    <w:rsid w:val="000D7F26"/>
    <w:rsid w:val="000E0D23"/>
    <w:rsid w:val="000E21AA"/>
    <w:rsid w:val="000E29F5"/>
    <w:rsid w:val="000E36A3"/>
    <w:rsid w:val="000F5325"/>
    <w:rsid w:val="00101C8B"/>
    <w:rsid w:val="00102341"/>
    <w:rsid w:val="00103EC7"/>
    <w:rsid w:val="00104291"/>
    <w:rsid w:val="00106749"/>
    <w:rsid w:val="0011019F"/>
    <w:rsid w:val="001113FA"/>
    <w:rsid w:val="0011244A"/>
    <w:rsid w:val="00113B9E"/>
    <w:rsid w:val="00114214"/>
    <w:rsid w:val="00116ACB"/>
    <w:rsid w:val="00117172"/>
    <w:rsid w:val="00117BBF"/>
    <w:rsid w:val="00120F44"/>
    <w:rsid w:val="00121E55"/>
    <w:rsid w:val="001223AE"/>
    <w:rsid w:val="00122CAF"/>
    <w:rsid w:val="0012417F"/>
    <w:rsid w:val="00125288"/>
    <w:rsid w:val="0012765D"/>
    <w:rsid w:val="00132411"/>
    <w:rsid w:val="00133BF5"/>
    <w:rsid w:val="00133CAF"/>
    <w:rsid w:val="00135A48"/>
    <w:rsid w:val="001366F1"/>
    <w:rsid w:val="00137F8A"/>
    <w:rsid w:val="00143DFB"/>
    <w:rsid w:val="0014638D"/>
    <w:rsid w:val="001468F9"/>
    <w:rsid w:val="0015229C"/>
    <w:rsid w:val="00152A3C"/>
    <w:rsid w:val="00162F1E"/>
    <w:rsid w:val="00165014"/>
    <w:rsid w:val="0016520B"/>
    <w:rsid w:val="00170031"/>
    <w:rsid w:val="00174E4B"/>
    <w:rsid w:val="00175519"/>
    <w:rsid w:val="00177E6C"/>
    <w:rsid w:val="00184492"/>
    <w:rsid w:val="00184C77"/>
    <w:rsid w:val="00185239"/>
    <w:rsid w:val="001866AC"/>
    <w:rsid w:val="0019006E"/>
    <w:rsid w:val="00190C8A"/>
    <w:rsid w:val="00192DBC"/>
    <w:rsid w:val="00193BE2"/>
    <w:rsid w:val="001950FE"/>
    <w:rsid w:val="001959FE"/>
    <w:rsid w:val="001A377E"/>
    <w:rsid w:val="001A4DEA"/>
    <w:rsid w:val="001A785C"/>
    <w:rsid w:val="001B1004"/>
    <w:rsid w:val="001B51A7"/>
    <w:rsid w:val="001B6351"/>
    <w:rsid w:val="001B6A6C"/>
    <w:rsid w:val="001C15CC"/>
    <w:rsid w:val="001C1951"/>
    <w:rsid w:val="001C22E1"/>
    <w:rsid w:val="001C294F"/>
    <w:rsid w:val="001C2F77"/>
    <w:rsid w:val="001C45D7"/>
    <w:rsid w:val="001C5037"/>
    <w:rsid w:val="001C5EEE"/>
    <w:rsid w:val="001C7276"/>
    <w:rsid w:val="001D02A8"/>
    <w:rsid w:val="001D0788"/>
    <w:rsid w:val="001D2309"/>
    <w:rsid w:val="001D558D"/>
    <w:rsid w:val="001E3E3C"/>
    <w:rsid w:val="001E4665"/>
    <w:rsid w:val="001F04A6"/>
    <w:rsid w:val="001F0D8A"/>
    <w:rsid w:val="001F2DC0"/>
    <w:rsid w:val="001F38D1"/>
    <w:rsid w:val="001F3DC6"/>
    <w:rsid w:val="001F707C"/>
    <w:rsid w:val="001F744E"/>
    <w:rsid w:val="002027EC"/>
    <w:rsid w:val="0020401B"/>
    <w:rsid w:val="002045A2"/>
    <w:rsid w:val="00205301"/>
    <w:rsid w:val="002076BA"/>
    <w:rsid w:val="0021005D"/>
    <w:rsid w:val="00215F63"/>
    <w:rsid w:val="002164C7"/>
    <w:rsid w:val="00216680"/>
    <w:rsid w:val="00220AB7"/>
    <w:rsid w:val="00220D5F"/>
    <w:rsid w:val="002227A7"/>
    <w:rsid w:val="00222F9B"/>
    <w:rsid w:val="00223FAE"/>
    <w:rsid w:val="00226173"/>
    <w:rsid w:val="002262C3"/>
    <w:rsid w:val="0022760E"/>
    <w:rsid w:val="00227F54"/>
    <w:rsid w:val="00227FED"/>
    <w:rsid w:val="0023179E"/>
    <w:rsid w:val="002327FB"/>
    <w:rsid w:val="0023476B"/>
    <w:rsid w:val="00240745"/>
    <w:rsid w:val="00241407"/>
    <w:rsid w:val="00242A97"/>
    <w:rsid w:val="00243A91"/>
    <w:rsid w:val="00243D89"/>
    <w:rsid w:val="00245C67"/>
    <w:rsid w:val="0024635D"/>
    <w:rsid w:val="00251603"/>
    <w:rsid w:val="0025245C"/>
    <w:rsid w:val="00253087"/>
    <w:rsid w:val="00253FAD"/>
    <w:rsid w:val="00257F62"/>
    <w:rsid w:val="002621C3"/>
    <w:rsid w:val="00262283"/>
    <w:rsid w:val="00263083"/>
    <w:rsid w:val="00264669"/>
    <w:rsid w:val="00267D94"/>
    <w:rsid w:val="002717C7"/>
    <w:rsid w:val="002717EF"/>
    <w:rsid w:val="00271CDE"/>
    <w:rsid w:val="0027218B"/>
    <w:rsid w:val="00272402"/>
    <w:rsid w:val="0027356A"/>
    <w:rsid w:val="00273B04"/>
    <w:rsid w:val="00274918"/>
    <w:rsid w:val="00274937"/>
    <w:rsid w:val="00275670"/>
    <w:rsid w:val="00276A38"/>
    <w:rsid w:val="002814B0"/>
    <w:rsid w:val="002820F6"/>
    <w:rsid w:val="00291805"/>
    <w:rsid w:val="00296A38"/>
    <w:rsid w:val="00296B8F"/>
    <w:rsid w:val="002972A7"/>
    <w:rsid w:val="00297F63"/>
    <w:rsid w:val="002A7567"/>
    <w:rsid w:val="002A78DF"/>
    <w:rsid w:val="002B13E6"/>
    <w:rsid w:val="002B1FAB"/>
    <w:rsid w:val="002B2EBE"/>
    <w:rsid w:val="002B3172"/>
    <w:rsid w:val="002B3B4B"/>
    <w:rsid w:val="002B6A0F"/>
    <w:rsid w:val="002B7D89"/>
    <w:rsid w:val="002B7E1F"/>
    <w:rsid w:val="002C26AC"/>
    <w:rsid w:val="002C6B5B"/>
    <w:rsid w:val="002C7743"/>
    <w:rsid w:val="002D053D"/>
    <w:rsid w:val="002D2174"/>
    <w:rsid w:val="002D6A3D"/>
    <w:rsid w:val="002D7C5D"/>
    <w:rsid w:val="002E2341"/>
    <w:rsid w:val="002E2D2D"/>
    <w:rsid w:val="002E4D69"/>
    <w:rsid w:val="002E7426"/>
    <w:rsid w:val="002E7D15"/>
    <w:rsid w:val="002F25A9"/>
    <w:rsid w:val="002F4E26"/>
    <w:rsid w:val="00300253"/>
    <w:rsid w:val="0030207A"/>
    <w:rsid w:val="0030278C"/>
    <w:rsid w:val="00305DAF"/>
    <w:rsid w:val="003100F0"/>
    <w:rsid w:val="00311730"/>
    <w:rsid w:val="003147B4"/>
    <w:rsid w:val="0031610C"/>
    <w:rsid w:val="00316392"/>
    <w:rsid w:val="0031775F"/>
    <w:rsid w:val="0032051F"/>
    <w:rsid w:val="00321AA2"/>
    <w:rsid w:val="00324B75"/>
    <w:rsid w:val="0032603B"/>
    <w:rsid w:val="00330888"/>
    <w:rsid w:val="00331231"/>
    <w:rsid w:val="003312AA"/>
    <w:rsid w:val="00332382"/>
    <w:rsid w:val="0033437A"/>
    <w:rsid w:val="003361B8"/>
    <w:rsid w:val="003370DE"/>
    <w:rsid w:val="0034108A"/>
    <w:rsid w:val="003418E9"/>
    <w:rsid w:val="00343818"/>
    <w:rsid w:val="00346824"/>
    <w:rsid w:val="0035297F"/>
    <w:rsid w:val="00353110"/>
    <w:rsid w:val="003548DC"/>
    <w:rsid w:val="00355F1B"/>
    <w:rsid w:val="00356585"/>
    <w:rsid w:val="00361747"/>
    <w:rsid w:val="00364122"/>
    <w:rsid w:val="0036438F"/>
    <w:rsid w:val="00364FC0"/>
    <w:rsid w:val="00365F41"/>
    <w:rsid w:val="00367DBD"/>
    <w:rsid w:val="00370E55"/>
    <w:rsid w:val="00370FDF"/>
    <w:rsid w:val="00374513"/>
    <w:rsid w:val="00375517"/>
    <w:rsid w:val="00375A47"/>
    <w:rsid w:val="00375C54"/>
    <w:rsid w:val="003761D6"/>
    <w:rsid w:val="00376FB7"/>
    <w:rsid w:val="0038048A"/>
    <w:rsid w:val="003813C2"/>
    <w:rsid w:val="00381506"/>
    <w:rsid w:val="00384238"/>
    <w:rsid w:val="00384FEC"/>
    <w:rsid w:val="00385766"/>
    <w:rsid w:val="00387EDD"/>
    <w:rsid w:val="003902E2"/>
    <w:rsid w:val="00390CDA"/>
    <w:rsid w:val="00391B5F"/>
    <w:rsid w:val="00393666"/>
    <w:rsid w:val="00394BC6"/>
    <w:rsid w:val="00396AF6"/>
    <w:rsid w:val="003970F5"/>
    <w:rsid w:val="003A27DD"/>
    <w:rsid w:val="003A2F25"/>
    <w:rsid w:val="003A6141"/>
    <w:rsid w:val="003B1CB1"/>
    <w:rsid w:val="003B2A67"/>
    <w:rsid w:val="003B4265"/>
    <w:rsid w:val="003B5B39"/>
    <w:rsid w:val="003B73DC"/>
    <w:rsid w:val="003C2BB9"/>
    <w:rsid w:val="003C32B6"/>
    <w:rsid w:val="003C35DA"/>
    <w:rsid w:val="003C436A"/>
    <w:rsid w:val="003C5146"/>
    <w:rsid w:val="003C6326"/>
    <w:rsid w:val="003C6485"/>
    <w:rsid w:val="003C64A4"/>
    <w:rsid w:val="003C7C3A"/>
    <w:rsid w:val="003D1DBA"/>
    <w:rsid w:val="003D392B"/>
    <w:rsid w:val="003D50A8"/>
    <w:rsid w:val="003E0660"/>
    <w:rsid w:val="003E6873"/>
    <w:rsid w:val="003F1BA6"/>
    <w:rsid w:val="003F304F"/>
    <w:rsid w:val="00403484"/>
    <w:rsid w:val="00404807"/>
    <w:rsid w:val="0040770E"/>
    <w:rsid w:val="0041132F"/>
    <w:rsid w:val="00414422"/>
    <w:rsid w:val="0041631F"/>
    <w:rsid w:val="0041651E"/>
    <w:rsid w:val="004166BE"/>
    <w:rsid w:val="004203F5"/>
    <w:rsid w:val="00422AD4"/>
    <w:rsid w:val="00422D60"/>
    <w:rsid w:val="00424DC0"/>
    <w:rsid w:val="00426817"/>
    <w:rsid w:val="0043031E"/>
    <w:rsid w:val="0043314E"/>
    <w:rsid w:val="00434446"/>
    <w:rsid w:val="004344EF"/>
    <w:rsid w:val="00446DBD"/>
    <w:rsid w:val="00452077"/>
    <w:rsid w:val="004522AE"/>
    <w:rsid w:val="00452E97"/>
    <w:rsid w:val="00453B48"/>
    <w:rsid w:val="004547A1"/>
    <w:rsid w:val="004552CF"/>
    <w:rsid w:val="0045601C"/>
    <w:rsid w:val="004648AD"/>
    <w:rsid w:val="0047332D"/>
    <w:rsid w:val="00474279"/>
    <w:rsid w:val="0047597A"/>
    <w:rsid w:val="004769BC"/>
    <w:rsid w:val="00480BBA"/>
    <w:rsid w:val="00481A3D"/>
    <w:rsid w:val="00482874"/>
    <w:rsid w:val="00483D6B"/>
    <w:rsid w:val="00485F4F"/>
    <w:rsid w:val="00487664"/>
    <w:rsid w:val="00487976"/>
    <w:rsid w:val="00487A49"/>
    <w:rsid w:val="00487EA7"/>
    <w:rsid w:val="00490488"/>
    <w:rsid w:val="00490663"/>
    <w:rsid w:val="0049581A"/>
    <w:rsid w:val="00495BA5"/>
    <w:rsid w:val="00497232"/>
    <w:rsid w:val="004A1B21"/>
    <w:rsid w:val="004A6E9F"/>
    <w:rsid w:val="004B0BE2"/>
    <w:rsid w:val="004B3C54"/>
    <w:rsid w:val="004B4776"/>
    <w:rsid w:val="004B71E4"/>
    <w:rsid w:val="004B7650"/>
    <w:rsid w:val="004C0CF8"/>
    <w:rsid w:val="004C2101"/>
    <w:rsid w:val="004C6E86"/>
    <w:rsid w:val="004D0868"/>
    <w:rsid w:val="004D3024"/>
    <w:rsid w:val="004D3087"/>
    <w:rsid w:val="004D3F64"/>
    <w:rsid w:val="004D44A1"/>
    <w:rsid w:val="004D75BC"/>
    <w:rsid w:val="004E077F"/>
    <w:rsid w:val="004E3B45"/>
    <w:rsid w:val="004E4E09"/>
    <w:rsid w:val="004E5BB9"/>
    <w:rsid w:val="004E663C"/>
    <w:rsid w:val="004E6C6C"/>
    <w:rsid w:val="004E7C9C"/>
    <w:rsid w:val="004F0CAD"/>
    <w:rsid w:val="004F29AA"/>
    <w:rsid w:val="004F6AB2"/>
    <w:rsid w:val="00501D23"/>
    <w:rsid w:val="00504131"/>
    <w:rsid w:val="0050489D"/>
    <w:rsid w:val="00504D58"/>
    <w:rsid w:val="00505E6B"/>
    <w:rsid w:val="00506CA2"/>
    <w:rsid w:val="00510F77"/>
    <w:rsid w:val="005154C1"/>
    <w:rsid w:val="00515644"/>
    <w:rsid w:val="00516BDA"/>
    <w:rsid w:val="00522563"/>
    <w:rsid w:val="00522646"/>
    <w:rsid w:val="00526F42"/>
    <w:rsid w:val="00531E5A"/>
    <w:rsid w:val="005330FF"/>
    <w:rsid w:val="00533D0E"/>
    <w:rsid w:val="00537F4F"/>
    <w:rsid w:val="005409B1"/>
    <w:rsid w:val="00544270"/>
    <w:rsid w:val="005444A7"/>
    <w:rsid w:val="00544CAC"/>
    <w:rsid w:val="00551739"/>
    <w:rsid w:val="005540D8"/>
    <w:rsid w:val="00556BFA"/>
    <w:rsid w:val="0055712E"/>
    <w:rsid w:val="00557497"/>
    <w:rsid w:val="00557AA5"/>
    <w:rsid w:val="005602A2"/>
    <w:rsid w:val="005602F1"/>
    <w:rsid w:val="00564F12"/>
    <w:rsid w:val="00570344"/>
    <w:rsid w:val="00571A24"/>
    <w:rsid w:val="00572EDC"/>
    <w:rsid w:val="00574288"/>
    <w:rsid w:val="0057673E"/>
    <w:rsid w:val="00583D5C"/>
    <w:rsid w:val="00583E68"/>
    <w:rsid w:val="00584584"/>
    <w:rsid w:val="005850C8"/>
    <w:rsid w:val="00587A6B"/>
    <w:rsid w:val="00587AF6"/>
    <w:rsid w:val="00593014"/>
    <w:rsid w:val="00593E55"/>
    <w:rsid w:val="00594889"/>
    <w:rsid w:val="00596579"/>
    <w:rsid w:val="0059786B"/>
    <w:rsid w:val="005A0252"/>
    <w:rsid w:val="005A5521"/>
    <w:rsid w:val="005A7BC4"/>
    <w:rsid w:val="005B2607"/>
    <w:rsid w:val="005B295F"/>
    <w:rsid w:val="005B2E15"/>
    <w:rsid w:val="005B499A"/>
    <w:rsid w:val="005B55DC"/>
    <w:rsid w:val="005B63D1"/>
    <w:rsid w:val="005B67A9"/>
    <w:rsid w:val="005C02C7"/>
    <w:rsid w:val="005C1DA4"/>
    <w:rsid w:val="005C39B0"/>
    <w:rsid w:val="005C5AC3"/>
    <w:rsid w:val="005C5D55"/>
    <w:rsid w:val="005C6EDA"/>
    <w:rsid w:val="005D1477"/>
    <w:rsid w:val="005D3CFC"/>
    <w:rsid w:val="005D42C0"/>
    <w:rsid w:val="005D5108"/>
    <w:rsid w:val="005D652C"/>
    <w:rsid w:val="005D7501"/>
    <w:rsid w:val="005E2E6D"/>
    <w:rsid w:val="005E5EF6"/>
    <w:rsid w:val="005E6899"/>
    <w:rsid w:val="006002E3"/>
    <w:rsid w:val="006037FC"/>
    <w:rsid w:val="0060428A"/>
    <w:rsid w:val="00612DBC"/>
    <w:rsid w:val="0061421A"/>
    <w:rsid w:val="00615248"/>
    <w:rsid w:val="00616465"/>
    <w:rsid w:val="006164AC"/>
    <w:rsid w:val="006172D7"/>
    <w:rsid w:val="0061733C"/>
    <w:rsid w:val="0062080C"/>
    <w:rsid w:val="0063042C"/>
    <w:rsid w:val="006359C4"/>
    <w:rsid w:val="00636686"/>
    <w:rsid w:val="006368D9"/>
    <w:rsid w:val="00636F65"/>
    <w:rsid w:val="0063787F"/>
    <w:rsid w:val="00637F9B"/>
    <w:rsid w:val="006402CE"/>
    <w:rsid w:val="006412B8"/>
    <w:rsid w:val="00641F24"/>
    <w:rsid w:val="00643BAA"/>
    <w:rsid w:val="00651016"/>
    <w:rsid w:val="00651074"/>
    <w:rsid w:val="00651AE9"/>
    <w:rsid w:val="00653159"/>
    <w:rsid w:val="00653882"/>
    <w:rsid w:val="006542C2"/>
    <w:rsid w:val="006547CE"/>
    <w:rsid w:val="00656059"/>
    <w:rsid w:val="00656B70"/>
    <w:rsid w:val="00657238"/>
    <w:rsid w:val="006577EA"/>
    <w:rsid w:val="00664053"/>
    <w:rsid w:val="00666E73"/>
    <w:rsid w:val="00667989"/>
    <w:rsid w:val="0067066C"/>
    <w:rsid w:val="00670EFC"/>
    <w:rsid w:val="00673A55"/>
    <w:rsid w:val="00675239"/>
    <w:rsid w:val="0067569D"/>
    <w:rsid w:val="00677248"/>
    <w:rsid w:val="00683785"/>
    <w:rsid w:val="00683876"/>
    <w:rsid w:val="006838F6"/>
    <w:rsid w:val="0068497D"/>
    <w:rsid w:val="00684E73"/>
    <w:rsid w:val="0068584B"/>
    <w:rsid w:val="006904B4"/>
    <w:rsid w:val="00690B7E"/>
    <w:rsid w:val="00690C42"/>
    <w:rsid w:val="00691FC8"/>
    <w:rsid w:val="00692BE8"/>
    <w:rsid w:val="00693F35"/>
    <w:rsid w:val="00695AF7"/>
    <w:rsid w:val="00696526"/>
    <w:rsid w:val="00696599"/>
    <w:rsid w:val="006A18EB"/>
    <w:rsid w:val="006A22BE"/>
    <w:rsid w:val="006A268A"/>
    <w:rsid w:val="006A48A9"/>
    <w:rsid w:val="006A66A2"/>
    <w:rsid w:val="006B04C5"/>
    <w:rsid w:val="006B0F46"/>
    <w:rsid w:val="006B1D2B"/>
    <w:rsid w:val="006B4CB3"/>
    <w:rsid w:val="006B5F15"/>
    <w:rsid w:val="006B60B6"/>
    <w:rsid w:val="006B7957"/>
    <w:rsid w:val="006C06E2"/>
    <w:rsid w:val="006C1814"/>
    <w:rsid w:val="006C281F"/>
    <w:rsid w:val="006C512D"/>
    <w:rsid w:val="006C5A24"/>
    <w:rsid w:val="006C69C8"/>
    <w:rsid w:val="006C7C05"/>
    <w:rsid w:val="006D101D"/>
    <w:rsid w:val="006D144E"/>
    <w:rsid w:val="006D1DD7"/>
    <w:rsid w:val="006D2A1F"/>
    <w:rsid w:val="006D3CFF"/>
    <w:rsid w:val="006D48D3"/>
    <w:rsid w:val="006D4CBE"/>
    <w:rsid w:val="006D67E7"/>
    <w:rsid w:val="006E0D26"/>
    <w:rsid w:val="006E1CA6"/>
    <w:rsid w:val="006E1D7C"/>
    <w:rsid w:val="006E3835"/>
    <w:rsid w:val="006E553F"/>
    <w:rsid w:val="006F00B4"/>
    <w:rsid w:val="006F051F"/>
    <w:rsid w:val="006F407D"/>
    <w:rsid w:val="006F5A2C"/>
    <w:rsid w:val="006F667B"/>
    <w:rsid w:val="0070697E"/>
    <w:rsid w:val="00706F4E"/>
    <w:rsid w:val="00710586"/>
    <w:rsid w:val="00712FDC"/>
    <w:rsid w:val="00720B77"/>
    <w:rsid w:val="00721FF6"/>
    <w:rsid w:val="00722384"/>
    <w:rsid w:val="00724B6B"/>
    <w:rsid w:val="00724CD6"/>
    <w:rsid w:val="00725EE1"/>
    <w:rsid w:val="00727AC3"/>
    <w:rsid w:val="00731119"/>
    <w:rsid w:val="00733A5C"/>
    <w:rsid w:val="0073718F"/>
    <w:rsid w:val="00741A9E"/>
    <w:rsid w:val="00741CD3"/>
    <w:rsid w:val="0074391B"/>
    <w:rsid w:val="007474A1"/>
    <w:rsid w:val="00751854"/>
    <w:rsid w:val="00752009"/>
    <w:rsid w:val="00753233"/>
    <w:rsid w:val="00756B38"/>
    <w:rsid w:val="00760A65"/>
    <w:rsid w:val="007617D0"/>
    <w:rsid w:val="007618DE"/>
    <w:rsid w:val="00762201"/>
    <w:rsid w:val="00764268"/>
    <w:rsid w:val="0076570A"/>
    <w:rsid w:val="00770EB2"/>
    <w:rsid w:val="00775690"/>
    <w:rsid w:val="00781041"/>
    <w:rsid w:val="00782261"/>
    <w:rsid w:val="007840DA"/>
    <w:rsid w:val="00794004"/>
    <w:rsid w:val="007940AC"/>
    <w:rsid w:val="0079430F"/>
    <w:rsid w:val="00794BBD"/>
    <w:rsid w:val="007962AD"/>
    <w:rsid w:val="007A20C9"/>
    <w:rsid w:val="007A46D3"/>
    <w:rsid w:val="007A5289"/>
    <w:rsid w:val="007A552F"/>
    <w:rsid w:val="007A6B59"/>
    <w:rsid w:val="007B0FE2"/>
    <w:rsid w:val="007B2E13"/>
    <w:rsid w:val="007B3E1D"/>
    <w:rsid w:val="007C1623"/>
    <w:rsid w:val="007C4BA2"/>
    <w:rsid w:val="007C53E0"/>
    <w:rsid w:val="007C677F"/>
    <w:rsid w:val="007C7EE6"/>
    <w:rsid w:val="007D5F58"/>
    <w:rsid w:val="007D79FA"/>
    <w:rsid w:val="007E0AF0"/>
    <w:rsid w:val="007E4093"/>
    <w:rsid w:val="007E5496"/>
    <w:rsid w:val="007E56CA"/>
    <w:rsid w:val="007E600A"/>
    <w:rsid w:val="007F47F7"/>
    <w:rsid w:val="007F4C21"/>
    <w:rsid w:val="0080178E"/>
    <w:rsid w:val="008036A3"/>
    <w:rsid w:val="00803F8E"/>
    <w:rsid w:val="0080526D"/>
    <w:rsid w:val="00807286"/>
    <w:rsid w:val="008111CF"/>
    <w:rsid w:val="00814495"/>
    <w:rsid w:val="00814E4A"/>
    <w:rsid w:val="0081570E"/>
    <w:rsid w:val="00815EFF"/>
    <w:rsid w:val="008209D4"/>
    <w:rsid w:val="00822F91"/>
    <w:rsid w:val="008272EA"/>
    <w:rsid w:val="008311FB"/>
    <w:rsid w:val="00831532"/>
    <w:rsid w:val="00832768"/>
    <w:rsid w:val="00833ADD"/>
    <w:rsid w:val="00833CC7"/>
    <w:rsid w:val="00833E70"/>
    <w:rsid w:val="00840357"/>
    <w:rsid w:val="00851C2B"/>
    <w:rsid w:val="008536DA"/>
    <w:rsid w:val="00854554"/>
    <w:rsid w:val="00855178"/>
    <w:rsid w:val="00856E23"/>
    <w:rsid w:val="008601A0"/>
    <w:rsid w:val="008605A6"/>
    <w:rsid w:val="0086541F"/>
    <w:rsid w:val="00875E78"/>
    <w:rsid w:val="00880926"/>
    <w:rsid w:val="008815C8"/>
    <w:rsid w:val="00883A48"/>
    <w:rsid w:val="008847A8"/>
    <w:rsid w:val="0088642F"/>
    <w:rsid w:val="00886764"/>
    <w:rsid w:val="00887742"/>
    <w:rsid w:val="0088793F"/>
    <w:rsid w:val="00890DE1"/>
    <w:rsid w:val="00893466"/>
    <w:rsid w:val="00893C21"/>
    <w:rsid w:val="008967BD"/>
    <w:rsid w:val="008A268C"/>
    <w:rsid w:val="008A6BD3"/>
    <w:rsid w:val="008B0635"/>
    <w:rsid w:val="008B1909"/>
    <w:rsid w:val="008B2483"/>
    <w:rsid w:val="008B4FCD"/>
    <w:rsid w:val="008B56C4"/>
    <w:rsid w:val="008B5B5D"/>
    <w:rsid w:val="008B6F45"/>
    <w:rsid w:val="008B78D1"/>
    <w:rsid w:val="008C03CD"/>
    <w:rsid w:val="008C23DF"/>
    <w:rsid w:val="008C3F2C"/>
    <w:rsid w:val="008C5C99"/>
    <w:rsid w:val="008C67F3"/>
    <w:rsid w:val="008C6C56"/>
    <w:rsid w:val="008C78F5"/>
    <w:rsid w:val="008D3032"/>
    <w:rsid w:val="008D3442"/>
    <w:rsid w:val="008D476A"/>
    <w:rsid w:val="008D4C7B"/>
    <w:rsid w:val="008D65DB"/>
    <w:rsid w:val="008D73CD"/>
    <w:rsid w:val="008E07AD"/>
    <w:rsid w:val="008E0E1B"/>
    <w:rsid w:val="008E1866"/>
    <w:rsid w:val="008E1A32"/>
    <w:rsid w:val="008E455E"/>
    <w:rsid w:val="008E6B4B"/>
    <w:rsid w:val="008F07F7"/>
    <w:rsid w:val="008F2F45"/>
    <w:rsid w:val="008F410E"/>
    <w:rsid w:val="008F70E6"/>
    <w:rsid w:val="008F7661"/>
    <w:rsid w:val="009000DC"/>
    <w:rsid w:val="00900C57"/>
    <w:rsid w:val="0090103F"/>
    <w:rsid w:val="009018B3"/>
    <w:rsid w:val="00903148"/>
    <w:rsid w:val="00903C12"/>
    <w:rsid w:val="009045AB"/>
    <w:rsid w:val="00907423"/>
    <w:rsid w:val="009106F4"/>
    <w:rsid w:val="00911BF6"/>
    <w:rsid w:val="00911C1D"/>
    <w:rsid w:val="00911D80"/>
    <w:rsid w:val="009128E6"/>
    <w:rsid w:val="009138CC"/>
    <w:rsid w:val="00914396"/>
    <w:rsid w:val="0091443B"/>
    <w:rsid w:val="00915116"/>
    <w:rsid w:val="00916F31"/>
    <w:rsid w:val="00917D04"/>
    <w:rsid w:val="00923AC9"/>
    <w:rsid w:val="00932576"/>
    <w:rsid w:val="00934E28"/>
    <w:rsid w:val="00935584"/>
    <w:rsid w:val="009355AF"/>
    <w:rsid w:val="00940942"/>
    <w:rsid w:val="009448FE"/>
    <w:rsid w:val="00944B21"/>
    <w:rsid w:val="009505CE"/>
    <w:rsid w:val="009524B6"/>
    <w:rsid w:val="00952584"/>
    <w:rsid w:val="009561FD"/>
    <w:rsid w:val="009572E4"/>
    <w:rsid w:val="009576FE"/>
    <w:rsid w:val="009605A0"/>
    <w:rsid w:val="00960CCD"/>
    <w:rsid w:val="00960E74"/>
    <w:rsid w:val="00961255"/>
    <w:rsid w:val="009674C2"/>
    <w:rsid w:val="00972B68"/>
    <w:rsid w:val="009730CE"/>
    <w:rsid w:val="00984BBF"/>
    <w:rsid w:val="00987D0C"/>
    <w:rsid w:val="00991B43"/>
    <w:rsid w:val="00992ECC"/>
    <w:rsid w:val="00997DA8"/>
    <w:rsid w:val="009B0BB1"/>
    <w:rsid w:val="009B1527"/>
    <w:rsid w:val="009B33F1"/>
    <w:rsid w:val="009B3897"/>
    <w:rsid w:val="009B5556"/>
    <w:rsid w:val="009B5F86"/>
    <w:rsid w:val="009C093B"/>
    <w:rsid w:val="009C0C37"/>
    <w:rsid w:val="009C0DE4"/>
    <w:rsid w:val="009C1BCC"/>
    <w:rsid w:val="009C1D0C"/>
    <w:rsid w:val="009C1FBD"/>
    <w:rsid w:val="009C3E09"/>
    <w:rsid w:val="009C6B5B"/>
    <w:rsid w:val="009C7B69"/>
    <w:rsid w:val="009D0262"/>
    <w:rsid w:val="009D1069"/>
    <w:rsid w:val="009D1611"/>
    <w:rsid w:val="009D19FB"/>
    <w:rsid w:val="009D1E0C"/>
    <w:rsid w:val="009D725A"/>
    <w:rsid w:val="009D7816"/>
    <w:rsid w:val="009E37E2"/>
    <w:rsid w:val="009E5C17"/>
    <w:rsid w:val="009E7265"/>
    <w:rsid w:val="009F22ED"/>
    <w:rsid w:val="009F3D48"/>
    <w:rsid w:val="009F5A3D"/>
    <w:rsid w:val="009F5D00"/>
    <w:rsid w:val="009F811A"/>
    <w:rsid w:val="00A014BD"/>
    <w:rsid w:val="00A0281C"/>
    <w:rsid w:val="00A03B9D"/>
    <w:rsid w:val="00A03FA9"/>
    <w:rsid w:val="00A10EAB"/>
    <w:rsid w:val="00A12328"/>
    <w:rsid w:val="00A12674"/>
    <w:rsid w:val="00A15327"/>
    <w:rsid w:val="00A15F53"/>
    <w:rsid w:val="00A20C14"/>
    <w:rsid w:val="00A214F1"/>
    <w:rsid w:val="00A215FE"/>
    <w:rsid w:val="00A21702"/>
    <w:rsid w:val="00A27CDA"/>
    <w:rsid w:val="00A34256"/>
    <w:rsid w:val="00A34E64"/>
    <w:rsid w:val="00A35D63"/>
    <w:rsid w:val="00A36FAC"/>
    <w:rsid w:val="00A44402"/>
    <w:rsid w:val="00A45337"/>
    <w:rsid w:val="00A456D2"/>
    <w:rsid w:val="00A45E35"/>
    <w:rsid w:val="00A47D5E"/>
    <w:rsid w:val="00A51F91"/>
    <w:rsid w:val="00A53B1F"/>
    <w:rsid w:val="00A54121"/>
    <w:rsid w:val="00A57A56"/>
    <w:rsid w:val="00A57B9D"/>
    <w:rsid w:val="00A604AA"/>
    <w:rsid w:val="00A606DA"/>
    <w:rsid w:val="00A611D7"/>
    <w:rsid w:val="00A61357"/>
    <w:rsid w:val="00A61512"/>
    <w:rsid w:val="00A62583"/>
    <w:rsid w:val="00A6451A"/>
    <w:rsid w:val="00A66FE5"/>
    <w:rsid w:val="00A70BA8"/>
    <w:rsid w:val="00A7234B"/>
    <w:rsid w:val="00A80333"/>
    <w:rsid w:val="00A80488"/>
    <w:rsid w:val="00A8165B"/>
    <w:rsid w:val="00A82804"/>
    <w:rsid w:val="00A8597F"/>
    <w:rsid w:val="00A9004F"/>
    <w:rsid w:val="00A90B88"/>
    <w:rsid w:val="00A9529A"/>
    <w:rsid w:val="00A95808"/>
    <w:rsid w:val="00A9702A"/>
    <w:rsid w:val="00A9E6FF"/>
    <w:rsid w:val="00AA0082"/>
    <w:rsid w:val="00AA2910"/>
    <w:rsid w:val="00AA5428"/>
    <w:rsid w:val="00AA5709"/>
    <w:rsid w:val="00AA5939"/>
    <w:rsid w:val="00AA7C5A"/>
    <w:rsid w:val="00AB123F"/>
    <w:rsid w:val="00AB3848"/>
    <w:rsid w:val="00AB5232"/>
    <w:rsid w:val="00AB7325"/>
    <w:rsid w:val="00AC0A17"/>
    <w:rsid w:val="00AC481F"/>
    <w:rsid w:val="00AC62E6"/>
    <w:rsid w:val="00AD376E"/>
    <w:rsid w:val="00AD5801"/>
    <w:rsid w:val="00AD764E"/>
    <w:rsid w:val="00AE0512"/>
    <w:rsid w:val="00AE0592"/>
    <w:rsid w:val="00AE0C94"/>
    <w:rsid w:val="00AE1BDF"/>
    <w:rsid w:val="00AE2499"/>
    <w:rsid w:val="00AE2A40"/>
    <w:rsid w:val="00AF31E5"/>
    <w:rsid w:val="00AF39F3"/>
    <w:rsid w:val="00AF5268"/>
    <w:rsid w:val="00AF7C83"/>
    <w:rsid w:val="00B06E46"/>
    <w:rsid w:val="00B0721C"/>
    <w:rsid w:val="00B10FF0"/>
    <w:rsid w:val="00B113F6"/>
    <w:rsid w:val="00B1161B"/>
    <w:rsid w:val="00B11A3B"/>
    <w:rsid w:val="00B124E4"/>
    <w:rsid w:val="00B1316B"/>
    <w:rsid w:val="00B145EB"/>
    <w:rsid w:val="00B30B27"/>
    <w:rsid w:val="00B3291E"/>
    <w:rsid w:val="00B35368"/>
    <w:rsid w:val="00B36361"/>
    <w:rsid w:val="00B46081"/>
    <w:rsid w:val="00B46C7B"/>
    <w:rsid w:val="00B4758B"/>
    <w:rsid w:val="00B50BFE"/>
    <w:rsid w:val="00B556E7"/>
    <w:rsid w:val="00B57947"/>
    <w:rsid w:val="00B6327C"/>
    <w:rsid w:val="00B63634"/>
    <w:rsid w:val="00B64722"/>
    <w:rsid w:val="00B65387"/>
    <w:rsid w:val="00B75657"/>
    <w:rsid w:val="00B82C49"/>
    <w:rsid w:val="00B847F2"/>
    <w:rsid w:val="00B8622F"/>
    <w:rsid w:val="00B90E00"/>
    <w:rsid w:val="00B91720"/>
    <w:rsid w:val="00B919B8"/>
    <w:rsid w:val="00B92CA0"/>
    <w:rsid w:val="00B9460D"/>
    <w:rsid w:val="00B94794"/>
    <w:rsid w:val="00B968E3"/>
    <w:rsid w:val="00BA0CC7"/>
    <w:rsid w:val="00BA0EA8"/>
    <w:rsid w:val="00BA1ABE"/>
    <w:rsid w:val="00BA3943"/>
    <w:rsid w:val="00BA39FE"/>
    <w:rsid w:val="00BA3D07"/>
    <w:rsid w:val="00BA446E"/>
    <w:rsid w:val="00BA49A5"/>
    <w:rsid w:val="00BA53AB"/>
    <w:rsid w:val="00BA6C7F"/>
    <w:rsid w:val="00BA7F5B"/>
    <w:rsid w:val="00BB035B"/>
    <w:rsid w:val="00BB2C12"/>
    <w:rsid w:val="00BB328F"/>
    <w:rsid w:val="00BB37ED"/>
    <w:rsid w:val="00BB48F3"/>
    <w:rsid w:val="00BB4D67"/>
    <w:rsid w:val="00BB6DF2"/>
    <w:rsid w:val="00BB709A"/>
    <w:rsid w:val="00BC6EFC"/>
    <w:rsid w:val="00BD29A6"/>
    <w:rsid w:val="00BD70D1"/>
    <w:rsid w:val="00BE1B13"/>
    <w:rsid w:val="00BE1F8A"/>
    <w:rsid w:val="00BE4F38"/>
    <w:rsid w:val="00BE7401"/>
    <w:rsid w:val="00BE7B18"/>
    <w:rsid w:val="00BF08E0"/>
    <w:rsid w:val="00C0091E"/>
    <w:rsid w:val="00C01E5D"/>
    <w:rsid w:val="00C027A0"/>
    <w:rsid w:val="00C02D5E"/>
    <w:rsid w:val="00C05997"/>
    <w:rsid w:val="00C05A48"/>
    <w:rsid w:val="00C06EAC"/>
    <w:rsid w:val="00C100C9"/>
    <w:rsid w:val="00C10D93"/>
    <w:rsid w:val="00C10E1D"/>
    <w:rsid w:val="00C1163D"/>
    <w:rsid w:val="00C11942"/>
    <w:rsid w:val="00C123B0"/>
    <w:rsid w:val="00C13D0D"/>
    <w:rsid w:val="00C16D74"/>
    <w:rsid w:val="00C20985"/>
    <w:rsid w:val="00C24A87"/>
    <w:rsid w:val="00C27C1B"/>
    <w:rsid w:val="00C30FAC"/>
    <w:rsid w:val="00C325DB"/>
    <w:rsid w:val="00C32B58"/>
    <w:rsid w:val="00C32CDA"/>
    <w:rsid w:val="00C33004"/>
    <w:rsid w:val="00C3634C"/>
    <w:rsid w:val="00C440E8"/>
    <w:rsid w:val="00C448C1"/>
    <w:rsid w:val="00C44AC4"/>
    <w:rsid w:val="00C54129"/>
    <w:rsid w:val="00C57362"/>
    <w:rsid w:val="00C57B44"/>
    <w:rsid w:val="00C62CE6"/>
    <w:rsid w:val="00C637EF"/>
    <w:rsid w:val="00C6578D"/>
    <w:rsid w:val="00C66E8F"/>
    <w:rsid w:val="00C717AB"/>
    <w:rsid w:val="00C72654"/>
    <w:rsid w:val="00C72E8B"/>
    <w:rsid w:val="00C81F69"/>
    <w:rsid w:val="00C829EB"/>
    <w:rsid w:val="00C8356C"/>
    <w:rsid w:val="00C83A0A"/>
    <w:rsid w:val="00C8426F"/>
    <w:rsid w:val="00C853CA"/>
    <w:rsid w:val="00C868EA"/>
    <w:rsid w:val="00C93AA8"/>
    <w:rsid w:val="00C94171"/>
    <w:rsid w:val="00C94EAC"/>
    <w:rsid w:val="00CA3659"/>
    <w:rsid w:val="00CA3E6C"/>
    <w:rsid w:val="00CA5A94"/>
    <w:rsid w:val="00CA61AF"/>
    <w:rsid w:val="00CA6EBA"/>
    <w:rsid w:val="00CB4AB9"/>
    <w:rsid w:val="00CB4ADC"/>
    <w:rsid w:val="00CB56B6"/>
    <w:rsid w:val="00CB585D"/>
    <w:rsid w:val="00CB6655"/>
    <w:rsid w:val="00CB7B44"/>
    <w:rsid w:val="00CC2B2A"/>
    <w:rsid w:val="00CC32F0"/>
    <w:rsid w:val="00CC36D7"/>
    <w:rsid w:val="00CD1BB4"/>
    <w:rsid w:val="00CD1E48"/>
    <w:rsid w:val="00CD3603"/>
    <w:rsid w:val="00CD53F8"/>
    <w:rsid w:val="00CD6A00"/>
    <w:rsid w:val="00CD720F"/>
    <w:rsid w:val="00CE043B"/>
    <w:rsid w:val="00CE0558"/>
    <w:rsid w:val="00CE4C91"/>
    <w:rsid w:val="00CE4C9D"/>
    <w:rsid w:val="00CE6C1C"/>
    <w:rsid w:val="00CE74FE"/>
    <w:rsid w:val="00CF1F72"/>
    <w:rsid w:val="00CF2C06"/>
    <w:rsid w:val="00CF30CB"/>
    <w:rsid w:val="00CF35B4"/>
    <w:rsid w:val="00CF36C4"/>
    <w:rsid w:val="00CF6C70"/>
    <w:rsid w:val="00CF7D61"/>
    <w:rsid w:val="00D00F09"/>
    <w:rsid w:val="00D02F56"/>
    <w:rsid w:val="00D06B7C"/>
    <w:rsid w:val="00D1140C"/>
    <w:rsid w:val="00D12A3E"/>
    <w:rsid w:val="00D12A58"/>
    <w:rsid w:val="00D12CE6"/>
    <w:rsid w:val="00D12CEF"/>
    <w:rsid w:val="00D15FA3"/>
    <w:rsid w:val="00D1707B"/>
    <w:rsid w:val="00D17632"/>
    <w:rsid w:val="00D22BA4"/>
    <w:rsid w:val="00D31FE0"/>
    <w:rsid w:val="00D32ED9"/>
    <w:rsid w:val="00D43F51"/>
    <w:rsid w:val="00D470AF"/>
    <w:rsid w:val="00D47FAB"/>
    <w:rsid w:val="00D50CF9"/>
    <w:rsid w:val="00D5189C"/>
    <w:rsid w:val="00D54378"/>
    <w:rsid w:val="00D57472"/>
    <w:rsid w:val="00D66024"/>
    <w:rsid w:val="00D66D6C"/>
    <w:rsid w:val="00D66F46"/>
    <w:rsid w:val="00D720F4"/>
    <w:rsid w:val="00D74552"/>
    <w:rsid w:val="00D75102"/>
    <w:rsid w:val="00D7529F"/>
    <w:rsid w:val="00D8095D"/>
    <w:rsid w:val="00D82A45"/>
    <w:rsid w:val="00D863EB"/>
    <w:rsid w:val="00D87A99"/>
    <w:rsid w:val="00D91D58"/>
    <w:rsid w:val="00D955C7"/>
    <w:rsid w:val="00D95A3A"/>
    <w:rsid w:val="00D97864"/>
    <w:rsid w:val="00DA0A11"/>
    <w:rsid w:val="00DA19C7"/>
    <w:rsid w:val="00DA300F"/>
    <w:rsid w:val="00DB267C"/>
    <w:rsid w:val="00DB2833"/>
    <w:rsid w:val="00DB2E0A"/>
    <w:rsid w:val="00DB33B7"/>
    <w:rsid w:val="00DB6341"/>
    <w:rsid w:val="00DC1005"/>
    <w:rsid w:val="00DC6E7A"/>
    <w:rsid w:val="00DD0BCC"/>
    <w:rsid w:val="00DD1FC9"/>
    <w:rsid w:val="00DD2245"/>
    <w:rsid w:val="00DD27D7"/>
    <w:rsid w:val="00DD7E1C"/>
    <w:rsid w:val="00DE33FD"/>
    <w:rsid w:val="00DE5954"/>
    <w:rsid w:val="00DE767C"/>
    <w:rsid w:val="00DE792C"/>
    <w:rsid w:val="00DF0693"/>
    <w:rsid w:val="00DF171C"/>
    <w:rsid w:val="00DF1AF8"/>
    <w:rsid w:val="00DF4526"/>
    <w:rsid w:val="00DF4854"/>
    <w:rsid w:val="00DF4B53"/>
    <w:rsid w:val="00DF50B7"/>
    <w:rsid w:val="00E02742"/>
    <w:rsid w:val="00E0323B"/>
    <w:rsid w:val="00E03A5E"/>
    <w:rsid w:val="00E06FA4"/>
    <w:rsid w:val="00E105C7"/>
    <w:rsid w:val="00E1170F"/>
    <w:rsid w:val="00E11F83"/>
    <w:rsid w:val="00E13BCE"/>
    <w:rsid w:val="00E14FFE"/>
    <w:rsid w:val="00E15478"/>
    <w:rsid w:val="00E1625C"/>
    <w:rsid w:val="00E16AE4"/>
    <w:rsid w:val="00E17DBF"/>
    <w:rsid w:val="00E204F9"/>
    <w:rsid w:val="00E23514"/>
    <w:rsid w:val="00E25E3F"/>
    <w:rsid w:val="00E265DF"/>
    <w:rsid w:val="00E27A5E"/>
    <w:rsid w:val="00E33B16"/>
    <w:rsid w:val="00E33F2A"/>
    <w:rsid w:val="00E53056"/>
    <w:rsid w:val="00E544D7"/>
    <w:rsid w:val="00E61648"/>
    <w:rsid w:val="00E62CAC"/>
    <w:rsid w:val="00E62E72"/>
    <w:rsid w:val="00E637C8"/>
    <w:rsid w:val="00E701CA"/>
    <w:rsid w:val="00E7177A"/>
    <w:rsid w:val="00E7274A"/>
    <w:rsid w:val="00E73373"/>
    <w:rsid w:val="00E73581"/>
    <w:rsid w:val="00E73D1E"/>
    <w:rsid w:val="00E756AB"/>
    <w:rsid w:val="00E81F18"/>
    <w:rsid w:val="00E84242"/>
    <w:rsid w:val="00E8453B"/>
    <w:rsid w:val="00E865CC"/>
    <w:rsid w:val="00E8684E"/>
    <w:rsid w:val="00E87C05"/>
    <w:rsid w:val="00E91567"/>
    <w:rsid w:val="00E93107"/>
    <w:rsid w:val="00E9488B"/>
    <w:rsid w:val="00E94AEF"/>
    <w:rsid w:val="00E95EC6"/>
    <w:rsid w:val="00EA300A"/>
    <w:rsid w:val="00EA3093"/>
    <w:rsid w:val="00EA4A03"/>
    <w:rsid w:val="00EA5A09"/>
    <w:rsid w:val="00EB00DD"/>
    <w:rsid w:val="00EB25EE"/>
    <w:rsid w:val="00EB5E07"/>
    <w:rsid w:val="00EC1633"/>
    <w:rsid w:val="00EC313F"/>
    <w:rsid w:val="00EC40C6"/>
    <w:rsid w:val="00EC45E9"/>
    <w:rsid w:val="00EC6448"/>
    <w:rsid w:val="00EC66B9"/>
    <w:rsid w:val="00EC6F83"/>
    <w:rsid w:val="00EE5741"/>
    <w:rsid w:val="00EE7035"/>
    <w:rsid w:val="00EF1FA4"/>
    <w:rsid w:val="00EF49FA"/>
    <w:rsid w:val="00EF601D"/>
    <w:rsid w:val="00EF7599"/>
    <w:rsid w:val="00F0142F"/>
    <w:rsid w:val="00F0153F"/>
    <w:rsid w:val="00F01D4D"/>
    <w:rsid w:val="00F06F05"/>
    <w:rsid w:val="00F1017E"/>
    <w:rsid w:val="00F10E8D"/>
    <w:rsid w:val="00F11240"/>
    <w:rsid w:val="00F11C5C"/>
    <w:rsid w:val="00F13866"/>
    <w:rsid w:val="00F147ED"/>
    <w:rsid w:val="00F16364"/>
    <w:rsid w:val="00F17372"/>
    <w:rsid w:val="00F179FD"/>
    <w:rsid w:val="00F2122E"/>
    <w:rsid w:val="00F23381"/>
    <w:rsid w:val="00F2695B"/>
    <w:rsid w:val="00F27B3C"/>
    <w:rsid w:val="00F3120A"/>
    <w:rsid w:val="00F31367"/>
    <w:rsid w:val="00F31A79"/>
    <w:rsid w:val="00F330AF"/>
    <w:rsid w:val="00F357D2"/>
    <w:rsid w:val="00F36F20"/>
    <w:rsid w:val="00F40677"/>
    <w:rsid w:val="00F41152"/>
    <w:rsid w:val="00F44467"/>
    <w:rsid w:val="00F44623"/>
    <w:rsid w:val="00F4577B"/>
    <w:rsid w:val="00F46557"/>
    <w:rsid w:val="00F518AF"/>
    <w:rsid w:val="00F521AC"/>
    <w:rsid w:val="00F536FE"/>
    <w:rsid w:val="00F53B7F"/>
    <w:rsid w:val="00F56F1B"/>
    <w:rsid w:val="00F65BAA"/>
    <w:rsid w:val="00F66EEA"/>
    <w:rsid w:val="00F670B5"/>
    <w:rsid w:val="00F6735D"/>
    <w:rsid w:val="00F716E7"/>
    <w:rsid w:val="00F72218"/>
    <w:rsid w:val="00F7335E"/>
    <w:rsid w:val="00F75766"/>
    <w:rsid w:val="00F75E58"/>
    <w:rsid w:val="00F76518"/>
    <w:rsid w:val="00F82ED2"/>
    <w:rsid w:val="00F8408C"/>
    <w:rsid w:val="00F87DE5"/>
    <w:rsid w:val="00F90093"/>
    <w:rsid w:val="00F90DF9"/>
    <w:rsid w:val="00F90EBE"/>
    <w:rsid w:val="00F9387B"/>
    <w:rsid w:val="00F948A1"/>
    <w:rsid w:val="00F94C72"/>
    <w:rsid w:val="00FA1CB3"/>
    <w:rsid w:val="00FB0031"/>
    <w:rsid w:val="00FB062B"/>
    <w:rsid w:val="00FB3B73"/>
    <w:rsid w:val="00FB44F9"/>
    <w:rsid w:val="00FB488D"/>
    <w:rsid w:val="00FC058C"/>
    <w:rsid w:val="00FC205C"/>
    <w:rsid w:val="00FC2133"/>
    <w:rsid w:val="00FC5954"/>
    <w:rsid w:val="00FD21E6"/>
    <w:rsid w:val="00FD4119"/>
    <w:rsid w:val="00FD6139"/>
    <w:rsid w:val="00FD696E"/>
    <w:rsid w:val="00FD6B79"/>
    <w:rsid w:val="00FD722B"/>
    <w:rsid w:val="00FE12EA"/>
    <w:rsid w:val="00FE1B85"/>
    <w:rsid w:val="00FE6CF1"/>
    <w:rsid w:val="00FE6ED3"/>
    <w:rsid w:val="00FF1FB5"/>
    <w:rsid w:val="00FF277B"/>
    <w:rsid w:val="00FF4A74"/>
    <w:rsid w:val="00FF53FA"/>
    <w:rsid w:val="00FF673F"/>
    <w:rsid w:val="010DB682"/>
    <w:rsid w:val="01133F84"/>
    <w:rsid w:val="013F5B58"/>
    <w:rsid w:val="015E73C3"/>
    <w:rsid w:val="0178A5B1"/>
    <w:rsid w:val="018D2066"/>
    <w:rsid w:val="018F5183"/>
    <w:rsid w:val="01B6589D"/>
    <w:rsid w:val="01C5FDD7"/>
    <w:rsid w:val="01C90873"/>
    <w:rsid w:val="01CF8C5C"/>
    <w:rsid w:val="01F49C8C"/>
    <w:rsid w:val="02360E6E"/>
    <w:rsid w:val="024D3870"/>
    <w:rsid w:val="02516076"/>
    <w:rsid w:val="0289A941"/>
    <w:rsid w:val="02BFCB14"/>
    <w:rsid w:val="02E36B95"/>
    <w:rsid w:val="0370D3DC"/>
    <w:rsid w:val="038EF67D"/>
    <w:rsid w:val="03A0E23E"/>
    <w:rsid w:val="03BE6F67"/>
    <w:rsid w:val="03C5A9CC"/>
    <w:rsid w:val="03CE297B"/>
    <w:rsid w:val="03DBE276"/>
    <w:rsid w:val="03DFC172"/>
    <w:rsid w:val="03DFF093"/>
    <w:rsid w:val="040C5105"/>
    <w:rsid w:val="0449D000"/>
    <w:rsid w:val="046C98FC"/>
    <w:rsid w:val="04727BF3"/>
    <w:rsid w:val="04B0817B"/>
    <w:rsid w:val="04DB0FB3"/>
    <w:rsid w:val="050D0E9C"/>
    <w:rsid w:val="052A63B8"/>
    <w:rsid w:val="055F8FB6"/>
    <w:rsid w:val="0570689F"/>
    <w:rsid w:val="0596B781"/>
    <w:rsid w:val="05EA2CC4"/>
    <w:rsid w:val="0621E57B"/>
    <w:rsid w:val="0641089D"/>
    <w:rsid w:val="068DC23A"/>
    <w:rsid w:val="069F5CD0"/>
    <w:rsid w:val="06BBFCD9"/>
    <w:rsid w:val="06E10685"/>
    <w:rsid w:val="06FFBB09"/>
    <w:rsid w:val="070B4304"/>
    <w:rsid w:val="073C0E6B"/>
    <w:rsid w:val="07465F60"/>
    <w:rsid w:val="074C208A"/>
    <w:rsid w:val="07B1423A"/>
    <w:rsid w:val="07B37DCA"/>
    <w:rsid w:val="0890BDDD"/>
    <w:rsid w:val="08A8393D"/>
    <w:rsid w:val="08C7EBEF"/>
    <w:rsid w:val="093A5715"/>
    <w:rsid w:val="098FC64B"/>
    <w:rsid w:val="09A9526D"/>
    <w:rsid w:val="09B4185D"/>
    <w:rsid w:val="09C9DB57"/>
    <w:rsid w:val="09CE614C"/>
    <w:rsid w:val="09F161E6"/>
    <w:rsid w:val="0A4344D8"/>
    <w:rsid w:val="0A48168E"/>
    <w:rsid w:val="0A4F7AB7"/>
    <w:rsid w:val="0A94F8CF"/>
    <w:rsid w:val="0A959560"/>
    <w:rsid w:val="0AAC7461"/>
    <w:rsid w:val="0AB03B23"/>
    <w:rsid w:val="0AEF395F"/>
    <w:rsid w:val="0AF44EBF"/>
    <w:rsid w:val="0B0825C1"/>
    <w:rsid w:val="0B09413E"/>
    <w:rsid w:val="0B0CE649"/>
    <w:rsid w:val="0B25A6EC"/>
    <w:rsid w:val="0B2D4082"/>
    <w:rsid w:val="0B6C38FC"/>
    <w:rsid w:val="0B716BAD"/>
    <w:rsid w:val="0B971F5D"/>
    <w:rsid w:val="0BE32845"/>
    <w:rsid w:val="0BEBC97A"/>
    <w:rsid w:val="0C2E988C"/>
    <w:rsid w:val="0C447558"/>
    <w:rsid w:val="0C6064B7"/>
    <w:rsid w:val="0CA855F6"/>
    <w:rsid w:val="0CAD328D"/>
    <w:rsid w:val="0CE7F298"/>
    <w:rsid w:val="0CF65EEB"/>
    <w:rsid w:val="0CF6CC22"/>
    <w:rsid w:val="0D3E4729"/>
    <w:rsid w:val="0D426907"/>
    <w:rsid w:val="0D4DD47A"/>
    <w:rsid w:val="0D501109"/>
    <w:rsid w:val="0D6614F1"/>
    <w:rsid w:val="0D6B794E"/>
    <w:rsid w:val="0DD741AF"/>
    <w:rsid w:val="0DDFF8A5"/>
    <w:rsid w:val="0E199198"/>
    <w:rsid w:val="0E306AC2"/>
    <w:rsid w:val="0E35F5F7"/>
    <w:rsid w:val="0E707395"/>
    <w:rsid w:val="0EA57376"/>
    <w:rsid w:val="0EAC9D27"/>
    <w:rsid w:val="0EDE4EFA"/>
    <w:rsid w:val="0EF57965"/>
    <w:rsid w:val="0F055483"/>
    <w:rsid w:val="0F346E88"/>
    <w:rsid w:val="0F7D8775"/>
    <w:rsid w:val="0F9841E5"/>
    <w:rsid w:val="0FB73158"/>
    <w:rsid w:val="0FCDF3DD"/>
    <w:rsid w:val="0FFE04C3"/>
    <w:rsid w:val="10398182"/>
    <w:rsid w:val="103FB040"/>
    <w:rsid w:val="105AC6B4"/>
    <w:rsid w:val="10A749B4"/>
    <w:rsid w:val="10C240CF"/>
    <w:rsid w:val="1126228A"/>
    <w:rsid w:val="1131AF29"/>
    <w:rsid w:val="116C14B8"/>
    <w:rsid w:val="117D7BD9"/>
    <w:rsid w:val="119AF0E3"/>
    <w:rsid w:val="11D0F841"/>
    <w:rsid w:val="124AB90F"/>
    <w:rsid w:val="125D93F4"/>
    <w:rsid w:val="125E6F25"/>
    <w:rsid w:val="1299EECD"/>
    <w:rsid w:val="12BF247A"/>
    <w:rsid w:val="1325C671"/>
    <w:rsid w:val="13651861"/>
    <w:rsid w:val="138F053B"/>
    <w:rsid w:val="13AC44DE"/>
    <w:rsid w:val="13C385D2"/>
    <w:rsid w:val="13D064ED"/>
    <w:rsid w:val="13D0AD07"/>
    <w:rsid w:val="13F15E95"/>
    <w:rsid w:val="140EA1B4"/>
    <w:rsid w:val="1486ECC9"/>
    <w:rsid w:val="14923E13"/>
    <w:rsid w:val="14A76FA3"/>
    <w:rsid w:val="14C873FB"/>
    <w:rsid w:val="14D10B20"/>
    <w:rsid w:val="14D50EAD"/>
    <w:rsid w:val="14F0EC99"/>
    <w:rsid w:val="14FA323F"/>
    <w:rsid w:val="1514E2BC"/>
    <w:rsid w:val="151FA711"/>
    <w:rsid w:val="1527B6B0"/>
    <w:rsid w:val="153D8BEF"/>
    <w:rsid w:val="1553B3C0"/>
    <w:rsid w:val="15624FE6"/>
    <w:rsid w:val="158BAB28"/>
    <w:rsid w:val="15A29150"/>
    <w:rsid w:val="15AAED3C"/>
    <w:rsid w:val="15B10BA4"/>
    <w:rsid w:val="15CC1F33"/>
    <w:rsid w:val="15E98B2F"/>
    <w:rsid w:val="160EF53E"/>
    <w:rsid w:val="1643E0BB"/>
    <w:rsid w:val="166EF1DB"/>
    <w:rsid w:val="16C0C3BC"/>
    <w:rsid w:val="16E2AA16"/>
    <w:rsid w:val="16EEC2CA"/>
    <w:rsid w:val="174B1775"/>
    <w:rsid w:val="179AF179"/>
    <w:rsid w:val="17B0746D"/>
    <w:rsid w:val="17B644D3"/>
    <w:rsid w:val="17B86D9D"/>
    <w:rsid w:val="17E2EA10"/>
    <w:rsid w:val="188FADC8"/>
    <w:rsid w:val="189BB51F"/>
    <w:rsid w:val="189E8214"/>
    <w:rsid w:val="18B528A9"/>
    <w:rsid w:val="18EEF639"/>
    <w:rsid w:val="193B33AF"/>
    <w:rsid w:val="19A3570B"/>
    <w:rsid w:val="19AF8FD9"/>
    <w:rsid w:val="19AF96D0"/>
    <w:rsid w:val="19B40C8C"/>
    <w:rsid w:val="19D49E79"/>
    <w:rsid w:val="1A2E279D"/>
    <w:rsid w:val="1A3F9128"/>
    <w:rsid w:val="1A62044E"/>
    <w:rsid w:val="1A65E0A6"/>
    <w:rsid w:val="1AB90F12"/>
    <w:rsid w:val="1ABA3C95"/>
    <w:rsid w:val="1ABF2B56"/>
    <w:rsid w:val="1ABFA7FA"/>
    <w:rsid w:val="1AED4FCD"/>
    <w:rsid w:val="1B2126CE"/>
    <w:rsid w:val="1B30E388"/>
    <w:rsid w:val="1BC0C64F"/>
    <w:rsid w:val="1BE2233A"/>
    <w:rsid w:val="1C76EA6F"/>
    <w:rsid w:val="1C951355"/>
    <w:rsid w:val="1CC47492"/>
    <w:rsid w:val="1CCF077A"/>
    <w:rsid w:val="1CD42E00"/>
    <w:rsid w:val="1CFCACC1"/>
    <w:rsid w:val="1D1770DB"/>
    <w:rsid w:val="1D7CE983"/>
    <w:rsid w:val="1DAA8FEA"/>
    <w:rsid w:val="1DAF858D"/>
    <w:rsid w:val="1DAFE4B2"/>
    <w:rsid w:val="1DD11AF9"/>
    <w:rsid w:val="1E148B39"/>
    <w:rsid w:val="1E2EAEE1"/>
    <w:rsid w:val="1E36B1F5"/>
    <w:rsid w:val="1E9423B0"/>
    <w:rsid w:val="1EA10572"/>
    <w:rsid w:val="1EC8A0D9"/>
    <w:rsid w:val="1F091179"/>
    <w:rsid w:val="1F15FBDD"/>
    <w:rsid w:val="1F807C5B"/>
    <w:rsid w:val="1F84CAE5"/>
    <w:rsid w:val="1F880D71"/>
    <w:rsid w:val="1FAF16E9"/>
    <w:rsid w:val="1FB3E7E6"/>
    <w:rsid w:val="1FC1BA1F"/>
    <w:rsid w:val="1FFBDE0D"/>
    <w:rsid w:val="1FFE8974"/>
    <w:rsid w:val="2012D559"/>
    <w:rsid w:val="204D323C"/>
    <w:rsid w:val="209507B9"/>
    <w:rsid w:val="20AF02A3"/>
    <w:rsid w:val="20BE03BB"/>
    <w:rsid w:val="20C04471"/>
    <w:rsid w:val="20FD4710"/>
    <w:rsid w:val="21073AD6"/>
    <w:rsid w:val="210C84F9"/>
    <w:rsid w:val="212AB81D"/>
    <w:rsid w:val="21B42593"/>
    <w:rsid w:val="21B4BFCC"/>
    <w:rsid w:val="21EE6519"/>
    <w:rsid w:val="220E39F3"/>
    <w:rsid w:val="2266924F"/>
    <w:rsid w:val="2280687C"/>
    <w:rsid w:val="2291D6AD"/>
    <w:rsid w:val="23775FEC"/>
    <w:rsid w:val="238A34D2"/>
    <w:rsid w:val="23C27A08"/>
    <w:rsid w:val="23D9D591"/>
    <w:rsid w:val="23EB0A33"/>
    <w:rsid w:val="240F9911"/>
    <w:rsid w:val="246467E0"/>
    <w:rsid w:val="24887204"/>
    <w:rsid w:val="249D630F"/>
    <w:rsid w:val="24B1B976"/>
    <w:rsid w:val="24E1B64C"/>
    <w:rsid w:val="24EB771D"/>
    <w:rsid w:val="25287224"/>
    <w:rsid w:val="2548B781"/>
    <w:rsid w:val="2552B899"/>
    <w:rsid w:val="259CAF23"/>
    <w:rsid w:val="25BEEBD9"/>
    <w:rsid w:val="26153B33"/>
    <w:rsid w:val="2638868E"/>
    <w:rsid w:val="2648A72B"/>
    <w:rsid w:val="27682E25"/>
    <w:rsid w:val="276E3478"/>
    <w:rsid w:val="27AB01E5"/>
    <w:rsid w:val="27BEADB4"/>
    <w:rsid w:val="27D03FB4"/>
    <w:rsid w:val="27F29B4B"/>
    <w:rsid w:val="28048551"/>
    <w:rsid w:val="28222602"/>
    <w:rsid w:val="28238479"/>
    <w:rsid w:val="287571E3"/>
    <w:rsid w:val="2888CD2F"/>
    <w:rsid w:val="28E63EA3"/>
    <w:rsid w:val="2920ECD4"/>
    <w:rsid w:val="2930EAC6"/>
    <w:rsid w:val="293FC805"/>
    <w:rsid w:val="29C80950"/>
    <w:rsid w:val="29DE6667"/>
    <w:rsid w:val="29F6BA63"/>
    <w:rsid w:val="29FF0B40"/>
    <w:rsid w:val="2A2CAF0A"/>
    <w:rsid w:val="2A325F2C"/>
    <w:rsid w:val="2A72EDEF"/>
    <w:rsid w:val="2A7DB345"/>
    <w:rsid w:val="2A9F6490"/>
    <w:rsid w:val="2AB33AFA"/>
    <w:rsid w:val="2AEC391C"/>
    <w:rsid w:val="2B06A6EE"/>
    <w:rsid w:val="2B111C92"/>
    <w:rsid w:val="2B6CA992"/>
    <w:rsid w:val="2B776AD3"/>
    <w:rsid w:val="2B9C6671"/>
    <w:rsid w:val="2BD8ACC6"/>
    <w:rsid w:val="2C1517F8"/>
    <w:rsid w:val="2C3E62ED"/>
    <w:rsid w:val="2C7D21D5"/>
    <w:rsid w:val="2CC9838B"/>
    <w:rsid w:val="2CF83ACB"/>
    <w:rsid w:val="2D09C60F"/>
    <w:rsid w:val="2D619BCF"/>
    <w:rsid w:val="2D69672F"/>
    <w:rsid w:val="2D9EDC82"/>
    <w:rsid w:val="2DAB1F84"/>
    <w:rsid w:val="2DAB2BBE"/>
    <w:rsid w:val="2E099D50"/>
    <w:rsid w:val="2E274485"/>
    <w:rsid w:val="2E2A7D34"/>
    <w:rsid w:val="2E46D0B8"/>
    <w:rsid w:val="2E5D2F43"/>
    <w:rsid w:val="2E7B2A82"/>
    <w:rsid w:val="2E80A310"/>
    <w:rsid w:val="2E824AB9"/>
    <w:rsid w:val="2E9C47A7"/>
    <w:rsid w:val="2EB135FA"/>
    <w:rsid w:val="2EBC9BB2"/>
    <w:rsid w:val="2EC5321F"/>
    <w:rsid w:val="2EF3A8AD"/>
    <w:rsid w:val="2F118D75"/>
    <w:rsid w:val="2F1B9CD5"/>
    <w:rsid w:val="2F329EDA"/>
    <w:rsid w:val="2F47EC71"/>
    <w:rsid w:val="2F5F7FCD"/>
    <w:rsid w:val="2F7200B8"/>
    <w:rsid w:val="2F89D905"/>
    <w:rsid w:val="2FC6348D"/>
    <w:rsid w:val="2FED2314"/>
    <w:rsid w:val="2FF5D37A"/>
    <w:rsid w:val="303934FA"/>
    <w:rsid w:val="3050F395"/>
    <w:rsid w:val="3068CD4F"/>
    <w:rsid w:val="30E9CC9B"/>
    <w:rsid w:val="311A468D"/>
    <w:rsid w:val="3139F9B9"/>
    <w:rsid w:val="3168C851"/>
    <w:rsid w:val="316B9129"/>
    <w:rsid w:val="317DE760"/>
    <w:rsid w:val="3182C334"/>
    <w:rsid w:val="31959BA0"/>
    <w:rsid w:val="319D7324"/>
    <w:rsid w:val="31A314EA"/>
    <w:rsid w:val="31B609E6"/>
    <w:rsid w:val="31BEFFC9"/>
    <w:rsid w:val="31D2ECC7"/>
    <w:rsid w:val="31DBB7D5"/>
    <w:rsid w:val="320E2879"/>
    <w:rsid w:val="3280CCB0"/>
    <w:rsid w:val="32A926BD"/>
    <w:rsid w:val="33153CCE"/>
    <w:rsid w:val="3327069D"/>
    <w:rsid w:val="334C2DAA"/>
    <w:rsid w:val="33F4DD09"/>
    <w:rsid w:val="3400562F"/>
    <w:rsid w:val="341FCA20"/>
    <w:rsid w:val="342EFB98"/>
    <w:rsid w:val="343EFDAE"/>
    <w:rsid w:val="3440E3D8"/>
    <w:rsid w:val="346F258E"/>
    <w:rsid w:val="3492C8DF"/>
    <w:rsid w:val="3493BBC3"/>
    <w:rsid w:val="349F4B92"/>
    <w:rsid w:val="34AA2257"/>
    <w:rsid w:val="34D2DEAD"/>
    <w:rsid w:val="34ED670A"/>
    <w:rsid w:val="34F41819"/>
    <w:rsid w:val="354D6BE4"/>
    <w:rsid w:val="357254E1"/>
    <w:rsid w:val="358980DB"/>
    <w:rsid w:val="35AD6910"/>
    <w:rsid w:val="35B41AD3"/>
    <w:rsid w:val="3622741F"/>
    <w:rsid w:val="36335E06"/>
    <w:rsid w:val="36A431F1"/>
    <w:rsid w:val="36AF6FEC"/>
    <w:rsid w:val="36CEAAC9"/>
    <w:rsid w:val="36EB56AE"/>
    <w:rsid w:val="371B91CC"/>
    <w:rsid w:val="37505F8F"/>
    <w:rsid w:val="37532389"/>
    <w:rsid w:val="3757D105"/>
    <w:rsid w:val="3784A6FD"/>
    <w:rsid w:val="37F1C468"/>
    <w:rsid w:val="3817AF34"/>
    <w:rsid w:val="382C7C66"/>
    <w:rsid w:val="3869EF32"/>
    <w:rsid w:val="38A5256F"/>
    <w:rsid w:val="38B1969A"/>
    <w:rsid w:val="38EB2199"/>
    <w:rsid w:val="38F55D8D"/>
    <w:rsid w:val="38FA08C7"/>
    <w:rsid w:val="395DFB9B"/>
    <w:rsid w:val="3969EE96"/>
    <w:rsid w:val="397BA753"/>
    <w:rsid w:val="398127E2"/>
    <w:rsid w:val="39818614"/>
    <w:rsid w:val="39DAA04A"/>
    <w:rsid w:val="3A221183"/>
    <w:rsid w:val="3A31113B"/>
    <w:rsid w:val="3A591EF8"/>
    <w:rsid w:val="3A650C92"/>
    <w:rsid w:val="3A78B03F"/>
    <w:rsid w:val="3A81CA95"/>
    <w:rsid w:val="3A8DA4FD"/>
    <w:rsid w:val="3ADFC988"/>
    <w:rsid w:val="3B73B27B"/>
    <w:rsid w:val="3BC876E7"/>
    <w:rsid w:val="3BEEFCCE"/>
    <w:rsid w:val="3C1F1822"/>
    <w:rsid w:val="3C2481EF"/>
    <w:rsid w:val="3C5D8AD4"/>
    <w:rsid w:val="3C6CC8C6"/>
    <w:rsid w:val="3CA29285"/>
    <w:rsid w:val="3D0D5CBC"/>
    <w:rsid w:val="3D30D82B"/>
    <w:rsid w:val="3D4D2CCF"/>
    <w:rsid w:val="3D700D74"/>
    <w:rsid w:val="3D9D8B1A"/>
    <w:rsid w:val="3DB35CE8"/>
    <w:rsid w:val="3E317207"/>
    <w:rsid w:val="3E7E4059"/>
    <w:rsid w:val="3E8FC9D6"/>
    <w:rsid w:val="3EAA841D"/>
    <w:rsid w:val="3EB64C08"/>
    <w:rsid w:val="3F96FCF0"/>
    <w:rsid w:val="3FE5C7A4"/>
    <w:rsid w:val="3FEF97CE"/>
    <w:rsid w:val="400BEE68"/>
    <w:rsid w:val="4027DC72"/>
    <w:rsid w:val="403F9680"/>
    <w:rsid w:val="405BA30C"/>
    <w:rsid w:val="407D0FE9"/>
    <w:rsid w:val="40C0520E"/>
    <w:rsid w:val="40C1AE18"/>
    <w:rsid w:val="40FA7119"/>
    <w:rsid w:val="411B3F76"/>
    <w:rsid w:val="414636B5"/>
    <w:rsid w:val="41555981"/>
    <w:rsid w:val="41560093"/>
    <w:rsid w:val="418FB25D"/>
    <w:rsid w:val="41962190"/>
    <w:rsid w:val="41B3F747"/>
    <w:rsid w:val="41F7AE95"/>
    <w:rsid w:val="420C1939"/>
    <w:rsid w:val="423392E9"/>
    <w:rsid w:val="42583949"/>
    <w:rsid w:val="4258C938"/>
    <w:rsid w:val="4273F359"/>
    <w:rsid w:val="42BAFFE6"/>
    <w:rsid w:val="42C6997B"/>
    <w:rsid w:val="432063FD"/>
    <w:rsid w:val="433EA3FD"/>
    <w:rsid w:val="434009B7"/>
    <w:rsid w:val="43B6F5BC"/>
    <w:rsid w:val="43BDC565"/>
    <w:rsid w:val="43DB0DD0"/>
    <w:rsid w:val="441D29E4"/>
    <w:rsid w:val="44328E23"/>
    <w:rsid w:val="445A476B"/>
    <w:rsid w:val="44946CA6"/>
    <w:rsid w:val="44B23D10"/>
    <w:rsid w:val="44BA8165"/>
    <w:rsid w:val="4505AF33"/>
    <w:rsid w:val="450A774D"/>
    <w:rsid w:val="45226534"/>
    <w:rsid w:val="4531FA88"/>
    <w:rsid w:val="456CAA33"/>
    <w:rsid w:val="4597D916"/>
    <w:rsid w:val="45C51386"/>
    <w:rsid w:val="45CA5745"/>
    <w:rsid w:val="45F1F536"/>
    <w:rsid w:val="45F2CA2E"/>
    <w:rsid w:val="4615858A"/>
    <w:rsid w:val="461A2E94"/>
    <w:rsid w:val="462D38FF"/>
    <w:rsid w:val="4667C43B"/>
    <w:rsid w:val="467D9FFF"/>
    <w:rsid w:val="467E0C52"/>
    <w:rsid w:val="468F3FE9"/>
    <w:rsid w:val="46F5D7AF"/>
    <w:rsid w:val="4791F6BC"/>
    <w:rsid w:val="47A4DCED"/>
    <w:rsid w:val="47BF9131"/>
    <w:rsid w:val="47CB2B4B"/>
    <w:rsid w:val="47EA6AB2"/>
    <w:rsid w:val="47F4BF3D"/>
    <w:rsid w:val="482963C3"/>
    <w:rsid w:val="483EFDF0"/>
    <w:rsid w:val="485B4713"/>
    <w:rsid w:val="488D9D47"/>
    <w:rsid w:val="48AB6C1B"/>
    <w:rsid w:val="48D2B8CA"/>
    <w:rsid w:val="49150DC0"/>
    <w:rsid w:val="491D4C7B"/>
    <w:rsid w:val="4926128A"/>
    <w:rsid w:val="4994A95E"/>
    <w:rsid w:val="49B160C1"/>
    <w:rsid w:val="49D08711"/>
    <w:rsid w:val="49E1A1A7"/>
    <w:rsid w:val="4A3800E3"/>
    <w:rsid w:val="4AE30352"/>
    <w:rsid w:val="4B0F6873"/>
    <w:rsid w:val="4B31FD99"/>
    <w:rsid w:val="4B3EA2FB"/>
    <w:rsid w:val="4B594CB4"/>
    <w:rsid w:val="4B59CECB"/>
    <w:rsid w:val="4B59E06C"/>
    <w:rsid w:val="4BA68F12"/>
    <w:rsid w:val="4BB73C3C"/>
    <w:rsid w:val="4BF7B2C8"/>
    <w:rsid w:val="4C21A49A"/>
    <w:rsid w:val="4D0E37DD"/>
    <w:rsid w:val="4D48A913"/>
    <w:rsid w:val="4D5BBDC3"/>
    <w:rsid w:val="4D6E0BBB"/>
    <w:rsid w:val="4DB9FA92"/>
    <w:rsid w:val="4DBF95B2"/>
    <w:rsid w:val="4DD5111E"/>
    <w:rsid w:val="4DD6BC43"/>
    <w:rsid w:val="4E150B63"/>
    <w:rsid w:val="4E17C335"/>
    <w:rsid w:val="4E19EED2"/>
    <w:rsid w:val="4E422D82"/>
    <w:rsid w:val="4E660117"/>
    <w:rsid w:val="4E8E40CA"/>
    <w:rsid w:val="4E8E7A69"/>
    <w:rsid w:val="4EF0DC80"/>
    <w:rsid w:val="4F317308"/>
    <w:rsid w:val="4FB66B03"/>
    <w:rsid w:val="4FCA81EB"/>
    <w:rsid w:val="4FD3E3EB"/>
    <w:rsid w:val="4FD6FACF"/>
    <w:rsid w:val="4FED1FD2"/>
    <w:rsid w:val="506D8C93"/>
    <w:rsid w:val="50C16BF3"/>
    <w:rsid w:val="50D213A1"/>
    <w:rsid w:val="50F19B54"/>
    <w:rsid w:val="50FC076E"/>
    <w:rsid w:val="513EECED"/>
    <w:rsid w:val="516F1B60"/>
    <w:rsid w:val="5172AAF3"/>
    <w:rsid w:val="51A9FC99"/>
    <w:rsid w:val="51BAF2BB"/>
    <w:rsid w:val="51D25339"/>
    <w:rsid w:val="51E3FF6D"/>
    <w:rsid w:val="51E6AC33"/>
    <w:rsid w:val="521C6381"/>
    <w:rsid w:val="522655D6"/>
    <w:rsid w:val="525554CC"/>
    <w:rsid w:val="52A2F9FE"/>
    <w:rsid w:val="52F9D29B"/>
    <w:rsid w:val="53107B5F"/>
    <w:rsid w:val="533C2F37"/>
    <w:rsid w:val="53A7A333"/>
    <w:rsid w:val="53DBF921"/>
    <w:rsid w:val="53DC3967"/>
    <w:rsid w:val="541D5B00"/>
    <w:rsid w:val="54296FC0"/>
    <w:rsid w:val="5499A86D"/>
    <w:rsid w:val="54B09B74"/>
    <w:rsid w:val="54D25368"/>
    <w:rsid w:val="54D4661A"/>
    <w:rsid w:val="551F343F"/>
    <w:rsid w:val="55338EDB"/>
    <w:rsid w:val="5538295B"/>
    <w:rsid w:val="55BF468C"/>
    <w:rsid w:val="55F5019C"/>
    <w:rsid w:val="561BA7FC"/>
    <w:rsid w:val="56A4EEB2"/>
    <w:rsid w:val="56AABA49"/>
    <w:rsid w:val="56D6B071"/>
    <w:rsid w:val="56DB0ED0"/>
    <w:rsid w:val="57325D35"/>
    <w:rsid w:val="574EB8B9"/>
    <w:rsid w:val="57536E7F"/>
    <w:rsid w:val="575687EE"/>
    <w:rsid w:val="57A9FE71"/>
    <w:rsid w:val="585F70E0"/>
    <w:rsid w:val="5878B989"/>
    <w:rsid w:val="58AF3CF8"/>
    <w:rsid w:val="58CF06F3"/>
    <w:rsid w:val="58EC6CA9"/>
    <w:rsid w:val="590E592C"/>
    <w:rsid w:val="591D8AC6"/>
    <w:rsid w:val="591FA86A"/>
    <w:rsid w:val="592964D8"/>
    <w:rsid w:val="5932C731"/>
    <w:rsid w:val="59762696"/>
    <w:rsid w:val="5A00B77D"/>
    <w:rsid w:val="5A709A18"/>
    <w:rsid w:val="5A733035"/>
    <w:rsid w:val="5A770D83"/>
    <w:rsid w:val="5A8C2DB8"/>
    <w:rsid w:val="5A98786F"/>
    <w:rsid w:val="5AB83AAE"/>
    <w:rsid w:val="5AE5824C"/>
    <w:rsid w:val="5AE8D4EE"/>
    <w:rsid w:val="5AEA91E1"/>
    <w:rsid w:val="5B030AE9"/>
    <w:rsid w:val="5B06BDFD"/>
    <w:rsid w:val="5B0D8A12"/>
    <w:rsid w:val="5B816EE0"/>
    <w:rsid w:val="5B8EC1B8"/>
    <w:rsid w:val="5BB3592F"/>
    <w:rsid w:val="5BD17F96"/>
    <w:rsid w:val="5C43FFF8"/>
    <w:rsid w:val="5C62099C"/>
    <w:rsid w:val="5C6A5C60"/>
    <w:rsid w:val="5CA5B829"/>
    <w:rsid w:val="5CAAD718"/>
    <w:rsid w:val="5CEAA351"/>
    <w:rsid w:val="5CEEFA89"/>
    <w:rsid w:val="5D23570B"/>
    <w:rsid w:val="5D411D7B"/>
    <w:rsid w:val="5D5E40FE"/>
    <w:rsid w:val="5DDDC3D5"/>
    <w:rsid w:val="5DF1DEF6"/>
    <w:rsid w:val="5DF2C4C0"/>
    <w:rsid w:val="5DFBAD2A"/>
    <w:rsid w:val="5E1579F2"/>
    <w:rsid w:val="5E284CE8"/>
    <w:rsid w:val="5E303252"/>
    <w:rsid w:val="5E39904B"/>
    <w:rsid w:val="5E3D056F"/>
    <w:rsid w:val="5E98EA44"/>
    <w:rsid w:val="5EC4A9AC"/>
    <w:rsid w:val="5EC7B6E9"/>
    <w:rsid w:val="5F0283C4"/>
    <w:rsid w:val="5F13008C"/>
    <w:rsid w:val="5F1A36A9"/>
    <w:rsid w:val="5F868851"/>
    <w:rsid w:val="5F9BE4BE"/>
    <w:rsid w:val="5F9DA27A"/>
    <w:rsid w:val="5FBB55CF"/>
    <w:rsid w:val="603BA6B3"/>
    <w:rsid w:val="60D07AE1"/>
    <w:rsid w:val="60D6CDAE"/>
    <w:rsid w:val="613E941F"/>
    <w:rsid w:val="6179F4C1"/>
    <w:rsid w:val="6192540E"/>
    <w:rsid w:val="61AD4A41"/>
    <w:rsid w:val="61AEE015"/>
    <w:rsid w:val="61D5092D"/>
    <w:rsid w:val="61D78010"/>
    <w:rsid w:val="6203FA2D"/>
    <w:rsid w:val="62414BC6"/>
    <w:rsid w:val="627973B2"/>
    <w:rsid w:val="62C9A956"/>
    <w:rsid w:val="62CC234A"/>
    <w:rsid w:val="62ECA103"/>
    <w:rsid w:val="633B7ADB"/>
    <w:rsid w:val="64721528"/>
    <w:rsid w:val="64803DDA"/>
    <w:rsid w:val="64C7374A"/>
    <w:rsid w:val="64E2AB8B"/>
    <w:rsid w:val="65176D13"/>
    <w:rsid w:val="6540CB9D"/>
    <w:rsid w:val="6550F6C9"/>
    <w:rsid w:val="655E053F"/>
    <w:rsid w:val="661BAF59"/>
    <w:rsid w:val="66677B3C"/>
    <w:rsid w:val="66B5DD6B"/>
    <w:rsid w:val="66BBBBEC"/>
    <w:rsid w:val="66CF1C7E"/>
    <w:rsid w:val="66DA1CFA"/>
    <w:rsid w:val="66DC9B14"/>
    <w:rsid w:val="66DE1831"/>
    <w:rsid w:val="66E35745"/>
    <w:rsid w:val="67217373"/>
    <w:rsid w:val="6776E5CC"/>
    <w:rsid w:val="67984187"/>
    <w:rsid w:val="679B7A21"/>
    <w:rsid w:val="67D77940"/>
    <w:rsid w:val="685F8816"/>
    <w:rsid w:val="6866F717"/>
    <w:rsid w:val="686E21D5"/>
    <w:rsid w:val="689EF081"/>
    <w:rsid w:val="68D55A87"/>
    <w:rsid w:val="68FA6E4F"/>
    <w:rsid w:val="68FE8DC2"/>
    <w:rsid w:val="69152CC4"/>
    <w:rsid w:val="69512096"/>
    <w:rsid w:val="6954E5BC"/>
    <w:rsid w:val="69A8920E"/>
    <w:rsid w:val="69C93875"/>
    <w:rsid w:val="69C9CD8F"/>
    <w:rsid w:val="6A812CBC"/>
    <w:rsid w:val="6AAE01B1"/>
    <w:rsid w:val="6AD2667A"/>
    <w:rsid w:val="6B07329E"/>
    <w:rsid w:val="6B6F0AA1"/>
    <w:rsid w:val="6B719730"/>
    <w:rsid w:val="6BAB83EF"/>
    <w:rsid w:val="6BCAF215"/>
    <w:rsid w:val="6BD0AA8E"/>
    <w:rsid w:val="6C64B0B0"/>
    <w:rsid w:val="6CB7503F"/>
    <w:rsid w:val="6CB82428"/>
    <w:rsid w:val="6CBAB62E"/>
    <w:rsid w:val="6CF11E6D"/>
    <w:rsid w:val="6D148451"/>
    <w:rsid w:val="6DBFB4D2"/>
    <w:rsid w:val="6DCE4307"/>
    <w:rsid w:val="6DD0356B"/>
    <w:rsid w:val="6DEDEBF2"/>
    <w:rsid w:val="6E08D2D4"/>
    <w:rsid w:val="6E1699C0"/>
    <w:rsid w:val="6E1D3920"/>
    <w:rsid w:val="6E395905"/>
    <w:rsid w:val="6E3E2360"/>
    <w:rsid w:val="6E787D68"/>
    <w:rsid w:val="6EAF5E4D"/>
    <w:rsid w:val="6ED5E10E"/>
    <w:rsid w:val="6EEF10D1"/>
    <w:rsid w:val="6EF7A58E"/>
    <w:rsid w:val="6F189A65"/>
    <w:rsid w:val="6F1C0FD8"/>
    <w:rsid w:val="6F749998"/>
    <w:rsid w:val="6F81EE9D"/>
    <w:rsid w:val="6FCBEC18"/>
    <w:rsid w:val="6FEA56EC"/>
    <w:rsid w:val="7007515D"/>
    <w:rsid w:val="70605F10"/>
    <w:rsid w:val="70C4C83F"/>
    <w:rsid w:val="70E68C11"/>
    <w:rsid w:val="71076A69"/>
    <w:rsid w:val="720A21F5"/>
    <w:rsid w:val="72240E9D"/>
    <w:rsid w:val="72349FBA"/>
    <w:rsid w:val="72411349"/>
    <w:rsid w:val="727E7A84"/>
    <w:rsid w:val="727F60D4"/>
    <w:rsid w:val="728436C6"/>
    <w:rsid w:val="72A9DA33"/>
    <w:rsid w:val="72B2202A"/>
    <w:rsid w:val="72D4763E"/>
    <w:rsid w:val="730D32CF"/>
    <w:rsid w:val="73207FAA"/>
    <w:rsid w:val="73329A44"/>
    <w:rsid w:val="734EAD2F"/>
    <w:rsid w:val="734FE98A"/>
    <w:rsid w:val="7367832E"/>
    <w:rsid w:val="73B3D6AD"/>
    <w:rsid w:val="73CD74E7"/>
    <w:rsid w:val="73E843BD"/>
    <w:rsid w:val="73F86E2F"/>
    <w:rsid w:val="7415780C"/>
    <w:rsid w:val="74356BDC"/>
    <w:rsid w:val="7440E221"/>
    <w:rsid w:val="7459214A"/>
    <w:rsid w:val="74BABE71"/>
    <w:rsid w:val="74CEA8AC"/>
    <w:rsid w:val="74E90222"/>
    <w:rsid w:val="75031233"/>
    <w:rsid w:val="7537F908"/>
    <w:rsid w:val="7557AAFF"/>
    <w:rsid w:val="759F157F"/>
    <w:rsid w:val="75A559FA"/>
    <w:rsid w:val="7662C413"/>
    <w:rsid w:val="767F087A"/>
    <w:rsid w:val="769CDF6F"/>
    <w:rsid w:val="7763C5BC"/>
    <w:rsid w:val="7770FF38"/>
    <w:rsid w:val="779939F8"/>
    <w:rsid w:val="779ED763"/>
    <w:rsid w:val="779EEBE0"/>
    <w:rsid w:val="77AEB3CC"/>
    <w:rsid w:val="77C6D941"/>
    <w:rsid w:val="77E8AAAB"/>
    <w:rsid w:val="782ECE78"/>
    <w:rsid w:val="7858C366"/>
    <w:rsid w:val="7876B84B"/>
    <w:rsid w:val="78A2C475"/>
    <w:rsid w:val="78C5DBE0"/>
    <w:rsid w:val="78CCC422"/>
    <w:rsid w:val="78E1098E"/>
    <w:rsid w:val="79484C62"/>
    <w:rsid w:val="7977804A"/>
    <w:rsid w:val="79A64904"/>
    <w:rsid w:val="79ABDC26"/>
    <w:rsid w:val="79C47302"/>
    <w:rsid w:val="79C80EF9"/>
    <w:rsid w:val="79DB7D5C"/>
    <w:rsid w:val="79DE467B"/>
    <w:rsid w:val="79F27350"/>
    <w:rsid w:val="7A07828F"/>
    <w:rsid w:val="7A52A1AB"/>
    <w:rsid w:val="7A598077"/>
    <w:rsid w:val="7A5C3141"/>
    <w:rsid w:val="7A940210"/>
    <w:rsid w:val="7B123FB7"/>
    <w:rsid w:val="7B1AD163"/>
    <w:rsid w:val="7B2B01BB"/>
    <w:rsid w:val="7B5DD2F4"/>
    <w:rsid w:val="7B5E098E"/>
    <w:rsid w:val="7BA27304"/>
    <w:rsid w:val="7BA3CF8A"/>
    <w:rsid w:val="7BC7C022"/>
    <w:rsid w:val="7BD344AF"/>
    <w:rsid w:val="7BD5A491"/>
    <w:rsid w:val="7C000386"/>
    <w:rsid w:val="7C1AF0C0"/>
    <w:rsid w:val="7CEF8556"/>
    <w:rsid w:val="7CF733DC"/>
    <w:rsid w:val="7D02F7C9"/>
    <w:rsid w:val="7D04AD15"/>
    <w:rsid w:val="7D483874"/>
    <w:rsid w:val="7D8652F6"/>
    <w:rsid w:val="7DA16621"/>
    <w:rsid w:val="7DCE07BF"/>
    <w:rsid w:val="7DCFF578"/>
    <w:rsid w:val="7DDC4DB0"/>
    <w:rsid w:val="7E70A011"/>
    <w:rsid w:val="7EA5C86C"/>
    <w:rsid w:val="7EEA57E1"/>
    <w:rsid w:val="7EFE31DB"/>
    <w:rsid w:val="7F06D33C"/>
    <w:rsid w:val="7F09C71A"/>
    <w:rsid w:val="7F6E4F40"/>
    <w:rsid w:val="7FB94898"/>
    <w:rsid w:val="7FF2AEC8"/>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80820D"/>
  <w15:chartTrackingRefBased/>
  <w15:docId w15:val="{B80B199D-F103-485D-80D5-EC549B048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847F2"/>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223FAE"/>
    <w:pPr>
      <w:keepNext/>
      <w:keepLines/>
      <w:numPr>
        <w:numId w:val="2"/>
      </w:numPr>
      <w:spacing w:before="240" w:after="0"/>
      <w:jc w:val="left"/>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57497"/>
    <w:pPr>
      <w:keepNext/>
      <w:keepLines/>
      <w:numPr>
        <w:ilvl w:val="1"/>
        <w:numId w:val="2"/>
      </w:numPr>
      <w:spacing w:before="120" w:after="12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rsid w:val="000E29F5"/>
    <w:pPr>
      <w:keepNext/>
      <w:keepLines/>
      <w:numPr>
        <w:ilvl w:val="2"/>
        <w:numId w:val="2"/>
      </w:numPr>
      <w:spacing w:before="40" w:after="0"/>
      <w:ind w:left="2160" w:hanging="36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0E29F5"/>
    <w:pPr>
      <w:keepNext/>
      <w:keepLines/>
      <w:numPr>
        <w:ilvl w:val="3"/>
        <w:numId w:val="2"/>
      </w:numPr>
      <w:spacing w:before="40" w:after="0"/>
      <w:ind w:left="2880" w:hanging="36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E29F5"/>
    <w:pPr>
      <w:keepNext/>
      <w:keepLines/>
      <w:numPr>
        <w:ilvl w:val="4"/>
        <w:numId w:val="2"/>
      </w:numPr>
      <w:spacing w:before="40" w:after="0"/>
      <w:ind w:left="3600" w:hanging="36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E29F5"/>
    <w:pPr>
      <w:keepNext/>
      <w:keepLines/>
      <w:numPr>
        <w:ilvl w:val="5"/>
        <w:numId w:val="2"/>
      </w:numPr>
      <w:spacing w:before="40" w:after="0"/>
      <w:ind w:left="4320" w:hanging="36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E29F5"/>
    <w:pPr>
      <w:keepNext/>
      <w:keepLines/>
      <w:numPr>
        <w:ilvl w:val="6"/>
        <w:numId w:val="2"/>
      </w:numPr>
      <w:spacing w:before="40" w:after="0"/>
      <w:ind w:left="5040" w:hanging="36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E29F5"/>
    <w:pPr>
      <w:keepNext/>
      <w:keepLines/>
      <w:numPr>
        <w:ilvl w:val="7"/>
        <w:numId w:val="2"/>
      </w:numPr>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E29F5"/>
    <w:pPr>
      <w:keepNext/>
      <w:keepLines/>
      <w:numPr>
        <w:ilvl w:val="8"/>
        <w:numId w:val="2"/>
      </w:numPr>
      <w:spacing w:before="40" w:after="0"/>
      <w:ind w:left="6480" w:hanging="36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E29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29F5"/>
  </w:style>
  <w:style w:type="paragraph" w:styleId="Footer">
    <w:name w:val="footer"/>
    <w:basedOn w:val="Normal"/>
    <w:link w:val="FooterChar"/>
    <w:uiPriority w:val="99"/>
    <w:unhideWhenUsed/>
    <w:rsid w:val="000E29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29F5"/>
  </w:style>
  <w:style w:type="paragraph" w:customStyle="1" w:styleId="Text1">
    <w:name w:val="Text 1"/>
    <w:basedOn w:val="Normal"/>
    <w:qFormat/>
    <w:rsid w:val="000E29F5"/>
    <w:pPr>
      <w:spacing w:before="240" w:after="0" w:line="280" w:lineRule="atLeast"/>
    </w:pPr>
    <w:rPr>
      <w:rFonts w:eastAsia="Times New Roman" w:cs="Arial"/>
      <w:szCs w:val="20"/>
    </w:rPr>
  </w:style>
  <w:style w:type="character" w:customStyle="1" w:styleId="Heading1Char">
    <w:name w:val="Heading 1 Char"/>
    <w:basedOn w:val="DefaultParagraphFont"/>
    <w:link w:val="Heading1"/>
    <w:uiPriority w:val="9"/>
    <w:rsid w:val="00D8095D"/>
    <w:rPr>
      <w:rFonts w:asciiTheme="majorHAnsi" w:eastAsiaTheme="majorEastAsia" w:hAnsiTheme="majorHAnsi" w:cstheme="majorBidi"/>
      <w:b/>
      <w:sz w:val="28"/>
      <w:szCs w:val="32"/>
    </w:rPr>
  </w:style>
  <w:style w:type="paragraph" w:customStyle="1" w:styleId="Heading1nonumber">
    <w:name w:val="Heading 1 no number"/>
    <w:basedOn w:val="Heading1"/>
    <w:next w:val="Normal"/>
    <w:qFormat/>
    <w:rsid w:val="000E29F5"/>
    <w:pPr>
      <w:numPr>
        <w:numId w:val="0"/>
      </w:numPr>
      <w:spacing w:after="240"/>
    </w:pPr>
  </w:style>
  <w:style w:type="character" w:customStyle="1" w:styleId="Heading2Char">
    <w:name w:val="Heading 2 Char"/>
    <w:basedOn w:val="DefaultParagraphFont"/>
    <w:link w:val="Heading2"/>
    <w:uiPriority w:val="9"/>
    <w:rsid w:val="00557497"/>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semiHidden/>
    <w:rsid w:val="000E29F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0E29F5"/>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0E29F5"/>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0E29F5"/>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0E29F5"/>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0E29F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E29F5"/>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22BA4"/>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D22BA4"/>
    <w:rPr>
      <w:rFonts w:eastAsiaTheme="minorEastAsia"/>
      <w:color w:val="5A5A5A" w:themeColor="text1" w:themeTint="A5"/>
      <w:spacing w:val="15"/>
    </w:rPr>
  </w:style>
  <w:style w:type="table" w:styleId="TableGrid">
    <w:name w:val="Table Grid"/>
    <w:basedOn w:val="TableNormal"/>
    <w:uiPriority w:val="39"/>
    <w:rsid w:val="009D78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863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63EB"/>
    <w:rPr>
      <w:rFonts w:ascii="Segoe UI" w:hAnsi="Segoe UI" w:cs="Segoe UI"/>
      <w:sz w:val="18"/>
      <w:szCs w:val="18"/>
    </w:rPr>
  </w:style>
  <w:style w:type="paragraph" w:styleId="ListParagraph">
    <w:name w:val="List Paragraph"/>
    <w:basedOn w:val="Normal"/>
    <w:uiPriority w:val="34"/>
    <w:qFormat/>
    <w:rsid w:val="00364FC0"/>
    <w:pPr>
      <w:ind w:left="720"/>
      <w:contextualSpacing/>
    </w:pPr>
  </w:style>
  <w:style w:type="character" w:styleId="Hyperlink">
    <w:name w:val="Hyperlink"/>
    <w:basedOn w:val="DefaultParagraphFont"/>
    <w:uiPriority w:val="99"/>
    <w:unhideWhenUsed/>
    <w:rsid w:val="00364FC0"/>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DF4B53"/>
    <w:rPr>
      <w:b/>
      <w:bCs/>
    </w:rPr>
  </w:style>
  <w:style w:type="character" w:customStyle="1" w:styleId="CommentSubjectChar">
    <w:name w:val="Comment Subject Char"/>
    <w:basedOn w:val="CommentTextChar"/>
    <w:link w:val="CommentSubject"/>
    <w:uiPriority w:val="99"/>
    <w:semiHidden/>
    <w:rsid w:val="00DF4B53"/>
    <w:rPr>
      <w:b/>
      <w:bCs/>
      <w:sz w:val="20"/>
      <w:szCs w:val="20"/>
    </w:rPr>
  </w:style>
  <w:style w:type="paragraph" w:styleId="Title">
    <w:name w:val="Title"/>
    <w:basedOn w:val="Normal"/>
    <w:next w:val="Normal"/>
    <w:link w:val="TitleChar"/>
    <w:uiPriority w:val="10"/>
    <w:qFormat/>
    <w:rsid w:val="00BB37ED"/>
    <w:pPr>
      <w:spacing w:after="0" w:line="240" w:lineRule="auto"/>
      <w:contextualSpacing/>
      <w:jc w:val="center"/>
    </w:pPr>
    <w:rPr>
      <w:rFonts w:asciiTheme="majorHAnsi" w:eastAsiaTheme="majorEastAsia" w:hAnsiTheme="majorHAnsi" w:cstheme="majorBidi"/>
      <w:b/>
      <w:bCs/>
      <w:spacing w:val="-10"/>
      <w:kern w:val="28"/>
      <w:sz w:val="40"/>
      <w:szCs w:val="40"/>
    </w:rPr>
  </w:style>
  <w:style w:type="character" w:customStyle="1" w:styleId="TitleChar">
    <w:name w:val="Title Char"/>
    <w:basedOn w:val="DefaultParagraphFont"/>
    <w:link w:val="Title"/>
    <w:uiPriority w:val="10"/>
    <w:rsid w:val="00BB37ED"/>
    <w:rPr>
      <w:rFonts w:asciiTheme="majorHAnsi" w:eastAsiaTheme="majorEastAsia" w:hAnsiTheme="majorHAnsi" w:cstheme="majorBidi"/>
      <w:b/>
      <w:bCs/>
      <w:spacing w:val="-10"/>
      <w:kern w:val="28"/>
      <w:sz w:val="40"/>
      <w:szCs w:val="40"/>
    </w:rPr>
  </w:style>
  <w:style w:type="character" w:styleId="FollowedHyperlink">
    <w:name w:val="FollowedHyperlink"/>
    <w:basedOn w:val="DefaultParagraphFont"/>
    <w:uiPriority w:val="99"/>
    <w:semiHidden/>
    <w:unhideWhenUsed/>
    <w:rsid w:val="00EF1FA4"/>
    <w:rPr>
      <w:color w:val="954F72" w:themeColor="followedHyperlink"/>
      <w:u w:val="single"/>
    </w:rPr>
  </w:style>
  <w:style w:type="paragraph" w:styleId="Bibliography">
    <w:name w:val="Bibliography"/>
    <w:basedOn w:val="Normal"/>
    <w:next w:val="Normal"/>
    <w:uiPriority w:val="37"/>
    <w:unhideWhenUsed/>
    <w:rsid w:val="002227A7"/>
  </w:style>
  <w:style w:type="character" w:styleId="FootnoteReference">
    <w:name w:val="footnote reference"/>
    <w:basedOn w:val="DefaultParagraphFont"/>
    <w:uiPriority w:val="99"/>
    <w:semiHidden/>
    <w:unhideWhenUsed/>
    <w:rsid w:val="00A44402"/>
    <w:rPr>
      <w:vertAlign w:val="superscript"/>
    </w:rPr>
  </w:style>
  <w:style w:type="paragraph" w:styleId="TOCHeading">
    <w:name w:val="TOC Heading"/>
    <w:basedOn w:val="Heading1"/>
    <w:next w:val="Normal"/>
    <w:uiPriority w:val="39"/>
    <w:unhideWhenUsed/>
    <w:qFormat/>
    <w:rsid w:val="00A44402"/>
    <w:pPr>
      <w:numPr>
        <w:numId w:val="0"/>
      </w:numPr>
      <w:spacing w:line="259" w:lineRule="auto"/>
      <w:outlineLvl w:val="9"/>
    </w:pPr>
    <w:rPr>
      <w:b w:val="0"/>
      <w:color w:val="2E74B5" w:themeColor="accent1" w:themeShade="BF"/>
      <w:sz w:val="32"/>
      <w:lang w:val="en-US"/>
    </w:rPr>
  </w:style>
  <w:style w:type="paragraph" w:styleId="TOC1">
    <w:name w:val="toc 1"/>
    <w:basedOn w:val="Normal"/>
    <w:next w:val="Normal"/>
    <w:autoRedefine/>
    <w:uiPriority w:val="39"/>
    <w:unhideWhenUsed/>
    <w:rsid w:val="00A44402"/>
    <w:pPr>
      <w:spacing w:after="100"/>
    </w:pPr>
  </w:style>
  <w:style w:type="paragraph" w:styleId="TOC2">
    <w:name w:val="toc 2"/>
    <w:basedOn w:val="Normal"/>
    <w:next w:val="Normal"/>
    <w:autoRedefine/>
    <w:uiPriority w:val="39"/>
    <w:unhideWhenUsed/>
    <w:rsid w:val="00A4440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432057">
      <w:bodyDiv w:val="1"/>
      <w:marLeft w:val="0"/>
      <w:marRight w:val="0"/>
      <w:marTop w:val="0"/>
      <w:marBottom w:val="0"/>
      <w:divBdr>
        <w:top w:val="none" w:sz="0" w:space="0" w:color="auto"/>
        <w:left w:val="none" w:sz="0" w:space="0" w:color="auto"/>
        <w:bottom w:val="none" w:sz="0" w:space="0" w:color="auto"/>
        <w:right w:val="none" w:sz="0" w:space="0" w:color="auto"/>
      </w:divBdr>
    </w:div>
    <w:div w:id="590434675">
      <w:bodyDiv w:val="1"/>
      <w:marLeft w:val="0"/>
      <w:marRight w:val="0"/>
      <w:marTop w:val="0"/>
      <w:marBottom w:val="0"/>
      <w:divBdr>
        <w:top w:val="none" w:sz="0" w:space="0" w:color="auto"/>
        <w:left w:val="none" w:sz="0" w:space="0" w:color="auto"/>
        <w:bottom w:val="none" w:sz="0" w:space="0" w:color="auto"/>
        <w:right w:val="none" w:sz="0" w:space="0" w:color="auto"/>
      </w:divBdr>
    </w:div>
    <w:div w:id="630130861">
      <w:bodyDiv w:val="1"/>
      <w:marLeft w:val="0"/>
      <w:marRight w:val="0"/>
      <w:marTop w:val="0"/>
      <w:marBottom w:val="0"/>
      <w:divBdr>
        <w:top w:val="none" w:sz="0" w:space="0" w:color="auto"/>
        <w:left w:val="none" w:sz="0" w:space="0" w:color="auto"/>
        <w:bottom w:val="none" w:sz="0" w:space="0" w:color="auto"/>
        <w:right w:val="none" w:sz="0" w:space="0" w:color="auto"/>
      </w:divBdr>
    </w:div>
    <w:div w:id="850606115">
      <w:bodyDiv w:val="1"/>
      <w:marLeft w:val="0"/>
      <w:marRight w:val="0"/>
      <w:marTop w:val="0"/>
      <w:marBottom w:val="0"/>
      <w:divBdr>
        <w:top w:val="none" w:sz="0" w:space="0" w:color="auto"/>
        <w:left w:val="none" w:sz="0" w:space="0" w:color="auto"/>
        <w:bottom w:val="none" w:sz="0" w:space="0" w:color="auto"/>
        <w:right w:val="none" w:sz="0" w:space="0" w:color="auto"/>
      </w:divBdr>
    </w:div>
    <w:div w:id="1016539448">
      <w:bodyDiv w:val="1"/>
      <w:marLeft w:val="0"/>
      <w:marRight w:val="0"/>
      <w:marTop w:val="0"/>
      <w:marBottom w:val="0"/>
      <w:divBdr>
        <w:top w:val="none" w:sz="0" w:space="0" w:color="auto"/>
        <w:left w:val="none" w:sz="0" w:space="0" w:color="auto"/>
        <w:bottom w:val="none" w:sz="0" w:space="0" w:color="auto"/>
        <w:right w:val="none" w:sz="0" w:space="0" w:color="auto"/>
      </w:divBdr>
    </w:div>
    <w:div w:id="1064110319">
      <w:bodyDiv w:val="1"/>
      <w:marLeft w:val="0"/>
      <w:marRight w:val="0"/>
      <w:marTop w:val="0"/>
      <w:marBottom w:val="0"/>
      <w:divBdr>
        <w:top w:val="none" w:sz="0" w:space="0" w:color="auto"/>
        <w:left w:val="none" w:sz="0" w:space="0" w:color="auto"/>
        <w:bottom w:val="none" w:sz="0" w:space="0" w:color="auto"/>
        <w:right w:val="none" w:sz="0" w:space="0" w:color="auto"/>
      </w:divBdr>
    </w:div>
    <w:div w:id="1157305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8.emf"/><Relationship Id="rId21" Type="http://schemas.openxmlformats.org/officeDocument/2006/relationships/image" Target="media/image10.emf"/><Relationship Id="rId42" Type="http://schemas.openxmlformats.org/officeDocument/2006/relationships/customXml" Target="ink/ink17.xml"/><Relationship Id="rId63" Type="http://schemas.openxmlformats.org/officeDocument/2006/relationships/image" Target="media/image31.emf"/><Relationship Id="rId84" Type="http://schemas.openxmlformats.org/officeDocument/2006/relationships/customXml" Target="ink/ink38.xml"/><Relationship Id="rId138" Type="http://schemas.openxmlformats.org/officeDocument/2006/relationships/customXml" Target="ink/ink65.xml"/><Relationship Id="rId159" Type="http://schemas.openxmlformats.org/officeDocument/2006/relationships/image" Target="media/image79.emf"/><Relationship Id="rId170" Type="http://schemas.openxmlformats.org/officeDocument/2006/relationships/theme" Target="theme/theme1.xml"/><Relationship Id="rId107" Type="http://schemas.openxmlformats.org/officeDocument/2006/relationships/image" Target="media/image53.emf"/><Relationship Id="rId11" Type="http://schemas.openxmlformats.org/officeDocument/2006/relationships/image" Target="media/image5.emf"/><Relationship Id="rId32" Type="http://schemas.openxmlformats.org/officeDocument/2006/relationships/customXml" Target="ink/ink12.xml"/><Relationship Id="rId53" Type="http://schemas.openxmlformats.org/officeDocument/2006/relationships/image" Target="media/image26.emf"/><Relationship Id="rId74" Type="http://schemas.openxmlformats.org/officeDocument/2006/relationships/customXml" Target="ink/ink33.xml"/><Relationship Id="rId128" Type="http://schemas.openxmlformats.org/officeDocument/2006/relationships/customXml" Target="ink/ink60.xml"/><Relationship Id="rId149" Type="http://schemas.openxmlformats.org/officeDocument/2006/relationships/image" Target="media/image74.emf"/><Relationship Id="rId5" Type="http://schemas.openxmlformats.org/officeDocument/2006/relationships/webSettings" Target="webSettings.xml"/><Relationship Id="rId95" Type="http://schemas.openxmlformats.org/officeDocument/2006/relationships/image" Target="media/image47.emf"/><Relationship Id="rId160" Type="http://schemas.openxmlformats.org/officeDocument/2006/relationships/customXml" Target="ink/ink76.xml"/><Relationship Id="rId22" Type="http://schemas.openxmlformats.org/officeDocument/2006/relationships/customXml" Target="ink/ink7.xml"/><Relationship Id="rId43" Type="http://schemas.openxmlformats.org/officeDocument/2006/relationships/image" Target="media/image21.emf"/><Relationship Id="rId64" Type="http://schemas.openxmlformats.org/officeDocument/2006/relationships/customXml" Target="ink/ink28.xml"/><Relationship Id="rId118" Type="http://schemas.openxmlformats.org/officeDocument/2006/relationships/customXml" Target="ink/ink55.xml"/><Relationship Id="rId139" Type="http://schemas.openxmlformats.org/officeDocument/2006/relationships/image" Target="media/image69.emf"/><Relationship Id="rId85" Type="http://schemas.openxmlformats.org/officeDocument/2006/relationships/image" Target="media/image42.emf"/><Relationship Id="rId150" Type="http://schemas.openxmlformats.org/officeDocument/2006/relationships/customXml" Target="ink/ink71.xml"/><Relationship Id="rId171" Type="http://schemas.openxmlformats.org/officeDocument/2006/relationships/customXml" Target="../customXml/item2.xml"/><Relationship Id="rId12" Type="http://schemas.openxmlformats.org/officeDocument/2006/relationships/customXml" Target="ink/ink2.xml"/><Relationship Id="rId33" Type="http://schemas.openxmlformats.org/officeDocument/2006/relationships/image" Target="media/image16.emf"/><Relationship Id="rId108" Type="http://schemas.openxmlformats.org/officeDocument/2006/relationships/customXml" Target="ink/ink50.xml"/><Relationship Id="rId129" Type="http://schemas.openxmlformats.org/officeDocument/2006/relationships/image" Target="media/image64.emf"/><Relationship Id="rId54" Type="http://schemas.openxmlformats.org/officeDocument/2006/relationships/customXml" Target="ink/ink23.xml"/><Relationship Id="rId75" Type="http://schemas.openxmlformats.org/officeDocument/2006/relationships/image" Target="media/image37.emf"/><Relationship Id="rId96" Type="http://schemas.openxmlformats.org/officeDocument/2006/relationships/customXml" Target="ink/ink44.xml"/><Relationship Id="rId140" Type="http://schemas.openxmlformats.org/officeDocument/2006/relationships/customXml" Target="ink/ink66.xml"/><Relationship Id="rId161"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customXml" Target="ink/ink10.xml"/><Relationship Id="rId49" Type="http://schemas.openxmlformats.org/officeDocument/2006/relationships/image" Target="media/image24.emf"/><Relationship Id="rId114" Type="http://schemas.openxmlformats.org/officeDocument/2006/relationships/customXml" Target="ink/ink53.xml"/><Relationship Id="rId119" Type="http://schemas.openxmlformats.org/officeDocument/2006/relationships/image" Target="media/image59.emf"/><Relationship Id="rId44" Type="http://schemas.openxmlformats.org/officeDocument/2006/relationships/customXml" Target="ink/ink18.xml"/><Relationship Id="rId60" Type="http://schemas.openxmlformats.org/officeDocument/2006/relationships/customXml" Target="ink/ink26.xml"/><Relationship Id="rId65" Type="http://schemas.openxmlformats.org/officeDocument/2006/relationships/image" Target="media/image32.emf"/><Relationship Id="rId81" Type="http://schemas.openxmlformats.org/officeDocument/2006/relationships/image" Target="media/image40.emf"/><Relationship Id="rId86" Type="http://schemas.openxmlformats.org/officeDocument/2006/relationships/customXml" Target="ink/ink39.xml"/><Relationship Id="rId130" Type="http://schemas.openxmlformats.org/officeDocument/2006/relationships/customXml" Target="ink/ink61.xml"/><Relationship Id="rId135" Type="http://schemas.openxmlformats.org/officeDocument/2006/relationships/image" Target="media/image67.emf"/><Relationship Id="rId151" Type="http://schemas.openxmlformats.org/officeDocument/2006/relationships/image" Target="media/image75.emf"/><Relationship Id="rId156" Type="http://schemas.openxmlformats.org/officeDocument/2006/relationships/customXml" Target="ink/ink74.xml"/><Relationship Id="rId172" Type="http://schemas.openxmlformats.org/officeDocument/2006/relationships/customXml" Target="../customXml/item3.xml"/><Relationship Id="rId13" Type="http://schemas.openxmlformats.org/officeDocument/2006/relationships/image" Target="media/image6.emf"/><Relationship Id="rId18" Type="http://schemas.openxmlformats.org/officeDocument/2006/relationships/customXml" Target="ink/ink5.xml"/><Relationship Id="rId39" Type="http://schemas.openxmlformats.org/officeDocument/2006/relationships/image" Target="media/image19.emf"/><Relationship Id="rId109" Type="http://schemas.openxmlformats.org/officeDocument/2006/relationships/image" Target="media/image54.emf"/><Relationship Id="rId34" Type="http://schemas.openxmlformats.org/officeDocument/2006/relationships/customXml" Target="ink/ink13.xml"/><Relationship Id="rId50" Type="http://schemas.openxmlformats.org/officeDocument/2006/relationships/customXml" Target="ink/ink21.xml"/><Relationship Id="rId55" Type="http://schemas.openxmlformats.org/officeDocument/2006/relationships/image" Target="media/image27.emf"/><Relationship Id="rId76" Type="http://schemas.openxmlformats.org/officeDocument/2006/relationships/customXml" Target="ink/ink34.xml"/><Relationship Id="rId97" Type="http://schemas.openxmlformats.org/officeDocument/2006/relationships/image" Target="media/image48.emf"/><Relationship Id="rId104" Type="http://schemas.openxmlformats.org/officeDocument/2006/relationships/customXml" Target="ink/ink48.xml"/><Relationship Id="rId120" Type="http://schemas.openxmlformats.org/officeDocument/2006/relationships/customXml" Target="ink/ink56.xml"/><Relationship Id="rId125" Type="http://schemas.openxmlformats.org/officeDocument/2006/relationships/image" Target="media/image62.emf"/><Relationship Id="rId141" Type="http://schemas.openxmlformats.org/officeDocument/2006/relationships/image" Target="media/image70.emf"/><Relationship Id="rId146" Type="http://schemas.openxmlformats.org/officeDocument/2006/relationships/customXml" Target="ink/ink69.xml"/><Relationship Id="rId167" Type="http://schemas.openxmlformats.org/officeDocument/2006/relationships/hyperlink" Target="https://doi-org.ez.sun.ac.za/10.1007/s10648-015-9355-x" TargetMode="External"/><Relationship Id="rId7" Type="http://schemas.openxmlformats.org/officeDocument/2006/relationships/endnotes" Target="endnotes.xml"/><Relationship Id="rId71" Type="http://schemas.openxmlformats.org/officeDocument/2006/relationships/image" Target="media/image35.emf"/><Relationship Id="rId92" Type="http://schemas.openxmlformats.org/officeDocument/2006/relationships/customXml" Target="ink/ink42.xml"/><Relationship Id="rId162" Type="http://schemas.openxmlformats.org/officeDocument/2006/relationships/header" Target="header2.xml"/><Relationship Id="rId2" Type="http://schemas.openxmlformats.org/officeDocument/2006/relationships/numbering" Target="numbering.xml"/><Relationship Id="rId29" Type="http://schemas.openxmlformats.org/officeDocument/2006/relationships/image" Target="media/image14.emf"/><Relationship Id="rId24" Type="http://schemas.openxmlformats.org/officeDocument/2006/relationships/customXml" Target="ink/ink8.xml"/><Relationship Id="rId40" Type="http://schemas.openxmlformats.org/officeDocument/2006/relationships/customXml" Target="ink/ink16.xml"/><Relationship Id="rId45" Type="http://schemas.openxmlformats.org/officeDocument/2006/relationships/image" Target="media/image22.emf"/><Relationship Id="rId66" Type="http://schemas.openxmlformats.org/officeDocument/2006/relationships/customXml" Target="ink/ink29.xml"/><Relationship Id="rId87" Type="http://schemas.openxmlformats.org/officeDocument/2006/relationships/image" Target="media/image43.emf"/><Relationship Id="rId110" Type="http://schemas.openxmlformats.org/officeDocument/2006/relationships/customXml" Target="ink/ink51.xml"/><Relationship Id="rId115" Type="http://schemas.openxmlformats.org/officeDocument/2006/relationships/image" Target="media/image57.emf"/><Relationship Id="rId131" Type="http://schemas.openxmlformats.org/officeDocument/2006/relationships/image" Target="media/image65.emf"/><Relationship Id="rId136" Type="http://schemas.openxmlformats.org/officeDocument/2006/relationships/customXml" Target="ink/ink64.xml"/><Relationship Id="rId157" Type="http://schemas.openxmlformats.org/officeDocument/2006/relationships/image" Target="media/image78.emf"/><Relationship Id="rId61" Type="http://schemas.openxmlformats.org/officeDocument/2006/relationships/image" Target="media/image30.emf"/><Relationship Id="rId82" Type="http://schemas.openxmlformats.org/officeDocument/2006/relationships/customXml" Target="ink/ink37.xml"/><Relationship Id="rId152" Type="http://schemas.openxmlformats.org/officeDocument/2006/relationships/customXml" Target="ink/ink72.xml"/><Relationship Id="rId173" Type="http://schemas.openxmlformats.org/officeDocument/2006/relationships/customXml" Target="../customXml/item4.xml"/><Relationship Id="rId19" Type="http://schemas.openxmlformats.org/officeDocument/2006/relationships/image" Target="media/image9.emf"/><Relationship Id="rId14" Type="http://schemas.openxmlformats.org/officeDocument/2006/relationships/customXml" Target="ink/ink3.xml"/><Relationship Id="rId30" Type="http://schemas.openxmlformats.org/officeDocument/2006/relationships/customXml" Target="ink/ink11.xml"/><Relationship Id="rId35" Type="http://schemas.openxmlformats.org/officeDocument/2006/relationships/image" Target="media/image17.emf"/><Relationship Id="rId56" Type="http://schemas.openxmlformats.org/officeDocument/2006/relationships/customXml" Target="ink/ink24.xml"/><Relationship Id="rId77" Type="http://schemas.openxmlformats.org/officeDocument/2006/relationships/image" Target="media/image38.emf"/><Relationship Id="rId100" Type="http://schemas.openxmlformats.org/officeDocument/2006/relationships/customXml" Target="ink/ink46.xml"/><Relationship Id="rId105" Type="http://schemas.openxmlformats.org/officeDocument/2006/relationships/image" Target="media/image52.emf"/><Relationship Id="rId126" Type="http://schemas.openxmlformats.org/officeDocument/2006/relationships/customXml" Target="ink/ink59.xml"/><Relationship Id="rId147" Type="http://schemas.openxmlformats.org/officeDocument/2006/relationships/image" Target="media/image73.emf"/><Relationship Id="rId168"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25.emf"/><Relationship Id="rId72" Type="http://schemas.openxmlformats.org/officeDocument/2006/relationships/customXml" Target="ink/ink32.xml"/><Relationship Id="rId93" Type="http://schemas.openxmlformats.org/officeDocument/2006/relationships/image" Target="media/image46.emf"/><Relationship Id="rId98" Type="http://schemas.openxmlformats.org/officeDocument/2006/relationships/customXml" Target="ink/ink45.xml"/><Relationship Id="rId121" Type="http://schemas.openxmlformats.org/officeDocument/2006/relationships/image" Target="media/image60.emf"/><Relationship Id="rId142" Type="http://schemas.openxmlformats.org/officeDocument/2006/relationships/customXml" Target="ink/ink67.xml"/><Relationship Id="rId163" Type="http://schemas.openxmlformats.org/officeDocument/2006/relationships/footer" Target="footer2.xml"/><Relationship Id="rId3" Type="http://schemas.openxmlformats.org/officeDocument/2006/relationships/styles" Target="styles.xml"/><Relationship Id="rId25" Type="http://schemas.openxmlformats.org/officeDocument/2006/relationships/image" Target="media/image12.emf"/><Relationship Id="rId46" Type="http://schemas.openxmlformats.org/officeDocument/2006/relationships/customXml" Target="ink/ink19.xml"/><Relationship Id="rId67" Type="http://schemas.openxmlformats.org/officeDocument/2006/relationships/image" Target="media/image33.emf"/><Relationship Id="rId116" Type="http://schemas.openxmlformats.org/officeDocument/2006/relationships/customXml" Target="ink/ink54.xml"/><Relationship Id="rId137" Type="http://schemas.openxmlformats.org/officeDocument/2006/relationships/image" Target="media/image68.emf"/><Relationship Id="rId158" Type="http://schemas.openxmlformats.org/officeDocument/2006/relationships/customXml" Target="ink/ink75.xml"/><Relationship Id="rId20" Type="http://schemas.openxmlformats.org/officeDocument/2006/relationships/customXml" Target="ink/ink6.xml"/><Relationship Id="rId41" Type="http://schemas.openxmlformats.org/officeDocument/2006/relationships/image" Target="media/image20.emf"/><Relationship Id="rId62" Type="http://schemas.openxmlformats.org/officeDocument/2006/relationships/customXml" Target="ink/ink27.xml"/><Relationship Id="rId83" Type="http://schemas.openxmlformats.org/officeDocument/2006/relationships/image" Target="media/image41.emf"/><Relationship Id="rId88" Type="http://schemas.openxmlformats.org/officeDocument/2006/relationships/customXml" Target="ink/ink40.xml"/><Relationship Id="rId111" Type="http://schemas.openxmlformats.org/officeDocument/2006/relationships/image" Target="media/image55.emf"/><Relationship Id="rId132" Type="http://schemas.openxmlformats.org/officeDocument/2006/relationships/customXml" Target="ink/ink62.xml"/><Relationship Id="rId153" Type="http://schemas.openxmlformats.org/officeDocument/2006/relationships/image" Target="media/image76.emf"/><Relationship Id="rId15" Type="http://schemas.openxmlformats.org/officeDocument/2006/relationships/image" Target="media/image7.emf"/><Relationship Id="rId36" Type="http://schemas.openxmlformats.org/officeDocument/2006/relationships/customXml" Target="ink/ink14.xml"/><Relationship Id="rId57" Type="http://schemas.openxmlformats.org/officeDocument/2006/relationships/image" Target="media/image28.emf"/><Relationship Id="rId106" Type="http://schemas.openxmlformats.org/officeDocument/2006/relationships/customXml" Target="ink/ink49.xml"/><Relationship Id="rId127" Type="http://schemas.openxmlformats.org/officeDocument/2006/relationships/image" Target="media/image63.emf"/><Relationship Id="rId10" Type="http://schemas.openxmlformats.org/officeDocument/2006/relationships/customXml" Target="ink/ink1.xml"/><Relationship Id="rId31" Type="http://schemas.openxmlformats.org/officeDocument/2006/relationships/image" Target="media/image15.emf"/><Relationship Id="rId52" Type="http://schemas.openxmlformats.org/officeDocument/2006/relationships/customXml" Target="ink/ink22.xml"/><Relationship Id="rId73" Type="http://schemas.openxmlformats.org/officeDocument/2006/relationships/image" Target="media/image36.emf"/><Relationship Id="rId78" Type="http://schemas.openxmlformats.org/officeDocument/2006/relationships/customXml" Target="ink/ink35.xml"/><Relationship Id="rId94" Type="http://schemas.openxmlformats.org/officeDocument/2006/relationships/customXml" Target="ink/ink43.xml"/><Relationship Id="rId99" Type="http://schemas.openxmlformats.org/officeDocument/2006/relationships/image" Target="media/image49.emf"/><Relationship Id="rId101" Type="http://schemas.openxmlformats.org/officeDocument/2006/relationships/image" Target="media/image50.emf"/><Relationship Id="rId122" Type="http://schemas.openxmlformats.org/officeDocument/2006/relationships/customXml" Target="ink/ink57.xml"/><Relationship Id="rId143" Type="http://schemas.openxmlformats.org/officeDocument/2006/relationships/image" Target="media/image71.emf"/><Relationship Id="rId148" Type="http://schemas.openxmlformats.org/officeDocument/2006/relationships/customXml" Target="ink/ink70.xml"/><Relationship Id="rId164" Type="http://schemas.openxmlformats.org/officeDocument/2006/relationships/comments" Target="comments.xml"/><Relationship Id="rId16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customXml" Target="ink/ink9.xml"/><Relationship Id="rId47" Type="http://schemas.openxmlformats.org/officeDocument/2006/relationships/image" Target="media/image23.emf"/><Relationship Id="rId68" Type="http://schemas.openxmlformats.org/officeDocument/2006/relationships/customXml" Target="ink/ink30.xml"/><Relationship Id="rId89" Type="http://schemas.openxmlformats.org/officeDocument/2006/relationships/image" Target="media/image44.emf"/><Relationship Id="rId112" Type="http://schemas.openxmlformats.org/officeDocument/2006/relationships/customXml" Target="ink/ink52.xml"/><Relationship Id="rId133" Type="http://schemas.openxmlformats.org/officeDocument/2006/relationships/image" Target="media/image66.emf"/><Relationship Id="rId154" Type="http://schemas.openxmlformats.org/officeDocument/2006/relationships/customXml" Target="ink/ink73.xml"/><Relationship Id="rId16" Type="http://schemas.openxmlformats.org/officeDocument/2006/relationships/customXml" Target="ink/ink4.xml"/><Relationship Id="rId37" Type="http://schemas.openxmlformats.org/officeDocument/2006/relationships/image" Target="media/image18.emf"/><Relationship Id="rId58" Type="http://schemas.openxmlformats.org/officeDocument/2006/relationships/customXml" Target="ink/ink25.xml"/><Relationship Id="rId79" Type="http://schemas.openxmlformats.org/officeDocument/2006/relationships/image" Target="media/image39.emf"/><Relationship Id="rId102" Type="http://schemas.openxmlformats.org/officeDocument/2006/relationships/customXml" Target="ink/ink47.xml"/><Relationship Id="rId123" Type="http://schemas.openxmlformats.org/officeDocument/2006/relationships/image" Target="media/image61.emf"/><Relationship Id="rId144" Type="http://schemas.openxmlformats.org/officeDocument/2006/relationships/customXml" Target="ink/ink68.xml"/><Relationship Id="rId90" Type="http://schemas.openxmlformats.org/officeDocument/2006/relationships/customXml" Target="ink/ink41.xml"/><Relationship Id="rId165" Type="http://schemas.microsoft.com/office/2011/relationships/commentsExtended" Target="commentsExtended.xml"/><Relationship Id="rId27" Type="http://schemas.openxmlformats.org/officeDocument/2006/relationships/image" Target="media/image13.emf"/><Relationship Id="rId48" Type="http://schemas.openxmlformats.org/officeDocument/2006/relationships/customXml" Target="ink/ink20.xml"/><Relationship Id="rId69" Type="http://schemas.openxmlformats.org/officeDocument/2006/relationships/image" Target="media/image34.emf"/><Relationship Id="rId113" Type="http://schemas.openxmlformats.org/officeDocument/2006/relationships/image" Target="media/image56.emf"/><Relationship Id="rId134" Type="http://schemas.openxmlformats.org/officeDocument/2006/relationships/customXml" Target="ink/ink63.xml"/><Relationship Id="rId80" Type="http://schemas.openxmlformats.org/officeDocument/2006/relationships/customXml" Target="ink/ink36.xml"/><Relationship Id="rId155" Type="http://schemas.openxmlformats.org/officeDocument/2006/relationships/image" Target="media/image77.emf"/><Relationship Id="rId17" Type="http://schemas.openxmlformats.org/officeDocument/2006/relationships/image" Target="media/image8.emf"/><Relationship Id="rId38" Type="http://schemas.openxmlformats.org/officeDocument/2006/relationships/customXml" Target="ink/ink15.xml"/><Relationship Id="rId59" Type="http://schemas.openxmlformats.org/officeDocument/2006/relationships/image" Target="media/image29.emf"/><Relationship Id="rId103" Type="http://schemas.openxmlformats.org/officeDocument/2006/relationships/image" Target="media/image51.emf"/><Relationship Id="rId124" Type="http://schemas.openxmlformats.org/officeDocument/2006/relationships/customXml" Target="ink/ink58.xml"/><Relationship Id="rId70" Type="http://schemas.openxmlformats.org/officeDocument/2006/relationships/customXml" Target="ink/ink31.xml"/><Relationship Id="rId91" Type="http://schemas.openxmlformats.org/officeDocument/2006/relationships/image" Target="media/image45.emf"/><Relationship Id="rId145" Type="http://schemas.openxmlformats.org/officeDocument/2006/relationships/image" Target="media/image72.emf"/><Relationship Id="rId166" Type="http://schemas.microsoft.com/office/2016/09/relationships/commentsIds" Target="commentsIds.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1.368"/>
    </inkml:context>
    <inkml:brush xml:id="br0">
      <inkml:brushProperty name="width" value="0.04288" units="cm"/>
      <inkml:brushProperty name="height" value="0.04288" units="cm"/>
    </inkml:brush>
  </inkml:definitions>
  <inkml:trace contextRef="#ctx0" brushRef="#br0">19 19 7569,'-6'-5'0,"0"1"0,2 0 0,1 3 0,3-3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2.792"/>
    </inkml:context>
    <inkml:brush xml:id="br0">
      <inkml:brushProperty name="width" value="0.04288" units="cm"/>
      <inkml:brushProperty name="height" value="0.04288" units="cm"/>
    </inkml:brush>
  </inkml:definitions>
  <inkml:trace contextRef="#ctx0" brushRef="#br0">92 105 7569,'10'0'175,"-1"0"-374,-4-5 84,0 0 1,-2-1 850,-1 0-267,1-1-356,-3-2 0,0-1-66,0 1 1,-3-1 142,1 1-96,-6-1 1,3 2-23,-4 2 0,2 1 1,1 5 1,0 0 21,-4 0 1,1 1-22,-1 3 1,1 1 80,0 4-52,4 5-10,-3 1 0,3 4 146,-1 0 0,2 3-85,4 0 0,0 1 13,0-2 1,0 0-95,0 5 1,4-5-122,2 1 0,3-5-133,0-2 100,4-3 57,-3-3 0,7-4 95,-4-5 0,3-2-133,-4-5 0,2 0-151,-4-9 0,1-3 135,-4-3 1,-3-3 53,-1 3 1,-2-2-8,-1 3 1,-5 4 13,-5-2 1,0 4-374,-6-1 183,1 2 94,0 9 0,-3 1-338,3 4 181,1 0 77,-3 0 0,10 0-229,-3 0-105,3 0 124,2 4 0,2-3-24,10 2 427,-1-2 0,16-1 0,-3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2.344"/>
    </inkml:context>
    <inkml:brush xml:id="br0">
      <inkml:brushProperty name="width" value="0.04288" units="cm"/>
      <inkml:brushProperty name="height" value="0.04288" units="cm"/>
    </inkml:brush>
  </inkml:definitions>
  <inkml:trace contextRef="#ctx0" brushRef="#br0">208 29 7691,'9'-6'701,"1"-1"-274,-5 5 165,3-6-33,-7 7-411,4-4 1,-5 6 126,0 3-161,0 1 1,-1 9-23,-3 1 0,-1 9 48,-4 4 1,-5 6-76,-2 7 1,-2 8-238,-1 5 69,-4 12 100,4-7 1,-6 8-396,6-4-93,-2-8 420,10 0-481,-2-7 371,3-5 1,4-8-70,-1-7 1,5-7-379,-1-2 186,2-4 0,9-12 442,1-6 0,11-11 0,0-1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2.027"/>
    </inkml:context>
    <inkml:brush xml:id="br0">
      <inkml:brushProperty name="width" value="0.04288" units="cm"/>
      <inkml:brushProperty name="height" value="0.04288" units="cm"/>
    </inkml:brush>
  </inkml:definitions>
  <inkml:trace contextRef="#ctx0" brushRef="#br0">67 95 7569,'9'0'0,"0"0"0,1 0 0,-4 0 190,0 0 0,-3 0 317,4 0 1,-5-4-180,1-2-191,2-3 1,-4 0-67,2-1 1,-2 1-257,-1-1-106,0 1 266,-4 0 0,0 2 29,-2 1 11,-3 4 1,7-2 10,-4 4 0,0 4 33,-4 2 0,1 7 135,0 3-93,0 1 0,-1 3-19,1 3 99,-1 1-58,5 4 0,-3 5-45,1 2 1,3-2 8,1 2 0,2-1 15,1 0 0,1 1 0,2-6 0,6 0 33,7-7 1,2 0-6,1-3 1,3-8 8,4-5 0,0-4-79,-1-2 0,2-8 12,-6-5 0,-2-4-179,-4-2 1,-6-3 71,0 0 0,-6-3-106,1 3 1,-5 3 50,-6 3 0,0 2 96,-9 2 1,0 3-322,-3 9 0,-3 1-171,-3 3 1,-1 2-1,0 5-526,4 2 660,3 4 1,1-7-35,2 3 1,3-3-177,3-4 562,5 2 0,5-7 0,5 4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1.586"/>
    </inkml:context>
    <inkml:brush xml:id="br0">
      <inkml:brushProperty name="width" value="0.04288" units="cm"/>
      <inkml:brushProperty name="height" value="0.04288" units="cm"/>
    </inkml:brush>
  </inkml:definitions>
  <inkml:trace contextRef="#ctx0" brushRef="#br0">37 1 8449,'5'0'734,"2"0"-542,-5 0 98,2 0-331,-4 0 206,0 0 0,0 4-9,0 2 0,-3 3-36,0 0 1,-1 5-32,1 1 0,1 3-106,-4 1 1,3 1 148,-4 2 1,4 4-41,-3 5 0,4-2-894,-4 2 442,3-1 73,-1-2 0,4-2-189,0-1 1,0-8-371,0-1 161,0-5 0,1-6 685,2-1 0,7-12 0,4-2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1.835"/>
    </inkml:context>
    <inkml:brush xml:id="br0">
      <inkml:brushProperty name="width" value="0.04288" units="cm"/>
      <inkml:brushProperty name="height" value="0.04288" units="cm"/>
    </inkml:brush>
  </inkml:definitions>
  <inkml:trace contextRef="#ctx0" brushRef="#br0">1 20 7569,'0'-7'-1300,"0"1"1300,0 4 0,0-2 0,0 4 0,0 0 0,0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7.745"/>
    </inkml:context>
    <inkml:brush xml:id="br0">
      <inkml:brushProperty name="width" value="0.04288" units="cm"/>
      <inkml:brushProperty name="height" value="0.04288" units="cm"/>
    </inkml:brush>
  </inkml:definitions>
  <inkml:trace contextRef="#ctx0" brushRef="#br0">0 180 7569,'10'12'211,"-1"1"0,2-2 359,1 0 0,0 2 93,4-1-286,-1-3 60,4-1 0,0-7-98,0 2 0,1-3-23,2-3 1,-1-6-87,5-7 0,-5-2-36,1-1 1,-5 0-12,-1 0 1,-5 0-129,2 0 1,-7 0-60,-3 0 0,-2 1-156,-1 3 1,-1-2-343,-2 4 1,-2 2 285,-5 4 1,-3 0-49,-3 4 0,-3 1 76,-3 5 0,2 3 20,-2 7 1,-1 3-35,0 6 0,4-1 217,4 4 0,3 0 351,-1 4 1,4-2 86,3-2 1,1 2-188,5-5 1,0 3-62,0-3 1,8-4-551,1-5 0,8-4 223,2-3 1,3-1-759,3-5 0,6-6 443,-3-3 0,3-5-1260,-3-5 1697,1-4 0,3-1 0,2-5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7.337"/>
    </inkml:context>
    <inkml:brush xml:id="br0">
      <inkml:brushProperty name="width" value="0.04288" units="cm"/>
      <inkml:brushProperty name="height" value="0.04288" units="cm"/>
    </inkml:brush>
  </inkml:definitions>
  <inkml:trace contextRef="#ctx0" brushRef="#br0">132 274 7569,'-5'5'663,"-3"4"1,6-5-481,-5 2 1,4-1 11,-3-5 0,3 0 1026,-4 0-830,5 0 1,-2-1 232,4-3 1,0-2-141,0-7 1,4 2 1,3-5 0,5-1-102,4-5 1,-1 2-138,1-2 0,4-1-189,5 1 1,1-4 94,-1 4 1,5 0 41,-5 3 0,7 4-12,-7 3 1,0 6-349,-6 2 0,0 4-465,0 4 1,0 6 364,0 9 1,-4 8-374,-2 8 1,-3 7 279,0 6 1,-4 6-71,0 6 1,-4 5 98,1-2 1,-9-2 103,-3-1 0,-8 1 41,-2-1 1,-1-5 611,-5-8 0,-1-12-134,-2-10 0,-2-6 139,-1-6 0,-3-10-235,-4-13 0,0-5-75,0-11 1,1-3-496,3-9 0,4-1 232,5-2 0,7 3-419,-1 0 0,10 2 261,-1 8 0,7-2-146,0 8 1,3 1 170,3 5 1,6 3 138,7 3 0,-1 5 416,1 2 1,3 2-239,3 1 0,3 4 445,-3 2 1,4 6-273,-4 1 0,4 2 68,-1-2 0,2 4-22,-2-1 1,2 1-501,-1-2 0,-2-1-60,1-5 0,-4 0-228,1-3 1,-3-2-79,-3-4 0,-2-4 260,-5-2 0,0-3 343,-3 0 0,2-5 0,-2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6.737"/>
    </inkml:context>
    <inkml:brush xml:id="br0">
      <inkml:brushProperty name="width" value="0.04288" units="cm"/>
      <inkml:brushProperty name="height" value="0.04288" units="cm"/>
    </inkml:brush>
  </inkml:definitions>
  <inkml:trace contextRef="#ctx0" brushRef="#br0">0 0 7569,'7'4'0,"-2"-1"1114,-3 0-420,2-3-278,-4 4-116,0-3 678,0 3-397,3 1-65,-1-4-121,2 7-45,-4 2-167,0 0-200,0 8 201,0 1-1,0 1 47,-4 6-271,2-1 0,-2 4 103,1 3 121,2-3-749,-3 4 454,4-1 0,0-2-563,0 1 499,0-6 1,0-2-1805,0-4 854,0-4-411,0-2 1537,0-12 0,4-10 0,1-11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6.228"/>
    </inkml:context>
    <inkml:brush xml:id="br0">
      <inkml:brushProperty name="width" value="0.04288" units="cm"/>
      <inkml:brushProperty name="height" value="0.04288" units="cm"/>
    </inkml:brush>
  </inkml:definitions>
  <inkml:trace contextRef="#ctx0" brushRef="#br0">142 44 7569,'5'0'-7,"-1"-5"1,-3 4 59,3-2 387,-3 2-124,3 1 0,-3 0 367,2 0-447,-2 0 1,3-1 423,-4-2-106,0 2-214,-4-8 1,-1 7-135,-5-4 1,1 4-24,0-1 1,-3 2 33,-1 1 1,-1 0 92,2 0 0,1 1-281,-1 2 0,0 2 62,-1 5 1,6 2-179,-2 1 1,2 1-88,1-2 1,2-1-203,4 5 1,2-4 254,4 4 0,0-6 95,7 2 0,2-8-188,1 3 1,-2-5-278,2-2 1,0 0 197,3 0 1,-2-4 135,-1-3 1,1-1 93,-1-2 1,-2 0 153,-1-3 1,-6 2 236,-1-5 0,-4 5-256,2-1 1,-3-2-60,-1 1 1063,0 1 263,0 2-1,-1 4-176,-3 0-817,3 3 0,-6 3 19,4 7 1,-4 5-183,4 4 0,0 3-161,3 3 0,0 0-55,0 4 1,0 1-323,0-2 1,0 0-2,0 0 0,1-5-516,2-2 1,-1 1 545,5-3 1,-1-3 326,4 0 0,3-3 0,2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5.751"/>
    </inkml:context>
    <inkml:brush xml:id="br0">
      <inkml:brushProperty name="width" value="0.04288" units="cm"/>
      <inkml:brushProperty name="height" value="0.04288" units="cm"/>
    </inkml:brush>
  </inkml:definitions>
  <inkml:trace contextRef="#ctx0" brushRef="#br0">18 10 7692,'0'-6'182,"0"2"659,0 4 1,-3 4-204,0 3 0,0 2-39,3 4 0,-2 0-307,-1 5 0,-1-1-162,4 5 1,1 2-100,3-2 0,-3 4-167,1-2 0,0-1-245,1 0 0,-2 0 299,2-1 1,-2-1-154,-1-5 0,0 1-454,0-5-337,0 1-145,0-4-245,0-3 1416,0-6 0,4-10 0,1-5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9.269"/>
    </inkml:context>
    <inkml:brush xml:id="br0">
      <inkml:brushProperty name="width" value="0.04288" units="cm"/>
      <inkml:brushProperty name="height" value="0.04288" units="cm"/>
    </inkml:brush>
  </inkml:definitions>
  <inkml:trace contextRef="#ctx0" brushRef="#br0">841 18 8640,'19'0'937,"0"4"150,-4 2-474,3-1-215,-8-1 0,4 0 191,-5-3 0,-2 5 276,-1-3-408,0-2-90,-1 3 55,0-4 1,-5-1-110,0-2 0,0-2 129,0-5 1,-1 2 72,-3 1 1,-1-1-178,-4 2 0,-5 1 195,-2 2 1,-10 3-152,-6 3 0,-9 7-164,-5 6 1,-11 10-36,-9 6 1,-3 4-82,-7 6 0,3-1-768,-10 6 0,8-4-1209,2 1 1,11-10 1874,8-12 0,9-2 0,-2-1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5.511"/>
    </inkml:context>
    <inkml:brush xml:id="br0">
      <inkml:brushProperty name="width" value="0.04288" units="cm"/>
      <inkml:brushProperty name="height" value="0.04288" units="cm"/>
    </inkml:brush>
  </inkml:definitions>
  <inkml:trace contextRef="#ctx0" brushRef="#br0">85 85 7569,'6'-14'0,"-2"4"1989,-4-3-925,0 7-651,0-3 0,-1 8-331,-2-2 0,1 1 132,-5-1 0,1 2 222,-4-2 0,1 5-232,0 1 0,-1 8-88,1-2 0,-1 7-157,1 0 0,3-2 89,3 2 1,2 0-304,1 3 1,0-3-40,0 0 1,1-5-55,2 2 1,6-3 145,3 0 0,4-2-26,-3-2 0,4-1-3,-2-5 0,3-1-76,1-3 0,0-1 252,0-4 1,-1-2-74,-2-1 1,-2-2 230,-5-2 0,-3-2 113,1 2 0,-5-2 101,1 0 1,-6 0-205,-3 2 0,-3-1-71,0 4 0,-5 2 158,-2 4 1,1 2 229,0 2 1,2 2-670,-3-2 1,5 3 155,-2 3 1,2-1 161,2 4 0,4-2-747,2 2 0,1 0-1081,2 4 1,2-4 1748,1 0 0,6 1 0,6 2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5.176"/>
    </inkml:context>
    <inkml:brush xml:id="br0">
      <inkml:brushProperty name="width" value="0.04288" units="cm"/>
      <inkml:brushProperty name="height" value="0.04288" units="cm"/>
    </inkml:brush>
  </inkml:definitions>
  <inkml:trace contextRef="#ctx0" brushRef="#br0">0 77 8875,'5'-6'406,"-3"1"-347,4 2 1,0 1 95,4-4 0,-1 2 37,1-2 1,-1 3-1,0-3 1,3 2-9,1-2 0,4 3 5,-1-3 0,-2 2-169,2-2 1,-1 4 32,0-1 1,2 2-239,-5 1 0,1 0-123,-4 0 123,1 0 0,-4 1 108,1 2 0,-5 2 40,1 5 1,-6 3 118,-4 3 0,-1 2 113,-2 1 0,-3 1-52,-3 2 0,0-2-89,-3 2 0,7-3 134,-7 0 0,6 0-38,0 0 1,3-1-65,0-2 0,2-1 0,2-3 1,-2-4-198,5 1 143,0-1 0,3-2-98,0 0 1,4-4 96,2 1 0,3-1-14,0-2 0,4-4-225,0 1 0,3-3-46,0 3 1,-1-4-24,0 4 0,-3-3 19,4 3 1,-3-1-136,3 0 0,-5 3-54,2-2 1,-3-1-175,0 1 1,-2-1-235,2 0 855,-1 3 0,5-7 0,1 3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4.746"/>
    </inkml:context>
    <inkml:brush xml:id="br0">
      <inkml:brushProperty name="width" value="0.04288" units="cm"/>
      <inkml:brushProperty name="height" value="0.04288" units="cm"/>
    </inkml:brush>
  </inkml:definitions>
  <inkml:trace contextRef="#ctx0" brushRef="#br0">18 19 7135,'0'-10'1056,"-4"5"1,4 2-1087,-3 6 0,2 2 283,1 5 1,0 3 193,0-1 1,0 6-201,0 1 1,0 1-40,0 5 1,0 0-207,0 0 1,0 5 65,0-1 0,0 1-114,0-1 0,0-5 75,0 1 1,0 1 108,0 2 0,0 0-237,0 1 1,-1-4-249,-2 0 1,2-4 77,-3 2 0,3-7-177,1 0 1,0-4-192,0 0 1,0-4 268,0-2 0,5-4-241,1 1 0,1-3 609,3-3 0,4-6 0,-1-6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4.442"/>
    </inkml:context>
    <inkml:brush xml:id="br0">
      <inkml:brushProperty name="width" value="0.04288" units="cm"/>
      <inkml:brushProperty name="height" value="0.04288" units="cm"/>
    </inkml:brush>
  </inkml:definitions>
  <inkml:trace contextRef="#ctx0" brushRef="#br0">141 86 7569,'0'-10'0,"0"1"0,0 2 0,0 1 17,-4 4 0,2-3-10,-4 2 1,-1 2 556,-2-3 0,-1 3-181,2 1 0,-2 0 9,1 0 1,-1 3-69,1 1 1,-1 2-107,1-3 0,-1 4-105,1 0 0,3-2-124,-1 1 1,5 1-16,-1 2 0,2 0-186,1 0 1,0 1-200,0-1 1,4-3 222,3 1 1,1-2-58,1 1 1,2-1 77,2-5 1,-3 0 92,3 0 0,0 0-5,-1 0 1,1-4 73,-4 1 1,1-4 19,-1 1 1,1-4 150,-1-3 0,-3 3 119,1-2 0,-5-1-89,1 0 0,1-3 121,-1 3 0,1 1 0,-4 2 1,0 4 310,0 0-218,-5 4-212,0-3 1,-3 6-64,1 3 0,0 2-107,4 7 0,-4 1-78,4 5 0,0 0 50,3 0 0,0-1-153,0 1 1,0 3 13,0 0 0,0-1 23,0-5 1,0 2 86,0-2 0,0 2 3,0 1 1,1-3-130,2-2 1,-2-1-182,3 3 0,0-5-783,-1 2 1,4-2 501,0-2 1,-2-1-537,1-1 1153,-4-3 0,7-4 0,-4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3.945"/>
    </inkml:context>
    <inkml:brush xml:id="br0">
      <inkml:brushProperty name="width" value="0.04288" units="cm"/>
      <inkml:brushProperty name="height" value="0.04288" units="cm"/>
    </inkml:brush>
  </inkml:definitions>
  <inkml:trace contextRef="#ctx0" brushRef="#br0">113 38 7569,'-1'-6'247,"-2"1"155,-3 0-418,1-2 0,0 6 728,2-2-428,-2 2 1,-2 1 315,1 0-361,0 0 0,-3 4-25,0 2 1,-1 3-39,1 0 1,0 5-53,3 2 0,-1 2-74,4 1 0,-1 0-129,4-1 1,0 1 89,0-1 0,5 1-210,1 0 1,3 0-4,4 0 1,-1-4-116,2-2 0,-1-1 163,3-2 0,-1 0 69,0-7 1,2 1-47,-4-4 1,3-6-110,-4-3 0,3-1 241,-2-2 0,-2-4-63,-4-3 0,0 0 186,-4-3 0,0 2 89,-3 1 0,-4-1 104,-2 1 1,-3-1-104,0 7 0,-4-3 46,1 4 1,-4 0-182,0 6 1,1-2-16,-1 1 0,5 2-140,-2-1 1,3 0 79,0 0 1,4 1-1079,0 2 596,3 2 1,1-4-146,4 5 1,1 0 157,3 0 0,1 5 465,6 1 0,-3 6 0,4 3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3.492"/>
    </inkml:context>
    <inkml:brush xml:id="br0">
      <inkml:brushProperty name="width" value="0.04288" units="cm"/>
      <inkml:brushProperty name="height" value="0.04288" units="cm"/>
    </inkml:brush>
  </inkml:definitions>
  <inkml:trace contextRef="#ctx0" brushRef="#br0">124 19 7569,'0'-9'663,"0"4"-41,-4 0-219,2 5-127,-2 0-132,4 0 1,0 5 0,0 1 0,0 7-1,0 2 1,-1 6-66,-2 2 0,2 3 18,-2-1 1,-1 6 85,0 0 1,-2 4-200,3-3 1,-4-1-9,0-2 1,0 2 70,1 1 1,-3-4-4,3-2 0,-1-4-76,0 3 0,0-4 99,4 1 0,-4-3-5,4-3 0,-1 1-1601,1-5 747,2 1 16,-3-4-44,4-3 293,0-2 1,1-4 15,2 0 511,2-4 0,4-2 0,1-3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2.503"/>
    </inkml:context>
    <inkml:brush xml:id="br0">
      <inkml:brushProperty name="width" value="0.04288" units="cm"/>
      <inkml:brushProperty name="height" value="0.04288" units="cm"/>
    </inkml:brush>
  </inkml:definitions>
  <inkml:trace contextRef="#ctx0" brushRef="#br0">66 48 7569,'-6'-5'-121,"2"-4"109,4 8 0,0-4 68,0 2 389,0 2-94,0-8 0,0 7 181,0-4 51,0 4-354,0-2-45,0 4 723,0 0-613,0 4 1,-3 2-88,0 7-70,-4 1 1,2 5 24,0 0 0,-2 7-66,4-1 0,-4 4 31,4-3 1,-3 1-84,3 0 0,-1 2-138,4-1 0,0-2 71,0-1 0,5-4-69,1 1 1,2-3-109,2-3 1,1-6-86,2-3 0,3-5 87,-3 1 0,2-2-8,-3-1 1,5-5 80,-1-5 0,-3 0-7,0-6 1,-4 0 145,1-3 0,-4 0-80,1 0 0,-5 3-40,1 1 0,-3 2 293,-3-3 0,-6 5 360,-3-2 0,-1 4-207,0 2 1,0 0 141,-3 5 1,-1-1-139,5 3 0,-3 0 112,2 0 0,-3 4-639,3 1 0,5 3 162,2 2 0,4 3-1293,-2-1 1,9 4 702,4-3 0,5 2 611,8-2 0,2 4 0,4-2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21.542"/>
    </inkml:context>
    <inkml:brush xml:id="br0">
      <inkml:brushProperty name="width" value="0.04288" units="cm"/>
      <inkml:brushProperty name="height" value="0.04288" units="cm"/>
    </inkml:brush>
  </inkml:definitions>
  <inkml:trace contextRef="#ctx0" brushRef="#br0">27 20 6422,'-9'0'1453,"0"0"-866,4 0-32,1 0-233,4-4-226,0 3 255,0-8 46,0 8-30,0-3 0,0 4 200,0 0 1,0 7-333,0 3 1,0 6-30,0-1 1,0 3-24,0 1 1,0 7-70,0-1 1,0 4-82,0-3 1,3 2 34,0 4 1,0-3-113,-3 6 1,0-5 21,0 2 1,1-6 108,2 0 0,-2-5-145,2 1 1,-2-5 52,-1-2 1,0-6-58,0 0 0,0-4 95,0 1-7,0-4-131,0 2-94,0-4 1,0-4-348,0-2 1,0-3 261,0 0 0,-1-1-400,-2 1 1,2 3-10,-2-1 1,2 1-140,1-4 0,0 1 269,0-1 563,0 1 0,4-1 0,1 1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30.898"/>
    </inkml:context>
    <inkml:brush xml:id="br0">
      <inkml:brushProperty name="width" value="0.04288" units="cm"/>
      <inkml:brushProperty name="height" value="0.04288" units="cm"/>
    </inkml:brush>
  </inkml:definitions>
  <inkml:trace contextRef="#ctx0" brushRef="#br0">67 293 7563,'10'0'0,"-1"0"26,1 0 0,3-4 18,3-2 1,-1-3-257,1 0 1,-1-1 149,4 1 139,0-5 1,-1 4-20,-2-3 1,2-1-174,-2 2 172,-3-4 1,4 4 109,-4-4-117,-5 5 1,0-3 193,-5 5 0,3-1-122,-3 1 0,0-1 38,-3 1 0,-1-1 0,-2 1 0,1 0 12,-4 3 1,1-2-64,-2 1 1,0 2-9,4-1 0,-5 4 84,2-2 0,-2 3-12,-2 1 1,1 0-207,-1 0 0,1 5 100,-1 1 1,0-1 46,-3 1 1,6 2-97,-3 4 0,3-1-135,-3 2 1,4 0 130,0 0 0,4 4 31,-2-1 0,3 3-40,1 3 1,0-2-4,0 5 0,1-3-143,3 3 1,-2-2 58,4 2 1,-3-1-136,4 1 0,-2 2 65,1-5 0,1 3 94,-3-3 0,-1-1 1,-3-5 1,0 1-6,0-5 1,0 4 74,0-4 1,-4 1 184,-3-4 1,-1 0 40,-2 1 0,1-4-74,-1 1 0,0-4 1,-3 3 0,3-4-90,-3 1 1,-1-2-18,2-1 0,-4 0 38,3 0 1,1-1-6,2-2 1,1-1-92,-1-2 1,2-3-163,2 3 1,-2-3-57,5 0 199,0 0 1,3-1-121,0 2 1,0-2 56,0 1 0,3-4 30,0 0 0,5 1 18,-2 2 0,2 1-4,2-1 0,-1 1-13,1-1 1,-1 1-5,1-1 1,2 0-4,1-3 0,0 3 14,-4-3 0,4 2-39,-1 2 0,2 0 129,-1-1 1,-2 1 141,5-1 0,-4 2-131,0 1 1,2 0 45,-1 4 1,-1-1-96,-2 0 1,-1 3 11,1-2 0,-1 1-156,1-1 231,-1 2-357,1-3 18,-1 0 142,-4 2 130,4-6 290,-8 7-291,3-3-56,-4 4 42,0 0-33,4 0 0,-3 1 33,2 2 0,-2 2 0,-1 5 0,0 0 285,0 3-274,0-3 0,0 5-22,0-2 1,0-2-10,0 5 0,0-4-19,0 0 1,-3 2 32,0-1 1,-4-1 135,0-2 0,2-1-45,-1 1 1,1-4-29,-2 0 1,0 1 0,4 2 18,-5-4-91,3 4-106,0-8 1,0 3-88,1-4 166,3 0 1,-3-1-116,4-2 1,0-2 61,0-5 0,0-3 68,0-3 0,3-1-5,0 1 0,5-2 4,-2 2 1,3 2 20,0-2 1,4 3 13,-1-3 1,4 5 18,-3-2 1,3 3-45,-4 0 0,4 1 150,-3-1 1,2 2-114,-2 1 1,3 0-42,-4 4 1,2-3 29,-1 2 1,-3 1 2,3 3 1,-6 0 72,0 0-52,-1 0 1,-1 5 288,-2 1 0,-2 5-126,-1 2 0,0 4-65,0-1 0,0 5-45,0 1 0,-4 0 22,-2-3 1,-1 0-13,0 0 1,-1-3-2,2-1 1,-2-2 156,2 3-149,-3-5 1,5 3-199,-2-4 0,2-4 16,4 0-128,0-4 106,0 7 1,4-8-99,2 2 0,4-2 69,2-1 1,-1 0-116,1 0 1,0-3 59,1 0 0,-2-5-72,5 2 0,-3-1 38,3 0 0,-4-1 67,4 2 0,-4-3 110,0 0 0,2-4 48,-2 0 1,1 0 138,-3 0 1,2 3-80,1-3 0,0 1 36,-4 0 0,-3 1-52,1-1 0,-1 1-22,3 2 0,-3 2 324,-3 1-264,-2 4 1,-1-3 240,0 1-172,0 3 1,-1-2 84,-2 6 0,1-1-122,-5 5 0,2-1-7,-1 4 0,-2 2 25,5 1 1,-3-1-116,3-2 1,-2 3-55,2-1 1,2 1 86,-2-4 1,2 1-261,1-1 0,4 1 41,3-1 0,1-2-53,1-1 1,2-3-16,2 3 0,-2-4-114,5 2 0,-3-4 90,2-4 0,-2-1 73,3-4 0,-3-1 150,2 1 1,-3-5-94,1-2 1,0 2 234,0-2 1,-2 0-60,-4-3 1,0 3-121,-4 0 0,2 5 378,-2-2 596,-2 3-327,3 0 211,-8 5-425,-2 1 0,-2 8-61,2 2 1,1 3-298,5 0 1,0 1-138,0-1 1,0 1-155,0-1 0,5 1 248,1-1 0,2 0 86,2 1 1,0-1-351,3 1 1,-2-5-489,1-2 0,0-2 381,0-1 1,-2 0 67,3 0 1,-3-1 98,0-2 0,-1-2 300,1-5 1,-1 0 356,1-3 0,-2 3-360,-2-3 0,2 3-59,-5 0 1,3 1 251,-3-1 71,0 1 0,-3 2 208,0 1-339,-4 4 1,-1-1 39,-4 6 1,2 2-126,1 5 0,1 0-103,-2 3 0,-1 2 105,2 4 1,0 3-2,0 0 0,0 4-267,-4-1 1,1 2-386,-1-2 1,-1 2 332,-2-2 1,-3-1 33,4 1 1,-4-4 84,3 1 0,-3-2 28,4-1 1,-4-4 116,3-2 1,-3-4-43,4-3 0,-1-1 353,4-5-351,-1 0 1,1 0-45,-1 0 1,5-6-29,2-3 0,2-2 62,1-4 0,0 0-16,0-1 1,4-2-81,2 2 0,4-2-143,2-1 1,0 4 85,4-1 0,0 1-62,3-4 0,-4 4 154,1 3 1,0-2 7,3 1 1,1 1 169,2 2 0,-3-2-79,3-1 0,-2 0-117,-1 4 0,3-1 74,0 1 1,0-4 131,-3 1 0,-1 0-154,-2 6 0,2-3 3,-2 3 1,-3-1 145,0 0 170,-2 3 160,-2 4-300,1 0 0,-5 5 61,-2 5 0,-2 0-30,-1 6 1,-4-3-51,-2 3 0,0-2-117,0 2 0,0 1-213,-4-4 0,1-1 157,-1-2 0,1-1-86,-1 1 0,1-4 36,-1 0 1,1-4 71,-1 2 0,1-3 77,-1-1 0,4 0-148,0 0 1,4-1-103,-2-3 1,4-1 142,4-4 1,1-4 36,4 0 1,5-3-50,2 0 0,-1-1-106,0 1 0,1-1 10,3 5 0,0-4 70,0 3 1,-1 1 83,-2 2 0,1 4 9,-5 0 0,1 3 91,-4 0 1,1 2-140,-1 1 1,-2 0-2,-1 0 236,-4 0 1,2 4 318,-4 3 1,0 2-205,0 4 1,-3-3-72,0 3 0,-3 1-72,2-2 1,-2 1 37,3-4 1,-3 1 330,3-1-778,-1 1-1146,4-1 1049,0-3 204,0-2 0,1-4-147,3 0 0,1-4 62,4-3 0,1-1 93,-1-2 0,1 1-40,-1-1 1,2 0-2,1-3 1,-1 6 48,2-3 0,-6 3-90,-1-2 351,1 3 1,-2 1 928,-2 2-918,2 2 0,-4-2-64,2 6 1,-1 2 518,-2 5 1,0-1-294,0 1 1,0 2-186,0 1 0,-4-1-67,1-2 1,0-1-242,3 1 0,0-1-116,0 1-6,4-1 1,-2-2-9,5-1 1,-4-4 111,3 1 1,-3-2-191,4-1 242,-1 0 1,3-4 106,1-2 1,-1 0-24,1 0 1,-1 0 142,1-4 1,-4 2 6,0 2 1,0 0 396,0 3 17,2 2-297,-6-3-82,6 0 1,-6 3 358,4-2-235,1 1-156,2 2 1,-1 0 0,1 0 0,-2 0-70,6 0 0,2 0-205,1 0 1,3 0 8,3 0 0,2-4-258,4-2 1,1-3-417,-1 0 1,4 0 364,-1-1 0,-2 4-741,-4-1 0,-3 2 1210,3-1 0,-3-3 0,1 4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7.544"/>
    </inkml:context>
    <inkml:brush xml:id="br0">
      <inkml:brushProperty name="width" value="0.04288" units="cm"/>
      <inkml:brushProperty name="height" value="0.04288" units="cm"/>
    </inkml:brush>
  </inkml:definitions>
  <inkml:trace contextRef="#ctx0" brushRef="#br0">0 264 7569,'10'-9'-1325,"3"-5"1158,-2 4 0,4-7 760,-3 4 1,0-4-140,4 2 1,-5 0-124,2-1 0,-3 4-107,0 0 1,-2-2-30,-1 2 0,1-2 459,-2 1 0,-1 3 60,-2-3 0,-2 6 557,-1 0-821,0 1 0,-1 0 27,-2-1 1,-3 5-223,-3-1 1,-5 6-68,-2 4 0,3 1 7,0 1 0,-1 5 0,2 2 0,-1 1-162,4-1 0,0 0-58,3-3 0,-1 3-56,3-3 1,1-1-60,3-2 1,0-1-67,0 1 0,4-4 56,3 0 1,1-4-73,2 1 1,3-1 141,3-2 0,2-5 19,1-1 0,0-3-49,0-4 1,0 1 75,0-3 0,-1 2 524,-3-3 1,2 5 23,-4-2 0,-1-1 243,-6 2 1,1 2-208,-4 4 1,2 4 774,-2-2-970,-2-1 0,3 5-160,-4 0 0,-1 8-47,-2 4 0,1 5-60,-5-1 1,5 6 57,-1 3 0,-2 3-106,-1 0 0,0 1-168,0-1 1,3-1-54,-4-1 1,5 1-218,-1-2 0,-1-2 264,1 0 0,0-5 54,3-2 1,0 1-1207,0-4 1,0-1-335,0-2 1,0-1-1045,0 1 1605,0-5 1059,0-1 0,0-4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8.970"/>
    </inkml:context>
    <inkml:brush xml:id="br0">
      <inkml:brushProperty name="width" value="0.04288" units="cm"/>
      <inkml:brushProperty name="height" value="0.04288" units="cm"/>
    </inkml:brush>
  </inkml:definitions>
  <inkml:trace contextRef="#ctx0" brushRef="#br0">815 1218 7569,'5'6'0,"1"0"659,2-3-373,-2 1 1,2-1 212,-2 0 307,-1 0-474,3-3 0,-6-1 177,5-2-521,-5-2 172,2-5 1,-1 1-231,0-1 78,0 1 0,-6-4-122,0 1 0,-4 0 149,0 6 0,-1-2-34,-2 5 0,0-3-35,-3 3 0,2 1-86,-5 5 1,3 2-8,-3 4 1,4 2 85,-4 2 1,4 1 235,0 5 1,2 1 101,4 2 0,-1 0-257,3 3 0,1-4 23,3 1 0,1-2 21,2-1 0,1-4 30,5-3 0,0-2-189,6-4 0,1-3 87,3-6 1,0-6-193,0-7 1,0-5-116,0-1 0,-3 0 110,0 3 0,-6 0 32,0 0 0,-2 3 46,-5 0 0,3 8 86,-2-2-177,-1 7 94,-3-1 1,0 8-3,0 2 1,0 6 220,0 1 1,-3-1 65,-1-2 1,1-1 66,3 1 1,1-4-40,2 0 0,1-4-119,5 2 1,0-4-266,6-4 1,2-1 97,5-4 0,0-2 129,7-2 1,0 3 2,6-3 0,3 1-285,0 2 1,-1-5 56,7 6 1,-4-4 104,11 1 0,-9 1 312,5-1 1,-5 0-110,2-1 1,-8 3 179,-1-3 1,-8 3-101,-1 0 1,-5 4 288,1 0 0,-6 2 176,-4-2-811,-1 4 49,-6-2 1,-7 4 144,-11 0 0,-8 0-70,-13 0 1,-11 5-3,-12 4 1,-13 5-50,-12 5 0,35-8 1,-3 1-130,-5 1 0,-1 0 0,-1 0 0,-2 1 68,-4 0 0,0 0 0,2 2 0,0 0 27,-4 0 0,0 0 0,9-4 0,1-1 5,3-3 0,3 0 0,-34-1 87,14-4 1,11-4-1,11-5 1,9-5-81,9-8 0,10-5 17,10-4 1,7-6 286,11-7 1,12-3-87,17-7 1,10-5-135,8-10 0,-20 29 0,1-2-250,4-6 1,-1-2 0,7-3 0,0-2 60,1-1 0,-1-1 0,-2 1 0,0 0 76,0-1 1,-1 1 0,-6 8-1,-1 1 171,-1 0 0,0 2 0,19-19 188,-14 17 1,-7 13-147,-9 12 1,-6 6-143,-6 6 1,-4 13-54,-3 9 0,-8 19 280,-10 17 1,-15 18-105,7-23 0,-4 3 0,-3 4 1,-3 2-52,-8 11 1,-3 1 0,0 0 0,-2 1 17,-10 7 1,-1 2-1,0 0 1,-2-1-291,14-20 1,0 0 0,0 0-1,-16 23 1,3-1 441,2-6 0,2-2 0,7-8 0,2-3-44,8-10 0,2-3 1,-17 25-259,14-20 0,10-16 93,6-16 1,5-10 144,8-9 0,15-21 12,13-14 1,25-18-576,19-14 1,-28 29 0,2-2 131,8-6 1,2-2-1,3-3 1,1-1-113,4-3 0,0 0 0,-3 1 1,-3 3 108,-6 7 1,-3 2 0,27-28 810,-19 25 0,-15 16-745,-11 14 1,-5 8 20,-4 4 1,-7 7 22,-5 4 1,-3 14-1,-1 10 1,-5 7 207,-1 2 1,-2 2 767,-2 1 0,2-5-478,1 3 1,3-5 298,4-5 0,0-5-324,0-4 1,5-5 84,5-2 1,4-3-97,5-7 0,4-2-29,2-4 0,6-4 20,0-2 1,0-3-296,-6 0 0,2 1-72,-1 1 1,-3 3-85,-1 4 1,-5 0 27,-1 0 0,-4 0 85,4 0 1,-1 0-147,1 0 1,1-1 72,-2-2 0,7 1 128,4-5 0,-2 0-15,1-6 0,0 3 96,4-3 0,2 0-34,1 0 1,1 0 36,-2 4 1,-2-4 311,-1 1 1,-4 2-150,-5 4 0,-1 4 41,-2-2 1,-2 3 188,-5 1-237,-4 0 1,1 0-57,-3 0 1,-3 0-308,0 0 0,-9 1 161,-6 3 1,-13 1 106,-7 4 0,-11 4 63,-11 0 1,-11 5-142,-14 0 0,33-5 0,-1 2-235,-7 2 1,-2 1-1,-4 2 1,-1 1 237,-2 1 0,0 0 1,-2 1-1,-1 0-392,-2 1 0,0 0 0,4-3 0,2 0 190,3-2 0,1 0 0,7-3 0,0-1-837,-37 7 1,14-5 138,14-10 0,13-3-170,9-4 1,12-6 1013,10-3 0,12-13 0,8-8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7.080"/>
    </inkml:context>
    <inkml:brush xml:id="br0">
      <inkml:brushProperty name="width" value="0.04288" units="cm"/>
      <inkml:brushProperty name="height" value="0.04288" units="cm"/>
    </inkml:brush>
  </inkml:definitions>
  <inkml:trace contextRef="#ctx0" brushRef="#br0">28 86 7569,'-3'-13'0,"0"1"496,-4-1 0,5 4 1922,-4-1 3,4 1-1241,-2-1-318,4 5-483,0 1 0,1 4-22,2 0 1,1 4-129,2 2 1,1 1-35,-4 2 0,1 0 57,-1 6 1,-2-2-162,3 3 1,-3 1 103,-1 5 0,-4-2-59,1 2 1,-1-3-665,1 0 0,2 0 41,-2 0 1,2-1-264,1-3 1,0 2 124,0-4 2,0 0-1409,4-4-647,1-4 1750,5 0 1,-4-5 928,0 0 0,0 0 0,3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6.777"/>
    </inkml:context>
    <inkml:brush xml:id="br0">
      <inkml:brushProperty name="width" value="0.04288" units="cm"/>
      <inkml:brushProperty name="height" value="0.04288" units="cm"/>
    </inkml:brush>
  </inkml:definitions>
  <inkml:trace contextRef="#ctx0" brushRef="#br0">103 180 7569,'15'-10'-1331,"-2"-3"1524,-3 3 1,1-7 1115,2 4-866,-3-4-197,4 3 0,-6-1-19,-1 2 0,0 3 507,-4 0 1,0 1-40,-3-1 1,0 4-7,0 0 1,-4 4-287,-2-2 0,-4 3-165,-2 1 1,-2 5 28,-2 1 0,-2 3 97,2 4 0,2 1-133,-2 1 0,3 3-37,-3-2 1,5 5-39,-2 1 0,3 0 62,0-3 1,4-1-114,0-2 1,3 2 48,0-2 0,3-3-203,3 0 1,3-2 24,3-2 0,6 0 105,4-3 1,1 1 28,5-4 1,-1-1-28,2-5 1,0 1-101,-4-4 1,3-1-72,-3-6 1,-4 2 378,-5-1 0,-2-3-36,-2-1 1,-1-2-66,-1-1-48,-3-4-359,0 3 1,-3-3-365,2 4 0,-2 3 446,-1 0 1,-3 5 134,0-2 1,-4 4-2744,0 2-158,-5 3 1359,1 4 1542,2 4 0,-4 6 0,3 5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6.426"/>
    </inkml:context>
    <inkml:brush xml:id="br0">
      <inkml:brushProperty name="width" value="0.04288" units="cm"/>
      <inkml:brushProperty name="height" value="0.04288" units="cm"/>
    </inkml:brush>
  </inkml:definitions>
  <inkml:trace contextRef="#ctx0" brushRef="#br0">29 134 7569,'-6'0'-636,"-1"0"878,0 0 288,3 0 134,0 0-39,4-5-430,0 0 0,0-1-12,0-1 1,0 4 65,0-3 0,1 3 109,2-4 1,2 2 157,5-1 0,0-3-19,3 3 0,-2-2-154,5-2 1,-3 2-161,3 1 0,-1-1-106,4 2 1,-1 0-10,-2 0 1,1 4-170,-4-1 0,-1 2 201,-2 1 0,-2 1 50,-2 2 1,-1 2-71,-5 5 0,0 0-101,0 3 0,-6 5 160,-3 4 0,-6 3 90,-7-3 0,2 5 176,-2-2 0,0-2-128,3-1 1,-1-2 21,7-1 1,1-1-95,2-2 0,1-1-10,-1-3 0,5-1-108,2 1 1,2-1-133,1-2 0,0 1-57,0-1 0,4-2-28,2-1 1,7-4-36,3 1 1,0-2-98,0-1 0,5 0-134,-2 0 0,2-3 216,-2 0 0,-3-1 46,0 1 1,-5 2-837,2-3 0,-2 3-255,-2 1 0,1-3 392,-1 0 0,-3 0-535,1 3-70,-5 0 1438,6-4 0,-3-2 0,5-3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5.826"/>
    </inkml:context>
    <inkml:brush xml:id="br0">
      <inkml:brushProperty name="width" value="0.04288" units="cm"/>
      <inkml:brushProperty name="height" value="0.04288" units="cm"/>
    </inkml:brush>
  </inkml:definitions>
  <inkml:trace contextRef="#ctx0" brushRef="#br0">295 57 7569,'-6'-4'793,"2"-1"-391,0-1 259,3-2-285,-3 3 138,-1-1-331,4-2 1,-3 6 266,4-4 213,0 3-67,0-1 0,0 5-85,0 2 1,-4 4 3,-2 5 0,-3 3-91,0 4 0,-4 3-49,1 0 0,-5 6-98,1 0 0,1 1-61,-1 2 0,1 3-33,-4 1 1,3 3 22,0 3 0,1-2-101,-1 2 0,3-2-37,3-1 1,2-5-44,2-1-37,-3-3 0,8-4 0,-2-3-120,2-2 1,1-5-123,0 1 0,0-7-900,0 0 801,0-1 36,0-3-967,4-1 1,-3-8 344,2-3 1,-2-1-1356,-1-1 770,0-1 325,0 1 1199,0-1 0,5 1 0,0-1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5.112"/>
    </inkml:context>
    <inkml:brush xml:id="br0">
      <inkml:brushProperty name="width" value="0.04288" units="cm"/>
      <inkml:brushProperty name="height" value="0.04288" units="cm"/>
    </inkml:brush>
  </inkml:definitions>
  <inkml:trace contextRef="#ctx0" brushRef="#br0">143 86 7919,'0'-15'1844,"0"2"-1370,-5 3 1,3 0 71,-4 1 1,-1 0-243,-6 3 1,3-1-99,-3 4 1,-1-1 296,2 4 1,-1 0 381,3 0-537,1 0 0,1 5-127,1 1 0,0 2-274,4 2 0,0-1-60,3 1 1,0-1-103,0 1 1,4-1 233,2 1 1,2-2-12,2-2 1,0 2-409,3-5 0,-1 3-45,4-3 0,-4 1 304,4-4 1,-3 0 104,2 0 1,-3-5 125,1-1 0,-3-1-140,0 0 1,-2-1-40,-2 2 650,3-3 907,-8 0 851,3-1-851,-4 5-1029,0 1-216,0 12 0,0 0 0,0 7 0,0 1-24,0 3 0,0 1-23,0 2 1,0 1 6,0 3 1,0 1 22,0-2 1,0 0-263,0 0 1,0-4-77,0 1 1,0-2-67,0-1 1,0-4 105,0-3-997,0-1 743,0-2 1,0-2-54,0-1 32,0-4-900,0 2-1382,0-4 2649,0 0 0,0-4 0,0-1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4.654"/>
    </inkml:context>
    <inkml:brush xml:id="br0">
      <inkml:brushProperty name="width" value="0.04288" units="cm"/>
      <inkml:brushProperty name="height" value="0.04288" units="cm"/>
    </inkml:brush>
  </inkml:definitions>
  <inkml:trace contextRef="#ctx0" brushRef="#br0">207 57 7569,'6'0'623,"2"0"0,-7-4-82,2-2 1,-2 0-184,-1 0 0,0 3 115,0-3-217,0-1 1,-1 1 210,-2 0-284,2 4 1,-7-3 22,1 5 1,-1 5 158,-5 1 1,2 2 67,-5 2 1,3 3-233,-3 3 1,2 2-19,-2 1 1,-1 0-1,4 0 1,-2 1-75,2 2 1,0-2-170,4 5 1,3-3 194,-1 0 0,5 0 12,-1-3 1,6 1-655,3-8 1,7 1 65,3-4 0,6-3 275,3-3 0,3-6 27,0-4 0,7-6 268,-1-6 0,1 0-75,-3-3 0,-6-1-97,3 0 1,-8-2 36,-2 3 0,-5 1 40,-4 2 1,-5 0 637,-2 0 0,-2 0-152,-1 0 0,-5 4-169,-4 3 0,-1 1-498,-2 2 0,-2 3-2544,1 3 1573,-4 2 288,3 1 0,-2 2-441,0 5 0,4 0 816,0 9 0,1-1 455,2 0 0,-1 3 0,1-3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4.252"/>
    </inkml:context>
    <inkml:brush xml:id="br0">
      <inkml:brushProperty name="width" value="0.04288" units="cm"/>
      <inkml:brushProperty name="height" value="0.04288" units="cm"/>
    </inkml:brush>
  </inkml:definitions>
  <inkml:trace contextRef="#ctx0" brushRef="#br0">57 939 7569,'-9'9'-650,"0"1"0,2-2 1369,1-2-333,-1 3 1,1-7 59,0 4 0,4-3 740,-2 4-305,3-5-646,1 2 0,1-8-29,3-3 1,1-5 49,4-4 1,4-2 98,0-1 1,3-4 80,0-2 1,2-3-115,1 0 0,0-4-31,0 1 0,0-5-78,0 1 1,0 0-59,0-2 0,-1 0 28,-2-8 1,0 4 22,-3-3 0,3 6-79,-4-3 0,1 4 23,-3-4 0,-1 5-127,1 2 0,-1 0 8,1-1 1,-4 4-67,0 5 0,-4 1 11,1 6 0,-2-1-51,-1 8 1,0 2 202,0 4-34,0 4-345,0-3 1,-1 10-399,-2 1 0,1 8-1210,-4 5 0,1 1 953,-2 5 0,0-1-1102,4 1 2008,0-1 0,3-6 0,0 1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3.704"/>
    </inkml:context>
    <inkml:brush xml:id="br0">
      <inkml:brushProperty name="width" value="0.04288" units="cm"/>
      <inkml:brushProperty name="height" value="0.04288" units="cm"/>
    </inkml:brush>
  </inkml:definitions>
  <inkml:trace contextRef="#ctx0" brushRef="#br0">38 76 7569,'0'-10'-735,"0"1"0,0-1 1792,0 1-265,0 0-566,0-1 0,0 4 302,0-1 183,0 5-344,0-2 46,-4 4 162,3 0-192,-3 0 1,4 4 0,0 3 0,0 2-155,0 4 1,0-2-208,0 5 0,0 0 97,0 3 1,0 0 30,0 0 1,-3 2 32,0 1 1,-4 3 22,4-3 1,-3 4-238,3-4 1,-1 1-122,4-1 1,0-2-176,0 2 1,5-2 172,1-1 0,2-4-151,2 1 1,-1-4 22,1 4 0,2-4-27,1 0 1,4-4 144,-1-2 0,3-4-13,3 1 0,-2-2-35,1-1 0,0-4 67,1-2 0,-2-6 223,2 0 0,-2-4-57,-1 3 1,-1-3 345,-2 4 0,-6-3 36,-3 2 1,-5-2 242,1 2 0,-2 0-397,-1 4 1,-4 0 23,-2 3 0,-7-1 338,-3 4 0,1-1-171,0 4 1,-1 0-307,-3 0 1,0 5 7,0 1 0,0 2-177,0 2 0,4 2-157,-1 1 0,1 3-258,-4-3 1,1 3 369,2-1 0,-1 3 2,4 1 0,2 0-599,5 0 0,1-1-754,5-2 0,6-4 1431,3-5 0,9-7 0,6-6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3.118"/>
    </inkml:context>
    <inkml:brush xml:id="br0">
      <inkml:brushProperty name="width" value="0.04288" units="cm"/>
      <inkml:brushProperty name="height" value="0.04288" units="cm"/>
    </inkml:brush>
  </inkml:definitions>
  <inkml:trace contextRef="#ctx0" brushRef="#br0">19 38 7569,'-6'-6'-1300,"0"0"2809,2-2-527,1 0-563,3 3-45,0 0-99,0 5 0,0 0-314,4 0 26,-3 5 1,4 3 39,-5 5 1,3 4 124,0-2 0,1 2 54,-1-1 1,-2 2-207,6-2 1,-5 3-68,1 3 0,1-2-34,-1 2 0,1 1 72,-4-1 1,0 2-44,0-1 0,0 0 35,0-1 1,0-1-161,0 4 0,-4-5 151,1-1 0,0-1 11,3-5 0,-3-1-403,0-2 0,-2-1-304,3 1-218,1-1 285,-3 1 675,4-5 0,0-1 0,0-4 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48.835"/>
    </inkml:context>
    <inkml:brush xml:id="br0">
      <inkml:brushProperty name="width" value="0.04286" units="cm"/>
      <inkml:brushProperty name="height" value="0.04286" units="cm"/>
    </inkml:brush>
  </inkml:definitions>
  <inkml:trace contextRef="#ctx0" brushRef="#br0">193 27 7569,'0'-5'-144,"0"-3"0,0 6 55,0-4-288,0 4 377,-4-2 37,-1 4 1,-4 3-26,0 0 0,3 4 50,0-1 1,0-1-4,-1 1 0,-2-1-4,0 4 1,0 1-4,0 2 1,0-1-32,1 3 1,-4 1 32,0 3 1,0-1-80,5 1 1,-2-1 66,0 0 0,0 1-65,0 0 0,4-2 58,2-1 0,2-1-96,1-3 0,0-4 45,0 2 0,4-2-11,2 2 1,2-4-9,1-2 0,0-2-9,0-1 0,-2 0 18,2 0 0,1 0 10,2 0 1,-2-4-5,1-2 0,2-1-1,-1 1 0,0-2 42,-5 2 1,1 1-22,-2-1 1,1 4 10,-4-4-14,4 4 4,-6-2 0,3 3 63,-4-2-63,0 2 0,-4-3 40,-2 4 1,-2 0-35,-1 0 0,0 0 33,2 0 0,-2 0-39,0 0 1,-3 4 0,0 2 0,1 2 11,2 0 1,0 1 18,0 0-476,0 0 138,5 0 106,1 0 1,4-5 35,1-1 1,0-2 163,7-1 0,-2-8 0,10 3 0,-4-8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6.484"/>
    </inkml:context>
    <inkml:brush xml:id="br0">
      <inkml:brushProperty name="width" value="0.04288" units="cm"/>
      <inkml:brushProperty name="height" value="0.04288" units="cm"/>
    </inkml:brush>
  </inkml:definitions>
  <inkml:trace contextRef="#ctx0" brushRef="#br0">28 0 7569,'-9'5'6,"4"-4"0,-4 7 1,4-3-1</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47.922"/>
    </inkml:context>
    <inkml:brush xml:id="br0">
      <inkml:brushProperty name="width" value="0.04286" units="cm"/>
      <inkml:brushProperty name="height" value="0.04286" units="cm"/>
    </inkml:brush>
  </inkml:definitions>
  <inkml:trace contextRef="#ctx0" brushRef="#br0">35 35 7388,'5'-8'-461,"-2"-1"1,-2 3 186,-1 0 451,0 4 8,0-2-166,0 4 0,0 4 22,0 2-25,0 2 0,-3 1-1,0-1 1,0 1 176,3 0 0,-1 1-93,-2 1 1,1-1-39,-3 5 0,3-3-63,-4 3 0,4 2-116,-1 4 1,-1-2-91,1-4 1,0 1 74,3-2 1,0-1-72,0-1 0,0-5-90,0-1 294,0-4 0,4 2 0,1-4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41.380"/>
    </inkml:context>
    <inkml:brush xml:id="br0">
      <inkml:brushProperty name="width" value="0.04288" units="cm"/>
      <inkml:brushProperty name="height" value="0.04288" units="cm"/>
    </inkml:brush>
  </inkml:definitions>
  <inkml:trace contextRef="#ctx0" brushRef="#br0">48 589 7569,'-9'4'-325,"3"-3"0,0 3 0,1-1 325,0 0 126,3 1 619,-7-4 258,8 0-331,-3 0-347,4 0 1,4-4-143,2 1 1,0-3 394,0 3 1,0-1-171,4 0 1,-1 2-185,1-4 0,-1 0-114,1-4 0,3 1-163,3-1 1,2 0-4,1-3 0,3 1-67,0-3 0,0-1 135,-3-3 0,4 0-56,-1 0 0,0 0 112,-3 0 1,-1 0 242,-3 0 1,2 0-91,-4 0 1,0 0-90,-4 0 0,0-3 3,1 0 1,-4-1-29,1 1 1,-5 2-160,1-2 0,-2 2 209,-1 1 1,-1 1-43,-2 2 1,-3-1-154,-3 5 0,-4 2 93,1 4 0,-5 1-50,1-2 0,1 3 95,-1 4-210,1 0 1,-1 4-1,1 3 61,1 1 1,-1 2 51,2 3 0,0-1 25,4 3 1,4 1-34,1 3 0,3 0-94,1 0 0,1 3 80,3 0 0,2 0-168,7-3 1,1 0-44,5 0 66,0 0 0,0 0 1,1 0-20,2 0 1,-2 0-84,2 0 1,-6-3 103,-3 0 0,-3-4 14,0 4 0,-5-4 134,-2 0 1,-6-1 179,-3-2 1,-7 0 210,-3-3 1,-3 2-110,-3-1-23,2-3 1,-3 3-1,3-3 5,-2-2 1,2-1-44,-2-1 0,3 3-49,3 0 1,1 0 17,3-3 0,1 0 105,-1 0 1,4 0 119,2 0-770,4 0 242,-2 0 0,6 3-46,4 1 1,1-1 52,9-3 1,0 1-79,3 2 0,1-2 123,2 2 0,1-2-29,3-1 1,0 0-43,-4 0 1,3 0 13,-3 0 1,4 0 397,-4 0 1,3-1-103,-3-2 0,1-2-25,-1-5 1,-2 1-93,3-1 1,-3 0 9,-2-3 1,0 1 7,-2-3 0,2-1 4,-2-3 1,-2 0-137,-2 0 50,-1 0 0,1 0 42,1 0 1,-1 0-14,-6 0 0,1 0 1,-2 1 220,0 3-103,-3-3 0,2 6 92,-4-4 0,-3 5-47,0-2 1,-4 3-88,4 0 1,-4 5 54,1 2 1,0-2-161,0 2 4,4 0-291,-7 3 218,8 0 1,-6 1 45,4 2 0,-3 3 2,2 3 1,0 1 1,1-1 1,-2 4-5,-5-1 1,1 5-34,-1-1 0,1 2 163,-1 1 1,1 0 636,-1 0 0,1 0-345,-1 0 0,1 0-53,0 0 1,0-2-290,3-1 0,1 1 86,1-4 0,3 3-89,-2-4 0,5 1 0,2-4 128,2 1 1,1-1-77,6 1 0,1-5-137,5-2 1,0 1-198,0 0 1,3-1-333,1-3 405,7 0 0,-5 0-143,7 0 0,-4-3 0,-1-2-140,-2 0 494,-4-1 0,5-4-142,-3 1 1,-6-1 0,-3 1-91,0-1 0,-4 1 487,3-1 0,-6 1 128,0-1 0,-2 1-8,1-1-262,3-3 1,-8 2-295,2-1 1,1 1 80,-1 2 0,4-1-46,-4 1 1,1 2 46,-1 1 0,-1 1 46,5-2 0,-4 0-164,3 4 0,-3-4-93,3 0 1,-2 3-141,2 1 299,-4-2 1,2 2 32,-4-3 1,1 4-194,2-1 390,-1-2-206,2-1-96,-4-3 47,0-1 470,0 5-116,0-3 167,-4 7 1,1-4 53,-3 5-340,4 0 0,-3 0-110,2 0 83,2 0 0,-4 1 55,5 3-98,-4-3 0,2 6 428,-4-4 1,3 4-160,-4-4 1,2 4-136,-1-1 0,-3 1 74,3 2 0,1-1-62,-2 4 1,2-1-222,-1-2 1,-2 2 79,5 1 1,-3-1 125,3 2 1,0-3-73,3 0 0,0-1-469,0 1 1,0-1 45,0 0 188,0 1 0,0-1 89,0 1 0,1-4 30,2 1 0,-1-4 71,4 3-66,1-4 1,5 5 2,1-3 0,3-1 6,-4-3 1,6 0-32,1 0 0,0-1 0,3-2 0,-1 0-11,1-3 0,-2 0 86,2-4 1,-2 1-6,-1-1 0,-1 1 108,-2-1 1,-2 0-99,-5-3 1,1 3-45,-1-3 0,1 2 17,-1-2 0,0 2 43,-3-1 0,1 0 75,-4 0 1,4 1 24,-4-2 0,3 0 249,-3 0 0,2 0-815,-2 4 0,-2-1-233,2 1 467,-2-1 1,-1 1-19,0 0 88,0 3 1,-1-1 218,-2 4-223,2 0-196,-3 3 218,4 0 214,0 0 8,-5 0-173,0 4 0,-1-2-10,-1 4 1,4-3 390,-3 4 565,0-5-580,0 6 1,-2-6 286,2 5-366,-3-1 1,3 3 171,0 1-486,3-5 83,-5 4 0,4-4-87,-2 4 70,1 1 1,2 0 111,0 3 0,0-2-28,3 1 0,-3-1-100,0-2 0,-1 2-127,4 1 1,0-1-474,0 1 306,5-1 175,0-1 1,4-4-174,1 0 264,-1 0-34,9 0 0,-1-2-26,8-4 0,0 0 13,0 0 1,1-4 1,-4-3 1,4-1-273,-4-1 446,0-1-161,-3 1 1,-1-4 190,-3 0-78,3-4 0,-7 3-84,1-5 409,3-4-192,-4-2-74,2-3 1,0-4-69,0 1 0,-1 3 196,-2 6 1,-1 3 115,1 3 0,-5 3 407,-2 3 0,-2 4 295,-1 0-1653,0 4 309,0 2 164,-4 5 0,-1 10-216,-5 4 335,1-1-272,-5 14 0,0-2-321,-1 7 1,-6 6 330,2 1 1,-4 1-28,1-1 0,2 2-759,-2-5 1174,2 0 1,-2-4-99,0-3 915,-4 3-547,1-7-222,-3-2 790,4-5 0,0-8-435,1-2 0,3-4-65,-2-3-249,2-1 1,5-5 72,-1 0 1,1-6-81,-1-3 1,-2-6-696,3-7 1,-3-2-397,-1-5 0,-1 0-1344,-2-3 1513,-3-1 0,0-2 281,0 0 0,0 9 387,-4 1 1,-3 5-206,1 4 138,-1 2 1,5 6 255,2 1 1,-2 3 428,5 4 0,1 0-274,5 0 259,-2 0 0,9 4-350,-1 3 1,2-1-410,5 3 0,-3-1 361,2 4-1553,1 3 949,7-4 1,4 7-1600,8-3 1401,-1 3 1,17-2 196,0 0 0,9-4 234,6 0 1,5-6-551,5-2 449,-1-3 1,0-1-188,-2 0 1167,2-5-522,-12 0 1,-6-1-86,-13 0 380,-8-1-351,-8-2 0,-7-1 1732,-12 1-1209,-10-5 1,-17 4-69,-10-3 1,-8-1-126,-14 2 0,-10-1 935,-7 4-894,-1-1 1,3 4 224,1-1-2838,-5 5 1974,10-2 0,0 4 183,15 0 1,12-1 3,17-2-341,5 2-46,19-3 0,14 4 182,21 0 0,20 0-35,28 0 1,26-8 432,-39 4 1,3-1 0,6-3 0,2 0 358,6 0 1,1 0 0,-3 1-1,1 0 436,3 1 1,0 0-1020,-5 0 0,-1 1 135,3 3 1,-1-1 0,-8-1 0,0 0-159,-2 1 0,-1-1 1,-7 0-1,-1-1-275,-3-1 1,-2-1-1,33-3-509,-11-3 0,-19-1 801,-16 2 1,-10-2 150,-12 1 0,-10 0-1140,-12-3 1,-10-1-435,-16 4 0,-3 1-334,-10 2 1000,1 5 1531,-12 1 1,0 5-1273,-4 2 0,7 6 552,2 7 0,4 11 0,-5 4 0,2 7 0,0 6 0,0 5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0:38.847"/>
    </inkml:context>
    <inkml:brush xml:id="br0">
      <inkml:brushProperty name="width" value="0.04288" units="cm"/>
      <inkml:brushProperty name="height" value="0.04288" units="cm"/>
    </inkml:brush>
  </inkml:definitions>
  <inkml:trace contextRef="#ctx0" brushRef="#br0">693 38 7569,'5'0'-1300,"0"-1"1300,-2-2 0,-2 2 300,4-3 354,-5 4 626,0 0-663,-5-5-112,4 4-177,-3-3 0,1 3-105,0-2 1,-1 2-29,1-2 0,0 2 226,-3 1 0,0-4-72,-4 1 1,1 0-195,-1 3 1,0 1 36,-3 2 1,-2-1 10,-4 5 1,1-4-11,-1 3 1,-4 1-12,1 2 0,-4 4 13,1-1 0,-6 2 0,0-1 0,-8 1-59,1 5 0,2-1 200,4 1 1,0 0-110,0 0 0,1 0-44,2 0 1,2 3 11,1 0 0,4 0 38,7-3 0,-1-1 65,6-2 1,3 2-104,7-2 0,0-2 0,0 1 0,8-2-312,5 3 0,8-5-18,4 2 1,9-3-7,1 0 0,11-2 27,-2-1 1,9 0 116,1-4 1,5 0-66,1-3 1,8 0-91,2 0 0,3-4 104,3-2 1,-1-1 32,1 0 0,0-1-354,-1 1 1,-4 2 37,-5-1 1,-5 1-114,-7-2 0,-2-1 155,-5 2 0,-5-2 75,-4 2 0,-2-3 136,-8 3 1,-2 1 238,-11-1 0,-1 2-217,-4-2 0,-2 3 27,-2-2 0,-1 1 1147,-5-2 310,0 4-403,0-2-1290,0 4 100,0-4 175,-5 2 0,3-2-1363,-4 4 1,3 0 39,-4 0 1033,1 0 0,-3-3 280,-1 0 0,-8 0 0,-2 3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9:04.115"/>
    </inkml:context>
    <inkml:brush xml:id="br0">
      <inkml:brushProperty name="width" value="0.04286" units="cm"/>
      <inkml:brushProperty name="height" value="0.04286" units="cm"/>
    </inkml:brush>
  </inkml:definitions>
  <inkml:trace contextRef="#ctx0" brushRef="#br0">10 212 7569,'-5'-11'0,"2"-1"-164,2 1 84,9 1 1,7 2 245,15-1-106,9 0 1,20-3-72,11 0 0,7-2 247,11 2 1,9-4-477,-44 9 1,-1 0-1,-1 0 1,1 1 150,-1 0 0,1 0 0,42-4 89,-44 6 0,0-1 0,42-3 0,0-1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9:13.253"/>
    </inkml:context>
    <inkml:brush xml:id="br0">
      <inkml:brushProperty name="width" value="0.04286" units="cm"/>
      <inkml:brushProperty name="height" value="0.04286" units="cm"/>
    </inkml:brush>
  </inkml:definitions>
  <inkml:trace contextRef="#ctx0" brushRef="#br0">0 467 7569,'9'0'-263,"-3"-1"0,-1-2 0,0-2 0,-1-5 228,-1-5 1,4 0 0,0-6 0,3-2 168,2-3 1,4-2-178,2-4 17,0 0 0,7-2 13,-1 2 1,0 2-115,3 3 1,2 1 107,0-1 19,1 5 0,-4-8 0,1 3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53.194"/>
    </inkml:context>
    <inkml:brush xml:id="br0">
      <inkml:brushProperty name="width" value="0.04286" units="cm"/>
      <inkml:brushProperty name="height" value="0.04286" units="cm"/>
    </inkml:brush>
  </inkml:definitions>
  <inkml:trace contextRef="#ctx0" brushRef="#br0">45 89 7569,'9'-9'0,"-1"0"0,-2 1 0,0-1-334,-3 0-219,4 0 408,-6 0 208,3 0-39,-4 5 1,0-1 92,0 2 23,0 2-100,-4-3 0,-1 4 0,-4 0 0,4 0 131,-1 0-104,0 0 1,-3 0-45,0 0 1,3 4 4,0 2 1,1 1-76,0 2 1,0 0 82,2 0 1,2 0-6,-2 0 1,2-4-200,1 1 1,1-1 52,2 1 0,-1 1 90,4-4 1,2 0-8,4-3 0,3 0-49,-3 0 1,3-4 61,0-2 1,-1-2 7,-1-1 1,-1 1 10,3-1 0,-4 0 4,0 0 0,-1 0 180,-1 0-155,0 5 1,-3-3-26,0 4 9,-4 0 1,2 7 174,-4 2 0,-1 2-113,-2 4 1,1-1-60,-4 4 0,1-1-11,-1 4 0,-2 0-92,2-1 0,1-2-94,0 0 0,3-1 61,-1 4 1,2-1 98,1-3 0,0 2-27,0-4 0,1 3-197,2-4 1,1 1 244,5-3 0,0 0 0,0 0 0,0-1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52.740"/>
    </inkml:context>
    <inkml:brush xml:id="br0">
      <inkml:brushProperty name="width" value="0.04286" units="cm"/>
      <inkml:brushProperty name="height" value="0.04286" units="cm"/>
    </inkml:brush>
  </inkml:definitions>
  <inkml:trace contextRef="#ctx0" brushRef="#br0">53 36 7569,'-1'-9'-313,"-2"0"294,2 4 0,-3 0 216,4 2 183,-4 2-357,3-3 0,-4 4-229,2 0 0,2 4 201,-1 2 0,1 5 94,1 1 1,0 3-301,0 0 141,-4 1 0,3-1 10,-2 3 1,0-5-94,0 4 1,-1-1 101,1 2 1,2-4-29,-2 1 0,2-4-181,1 4 1,0-4 259,0 4 0,4-4 0,1 2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52.286"/>
    </inkml:context>
    <inkml:brush xml:id="br0">
      <inkml:brushProperty name="width" value="0.04286" units="cm"/>
      <inkml:brushProperty name="height" value="0.04286" units="cm"/>
    </inkml:brush>
  </inkml:definitions>
  <inkml:trace contextRef="#ctx0" brushRef="#br0">36 53 7569,'-9'0'-483,"1"0"0,2 0 446,0 0 0,4-1 323,-1-2 1,2 2-285,1-5 0,1 4 36,2-1 1,5-2 4,3-1 1,5 1-6,-1-1 1,-1 4-136,0-1 1,1 1 38,3-1 1,-1 2 31,0-2 0,-2 2 13,-1 1 0,-3 0-15,1 0 1,-2 0 15,-2 0-9,-3 0 8,-1 0 1,-4 1 1,0 2 1,-4 3 145,-2 6 0,-1-1-43,-2 4 0,-4-4-38,-2 4 0,-1 0-11,-2 2 1,1 1 14,0-1 0,-1-1 74,0-1 1,5-2-58,1-4 0,0-1 13,3 1 20,-1 0-54,9 0 0,-3 0-106,4-1 0,1-3-188,2-2 1,3 1 156,5-1 1,3 0 65,4-3 0,-1 0-459,1 0 1,1-1 195,0-2 1,0-2 279,1-4 0,2 0 0,-2-3 0,2 2 0,-1-2 0,-4 3 0,1 0 0,-1 0 0,-6 0 0,1 0-37,-3 0 0,-1 4-33,-2-1 0,0 3 386,-3-2-76,0 3 20,-3-2-209,0 4 0,-4 0 14,-1 0 0,-3 0 35,-1 0 1,-1 4 53,-2 1 0,3 0-73,-3 1 1,-1-1 10,1 4 0,1 0-116,2 0 0,3 0 92,0 0 1,4-1 11,-1 1 1,2-3-5,1 0 0,1 0-277,2 3 0,2-4 36,4 1 0,3-4 128,3 1 0,2-2 27,0-1 0,1-1-18,0-2 0,-1-3-77,1-5 0,2-2 53,0-2 1,0-1 15,-6 1 1,2-2 8,-4 0 1,0 1 18,-4 1 0,-2 0 13,0 3 0,-4 0 9,1 3 1,-6 4-12,-3 2 0,-5 2 7,-4 1 1,-2 1-2,0 2 0,-1 2-7,0 4 1,1 0-96,0 0 1,0 0 57,3-1 1,1 1 18,4 0 16,4-4 0,-3-1 0,3-4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50.395"/>
    </inkml:context>
    <inkml:brush xml:id="br0">
      <inkml:brushProperty name="width" value="0.04286" units="cm"/>
      <inkml:brushProperty name="height" value="0.04286" units="cm"/>
    </inkml:brush>
  </inkml:definitions>
  <inkml:trace contextRef="#ctx0" brushRef="#br0">133 53 7420,'-9'-4'-633,"0"-4"363,1 7 1,2-6 415,0 4 1,4-1-27,-1 1 0,1 2-86,-1-2-5,2 2 1,-7-2 2,2 0 1,1 0-26,0 3 0,-1 1 0,-3 2 1,0-1 118,0 4 0,3-3-59,0 3 1,3 0-80,-2 3 1,3-1 46,-1 1 0,2 0-133,1 0 0,1-1 41,2-2 0,2 1-53,3-5 1,1 1 78,0-3 0,1-1-8,2-2 1,-2-1 29,5-5 1,-3-1-29,2-2 0,-3 2 64,1-1 0,-2 1-53,-1 1 0,-2 0 113,-1 0 0,-1 4-30,-2 3 10,-2 1-19,3 1 0,-4 1 77,0 1 0,0 3-16,0 4 0,-1 4-73,-2 2 1,1-2 0,-4 2 0,3 0 13,-2 2 1,0 1-108,-1 0 1,-1 2-10,4 1 0,0 2-107,3-2 0,0 0 72,0 0 1,0-3-75,0-1 0,4 0-11,2-5 1,6-1 116,2-6 0,0-1-94,1-4 163,-1 0 0,8-4 0,0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49.924"/>
    </inkml:context>
    <inkml:brush xml:id="br0">
      <inkml:brushProperty name="width" value="0.04286" units="cm"/>
      <inkml:brushProperty name="height" value="0.04286" units="cm"/>
    </inkml:brush>
  </inkml:definitions>
  <inkml:trace contextRef="#ctx0" brushRef="#br0">133 53 7569,'5'-9'0,"3"0"-565,-2 0 351,-3 4 105,1-3-82,0 7 231,-3-3 18,3 4 1,-7 1-1,0 2 1,-4-1 3,2 4 0,-3 0 38,-1 3 1,-3 3-48,0-1 1,-2 5-7,2-1 1,-4 2 28,2 0 0,1 1 15,1-1 0,2 0-67,1-2 1,5 1-4,1-1 0,2-2-15,1-1 0,1-4-115,2-2 0,2-2 29,7-4 0,2 0 56,4 0 1,0-5 19,3-3 0,-3-4-39,3-3 1,1-5-92,-2 3 1,1-6 84,-4 3 1,0-1-4,-2 4 1,-2-1 36,-1 0 1,-5 5 3,2 1 1,-5 2 87,2 1-101,-4 0 0,1 3 55,-6 1 1,-2 3-46,-4-1 1,-3 3 2,0 3 0,-2-1-34,2 3 1,-3 1-12,3 3 0,-2-1-1,2-2 1,0 1-274,3-4 330,5 4 0,0-7 0,4 4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5.934"/>
    </inkml:context>
    <inkml:brush xml:id="br0">
      <inkml:brushProperty name="width" value="0.04288" units="cm"/>
      <inkml:brushProperty name="height" value="0.04288" units="cm"/>
    </inkml:brush>
  </inkml:definitions>
  <inkml:trace contextRef="#ctx0" brushRef="#br0">104 124 7569,'10'4'129,"-1"2"258,1-1 367,-1 3-415,1-7 0,-4 3 150,0-4-521,-4 0 169,7-4 1,-8-1 68,2-5 1,-2 1-24,-1-1 1,0 0-34,0-3 0,0 3-45,0-3 1,0-1-146,0 2 59,-4-1-46,-1 8 1,-4-4-11,3 3 0,-3 2 39,3 1 1,-5 2-87,-2 1 1,0 0 86,4 0 1,-2 4-68,-1 2 1,1 3 119,-2 0 1,3 0 70,0 1 0,4 3 72,0-1-176,4 1 0,-4-1 58,3 1 1,2 3 2,-2-3-70,2-1 0,4 1 23,0-1 0,5 0-16,-2-6 0,6 2-132,0-5 1,5 0 34,-1-3 1,1-1-192,-1-2 1,0-3-86,-3-7 320,0 2 8,-4-2 0,1 3-26,-1 1 1,0-1 51,-3 1 0,-1 0 300,-2 3-134,-2-2 296,4 7-93,-5-8 264,0 8-229,0-3-136,0 4 384,0 0-350,0 4-143,0 1 1,0 5-33,0-1 0,-2 1-131,-1-1 0,2 2 61,-2 1 1,2 3-119,1 4 1,-1 1-333,-2 2 271,2 7 0,-3 0-408,4 3 0,0 1 253,0 2 1,0-1 137,0 1 0,0-9-6,0-1 1,1-8-1128,2-4 0,-1-4 1270,4-2 0,5-12 0,3-5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8:49.385"/>
    </inkml:context>
    <inkml:brush xml:id="br0">
      <inkml:brushProperty name="width" value="0.04286" units="cm"/>
      <inkml:brushProperty name="height" value="0.04286" units="cm"/>
    </inkml:brush>
  </inkml:definitions>
  <inkml:trace contextRef="#ctx0" brushRef="#br0">350 27 7569,'8'-4'0,"-2"0"-254,0-2-209,-4 2 212,2 4 208,-4 0 1,0-1 72,0-2 64,0 2 10,-4-3 1,-1 4-50,-4 0 1,1 4 1,-1 2 0,-4 6-47,-2 3 1,-1 2 2,-2 4 1,-1-1-56,-1 7 1,-3-2 81,-3 8 0,-1-1-167,1 3 1,0 0 89,-1-3 0,5-3-115,1-5 0,6-4 41,3-5 1,6-2-218,0-4 258,4-4 70,2-2 0,9-10 0,4-3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37.131"/>
    </inkml:context>
    <inkml:brush xml:id="br0">
      <inkml:brushProperty name="width" value="0.04288" units="cm"/>
      <inkml:brushProperty name="height" value="0.04288" units="cm"/>
    </inkml:brush>
  </inkml:definitions>
  <inkml:trace contextRef="#ctx0" brushRef="#br0">28 539 6699,'-5'0'220,"1"0"0,3 0-114,-2 0 0,2-1 103,-2-3 0,2 3-92,-4-7 1,4 3-14,-2-5 1,2 1-163,1-1 0,0 1 50,0-1 1,0 0-5,0-3 0,1 2 14,2-5 0,3 0-4,3-2 1,2-1 27,1 0 0,0-1-21,4-2 1,-4 3 121,4 0 0,-3 1-70,2 6 1,0-1-105,1 3 1,-1 5 87,-3 2 0,-1 2 0,2 1 1,-3 0 50,0 0 1,0 4-3,3 2 1,-2 0-60,5 0 1,-3-1-15,3 2 1,0-2 115,6-2 0,-2-2-90,3 2 0,0 1-236,-1 0 1,0-1 84,-3-3 0,-1 0 8,-2 0 0,0 0 44,-3 0 1,0 0-3,-4 0 1,1-4-7,-1-3 1,1-1-14,-1-2 1,0-2 203,-3-1 0,2-3-98,-1 4 1,-2-4-104,1 3 0,-3-4 63,4 3 0,-5 0-53,1 1 0,-2 2 63,-1-2 0,-1 6-10,-2-3 1,-2 4-32,-5 0 0,1 1-4,-1 5 0,-4 0 79,-1 0 0,0 0-11,-1 0 1,3 5 51,-2 1 1,3-1-79,-1 1 0,3 1 1,0 2 1,1 4 5,-1-1 1,2 5 2,2-1 0,-3 2-14,3 4 1,1-1-1,-2 5 0,4-1 168,-3 3 1,4 1 57,-1-1 1,2-3-34,1 1 0,4-5-106,2 0 0,3-2-7,0-3 1,4-3-56,-1-3 1,5-4 9,-1 0 0,-1-3 44,0 0 0,-2-2-15,3-1 0,0-1-49,3-2 1,-4-3-116,1-3 0,-4-4-83,0 0 1,2-4 57,-1-2 0,1 0-36,-2-7 0,-1 2-18,1-1 1,-1-1-10,-2 3 0,-2 4 109,-1 4 1,-4 3-126,1-1 349,-2 7 0,-2 2 124,-2 4 1,-1 1-187,-2 2 0,-3 2-82,3 5 1,1-1 316,-2 1 0,5-1-106,-1 1 0,2 0-92,1 3 1,0-1-7,0 3 1,0 2 1,0 5 1,0-2 71,0 2 0,0-6 19,0 0 1,0-1-253,0 1 0,1 0 107,2-3 0,-1-3-104,5-4 0,-4-4-32,3 1 1,0-2-145,4-1 0,-4-1 188,0-2 0,0-2 9,0-5 1,2-3-190,-1-3 0,-3 1 13,-1-1 0,1 0 103,-1-2 1,1-4 10,-4 0 0,0-1 26,0 1 0,1-2 16,2-5 1,-1 5 3,4 2 1,2-1-15,4 1 1,0 3-2,4 4 0,-1 2 229,4-3 0,4 6 58,-1 0 1,1 2-41,-1 5 1,-2-3-57,2 2 0,1 1-28,-1 3 1,4 0-101,-1 0 1,2 0-103,2 0 0,0 0 155,3 0 0,-4 4-11,1 3 1,-2-2-300,-5 1 1,0 1-31,-3 2 0,-4 1 295,-2-1 1,-3-3-100,0 1-4,-5-1 0,0-1 119,-2 2 388,-2-5-354,4 2 0,-9-9-2,1-5 1,-4 2-280,1-5 0,-7-1-118,-3 2 0,-2-4 150,-1 3 0,-1 2 79,-2 5 0,-2 1 260,-4 5 0,-4 0 20,0 0 1,0 6 34,0 3 1,3 1-160,-3 2 1,8 2 5,2-2 0,2 4 140,1-3 1,0 3-82,0 0 1,4 5 41,2 1 1,3 4-58,0-1 1,4 0 299,0 0 1,4-1-190,-2 1 0,8 1-89,2-7 0,3 0 18,4-7 0,2 1 44,4-4 0,0-3-454,0-3 0,1-2-51,2-1 0,-1-8 139,3-1 1,1-7 77,4 0 0,-4-5-333,0-4 1,-2-2 93,2-2 1,-5 1-15,-1-1 1,-1 1 143,-6-1 1,0 2 18,-6 2 1,2-1 242,-5 4 1,0 4 192,-3 6 1,-1 2 179,-2 4 0,-3 2-236,-3 4 0,-2 2 20,-1 4 1,1 2 33,-1 7 1,-2-1 120,1 5 0,1-1-119,2 6 0,1-2 18,-1 4 0,1-1-157,-1 3 0,5-1 73,2 1 0,-1-6-141,0 3 1,2 0 85,5-3 0,3-4 20,3-2 0,5-6-241,2 0 1,3-2-318,3-5 0,2 0 295,4-3 0,4-5 111,0-4 0,0-2-398,0-5 1,-3 0 63,3-2 1,-4 1 219,-2 1 0,-3 1-11,-4 2 0,-1 3 392,-3-3-132,-1 3 0,-5 0 67,-3 1-169,-2-1 0,-8 1 12,-2-1 1,-4 1 288,-3-1 0,-3-2-91,-10-1 0,1 0-257,-7 4 0,-4 1 74,-2 1 0,-9 0-70,-3 4 0,-5 0 116,-11 3 0,-3 4-111,-7 2 0,1 4 45,-4 2 0,3 0-7,0 4 1,1-4 87,6 4 0,3-3-71,6 2 0,7-3 74,2 1 0,7-3-41,3 0 0,6-1-8,3 1 1,4-1 14,3 1 0,2-1 6,4 1 1,4-1 32,2 0 52,3 0 1,4 0-189,3 1 0,11-4-128,4 1 1,9-4 215,5 3 1,3-4-43,6 1 1,8-6 82,11-3 0,6-3-93,3 0 1,2-4-113,2 2 0,4-2 119,5 4 1,4-4-280,5 0 0,5 0 365,1 0 0,2-6 111,2-6 0,0-3 145,0 0 0,-2-1-102,-1 1 1,-11 0-1207,-8 0 0,-8 4 166,-8 2 778,-7 6 0,-15 0 0,0 5 0,1 1 0,1 2 0,0 1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9:03.582"/>
    </inkml:context>
    <inkml:brush xml:id="br0">
      <inkml:brushProperty name="width" value="0.04286" units="cm"/>
      <inkml:brushProperty name="height" value="0.04286" units="cm"/>
    </inkml:brush>
  </inkml:definitions>
  <inkml:trace contextRef="#ctx0" brushRef="#br0">579 133 7569,'14'0'0,"-2"0"0,-3 0 0,3-1 0,0-2-516,-1 2 294,2-7 189,1 3 1,1-7 97,-1 0 0,-3 1 4,1 2 1,-2-1-1,-2-2 1,-3 3 87,-2-3 0,-4 5-81,-5 1 0,-3 1-1,-9-1 1,-6 2-5,-3 4 1,-4 1 86,1 2 1,-3 2-95,1 4 0,-3 3 1,0 0 0,4 3-24,1 0 0,3 4-103,0 2 1,5 3-12,1-4 0,4 2 70,2-3 1,3-3 33,6 2 1,3-6-51,6 3 1,4-5-200,8-1 1,4-4 69,7-5 0,8 0 105,4 0 1,7-7 21,5-2 0,-1-5-21,3 2 0,-3 1-3,-4 2 1,-6 1 5,-4 2 0,-9 2 7,-8 4 1,-5 5 9,-7 4 1,-12 8 44,-12 6 1,-12 4 86,-14 2 1,-12 5 192,-9 4 0,-1 3-321,-5 0 0,-1-3 290,-4 6 1,6-5-60,5 0 0,11-5-90,7-8 0,11-6 179,9-2-259,9-7-699,9 2 0,13-8 396,7-2 0,10-3 92,5-3 0,5-3 390,4-6 0,4-1-315,2-5 1,6-3-47,0 1 0,0-4 1,-3 4 1,-5-1 256,-4 3 1,-5 6 146,-10 0-268,1 2-8,-15 5 0,-7 5-13,-14 6 0,-11 4 116,-9 4 0,-5 1 38,-7 9 0,0-4 97,0 4 1,3-3-66,6 2 0,6-6-104,3 0 1,10-8 44,10 0 0,10-6-215,11 0 0,12-2-62,14-1 0,8-4-46,13-2 0,5-6 59,13-2 1,0-4-336,8-3 0,1-1 68,2-5 0,0 1 427,0-1 0,3-2 0,1-1 0,-2-1 0,-1 2 0,-1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9:02.636"/>
    </inkml:context>
    <inkml:brush xml:id="br0">
      <inkml:brushProperty name="width" value="0.04286" units="cm"/>
      <inkml:brushProperty name="height" value="0.04286" units="cm"/>
    </inkml:brush>
  </inkml:definitions>
  <inkml:trace contextRef="#ctx0" brushRef="#br0">473 397 7569,'11'-12'-740,"-1"-1"527,-2-1 0,-5 3 751,0-4 0,-2 3-244,-1-3 1,-1 6-112,-2-3 1,-2 3 375,-4 3-478,0-2 1,-4 7 40,-1-2 0,-5 2-82,-1 1 0,-5 4-98,2 2 0,-3 6 88,0 3 0,3-3-38,3 3 0,2-3-12,3 3 1,3-5 29,7 2 0,1-2-94,4-1 1,2-1-508,3-3 0,6-1 301,10-4 1,2-7 143,7-5 1,-2-8 45,5-3 0,-1-6-12,3 1 1,-1-5-17,2 0 1,-9 3 7,-3 0 0,-10 6 121,-5 0 0,-6 4 136,-9-4 0,-6 8 151,-11-2 1,-8 6-181,-11 1 1,-2 5-39,-6 3 0,0 2 709,-5 1 0,4 5-215,1 3 0,11 1-426,1 3 0,11 1 8,0-1 1,11 3 29,1 0 1,8 2-160,4 0 0,4 1-804,5-1 0,6 1 377,11 0 0,10-4 69,11 1 1,4-4 11,8 1 0,0-3 52,3 0 0,-3 0 31,-7 0 1,-9 1 56,-7 1 0,-13-1 189,-5 5 0,-14 3 0,-10 2 0,-14 5 424,-15-2 1,-6 3 50,-12 0 1,-2 1 249,-3-1 0,8-4-298,6-5 0,12-3 681,8-5-1451,8-4 1,17-1 259,14-4 0,14-1 177,14-2 1,7-2 111,3-4 1,3 0-1575,3 0 1368,-2 1 0,1-5 0,-2-1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6:59:02.159"/>
    </inkml:context>
    <inkml:brush xml:id="br0">
      <inkml:brushProperty name="width" value="0.04286" units="cm"/>
      <inkml:brushProperty name="height" value="0.04286" units="cm"/>
    </inkml:brush>
  </inkml:definitions>
  <inkml:trace contextRef="#ctx0" brushRef="#br0">433 106 6916,'0'-5'-177,"0"0"440,0 2-148,-4 2 1,2-5-8,-4 3 0,3-3 7,-3 3 0,3 0-156,-2 3 48,-1 0 0,-3 0 40,0 0 0,-3 1 27,1 2 1,-5 3 3,1 5 1,-1 3-151,-2 4 0,-4 2 70,-1 4 1,-6 1 41,0 2 1,0-1-53,2 1 1,4-4-40,-1 1 1,5-5 47,2 2 1,0 1 0,5-2 1,4 1-103,2-5 1,4-1 69,-1 0 0,2-1 32,1 4 1,3-4-2,0-2 0,4 0-151,-2 0 0,3-3 21,1-3 1,1-4 32,2 1 0,0-2 87,3-1 0,3-8 6,-1-4 0,1-5 16,3-3 1,1-3-51,2-3 0,-2-1 108,2 2 0,-5-1-56,2 3 0,0-3-18,0 3 1,0 1 43,-4 2 1,1 1 165,0 1 0,-1 1-45,1-1 0,-2 1-86,-1-1 0,1 1-117,-4 4 1,2 0 150,-2 4-172,0 0 109,-7 0 1,-1 3 14,-4 1-46,0 3 0,-1-2-55,-2 4 1,1 0 37,-4 0 0,3 1 3,-3 2 1,3 2-65,-3 3 1,0 2 69,-2 2 1,-1-1-90,0 2 1,-3 5 76,0 3 1,-3 0-10,0 0 1,-2 0-11,0 3 0,-3 0-26,2-3 1,-1 2 65,4-2 0,2 0 106,2-4 1,5 3-158,3-4 0,2 4 38,1-5 1,0-2-118,0-2 0,4 2 112,2-1 0,2 0-1,0-4 1,0-2-25,-2 0 1,2-3 25,-2 3 1,2-4 9,0 1 0,5-3-2,2-3 1,2-2 99,0-4 0,2-7-60,1-1 0,0-4-30,3 1 1,0-2 7,1 0 1,0-4 7,-3 3 0,2 0-7,-2 0 1,0 3 0,0-1 1,-3 0-5,3 0 1,1 0-5,-2 0 0,0 2 37,-6-1 0,3 1-27,-2 3 0,-2-1 2,-2 2 1,-1 0 0,-1 3 1,0-3 0,0 3 0,-5 1-21,-1 2 0,-1 3 10,1 0 0,-2 3 26,2-3 1,-2 4-47,-5-2 0,-1 5 22,-3 2 0,-4 3-47,0 6 1,-4-1 43,2 3 0,-3 2-2,-1 5 1,1-3-8,-1 3 1,0-1-22,1 1 0,-1 1 18,1-2 0,3-1-2,2 1 0,-1 2-92,2-2 1,0 1 88,5-3 1,-1-1-58,4 1 1,0-1 45,3-3 1,0 2-8,0-4 1,1-1-74,2-3 0,2 1-111,4 0 0,0-3 196,-1 0 10,1 0 0,0 1 76,0-1 1,0-2-70,0-4 0,2 0-27,1 0 0,0-4 25,-3-2 1,3-1 112,3-2 0,-1-4-39,1-2 1,-4 0-33,4-3 1,0 0-35,2 1 0,1 0-2,0 2 0,-1-1-48,1 1 0,-3 2 55,-1 2 0,-3 1-52,1 1 0,-5 1 56,-1 2-11,-4-2-23,1 7 23,-3-6 0,-1 6-19,-1-2 1,-3 2 1,-4 1 0,0 0-5,0 0 1,0 3 9,1 0 1,-4 3-7,0 0 1,0 2 5,3 1 0,0 3-2,-3-1 1,2 5-5,-2-1 1,2 2-6,-2 0 0,2 2 7,-2 1 0,2-1 0,2 1 0,3-2 25,2 0 1,2-4-24,1-3 0,0-1 1,0-1 1,5-1 0,3-2 0,2-2-99,5-4 1,3-2 90,2-4 1,5-2-9,-2-10 0,2 3-53,-2-6 0,3 1-109,-3 1 1,2 1 163,-2 0 0,-4 5-30,-4 4 1,-5 1 105,2 2 0,-2-1-62,-1 4 1,-1 1-33,-3 5 1,0 2 55,-2 4 1,-2 3 176,2 0 1,-2 3-63,-1 0 0,-4 2-69,-2-1 0,-1 1 18,-2-2 1,-3 1 4,0-1 0,0-2-21,4-1 0,-3-3-7,2 0 0,-2-3 0,5 0 0,1-4 9,0 1-575,3-2 367,-2-1 0,5 0 146,2 0 0,2-1-539,3-2 1,6 1 223,4-4 1,3 0-111,6-3 0,0 1 409,3-1 0,-3-4 0,3-1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33.544"/>
    </inkml:context>
    <inkml:brush xml:id="br0">
      <inkml:brushProperty name="width" value="0.04288" units="cm"/>
      <inkml:brushProperty name="height" value="0.04288" units="cm"/>
    </inkml:brush>
  </inkml:definitions>
  <inkml:trace contextRef="#ctx0" brushRef="#br0">161 19 6995,'5'4'507,"-1"-2"84,-8 2-562,3-4 0,-4 0-28,1 0 59,3 0 310,-3 0-23,0 0-230,3 0 1,-3-1-104,4-2-289,0 1 193,-5-6 0,2 6 9,-3-4 1,-2 4 101,1-2 0,-1 3-75,-2 1 1,1 0 77,-1 0 0,1 0-30,-1 0 0,1 3 60,-1 1 1,4 2-13,0-3 0,3 4-36,-4 0 0,5-2 18,-1 1 1,2 1 24,1 2 1,-3 1-31,0-1 1,0 0 32,3 0-21,0 1 0,0-1 28,0 1-239,4-1 162,1 0 0,4 0-77,1-3 1,-4-2 59,1-4 1,-1 0-17,3 0 0,-2-3-9,-1 0 1,0-3-75,4 3 0,-4-2 89,0 2 0,1 1-8,2-4 1,-2 1-187,-1-2 64,0-1 1,0 3 42,0-5 52,-4 1 1,5 0 0,-4 0 0,1 2 82,-4 1 288,0 0-312,0-4-53,0 5 746,-5 1-360,0 4 1,-1 0 63,0 0-284,3 0 0,0 1 18,3 2 1,0-1-21,0 4 1,0 1 1,0 2 1,0 1 7,0-1 1,1 1-14,1 2 1,1 2 90,3 2 0,-4 2-41,1-3 0,2 3-258,2 1 1,-2-3 83,1-1 1,1 0-330,2 0 1,1-1-87,-1-4 0,1-2-271,-1-2 1,0-1 714,1-5 0,-1-5 0,1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32.766"/>
    </inkml:context>
    <inkml:brush xml:id="br0">
      <inkml:brushProperty name="width" value="0.04288" units="cm"/>
      <inkml:brushProperty name="height" value="0.04288" units="cm"/>
    </inkml:brush>
  </inkml:definitions>
  <inkml:trace contextRef="#ctx0" brushRef="#br0">0 0 7648,'0'10'835,"0"-5"-706,0-1-237,0-4 1,0 1 173,0 2 1,0 0 38,0 3 1,0 0 42,0 4 1,0-1-39,0 1 0,0 2 7,0 1 1,0 3-55,0-4 0,0 2 45,0-1 1,0-2-416,0 5 0,0-4-153,0 0 1,0-1-142,0-2 0,0-2 75,0-1 526,0-4 0,0 2 0,0-4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32.331"/>
    </inkml:context>
    <inkml:brush xml:id="br0">
      <inkml:brushProperty name="width" value="0.04288" units="cm"/>
      <inkml:brushProperty name="height" value="0.04288" units="cm"/>
    </inkml:brush>
  </inkml:definitions>
  <inkml:trace contextRef="#ctx0" brushRef="#br0">132 48 7014,'0'-7'138,"0"1"1,0 3-448,0-3 178,0 3 0,0-2 124,0 2 41,-4 2 0,3-3 58,-8 4 0,7 0 339,-4 0-305,0 0 1,-1 0-98,1 0 1,0 0 41,-3 0 0,3 1-172,-1 2 1,1-1 88,-3 4 1,2-2-45,1 2 1,3 0 76,-3 4 0,3-1-58,0 1 1,-1-1 164,1 1 0,0 0 47,3 3 1,0-3-160,0 3 0,0-3 24,0 0 1,0 3-41,0-1 1,3 1 5,0-4 0,1-2-131,-1-1 1,3-4 149,3 1 0,1-2-31,-1-1 1,1-1-132,-1-2 0,3-2-28,0-5 0,1 0 170,-4-3 1,0 3-1,-3-3 1,2-1 90,-5 2 0,1-1-146,-1 4 34,-2-1 0,3 1 44,-4-1 1,-1 1 102,-2-1 1,1 4-25,-4-1-251,-1 1 0,-2-3-199,-1-1 1,-2 4 149,-1 0 1,-3 3-123,5 0 1,-5 2 314,3 1 0,1 0 0,-2 9 0,-1 1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31.619"/>
    </inkml:context>
    <inkml:brush xml:id="br0">
      <inkml:brushProperty name="width" value="0.04288" units="cm"/>
      <inkml:brushProperty name="height" value="0.04288" units="cm"/>
    </inkml:brush>
  </inkml:definitions>
  <inkml:trace contextRef="#ctx0" brushRef="#br0">48 10 7569,'-4'6'636,"-3"0"-555,-1-4-323,3 3-59,0-5 221,5 0 0,1 0 255,3 0-61,-3 0 1,7-3 75,-2-1 1,0 0-93,0 1 1,0 2-63,3-2 0,0 2-88,1 1 1,-1-3 114,1-1 1,-1 1-115,1 3 1,-1 1 71,1 2 0,-4 0-139,0 3 169,1-4-51,2 6 1,-4-3-18,2 1 1,-5-1 5,1-2 1,-2-1 59,-1 5 1,-4-4 13,-3 3 1,0 1-66,-2 2 0,-1 1 24,1-1 0,-2 1 37,-2-1 1,3-3-28,-3 1 0,0-1 3,0 3 0,0 1-7,1-1 1,4-2 16,-1-1-35,1 0 18,-1 4-271,4-1 168,0-3-31,5 2 0,5-7 81,1 2 0,-1-2 1,2-1 0,0 0-10,6 0 1,-3-1-6,2-2 0,1 2 4,0-2 1,3 2 12,-4 1 1,4 0 2,-3 0 1,1 0 4,-3 0 1,0 0 90,1 0 0,0 0-70,1 0 1,-2-1 3,5-2 0,-4 0-23,0-3 1,1 1 5,0-1 0,-1-3-528,-2 3 1,-4-3 533,0 0 0,-4-1 0,3 1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30.907"/>
    </inkml:context>
    <inkml:brush xml:id="br0">
      <inkml:brushProperty name="width" value="0.04288" units="cm"/>
      <inkml:brushProperty name="height" value="0.04288" units="cm"/>
    </inkml:brush>
  </inkml:definitions>
  <inkml:trace contextRef="#ctx0" brushRef="#br0">171 0 7810,'-5'0'418,"1"2"-5,4 1-230,-5-2 1,4 4-356,-2-2 0,2-1 3,1 5 0,-3-1 150,0 3 0,-3 2 38,2 2 1,-3-2 111,1 5 0,-2 0-28,2 3 1,-2 0-38,1 0 1,-1 3 22,-2 0 1,4-1 8,0-2 0,-1 0-178,-2 0 1,3-1-20,-1-2 0,4 1 142,-3-1 0,3-2-118,-4-1 1,5 0-478,-1 0 1,2-4 139,1-2 412,-4-5 0,3 2 0,-3-4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5.352"/>
    </inkml:context>
    <inkml:brush xml:id="br0">
      <inkml:brushProperty name="width" value="0.04288" units="cm"/>
      <inkml:brushProperty name="height" value="0.04288" units="cm"/>
    </inkml:brush>
  </inkml:definitions>
  <inkml:trace contextRef="#ctx0" brushRef="#br0">103 171 8022,'10'0'1009,"-1"0"-734,1 0-126,-1-4 0,-3 2 2,-3-4 0,-2 0-100,-1-4 1,0 1 197,0-1-230,0 1 1,-1-1 191,-2 1-150,2-1 1,-7 4-64,5 0-102,-4 3 169,1-1 1,0 4 53,0 0-21,-1 0-33,-1 0 0,-2 4 23,1 3 0,0-2-56,-1 1 0,3 1 3,-3 2 1,6 4 17,-6-1 0,4 5-4,0-1 0,-2 2 55,5 1-56,0-1 1,3 4-162,0 0 171,0 0 4,0-3-7,4 4-26,2-7 7,7 6 0,2-11 14,4 1 0,1-2-1,2-4 1,-3-2 63,3-4 0,-2-5 112,-1-4 0,0-5-178,0-5 8,-4 0 0,-2-3 71,-7 0-249,2-4 23,-7 6 167,4-8-587,-5 9 367,-5-4 1,-1 4 54,-7 0 1,2 4 65,-5 3 1,1 2-272,-1 4 0,-1-1-392,1 3 1,2 1 185,1 3 159,-1 0 210,7 4 1,-4-3 181,4 3-54,3-3 5,0-1-45,4 0-180,0 0 1,5-1-76,5-3 0,-1 2 82,3-4 0,2 3-114,-2-3 1,4 3 237,-3 0-87,3 2 106,-1-3 0,1 3 321,0-2-172,0 2 124,-2 1 0,3 0 270,-4 0 0,2 0-171,-3 0 0,4 0 224,-3 0 0,-2-1-199,-4-2 1,1 0 60,-2-3 0,0 3-90,0-3-103,-4 4-46,2-7 1,-1 7 3,1-4 42,-1 4 13,-3-3-92,0 1 290,0 3-39,0-3-269,0 4 0,0 4-54,0 2 0,0 7 20,0 3-67,-5 2 104,0 5 0,-1 1 43,0 5 0,2-4-281,-2 0 0,1-1-388,-1 5 1,0-4 71,3 0 0,2-4-377,-2 2 1,2-4-418,1-4-183,0-1 1442,4-9 0,1-9 0,5-6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29.894"/>
    </inkml:context>
    <inkml:brush xml:id="br0">
      <inkml:brushProperty name="width" value="0.04288" units="cm"/>
      <inkml:brushProperty name="height" value="0.04288" units="cm"/>
    </inkml:brush>
  </inkml:definitions>
  <inkml:trace contextRef="#ctx0" brushRef="#br0">122 10 7263,'6'0'366,"-2"0"0,-5 0-27,-2 0 28,2 0-231,-8 0 31,4 0-38,0 0 1,-1 0 283,3 0-230,2 0 1,-4-1-346,2-2 0,2 2-49,-6-2 1,4 2 98,-3 1 0,0 0 112,-4 0 0,4 0-113,-1 0 1,1 1 84,-3 2 0,2 1 35,1 3 1,3 1-45,-3-2 0,3 3-12,0 0 0,2 1 34,1-1 4,0 1 0,0-1 20,0 0 0,0-3-22,0 0 1,3-3 52,1 4-74,3-5 19,-2 6 0,5-7 14,-1 2 0,-3-3-2,1-3 0,-2 1-132,1-4 1,2 3-154,-5-4 29,4 5 209,-1-6 0,-1 4 9,1-3-90,-4 0 65,2 2 0,0-5 4,-1 1 0,0 2-37,-3 1 79,0 4-6,0-2 450,0 0-295,0 2 1,-1-2 254,-2 4-60,2 0-264,-4 4 1,5 2 46,0 3 0,0 1 8,0-1 0,0 1 88,0-1 0,0 3 45,0 0 1,0 5-112,0-1 1,0 1-35,0-1 0,2 2-37,1-3 1,-1 3 62,4 1 0,-4-4 19,1 1 1,3-4-100,0 4 1,-1-4-214,2 0 1,-4-5-1497,3-4 1660,0-2 0,4-9 0,-1-3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29.149"/>
    </inkml:context>
    <inkml:brush xml:id="br0">
      <inkml:brushProperty name="width" value="0.04288" units="cm"/>
      <inkml:brushProperty name="height" value="0.04288" units="cm"/>
    </inkml:brush>
  </inkml:definitions>
  <inkml:trace contextRef="#ctx0" brushRef="#br0">105 0 6594,'0'10'57,"0"-5"378,0-1-506,0-4 113,0-4 0,-1 2 145,-2-4-11,1 3-24,-6-1-75,3 4-52,-5 0 0,4 1 8,0 2 0,0 0 136,0 3-290,-2 0 0,3 4 55,-1-1 1,-2 1 52,1-1 0,2 1 68,-1-1 0,4 1-3,-1-1 1,1 4-42,2-1 0,0 2 15,0-1 0,0-3 1,0 3 1,0-3 11,0 0 1,0-4-164,0 0 0,5-3 40,1 0 1,-1-2 42,2-1 1,0 0-31,6 0 0,-3-4-108,3-3 0,0-2 108,0-4 1,3 3 24,-3-3 1,-1-1-90,-2 2 1,-2-4 46,-2 3 0,2 1 319,-5 2-131,0 1 119,-3-1 1,-1 2-34,-2 1 0,-3 3-31,-7 4 0,2 0-82,-1 0 0,0 0 40,0 0 1,1 0-455,-2 0 1,3 0-218,0 0 558,-3 0 0,2 4 0,-3 2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28.532"/>
    </inkml:context>
    <inkml:brush xml:id="br0">
      <inkml:brushProperty name="width" value="0.04288" units="cm"/>
      <inkml:brushProperty name="height" value="0.04288" units="cm"/>
    </inkml:brush>
  </inkml:definitions>
  <inkml:trace contextRef="#ctx0" brushRef="#br0">246 1 7447,'-7'4'-89,"1"2"0,3-1 272,-3 2 0,3-1-93,-4 3 1,4 1-43,-3-1 1,3 4-3,-4 0 1,1 4 44,-4-2 0,1 3-12,0 1 0,-1 0-14,1 0 0,-4 3-4,1-1 0,-1 5-9,0-4 1,2 3 44,-1-3 1,1 1-43,2-1 0,-1-3-115,1 0 0,0-1-124,3-5 0,-1-4-661,4-2 688,-1-5 1,5-5 128,3-7 28,-3-6 0,7-3 0,-3-5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27.977"/>
    </inkml:context>
    <inkml:brush xml:id="br0">
      <inkml:brushProperty name="width" value="0.04288" units="cm"/>
      <inkml:brushProperty name="height" value="0.04288" units="cm"/>
    </inkml:brush>
  </inkml:definitions>
  <inkml:trace contextRef="#ctx0" brushRef="#br0">67 0 6169,'-6'0'-346,"0"0"842,3 0-36,-1 0-253,0 0-374,3 0 244,-3 0 1,4 2 86,0 1-216,0-2 110,0 7 1,-3-6 69,-1 5 1,1-4-100,3 3 0,-3-3-23,0 4 1,0-1 18,3 3 1,-3 2-15,-1 2 0,0-3-11,1 3 1,2 0-11,-2 0 0,2 3 38,1-4 1,0 1-16,0 0 1,0-3-69,0 3 0,0-3 91,0 0 0,0-1 79,0 1 0,0-1-71,0 1 1,0-1 6,0 1 1,0-1-44,0 1 1,1-4-1,2 0 1,-1-3-83,4 0 1,1-2 102,2-1 0,-2 0-62,-1 0 0,0 0 1,4 0 0,-2-4-11,-2-3 1,3 2 19,-3-1 0,-1 0-20,2 0 34,-1-2 10,4 2 67,-1 1 0,-3 0-79,1 2 154,-5 2-128,2-4 0,-4 4 2,0-2 1,0 1-9,0-4 1,0 3-6,0-4 1,0 4 34,0-3-18,0 4 0,-1-6-49,-2 5 0,1 0 47,-5 3-29,1-4 1,-3 3 56,-1-2 0,1 0 2,-1 0 0,1 2-32,-1-2 5,1 2-97,-1 1-6,1 0-443,3 4 345,2 2 1,4 0-824,0 0 1002,4-4 0,2-2 0,3-5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08:24:27.419"/>
    </inkml:context>
    <inkml:brush xml:id="br0">
      <inkml:brushProperty name="width" value="0.04288" units="cm"/>
      <inkml:brushProperty name="height" value="0.04288" units="cm"/>
    </inkml:brush>
  </inkml:definitions>
  <inkml:trace contextRef="#ctx0" brushRef="#br0">8 29 7569,'0'-5'-1421,"0"1"1093,0 4 328,0 0 335,0-4-19,0 3-160,0-4-70,0 5 36,0 0-228,0-4 177,0 3-164,0-3 186,0 4 701,0 0-696,0 4-58,0-3 0,0 4 50,0-1 0,0 1-53,0 4 1,0 1 0,0-1 25,0 1 0,0-1-46,0 1 0,0 2 0,0 0 1,0 2-21,0-2 1,0-1 43,0 1 1,-2-1-3,-1-2-80,0 1-12,3-1-240,0-3-70,0-2 1,2-4 45,0 0 0,-1-4-345,1-3 662,-1-1 0,-4-2 0,-2 1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12.084"/>
    </inkml:context>
    <inkml:brush xml:id="br0">
      <inkml:brushProperty name="width" value="0.04288" units="cm"/>
      <inkml:brushProperty name="height" value="0.04288" units="cm"/>
    </inkml:brush>
  </inkml:definitions>
  <inkml:trace contextRef="#ctx0" brushRef="#br0">48 39 7519,'5'-10'721,"0"5"-344,-5 1-177,0 4 0,-1 0 221,-3 0-222,-1 0 1,-1 1-16,-1 2 1,2-1 23,-1 4 0,-1-3-210,3 4 0,0-4 144,1 3 65,2 1 1,-3 2-38,4 0 1,0-2-516,0-1 1,1-4-4,2 1 242,2 3 1,5-5-315,-1 2 0,1-2-115,-1-1 1,1-3 431,-1 0 1,1-5-4,-1 2 1,-3-1 228,1 0 0,-2-1 24,1 1 48,3-1 1,-7-1-29,4-1 0,-4 4-108,1-1 1,-1 5-42,2-1 27,-3-2 69,3 4-67,-4-3 0,0 8 132,0 2 0,0 0-93,0 4 1,-3-3 98,0 6 0,-2-1-93,2 0 1,2 0-38,-2 4 1,2-4 41,1 4 0,0-4 31,0 0 1,0-1-642,0-2 0,0 1 270,0-1 0,1 0-607,2-3 1,-1 1 849,5-4 0,-1 5 0,3-3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11.618"/>
    </inkml:context>
    <inkml:brush xml:id="br0">
      <inkml:brushProperty name="width" value="0.04288" units="cm"/>
      <inkml:brushProperty name="height" value="0.04288" units="cm"/>
    </inkml:brush>
  </inkml:definitions>
  <inkml:trace contextRef="#ctx0" brushRef="#br0">48 19 7569,'0'-9'25,"-1"3"70,-2 3 0,1 2 60,-5 1-23,5 0 0,-3 1 96,2 2 1,-1-1 128,-3 5 1,2-1-172,2 4 1,2 2-4,-2 1 1,2 0-158,1 0 0,0-1 49,0 3 1,0-2-204,0 2 1,1-3-89,2 0 1,-2 2-133,2-2 0,1 4 0,-1-3 0,4 0-262,-4-4 1,3-3 150,-3 1 1,2-4 458,-2 3 0,-2-4 0,3 2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11.393"/>
    </inkml:context>
    <inkml:brush xml:id="br0">
      <inkml:brushProperty name="width" value="0.04288" units="cm"/>
      <inkml:brushProperty name="height" value="0.04288" units="cm"/>
    </inkml:brush>
  </inkml:definitions>
  <inkml:trace contextRef="#ctx0" brushRef="#br0">67 48 7569,'-5'-9'229,"3"3"0,-4 0 115,-1 2-257,2-3 1,-3 6 45,2-2 1,0 1 256,0 2-207,4 0 1,-5 5 11,3 1 0,1 0 0,3 4 0,0-3-414,0 6 1,0-3 80,0 0 0,4-2 8,3 2 0,2 2 60,4 1 1,-3-1-101,3-6 1,1 1-15,-2-4 1,1 4 62,0-4 1,-3 0 71,3-3 0,-6-1-8,0-2 0,-2-2 155,1-5 1,2 4-72,-5 0 1,0-2-24,-3-4 0,0 1 9,0-2 0,-1 1 9,-2-1 1,-3 0 171,-3 4 1,-1-1-57,1 1 0,-1 1 34,1 1 0,-2 3-81,-1 4 0,2 0-29,-2 0 0,1 0-78,2 0 1,2 3-197,1 0 1,4 5-259,-1-2-485,2 2 568,5 2 0,1-1-570,5 1 957,3-5 0,2 4 0,3-4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11.013"/>
    </inkml:context>
    <inkml:brush xml:id="br0">
      <inkml:brushProperty name="width" value="0.04288" units="cm"/>
      <inkml:brushProperty name="height" value="0.04288" units="cm"/>
    </inkml:brush>
  </inkml:definitions>
  <inkml:trace contextRef="#ctx0" brushRef="#br0">20 114 7569,'-6'-4'218,"-1"2"464,4-4-914,0 4 177,3-7 0,1 7 66,2-4 1,-1 1-7,4-2 1,1 0 311,2 4 1,2-5-114,1 2 1,0-1-160,4 0 0,-2-1 71,2 2 0,1 0-211,-4 0 1,2 4 18,-2-1 0,3 2-13,-4 1 1,1 0-114,-3 0-99,-1 4 1,-4 2 202,-2 7 0,-2-2 12,-1 5 0,-4-1 415,-2 1 0,-4 5-170,-2-2 1,-2 2 333,-2-2 1,-2-1-218,3-2 0,1 0-26,1-3 0,1 3 158,2-4 0,-1 1-92,4-3 0,3-1-351,1 0 0,2-2 80,1-1 0,1-3-137,2 4 1,6-5 59,3 1 1,5-2-480,-1-1 0,2-3 2,1 0 0,0-2-205,0 2 1,0 1 404,-1-4 1,1 1-18,0-2 0,-1 0-677,-2 4 1003,-2-5 0,-1 3 0,2-4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10.196"/>
    </inkml:context>
    <inkml:brush xml:id="br0">
      <inkml:brushProperty name="width" value="0.04288" units="cm"/>
      <inkml:brushProperty name="height" value="0.04288" units="cm"/>
    </inkml:brush>
  </inkml:definitions>
  <inkml:trace contextRef="#ctx0" brushRef="#br0">113 29 7569,'4'-10'112,"-3"1"103,3 3-17,-4 2 0,0 5 205,0 2 1,-1 3-39,-2 3 0,-1 5-138,-2 2 1,-2 5-33,5 1 0,-4 3 0,1-3 0,0 6-12,0-3 1,0 4 36,-3-3 1,0 1-103,-1 1 1,2 4-171,1 0 1,-1 0-236,2 0 0,1-3-785,2 2 0,2 2 167,1-2 905,0 1 0,0-4 0,0 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4.594"/>
    </inkml:context>
    <inkml:brush xml:id="br0">
      <inkml:brushProperty name="width" value="0.04288" units="cm"/>
      <inkml:brushProperty name="height" value="0.04288" units="cm"/>
    </inkml:brush>
  </inkml:definitions>
  <inkml:trace contextRef="#ctx0" brushRef="#br0">38 133 6078,'0'5'1769,"-4"0"-1296,3-5 101,-3 0 254,4 0-133,-4 0-233,3 0 0,-4-5-154,5-1 0,0 1 64,0-1 1,5-4 59,1-3-249,2 1-141,2-2 1,-1 4-149,1-3 144,-1 2 100,5 2 0,-3 1 45,1 1 1,-1 0-360,-2 4 0,1 0-529,-1 3 1,1 4 293,-2 2 1,-2 4-235,1 2 1,-5 6-200,1 4 425,-2 4 117,-1 3 316,-4 0-163,-1 8 0,-5-6-149,2 4 584,-2-5-277,-4 3 1,4-5-117,-3 1 0,0-6-57,0-4 1,-1-1 316,2-6 0,1-2 411,-2-4 0,3-4-53,0 1-271,5-2-78,-3-1 0,7-1-27,-2-2 1,1 1 73,2-4 318,0 4-279,0-7 1,5 7-53,1-4 1,6 4-45,0-1 0,2-2 28,-1 2 1,-2 0 33,5 3 1,-1 1-499,0 2 158,3-2 133,-3 8 1,0-5-770,1 2 407,-5 3 73,3-8 0,-1 4-211,-1-2 1,2-2-406,-1 2 188,-3-2 0,4-1 224,-5 0 1,1-3 485,-1 0 0,1-4 0,-1 1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09.796"/>
    </inkml:context>
    <inkml:brush xml:id="br0">
      <inkml:brushProperty name="width" value="0.04288" units="cm"/>
      <inkml:brushProperty name="height" value="0.04288" units="cm"/>
    </inkml:brush>
  </inkml:definitions>
  <inkml:trace contextRef="#ctx0" brushRef="#br0">67 38 7554,'0'-6'-36,"0"-1"315,0 5 299,0-6-86,0 7-12,0-3-248,0 4-22,0-5 32,0 4-81,-4-3 36,3 4-85,-8 0-245,4 4-9,-5 2 0,2 3 84,2 1 1,-2-1 15,5 1 1,-3 2 69,3 1 1,0-1-53,3-2 0,0-1-29,0 1 1,0-1 5,0 1 1,4-4-30,2 0 1,3-3-93,0 0 1,0 1 23,1-1 0,3-1 103,-1-5 1,1 1-19,-4-4 1,1-1-25,-1-2 0,1-2 120,-1-1 1,-2 1-13,-1-2 1,-4 2 196,1-2-118,-2 3 1,-1-4 346,0 5 26,0 3-161,0-2-133,0 7-66,0-3 1,-1 5-11,-2 2 0,2-1 56,-2 4 1,1 1 47,-1 2 0,1 4-103,-1-1 0,1 5 4,-1-1 0,2-1-215,-2 0 0,2 1 69,1 3 0,0 0-353,0 0 1,0 0 192,0 0 0,0 0-431,0 0 0,0-3 145,0 0 1,0-4-413,0 4 607,0-4 0,0-2 285,0-4 0,0 1 0,0 2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09.218"/>
    </inkml:context>
    <inkml:brush xml:id="br0">
      <inkml:brushProperty name="width" value="0.04288" units="cm"/>
      <inkml:brushProperty name="height" value="0.04288" units="cm"/>
    </inkml:brush>
  </inkml:definitions>
  <inkml:trace contextRef="#ctx0" brushRef="#br0">76 48 7569,'0'-9'649,"4"-1"-771,-3 1 3,4 3 284,-5-2 20,0 7-54,0-3 0,-5 7-14,-1 0 0,-2 4 80,-2 0 0,1 4 116,-1 2 1,1 4-170,-1-1 0,2 0 131,2 0 1,1 2-381,5-2 1,0 2 102,0 1 0,5 0 169,1 0 0,3-1-4,4-3 1,-1-1-737,3-5 1,-2 0 217,3-3 1,-1-2 64,0-4 0,-1-1 147,-5-2 1,1-5 70,-1-5 1,-3-4 136,-3 2 1,-2-7-95,-1 0 0,-1-3 118,-2 3 0,-3-3-75,-3 3 1,-1 1-21,1 5 0,0-1 99,-1 4 0,-3 4 92,1 2 1,-1 5-257,4-1 1,2 3-236,1 3 1,4 3-360,-1 3 1,2 2 664,1 1 0,0-1 0,0 2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08.762"/>
    </inkml:context>
    <inkml:brush xml:id="br0">
      <inkml:brushProperty name="width" value="0.04288" units="cm"/>
      <inkml:brushProperty name="height" value="0.04288" units="cm"/>
    </inkml:brush>
  </inkml:definitions>
  <inkml:trace contextRef="#ctx0" brushRef="#br0">93 25 7569,'0'-7'682,"0"1"339,0 0-756,0 0 0,0 6-80,0 7 0,0 4 0,0 2 0,0 5-95,0 1 0,0 1-145,0 4 1,0-2-179,0 3 1,0 0 190,0 0 0,-2 2-172,-1-1 0,1 0 68,-4-2 1,0 3-122,-3-1 1,0-2 50,-1 1 0,1-1 101,-1 2 1,5 0-121,-1-5 0,2 1-174,-2-3 1,4-4-315,-1-2 723,6-7 0,2 2 0,5-2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35.200"/>
    </inkml:context>
    <inkml:brush xml:id="br0">
      <inkml:brushProperty name="width" value="0.04288" units="cm"/>
      <inkml:brushProperty name="height" value="0.04288" units="cm"/>
    </inkml:brush>
  </inkml:definitions>
  <inkml:trace contextRef="#ctx0" brushRef="#br0">0 133 7569,'4'-18'0,"-1"-1"-32,3 0 62,-4 4 0,5 1-44,-4 5 0,4-1 74,-4 1 1,1 3 276,-1-1 153,-2 5-142,4-2 0,-5 5-137,0 2 0,0 2-21,0 5 1,-4-1-33,1 1 1,0 3-9,3-1 1,0 5-96,0-1 0,0-1 93,0 0 1,1-3-273,2 4 1,-1-5 12,5 2 1,-1 1-82,4-2 0,-1 1 95,1-4 0,-4 0 37,0-3 0,0 2-131,4-5 1,-1 0-98,1-3 0,-1 0 159,1 0 0,-2-1 30,-1-2 1,1 1 116,-2-5 1,-1 1-20,-2-4 1,-2 1 76,-1-1 1,0 1-163,0 0 61,-4-1 0,-2 2 257,-3 1 1,-2 3 305,-1 4 1,4 0-433,-1 0 0,5 0 91,-3 0 44,5 4-507,-2 2 1,8 0-613,2 0 1,3-1 601,0 2 1,1-2 275,-1-2 0,5 2 0,1 5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5:34.853"/>
    </inkml:context>
    <inkml:brush xml:id="br0">
      <inkml:brushProperty name="width" value="0.04288" units="cm"/>
      <inkml:brushProperty name="height" value="0.04288" units="cm"/>
    </inkml:brush>
  </inkml:definitions>
  <inkml:trace contextRef="#ctx0" brushRef="#br0">20 29 7569,'-5'-5'-135,"-1"4"-41,3-2 1,2 1 60,-2-1 85,2 2 0,1-4-49,0 1 0,1 3-116,2-2 643,-2 2-305,8 1 0,-7 0 439,4 0-177,-4 0-325,2 0 1,-4 8 89,0 1 1,0 4 128,0-1 1,0 3-72,0 4 0,0 3-234,0 0 0,4 0-64,-1-3 0,0 2 74,-3-3 0,0 6-35,0-5 0,0-1-20,0-2 1,0-1-111,0 1 1,0 1 100,0-5 55,0 1-241,0-4 1,0-3-347,3-3 0,-1-2 16,5-1 1,-2-1 575,1-2 0,3-7 0,-4-5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14.994"/>
    </inkml:context>
    <inkml:brush xml:id="br0">
      <inkml:brushProperty name="width" value="0.04288" units="cm"/>
      <inkml:brushProperty name="height" value="0.04288" units="cm"/>
    </inkml:brush>
  </inkml:definitions>
  <inkml:trace contextRef="#ctx0" brushRef="#br0">0 29 7569,'4'6'1035,"-3"-2"0,5-8-429,-3-3 0,-1 3-253,4 1 0,-3-1-234,4 1-206,-1-5 0,4 7-1132,-1-2 1,1 2 1218,-1 1 0,0 8 0,1 3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0:56:14.855"/>
    </inkml:context>
    <inkml:brush xml:id="br0">
      <inkml:brushProperty name="width" value="0.04288" units="cm"/>
      <inkml:brushProperty name="height" value="0.04288" units="cm"/>
    </inkml:brush>
  </inkml:definitions>
  <inkml:trace contextRef="#ctx0" brushRef="#br0">58 133 7569,'0'-13'0,"0"2"0,0-2-79,0 3 0,0 4-375,0-1 914,0 5-279,-4-2 0,-2 9 223,-3 5 0,0 0-146,3 6 0,-1 1 6,4 5 0,-4-2-181,4 2 0,0-1-129,3 1 0,0-3 158,0 0 0,1-1 82,2-5 0,-1 3-439,5-4 0,-1 0 122,3-6 0,-2 1-66,-1-3 1,0-1 56,4-3 1,-4 0 74,0 0 0,1-1-71,2-2 0,-2 0 61,-1-3 1,0-1-6,4-6 1,-4 2-13,0-5 1,0 4 91,0 0-95,2-3 568,-7 4-233,4 2-77,-5 5 1,0 8-49,0 2 1,0 3 30,0 0 0,0 4-114,0-1 0,3 1 1,0-4 1,4 1-132,0-1 1,1-2 96,1-1 0,1-3-76,-1 3 1,4-3 39,0 0 1,0-2-159,0-1 1,-2 0-15,1 0 0,-1-1 104,-2-2 1,1-3 17,-1-3 0,0-4-4,-3 1 1,1-5-75,-4 1 0,4-5 78,-4-1 0,0-4-8,-3 4 1,0-4 14,0 1 0,0-2 104,0 2 0,-4 2-14,-2 4 1,-3 4 93,0 3 1,-5 2-93,-2 4 1,-2 2 103,-1 4 1,0 0 154,0 0 1,-4 5 77,-2 4-233,2 5 1,0 8 183,4 0 1,1 6-149,2 0 0,-1 1-5,4 2 1,2-1-69,5-2-94,-3 1 115,8-1 0,-3-1-266,4-1 121,-4-7 1,3-3-190,-3-3 141,3 0 379,1-8-247,0-1 1,0-5-269,0-2 0,0-7 91,0-5 0,1-4 140,3-3 0,-2-3-169,4-3 0,-1 0-258,2-1 0,1 4 319,-2 0 1,3 3-10,0 0 1,0 6 169,-3 0 0,2 5-111,-1 2 1,-2 0 504,1 6-139,-4 0-118,7 3 1,-5 4-121,2 2 1,2 4-6,-5 3 1,3-2-92,-3 5 1,4 0 79,-4 3 1,3 0-97,-3 0 1,4 0 40,-4 0 1,3 0-81,-3-1 0,4-2 64,-4 0 1,1-4-12,-1 0 1,-2-4-3,2-2 1,0-4-28,0 1 23,-2-2 0,7-1 19,-2 0 0,0-7-169,0-3 1,0-5 52,4-1 0,-1 1-19,1-1 0,-1 2 69,1-2 0,-4 2 109,0 5 0,1-1-149,2 1 396,-4 3-171,4 2 10,-8 4 68,3 0 0,-3 0-64,2 0 1,-2 1 16,3 2 0,-2 3-20,1 3 0,-2 4-38,2-1-14,2 1 1,-3 0-93,5-1-1,-1 1 1,0-4 138,1 1-233,-1-1 70,3 1 0,2-4-100,2 0-27,-3-3 178,4 1 0,-5-4-28,1 0 9,4 0 1,-4 0-96,3 0 1,-2-7-143,2 1 1,-3-5-136,3 1 223,-7 1 0,3-5 19,-3 4 193,-2 1-40,1 0-92,-5-1 459,0 1-185,0-1-114,0 5 193,0-4-100,0 8-160,-5-3 0,0 5 46,-4 2 0,0 3 327,3 3-222,-3 1 1,5-1-38,-2 1 0,-1 2 1,3 1-115,1 4 1,3-6-95,0 5 1,1-3 195,2 2-373,-2-3 168,8 2 1,-3-3-3,7-1 0,-3 1-236,3-4 154,2 1-33,-5-3 166,8 0 0,-6-5-59,4 0 130,-5-5-90,7 4 0,-4-10-102,2 1 0,0-2 88,-3-1 0,0 1 31,-4-3 1,1 2-26,-1-3 0,-4 5 232,-1-2 1,-3 2 8,-1 2 0,0 3 232,0-1-224,0 5-7,0-2 1,-1 4 59,-3 0-137,3 0 0,-3 4-74,4 3 1,0 1 108,0 1-262,4 1 85,2-1 1,2 1-214,-2-1 174,3 1 0,-5-1 20,2 1 0,2-4-81,-5 0 0,4-3 128,0 0 0,-2-2-37,1-1-21,0 0 0,4 0 1,-1 0 1,2-1-1,2-2-113,-3-3-15,4-3 143,-5-1 221,5-3-204,-8 2 0,7-3 83,-7 5 1,2-1 163,-2 1 1,-2-1-183,-4 1 1,3 3-60,0-1 531,1 5-312,-4-2 1,-1 4-13,-3 0 1,3 4-116,-2 3 1,2 1-23,1 1 1,0 1 47,0-1 1,0 1-24,0-1 0,4 1-318,3-1 1,1 0 126,2-3 1,2 1 59,1-3 70,-1-1 0,1-3-87,0 0 1,-1 0-269,-2 0 109,4 0 369,-4-4-167,4-2 1,-6-3 63,-2-1 0,3 1 141,-3-1 1,-1 2 164,2 2-221,-5-3-71,2 4 0,-1-1 99,0-1 177,1 5-79,-4-2-67,0 4 70,0 0-24,0 4 0,0 1-281,0 5 0,1-1 66,2 1 1,-1-2-262,4-1 1,1 1 4,2-2-77,1-1 0,-1-1 125,0-4 1,1 0 51,-1 0 0,1-1 77,-1-2 0,1-3 52,-1-3 0,0-4 181,-3 1 1,2-2-78,-1 1 1,-3 3 302,-1-3 0,-1 3 21,1 0 429,-1 1-374,2-1-209,-4 5-12,0 1 18,0 4-298,0 4 72,4 1 0,1 5-169,5-1 1,-4-3 37,0 1 0,1-4-23,2 3 1,1-4-76,-1 1 1,1-1-84,-1-2 1,-3 0 141,1 0 0,0 0 60,6 0 0,-3 0-733,3 0 0,1 0 319,-2 0 1,1 1 504,-4 2 0,1-2 0,-1 3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3.600"/>
    </inkml:context>
    <inkml:brush xml:id="br0">
      <inkml:brushProperty name="width" value="0.04288" units="cm"/>
      <inkml:brushProperty name="height" value="0.04288" units="cm"/>
    </inkml:brush>
  </inkml:definitions>
  <inkml:trace contextRef="#ctx0" brushRef="#br0">178 72 6681,'10'-10'-887,"-1"1"1958,1-1-656,-5 5 0,2-3 193,-4 1-224,5-1 46,-7 3-63,3 0 23,-4 1-217,0 3 1,-4 9-35,-3 7-46,-1 5-4,-1-1 0,-2 9 10,-2 3 1,3 6 66,-6 4 0,3 6 81,-2 3 0,-1 11-158,-3-1 0,3 9-68,0-6 1,6 3 33,-3-6-761,3 0 639,0-3 0,4-6-189,-1-7 1,5-7-104,-1-12 1,2-3-1040,1-6 1009,0-7 389,4-17 0,2-8 0,3-12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9-16T11:05:33.275"/>
    </inkml:context>
    <inkml:brush xml:id="br0">
      <inkml:brushProperty name="width" value="0.04288" units="cm"/>
      <inkml:brushProperty name="height" value="0.04288" units="cm"/>
    </inkml:brush>
  </inkml:definitions>
  <inkml:trace contextRef="#ctx0" brushRef="#br0">180 170 7569,'13'0'253,"-1"0"-126,1 0 0,-4 0 222,1 0 0,-1-5 143,1-1-393,-1-2 1,-2-2 30,-1 1 0,-4-4 46,1 0 0,-2 2 129,-1 1 0,0 1-273,0-1-104,-4 1 186,-1-1 0,-2 1 47,1 0 0,0 2-168,-4 1 0,0 3-248,-3-4 0,3 5 165,-3-1 1,-2 2-14,-1 1 0,0 7 111,1 3 0,-3 5-14,2-3 0,-2 5 68,-1-1-67,4 2 6,-2 4 0,7-2 177,1 2 10,-1-2-136,9-1 0,-3 0 94,4 0 0,4-1-112,2-2 1,7-4 9,3-5 1,2-3-27,1-4 0,1-1-118,2-2 1,-2-4 147,1-5 0,-2-3-70,-3-4 0,1 3-208,-5 0 91,-3 5 87,-1-7 0,-7 6 0,2-3 1,1 6 27,0 0 18,-1 1 136,-3 3 84,0 1 0,-3 9 247,-1 5-258,1 3-76,3 6 1,-1 1-49,-2 2 0,2 1 37,-2 3 0,-1 4-6,1-2 1,-1 6-96,4 1 0,0-2-183,0-2 0,0 1-73,0-4 1,0 1-760,0-7-468,0 0 735,0-7 404,5-6 0,0-6-974,4-10 1303,1-8 0,3-9 0,2-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e20</b:Tag>
    <b:SourceType>Report</b:SourceType>
    <b:Guid>{AA8A19CB-C80B-4F55-884B-6DC2C76F4F12}</b:Guid>
    <b:Title>Women in STEM: A Gender Gap to Innovation</b:Title>
    <b:Year>2011</b:Year>
    <b:Author>
      <b:Author>
        <b:NameList>
          <b:Person>
            <b:Last>Breede</b:Last>
            <b:First>David</b:First>
          </b:Person>
          <b:Person>
            <b:Last>Julian</b:Last>
            <b:First>Tiffany</b:First>
          </b:Person>
          <b:Person>
            <b:Last>Langdon</b:Last>
            <b:First>David</b:First>
          </b:Person>
          <b:Person>
            <b:Last>McKittrick</b:Last>
            <b:First>George</b:First>
          </b:Person>
          <b:Person>
            <b:Last>Khan</b:Last>
            <b:First>Beethika</b:First>
          </b:Person>
          <b:Person>
            <b:Last>Doms</b:Last>
            <b:First>Mark</b:First>
          </b:Person>
        </b:NameList>
      </b:Author>
    </b:Author>
    <b:Publisher>U.S. Department of Commerce</b:Publisher>
    <b:City>Washington</b:City>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FCBFF77FDEA4F7429D86E9E1A1D75653" ma:contentTypeVersion="4" ma:contentTypeDescription="Create a new document." ma:contentTypeScope="" ma:versionID="52c9a54362e4b311093070cd899e06e2">
  <xsd:schema xmlns:xsd="http://www.w3.org/2001/XMLSchema" xmlns:xs="http://www.w3.org/2001/XMLSchema" xmlns:p="http://schemas.microsoft.com/office/2006/metadata/properties" xmlns:ns2="ab5fe9d0-a7cf-4d14-bbbc-16f345d6f95d" targetNamespace="http://schemas.microsoft.com/office/2006/metadata/properties" ma:root="true" ma:fieldsID="3ecbd15cb316aa769733d3f31f257b94" ns2:_="">
    <xsd:import namespace="ab5fe9d0-a7cf-4d14-bbbc-16f345d6f95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fe9d0-a7cf-4d14-bbbc-16f345d6f9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688C0D-D690-470E-8062-C60735B2BD87}">
  <ds:schemaRefs>
    <ds:schemaRef ds:uri="http://schemas.openxmlformats.org/officeDocument/2006/bibliography"/>
  </ds:schemaRefs>
</ds:datastoreItem>
</file>

<file path=customXml/itemProps2.xml><?xml version="1.0" encoding="utf-8"?>
<ds:datastoreItem xmlns:ds="http://schemas.openxmlformats.org/officeDocument/2006/customXml" ds:itemID="{4400BFCF-BC47-4FE3-A035-94310C4164D5}"/>
</file>

<file path=customXml/itemProps3.xml><?xml version="1.0" encoding="utf-8"?>
<ds:datastoreItem xmlns:ds="http://schemas.openxmlformats.org/officeDocument/2006/customXml" ds:itemID="{459847F1-D372-48AC-928B-FD9676AAA2DF}"/>
</file>

<file path=customXml/itemProps4.xml><?xml version="1.0" encoding="utf-8"?>
<ds:datastoreItem xmlns:ds="http://schemas.openxmlformats.org/officeDocument/2006/customXml" ds:itemID="{C6352E25-2CC9-42BE-BF1D-B6474C7CF3FB}"/>
</file>

<file path=docProps/app.xml><?xml version="1.0" encoding="utf-8"?>
<Properties xmlns="http://schemas.openxmlformats.org/officeDocument/2006/extended-properties" xmlns:vt="http://schemas.openxmlformats.org/officeDocument/2006/docPropsVTypes">
  <Template>Normal</Template>
  <TotalTime>3</TotalTime>
  <Pages>11</Pages>
  <Words>2644</Words>
  <Characters>15077</Characters>
  <Application>Microsoft Office Word</Application>
  <DocSecurity>0</DocSecurity>
  <Lines>125</Lines>
  <Paragraphs>35</Paragraphs>
  <ScaleCrop>false</ScaleCrop>
  <Company/>
  <LinksUpToDate>false</LinksUpToDate>
  <CharactersWithSpaces>17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torius, Dean [19934084@sun.ac.za]</dc:creator>
  <cp:keywords/>
  <dc:description/>
  <cp:lastModifiedBy>Van Aardt, CG, Mnr [20048270@sun.ac.za]</cp:lastModifiedBy>
  <cp:revision>577</cp:revision>
  <dcterms:created xsi:type="dcterms:W3CDTF">2019-08-21T02:23:00Z</dcterms:created>
  <dcterms:modified xsi:type="dcterms:W3CDTF">2019-09-17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BFF77FDEA4F7429D86E9E1A1D75653</vt:lpwstr>
  </property>
</Properties>
</file>